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908E79" w14:textId="7DA95DEF" w:rsidR="00890874" w:rsidRPr="00D64A8F" w:rsidRDefault="00B50A6F" w:rsidP="00890874">
      <w:pPr>
        <w:spacing w:after="0" w:line="240" w:lineRule="auto"/>
        <w:jc w:val="right"/>
        <w:rPr>
          <w:color w:val="00427A"/>
        </w:rPr>
      </w:pPr>
      <w:r>
        <w:rPr>
          <w:noProof/>
        </w:rPr>
        <w:drawing>
          <wp:anchor distT="0" distB="0" distL="114300" distR="114300" simplePos="0" relativeHeight="251657728" behindDoc="0" locked="0" layoutInCell="1" allowOverlap="1" wp14:anchorId="70AD74EB" wp14:editId="496B3DD4">
            <wp:simplePos x="0" y="0"/>
            <wp:positionH relativeFrom="margin">
              <wp:posOffset>-30480</wp:posOffset>
            </wp:positionH>
            <wp:positionV relativeFrom="margin">
              <wp:posOffset>-114300</wp:posOffset>
            </wp:positionV>
            <wp:extent cx="2462530" cy="563880"/>
            <wp:effectExtent l="0" t="0" r="0" b="762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62530" cy="563880"/>
                    </a:xfrm>
                    <a:prstGeom prst="rect">
                      <a:avLst/>
                    </a:prstGeom>
                    <a:noFill/>
                    <a:ln>
                      <a:noFill/>
                    </a:ln>
                  </pic:spPr>
                </pic:pic>
              </a:graphicData>
            </a:graphic>
          </wp:anchor>
        </w:drawing>
      </w:r>
      <w:r w:rsidR="00890874" w:rsidRPr="00D64A8F">
        <w:rPr>
          <w:color w:val="00427A"/>
        </w:rPr>
        <w:t xml:space="preserve">One Dupont Circle, </w:t>
      </w:r>
      <w:proofErr w:type="gramStart"/>
      <w:r w:rsidR="00890874" w:rsidRPr="00D64A8F">
        <w:rPr>
          <w:color w:val="00427A"/>
        </w:rPr>
        <w:t xml:space="preserve">NW  </w:t>
      </w:r>
      <w:r w:rsidR="00890874" w:rsidRPr="00D64A8F">
        <w:rPr>
          <w:color w:val="0091D5"/>
        </w:rPr>
        <w:t>•</w:t>
      </w:r>
      <w:proofErr w:type="gramEnd"/>
      <w:r w:rsidR="00890874" w:rsidRPr="00D64A8F">
        <w:rPr>
          <w:color w:val="00427A"/>
        </w:rPr>
        <w:t xml:space="preserve">  Suite 230  </w:t>
      </w:r>
      <w:r w:rsidR="00890874" w:rsidRPr="00D64A8F">
        <w:rPr>
          <w:color w:val="0091D5"/>
        </w:rPr>
        <w:t>•</w:t>
      </w:r>
      <w:r w:rsidR="00890874" w:rsidRPr="00D64A8F">
        <w:rPr>
          <w:color w:val="00427A"/>
        </w:rPr>
        <w:t xml:space="preserve">  Washington, DC 20036-11</w:t>
      </w:r>
      <w:r w:rsidR="00962C37">
        <w:rPr>
          <w:color w:val="00427A"/>
        </w:rPr>
        <w:t>46</w:t>
      </w:r>
    </w:p>
    <w:p w14:paraId="37B6728D" w14:textId="77777777" w:rsidR="00890874" w:rsidRDefault="00890874" w:rsidP="00890874">
      <w:pPr>
        <w:spacing w:after="0" w:line="240" w:lineRule="auto"/>
        <w:jc w:val="right"/>
        <w:rPr>
          <w:color w:val="00427A"/>
        </w:rPr>
      </w:pPr>
      <w:r w:rsidRPr="00D64A8F">
        <w:rPr>
          <w:color w:val="00427A"/>
        </w:rPr>
        <w:t>(202) 223-</w:t>
      </w:r>
      <w:proofErr w:type="gramStart"/>
      <w:r w:rsidRPr="00D64A8F">
        <w:rPr>
          <w:color w:val="00427A"/>
        </w:rPr>
        <w:t>3791</w:t>
      </w:r>
      <w:r w:rsidR="00962C37">
        <w:rPr>
          <w:color w:val="00427A"/>
        </w:rPr>
        <w:t xml:space="preserve"> </w:t>
      </w:r>
      <w:r w:rsidRPr="00D64A8F">
        <w:rPr>
          <w:color w:val="00427A"/>
        </w:rPr>
        <w:t xml:space="preserve"> </w:t>
      </w:r>
      <w:r w:rsidRPr="00D64A8F">
        <w:rPr>
          <w:color w:val="0091D5"/>
        </w:rPr>
        <w:t>•</w:t>
      </w:r>
      <w:proofErr w:type="gramEnd"/>
      <w:r w:rsidRPr="00D64A8F">
        <w:rPr>
          <w:color w:val="00427A"/>
        </w:rPr>
        <w:t xml:space="preserve">  Fax (202) 331-7157  </w:t>
      </w:r>
      <w:r w:rsidRPr="00D64A8F">
        <w:rPr>
          <w:color w:val="0091D5"/>
        </w:rPr>
        <w:t>•</w:t>
      </w:r>
      <w:r w:rsidRPr="00D64A8F">
        <w:rPr>
          <w:color w:val="00427A"/>
        </w:rPr>
        <w:t xml:space="preserve">  www.cgsnet.org</w:t>
      </w:r>
    </w:p>
    <w:p w14:paraId="6D5566B5" w14:textId="77777777" w:rsidR="00890874" w:rsidRPr="00974B99" w:rsidRDefault="00890874" w:rsidP="00890874">
      <w:pPr>
        <w:spacing w:after="0" w:line="240" w:lineRule="auto"/>
        <w:jc w:val="right"/>
        <w:rPr>
          <w:color w:val="00427A"/>
          <w:sz w:val="16"/>
          <w:szCs w:val="16"/>
        </w:rPr>
      </w:pPr>
    </w:p>
    <w:p w14:paraId="048B9961" w14:textId="77777777" w:rsidR="00890874" w:rsidRPr="00521216" w:rsidRDefault="00890874" w:rsidP="00890874">
      <w:pPr>
        <w:spacing w:after="0" w:line="240" w:lineRule="auto"/>
        <w:jc w:val="center"/>
        <w:rPr>
          <w:b/>
          <w:sz w:val="36"/>
          <w:szCs w:val="36"/>
        </w:rPr>
      </w:pPr>
      <w:r w:rsidRPr="00521216">
        <w:rPr>
          <w:b/>
          <w:sz w:val="36"/>
          <w:szCs w:val="36"/>
        </w:rPr>
        <w:t xml:space="preserve">PRESS RELEASE </w:t>
      </w:r>
    </w:p>
    <w:p w14:paraId="7A87D143" w14:textId="77777777" w:rsidR="00890874" w:rsidRPr="00974B99" w:rsidRDefault="00890874" w:rsidP="00890874">
      <w:pPr>
        <w:tabs>
          <w:tab w:val="right" w:pos="10260"/>
        </w:tabs>
        <w:spacing w:after="0" w:line="240" w:lineRule="auto"/>
        <w:rPr>
          <w:rFonts w:eastAsia="Times New Roman" w:cs="Calibri"/>
          <w:sz w:val="16"/>
          <w:szCs w:val="16"/>
        </w:rPr>
      </w:pPr>
    </w:p>
    <w:p w14:paraId="4773EBEE" w14:textId="7B182F0D" w:rsidR="00890874" w:rsidRPr="00893D6E" w:rsidRDefault="00E47893" w:rsidP="00890874">
      <w:pPr>
        <w:tabs>
          <w:tab w:val="right" w:pos="10260"/>
        </w:tabs>
        <w:spacing w:after="0" w:line="240" w:lineRule="auto"/>
        <w:rPr>
          <w:rFonts w:eastAsia="Times New Roman" w:cs="Calibri"/>
          <w:sz w:val="24"/>
          <w:szCs w:val="24"/>
        </w:rPr>
      </w:pPr>
      <w:r>
        <w:rPr>
          <w:rFonts w:eastAsia="Times New Roman" w:cs="Calibri"/>
          <w:b/>
          <w:sz w:val="24"/>
          <w:szCs w:val="24"/>
        </w:rPr>
        <w:t>FOR IMMEDIATE RELEASE:</w:t>
      </w:r>
      <w:r w:rsidR="00890874" w:rsidRPr="00893D6E">
        <w:rPr>
          <w:rFonts w:eastAsia="Times New Roman" w:cs="Calibri"/>
          <w:b/>
          <w:sz w:val="24"/>
          <w:szCs w:val="24"/>
        </w:rPr>
        <w:tab/>
        <w:t>Contact:</w:t>
      </w:r>
      <w:r w:rsidR="00890874" w:rsidRPr="00893D6E">
        <w:rPr>
          <w:rFonts w:eastAsia="Times New Roman" w:cs="Calibri"/>
          <w:sz w:val="24"/>
          <w:szCs w:val="24"/>
        </w:rPr>
        <w:t xml:space="preserve"> </w:t>
      </w:r>
      <w:r w:rsidR="008633B7">
        <w:rPr>
          <w:rFonts w:eastAsia="Times New Roman" w:cs="Calibri"/>
          <w:sz w:val="24"/>
          <w:szCs w:val="24"/>
        </w:rPr>
        <w:t>Katherine Hazelrigg</w:t>
      </w:r>
    </w:p>
    <w:p w14:paraId="452ED537" w14:textId="52816627" w:rsidR="008633B7" w:rsidRDefault="00867531" w:rsidP="00890874">
      <w:pPr>
        <w:tabs>
          <w:tab w:val="right" w:pos="10260"/>
        </w:tabs>
        <w:spacing w:after="0" w:line="240" w:lineRule="auto"/>
        <w:rPr>
          <w:rFonts w:eastAsia="Times New Roman" w:cs="Calibri"/>
          <w:sz w:val="24"/>
          <w:szCs w:val="24"/>
        </w:rPr>
      </w:pPr>
      <w:r>
        <w:rPr>
          <w:rFonts w:eastAsia="Times New Roman" w:cs="Calibri"/>
          <w:sz w:val="24"/>
          <w:szCs w:val="24"/>
        </w:rPr>
        <w:t>Octo</w:t>
      </w:r>
      <w:r w:rsidR="00761F95">
        <w:rPr>
          <w:rFonts w:eastAsia="Times New Roman" w:cs="Calibri"/>
          <w:sz w:val="24"/>
          <w:szCs w:val="24"/>
        </w:rPr>
        <w:t>ber</w:t>
      </w:r>
      <w:r w:rsidR="009F0B71" w:rsidRPr="00EF23B0">
        <w:rPr>
          <w:rFonts w:eastAsia="Times New Roman" w:cs="Calibri"/>
          <w:sz w:val="24"/>
          <w:szCs w:val="24"/>
        </w:rPr>
        <w:t xml:space="preserve"> </w:t>
      </w:r>
      <w:r>
        <w:rPr>
          <w:rFonts w:eastAsia="Times New Roman" w:cs="Calibri"/>
          <w:sz w:val="24"/>
          <w:szCs w:val="24"/>
        </w:rPr>
        <w:t>4</w:t>
      </w:r>
      <w:bookmarkStart w:id="0" w:name="_GoBack"/>
      <w:bookmarkEnd w:id="0"/>
      <w:r w:rsidR="00890874" w:rsidRPr="00867531">
        <w:rPr>
          <w:rFonts w:eastAsia="Times New Roman" w:cs="Calibri"/>
          <w:sz w:val="24"/>
          <w:szCs w:val="24"/>
        </w:rPr>
        <w:t>,</w:t>
      </w:r>
      <w:r w:rsidR="00890874" w:rsidRPr="00EF23B0">
        <w:rPr>
          <w:rFonts w:eastAsia="Times New Roman" w:cs="Calibri"/>
          <w:sz w:val="24"/>
          <w:szCs w:val="24"/>
        </w:rPr>
        <w:t xml:space="preserve"> </w:t>
      </w:r>
      <w:r w:rsidR="007B3449">
        <w:rPr>
          <w:rFonts w:eastAsia="Times New Roman" w:cs="Calibri"/>
          <w:sz w:val="24"/>
          <w:szCs w:val="24"/>
        </w:rPr>
        <w:t>2021</w:t>
      </w:r>
      <w:r w:rsidR="00890874" w:rsidRPr="00893D6E">
        <w:rPr>
          <w:rFonts w:eastAsia="Times New Roman" w:cs="Calibri"/>
          <w:sz w:val="24"/>
          <w:szCs w:val="24"/>
        </w:rPr>
        <w:tab/>
        <w:t xml:space="preserve">(202) </w:t>
      </w:r>
      <w:r w:rsidR="00962C37">
        <w:rPr>
          <w:rFonts w:eastAsia="Times New Roman" w:cs="Calibri"/>
          <w:sz w:val="24"/>
          <w:szCs w:val="24"/>
        </w:rPr>
        <w:t>461</w:t>
      </w:r>
      <w:r w:rsidR="00890874" w:rsidRPr="00893D6E">
        <w:rPr>
          <w:rFonts w:eastAsia="Times New Roman" w:cs="Calibri"/>
          <w:sz w:val="24"/>
          <w:szCs w:val="24"/>
        </w:rPr>
        <w:t>-3</w:t>
      </w:r>
      <w:r w:rsidR="00962C37">
        <w:rPr>
          <w:rFonts w:eastAsia="Times New Roman" w:cs="Calibri"/>
          <w:sz w:val="24"/>
          <w:szCs w:val="24"/>
        </w:rPr>
        <w:t>8</w:t>
      </w:r>
      <w:r w:rsidR="008633B7">
        <w:rPr>
          <w:rFonts w:eastAsia="Times New Roman" w:cs="Calibri"/>
          <w:sz w:val="24"/>
          <w:szCs w:val="24"/>
        </w:rPr>
        <w:t>88</w:t>
      </w:r>
      <w:r w:rsidR="00890874" w:rsidRPr="00893D6E">
        <w:rPr>
          <w:rFonts w:eastAsia="Times New Roman" w:cs="Calibri"/>
          <w:sz w:val="24"/>
          <w:szCs w:val="24"/>
        </w:rPr>
        <w:t xml:space="preserve"> / </w:t>
      </w:r>
      <w:hyperlink r:id="rId11" w:history="1">
        <w:r w:rsidR="008633B7" w:rsidRPr="0084518C">
          <w:rPr>
            <w:rStyle w:val="Hyperlink"/>
            <w:rFonts w:eastAsia="Times New Roman" w:cs="Calibri"/>
            <w:sz w:val="24"/>
            <w:szCs w:val="24"/>
          </w:rPr>
          <w:t>khazelrigg@cgs.nche.edu</w:t>
        </w:r>
      </w:hyperlink>
    </w:p>
    <w:p w14:paraId="30B66AF6" w14:textId="77777777" w:rsidR="00890874" w:rsidRPr="00974B99" w:rsidRDefault="00890874" w:rsidP="00890874">
      <w:pPr>
        <w:spacing w:after="0" w:line="240" w:lineRule="auto"/>
        <w:rPr>
          <w:rFonts w:eastAsia="Times New Roman" w:cs="Calibri"/>
          <w:sz w:val="16"/>
          <w:szCs w:val="16"/>
        </w:rPr>
      </w:pPr>
    </w:p>
    <w:p w14:paraId="5A17EDFC" w14:textId="424E6CFE" w:rsidR="00BA5900" w:rsidRPr="001B4041" w:rsidRDefault="004D09CE" w:rsidP="000F2E66">
      <w:pPr>
        <w:spacing w:after="0" w:line="240" w:lineRule="auto"/>
        <w:jc w:val="center"/>
        <w:rPr>
          <w:b/>
          <w:sz w:val="36"/>
          <w:szCs w:val="36"/>
        </w:rPr>
      </w:pPr>
      <w:r>
        <w:rPr>
          <w:b/>
          <w:sz w:val="36"/>
          <w:szCs w:val="36"/>
        </w:rPr>
        <w:t xml:space="preserve">New </w:t>
      </w:r>
      <w:r w:rsidR="00974DA6">
        <w:rPr>
          <w:b/>
          <w:sz w:val="36"/>
          <w:szCs w:val="36"/>
        </w:rPr>
        <w:t>Hub</w:t>
      </w:r>
      <w:r>
        <w:rPr>
          <w:b/>
          <w:sz w:val="36"/>
          <w:szCs w:val="36"/>
        </w:rPr>
        <w:t xml:space="preserve"> </w:t>
      </w:r>
      <w:r w:rsidR="00761F95">
        <w:rPr>
          <w:b/>
          <w:sz w:val="36"/>
          <w:szCs w:val="36"/>
        </w:rPr>
        <w:t>Will Accelerate Progress in Advancing and Scaling STEM Graduate Education Research</w:t>
      </w:r>
    </w:p>
    <w:p w14:paraId="6311B230" w14:textId="7A9E29B7" w:rsidR="0021171E" w:rsidRPr="00EE2C66" w:rsidRDefault="0021171E" w:rsidP="00974B99">
      <w:pPr>
        <w:spacing w:after="0" w:line="240" w:lineRule="auto"/>
        <w:jc w:val="center"/>
        <w:rPr>
          <w:color w:val="FF0000"/>
          <w:sz w:val="16"/>
          <w:szCs w:val="16"/>
        </w:rPr>
      </w:pPr>
    </w:p>
    <w:p w14:paraId="7F88B7F6" w14:textId="40691CB9" w:rsidR="00761F95" w:rsidRDefault="00C44A47" w:rsidP="002F74B1">
      <w:pPr>
        <w:spacing w:after="0"/>
        <w:rPr>
          <w:color w:val="000000" w:themeColor="text1"/>
        </w:rPr>
      </w:pPr>
      <w:r w:rsidRPr="33941353">
        <w:rPr>
          <w:color w:val="000000" w:themeColor="text1"/>
        </w:rPr>
        <w:t>Washington, DC</w:t>
      </w:r>
      <w:r w:rsidR="009F0B71" w:rsidRPr="33941353">
        <w:rPr>
          <w:color w:val="000000" w:themeColor="text1"/>
        </w:rPr>
        <w:t xml:space="preserve"> </w:t>
      </w:r>
      <w:r w:rsidR="004F6937" w:rsidRPr="33941353">
        <w:rPr>
          <w:rFonts w:cs="Calibri"/>
          <w:color w:val="000000" w:themeColor="text1"/>
        </w:rPr>
        <w:t>—</w:t>
      </w:r>
      <w:r w:rsidR="007404D9" w:rsidRPr="33941353">
        <w:rPr>
          <w:rFonts w:cs="Calibri"/>
          <w:color w:val="000000" w:themeColor="text1"/>
        </w:rPr>
        <w:t xml:space="preserve"> </w:t>
      </w:r>
      <w:r w:rsidR="00133D60" w:rsidRPr="33941353">
        <w:rPr>
          <w:rFonts w:cs="Calibri"/>
          <w:color w:val="000000" w:themeColor="text1"/>
        </w:rPr>
        <w:t>Today t</w:t>
      </w:r>
      <w:r w:rsidR="00C56179" w:rsidRPr="33941353">
        <w:rPr>
          <w:color w:val="000000" w:themeColor="text1"/>
        </w:rPr>
        <w:t xml:space="preserve">he Council of Graduate Schools (CGS) </w:t>
      </w:r>
      <w:r w:rsidR="00046432" w:rsidRPr="33941353">
        <w:rPr>
          <w:color w:val="000000" w:themeColor="text1"/>
        </w:rPr>
        <w:t>announced</w:t>
      </w:r>
      <w:r w:rsidR="00761F95" w:rsidRPr="33941353">
        <w:rPr>
          <w:color w:val="000000" w:themeColor="text1"/>
        </w:rPr>
        <w:t xml:space="preserve"> a cooperative agreement with</w:t>
      </w:r>
      <w:r w:rsidR="00046432" w:rsidRPr="33941353">
        <w:rPr>
          <w:color w:val="000000" w:themeColor="text1"/>
        </w:rPr>
        <w:t xml:space="preserve"> </w:t>
      </w:r>
      <w:r w:rsidR="10BCEE92" w:rsidRPr="33941353">
        <w:rPr>
          <w:color w:val="000000" w:themeColor="text1"/>
        </w:rPr>
        <w:t>t</w:t>
      </w:r>
      <w:r w:rsidR="00046432" w:rsidRPr="33941353">
        <w:rPr>
          <w:color w:val="000000" w:themeColor="text1"/>
        </w:rPr>
        <w:t xml:space="preserve">he </w:t>
      </w:r>
      <w:r w:rsidR="24A185B5" w:rsidRPr="33941353">
        <w:rPr>
          <w:color w:val="000000" w:themeColor="text1"/>
        </w:rPr>
        <w:t xml:space="preserve">U.S. </w:t>
      </w:r>
      <w:r w:rsidR="002F74B1" w:rsidRPr="33941353">
        <w:rPr>
          <w:color w:val="000000" w:themeColor="text1"/>
        </w:rPr>
        <w:t>National Science</w:t>
      </w:r>
      <w:r w:rsidR="00046432" w:rsidRPr="33941353">
        <w:rPr>
          <w:color w:val="000000" w:themeColor="text1"/>
        </w:rPr>
        <w:t xml:space="preserve"> Foundation </w:t>
      </w:r>
      <w:r w:rsidR="002F74B1" w:rsidRPr="33941353">
        <w:rPr>
          <w:color w:val="000000" w:themeColor="text1"/>
        </w:rPr>
        <w:t>(NSF#</w:t>
      </w:r>
      <w:r w:rsidR="00155A32" w:rsidRPr="33941353">
        <w:rPr>
          <w:color w:val="000000" w:themeColor="text1"/>
        </w:rPr>
        <w:t xml:space="preserve"> </w:t>
      </w:r>
      <w:hyperlink r:id="rId12" w:history="1">
        <w:r w:rsidR="00761F95" w:rsidRPr="00867531">
          <w:rPr>
            <w:rStyle w:val="Hyperlink"/>
          </w:rPr>
          <w:t>2105</w:t>
        </w:r>
        <w:r w:rsidR="00761F95" w:rsidRPr="00867531">
          <w:rPr>
            <w:rStyle w:val="Hyperlink"/>
          </w:rPr>
          <w:t>7</w:t>
        </w:r>
        <w:r w:rsidR="00761F95" w:rsidRPr="00867531">
          <w:rPr>
            <w:rStyle w:val="Hyperlink"/>
          </w:rPr>
          <w:t>23</w:t>
        </w:r>
      </w:hyperlink>
      <w:r w:rsidR="002F74B1" w:rsidRPr="33941353">
        <w:rPr>
          <w:color w:val="000000" w:themeColor="text1"/>
        </w:rPr>
        <w:t xml:space="preserve">) </w:t>
      </w:r>
      <w:r w:rsidR="00761F95" w:rsidRPr="33941353">
        <w:rPr>
          <w:color w:val="000000" w:themeColor="text1"/>
        </w:rPr>
        <w:t xml:space="preserve">to lead the </w:t>
      </w:r>
      <w:r w:rsidR="00AA718B" w:rsidRPr="33941353">
        <w:rPr>
          <w:color w:val="000000" w:themeColor="text1"/>
        </w:rPr>
        <w:t>Innovations in Graduate Education (</w:t>
      </w:r>
      <w:r w:rsidR="00352412" w:rsidRPr="33941353">
        <w:rPr>
          <w:color w:val="000000" w:themeColor="text1"/>
        </w:rPr>
        <w:t>IGE</w:t>
      </w:r>
      <w:r w:rsidR="00AA718B" w:rsidRPr="33941353">
        <w:rPr>
          <w:color w:val="000000" w:themeColor="text1"/>
        </w:rPr>
        <w:t>)</w:t>
      </w:r>
      <w:r w:rsidR="00352412" w:rsidRPr="33941353">
        <w:rPr>
          <w:color w:val="000000" w:themeColor="text1"/>
        </w:rPr>
        <w:t xml:space="preserve"> </w:t>
      </w:r>
      <w:r w:rsidR="00761F95" w:rsidRPr="33941353">
        <w:rPr>
          <w:color w:val="000000" w:themeColor="text1"/>
        </w:rPr>
        <w:t>Innovation Acceleration Hub</w:t>
      </w:r>
      <w:r w:rsidR="00974DA6" w:rsidRPr="33941353">
        <w:rPr>
          <w:color w:val="000000" w:themeColor="text1"/>
        </w:rPr>
        <w:t>, which is designed to</w:t>
      </w:r>
      <w:r w:rsidR="00761F95" w:rsidRPr="33941353">
        <w:rPr>
          <w:color w:val="000000" w:themeColor="text1"/>
        </w:rPr>
        <w:t xml:space="preserve"> foster learning and collaboration a</w:t>
      </w:r>
      <w:r w:rsidR="004F6F82" w:rsidRPr="33941353">
        <w:rPr>
          <w:color w:val="000000" w:themeColor="text1"/>
        </w:rPr>
        <w:t>mong awardees of NSF’s</w:t>
      </w:r>
      <w:r w:rsidR="00761F95" w:rsidRPr="33941353">
        <w:rPr>
          <w:color w:val="000000" w:themeColor="text1"/>
        </w:rPr>
        <w:t xml:space="preserve"> IGE program and the broader STEM graduate education community. </w:t>
      </w:r>
      <w:r w:rsidR="00974DA6" w:rsidRPr="33941353">
        <w:rPr>
          <w:color w:val="000000" w:themeColor="text1"/>
        </w:rPr>
        <w:t xml:space="preserve">The </w:t>
      </w:r>
      <w:r w:rsidR="02037A49" w:rsidRPr="33941353">
        <w:rPr>
          <w:color w:val="000000" w:themeColor="text1"/>
        </w:rPr>
        <w:t>H</w:t>
      </w:r>
      <w:r w:rsidR="00974DA6" w:rsidRPr="33941353">
        <w:rPr>
          <w:color w:val="000000" w:themeColor="text1"/>
        </w:rPr>
        <w:t>ub</w:t>
      </w:r>
      <w:r w:rsidR="00D82DF8" w:rsidRPr="33941353">
        <w:rPr>
          <w:color w:val="000000" w:themeColor="text1"/>
        </w:rPr>
        <w:t xml:space="preserve"> aims to amplify the impact of the NSF IGE grantees’ </w:t>
      </w:r>
      <w:r w:rsidR="00974DA6" w:rsidRPr="33941353">
        <w:rPr>
          <w:color w:val="000000" w:themeColor="text1"/>
        </w:rPr>
        <w:t>projects</w:t>
      </w:r>
      <w:r w:rsidR="00D82DF8" w:rsidRPr="33941353">
        <w:rPr>
          <w:color w:val="000000" w:themeColor="text1"/>
        </w:rPr>
        <w:t xml:space="preserve"> by providing mechanisms to </w:t>
      </w:r>
      <w:r w:rsidR="000C7580" w:rsidRPr="33941353">
        <w:rPr>
          <w:color w:val="000000" w:themeColor="text1"/>
        </w:rPr>
        <w:t>support creative,</w:t>
      </w:r>
      <w:r w:rsidR="00D82DF8" w:rsidRPr="33941353">
        <w:rPr>
          <w:color w:val="000000" w:themeColor="text1"/>
        </w:rPr>
        <w:t xml:space="preserve"> widespread</w:t>
      </w:r>
      <w:r w:rsidR="000C7580" w:rsidRPr="33941353">
        <w:rPr>
          <w:color w:val="000000" w:themeColor="text1"/>
        </w:rPr>
        <w:t>,</w:t>
      </w:r>
      <w:r w:rsidR="00D82DF8" w:rsidRPr="33941353">
        <w:rPr>
          <w:color w:val="000000" w:themeColor="text1"/>
        </w:rPr>
        <w:t xml:space="preserve"> and sustainable change across U.S. graduate institutions.</w:t>
      </w:r>
    </w:p>
    <w:p w14:paraId="7A757673" w14:textId="77777777" w:rsidR="00507ECE" w:rsidRDefault="00507ECE" w:rsidP="00046432">
      <w:pPr>
        <w:spacing w:after="0"/>
        <w:rPr>
          <w:color w:val="000000" w:themeColor="text1"/>
        </w:rPr>
      </w:pPr>
    </w:p>
    <w:p w14:paraId="29A0BB29" w14:textId="4726CA56" w:rsidR="00507ECE" w:rsidRDefault="00D82DF8" w:rsidP="00507ECE">
      <w:pPr>
        <w:spacing w:after="0"/>
        <w:rPr>
          <w:color w:val="000000" w:themeColor="text1"/>
        </w:rPr>
      </w:pPr>
      <w:r>
        <w:rPr>
          <w:color w:val="000000" w:themeColor="text1"/>
        </w:rPr>
        <w:t>Ove</w:t>
      </w:r>
      <w:r w:rsidR="000C7580">
        <w:rPr>
          <w:color w:val="000000" w:themeColor="text1"/>
        </w:rPr>
        <w:t>r</w:t>
      </w:r>
      <w:r>
        <w:rPr>
          <w:color w:val="000000" w:themeColor="text1"/>
        </w:rPr>
        <w:t xml:space="preserve"> the five-year project, CGS will work with </w:t>
      </w:r>
      <w:r w:rsidR="000C7580">
        <w:rPr>
          <w:color w:val="000000" w:themeColor="text1"/>
        </w:rPr>
        <w:t xml:space="preserve">IGE </w:t>
      </w:r>
      <w:r>
        <w:rPr>
          <w:color w:val="000000" w:themeColor="text1"/>
        </w:rPr>
        <w:t xml:space="preserve">grantees to </w:t>
      </w:r>
      <w:r w:rsidR="00974DA6">
        <w:rPr>
          <w:color w:val="000000" w:themeColor="text1"/>
        </w:rPr>
        <w:t xml:space="preserve">design </w:t>
      </w:r>
      <w:r>
        <w:rPr>
          <w:color w:val="000000" w:themeColor="text1"/>
        </w:rPr>
        <w:t xml:space="preserve">Hub activities, develop strategies for greater visibility </w:t>
      </w:r>
      <w:r w:rsidR="00BB33A9">
        <w:rPr>
          <w:color w:val="000000" w:themeColor="text1"/>
        </w:rPr>
        <w:t xml:space="preserve">for the </w:t>
      </w:r>
      <w:r>
        <w:rPr>
          <w:color w:val="000000" w:themeColor="text1"/>
        </w:rPr>
        <w:t xml:space="preserve">grantees’ work, and engage a broader audience of stakeholders. </w:t>
      </w:r>
      <w:r w:rsidR="00BB33A9">
        <w:rPr>
          <w:color w:val="000000" w:themeColor="text1"/>
        </w:rPr>
        <w:t xml:space="preserve">By creating opportunities for IGE project teams to communicate regularly, the </w:t>
      </w:r>
      <w:r w:rsidR="00352412">
        <w:rPr>
          <w:color w:val="000000" w:themeColor="text1"/>
        </w:rPr>
        <w:t xml:space="preserve">IGE </w:t>
      </w:r>
      <w:r w:rsidR="00BB33A9">
        <w:rPr>
          <w:color w:val="000000" w:themeColor="text1"/>
        </w:rPr>
        <w:t xml:space="preserve">Innovation Acceleration Hub </w:t>
      </w:r>
      <w:r w:rsidR="00974DA6">
        <w:rPr>
          <w:color w:val="000000" w:themeColor="text1"/>
        </w:rPr>
        <w:t xml:space="preserve">will provide a platform for participants to </w:t>
      </w:r>
      <w:r w:rsidR="00BB33A9">
        <w:rPr>
          <w:color w:val="000000" w:themeColor="text1"/>
        </w:rPr>
        <w:t xml:space="preserve">share lessons learned, </w:t>
      </w:r>
      <w:r w:rsidR="00974DA6">
        <w:rPr>
          <w:color w:val="000000" w:themeColor="text1"/>
        </w:rPr>
        <w:t xml:space="preserve">promoting </w:t>
      </w:r>
      <w:r w:rsidR="00BB33A9">
        <w:rPr>
          <w:color w:val="000000" w:themeColor="text1"/>
        </w:rPr>
        <w:t>scalable, successful practices within and across grantee institutions.</w:t>
      </w:r>
      <w:r w:rsidR="00A7036E">
        <w:rPr>
          <w:color w:val="000000" w:themeColor="text1"/>
        </w:rPr>
        <w:t xml:space="preserve"> I</w:t>
      </w:r>
      <w:r w:rsidR="00A7036E" w:rsidRPr="00A7036E">
        <w:rPr>
          <w:color w:val="000000" w:themeColor="text1"/>
        </w:rPr>
        <w:t xml:space="preserve">ncreasing the number and quality of proposals from historically black colleges </w:t>
      </w:r>
      <w:r w:rsidR="00155A32">
        <w:rPr>
          <w:color w:val="000000" w:themeColor="text1"/>
        </w:rPr>
        <w:t>and</w:t>
      </w:r>
      <w:r w:rsidR="00A7036E" w:rsidRPr="00A7036E">
        <w:rPr>
          <w:color w:val="000000" w:themeColor="text1"/>
        </w:rPr>
        <w:t xml:space="preserve"> universities (HBCUs</w:t>
      </w:r>
      <w:r w:rsidR="009B1832">
        <w:rPr>
          <w:color w:val="000000" w:themeColor="text1"/>
        </w:rPr>
        <w:t>), other</w:t>
      </w:r>
      <w:r w:rsidR="00A7036E" w:rsidRPr="00A7036E">
        <w:rPr>
          <w:color w:val="000000" w:themeColor="text1"/>
        </w:rPr>
        <w:t xml:space="preserve"> minority-serving institutions (MSIs), and other institutions servi</w:t>
      </w:r>
      <w:r w:rsidR="00A7036E">
        <w:rPr>
          <w:color w:val="000000" w:themeColor="text1"/>
        </w:rPr>
        <w:t>ng underrepresented populations will be a core component of the project.</w:t>
      </w:r>
    </w:p>
    <w:p w14:paraId="52B4657F" w14:textId="77777777" w:rsidR="00507ECE" w:rsidRDefault="00507ECE" w:rsidP="00046432">
      <w:pPr>
        <w:spacing w:after="0"/>
        <w:rPr>
          <w:color w:val="000000" w:themeColor="text1"/>
        </w:rPr>
      </w:pPr>
    </w:p>
    <w:p w14:paraId="0C58302F" w14:textId="032C6FDD" w:rsidR="007E54D2" w:rsidRPr="00C01F0E" w:rsidRDefault="007E54D2" w:rsidP="00C01F0E">
      <w:pPr>
        <w:spacing w:after="0"/>
        <w:rPr>
          <w:color w:val="000000" w:themeColor="text1"/>
        </w:rPr>
      </w:pPr>
      <w:r>
        <w:rPr>
          <w:color w:val="000000" w:themeColor="text1"/>
        </w:rPr>
        <w:t>“</w:t>
      </w:r>
      <w:r w:rsidR="003C5E97">
        <w:rPr>
          <w:color w:val="000000" w:themeColor="text1"/>
        </w:rPr>
        <w:t xml:space="preserve">The goals of </w:t>
      </w:r>
      <w:r w:rsidR="00761F95">
        <w:rPr>
          <w:color w:val="000000" w:themeColor="text1"/>
        </w:rPr>
        <w:t xml:space="preserve">NSF’s Innovations in Graduate Education (IGE) program </w:t>
      </w:r>
      <w:r w:rsidR="00D82DF8">
        <w:rPr>
          <w:color w:val="000000" w:themeColor="text1"/>
        </w:rPr>
        <w:t xml:space="preserve">are closely </w:t>
      </w:r>
      <w:r w:rsidR="003C5E97">
        <w:rPr>
          <w:color w:val="000000" w:themeColor="text1"/>
        </w:rPr>
        <w:t>aligned with CGS’s core mission of advancing master’s and doctoral education and research,</w:t>
      </w:r>
      <w:r w:rsidR="00736949">
        <w:rPr>
          <w:color w:val="000000" w:themeColor="text1"/>
        </w:rPr>
        <w:t xml:space="preserve"> and we’re well positioned to leverage our role as a membership organization to broaden awareness for the wonderfully innovative work </w:t>
      </w:r>
      <w:r w:rsidR="00974DA6">
        <w:rPr>
          <w:color w:val="000000" w:themeColor="text1"/>
        </w:rPr>
        <w:t xml:space="preserve">developed </w:t>
      </w:r>
      <w:r w:rsidR="00736949">
        <w:rPr>
          <w:color w:val="000000" w:themeColor="text1"/>
        </w:rPr>
        <w:t>by IGE awardees</w:t>
      </w:r>
      <w:r w:rsidR="00BB33A9">
        <w:rPr>
          <w:color w:val="000000" w:themeColor="text1"/>
        </w:rPr>
        <w:t>,</w:t>
      </w:r>
      <w:r w:rsidR="00DA5E1C">
        <w:rPr>
          <w:color w:val="000000" w:themeColor="text1"/>
        </w:rPr>
        <w:t>”</w:t>
      </w:r>
      <w:r w:rsidR="00507ECE">
        <w:rPr>
          <w:color w:val="000000" w:themeColor="text1"/>
        </w:rPr>
        <w:t xml:space="preserve"> said Suzanne Ortega, </w:t>
      </w:r>
      <w:r w:rsidR="003227EC">
        <w:rPr>
          <w:color w:val="000000" w:themeColor="text1"/>
        </w:rPr>
        <w:t>p</w:t>
      </w:r>
      <w:r w:rsidR="00507ECE">
        <w:rPr>
          <w:color w:val="000000" w:themeColor="text1"/>
        </w:rPr>
        <w:t>resident of the Council of Graduate Schools</w:t>
      </w:r>
      <w:r w:rsidR="000907B1">
        <w:rPr>
          <w:color w:val="000000" w:themeColor="text1"/>
        </w:rPr>
        <w:t xml:space="preserve">. </w:t>
      </w:r>
      <w:r w:rsidR="00764C29">
        <w:rPr>
          <w:color w:val="000000" w:themeColor="text1"/>
        </w:rPr>
        <w:t>“</w:t>
      </w:r>
      <w:r w:rsidR="003C5E97">
        <w:rPr>
          <w:color w:val="000000" w:themeColor="text1"/>
        </w:rPr>
        <w:t>We’re dedicated to facilitating the development and implementation of bold, transformative approaches to STEM graduate education training.</w:t>
      </w:r>
      <w:r w:rsidR="00165F91">
        <w:rPr>
          <w:color w:val="000000" w:themeColor="text1"/>
        </w:rPr>
        <w:t>”</w:t>
      </w:r>
    </w:p>
    <w:p w14:paraId="1C4F4540" w14:textId="3293ADE0" w:rsidR="00C01F0E" w:rsidRDefault="00C01F0E" w:rsidP="00046432">
      <w:pPr>
        <w:spacing w:after="0"/>
        <w:rPr>
          <w:color w:val="000000" w:themeColor="text1"/>
        </w:rPr>
      </w:pPr>
    </w:p>
    <w:p w14:paraId="5BCC5AB7" w14:textId="1BDB872F" w:rsidR="00AF0AB1" w:rsidRDefault="00A7036E" w:rsidP="00324B14">
      <w:pPr>
        <w:spacing w:after="0"/>
        <w:rPr>
          <w:color w:val="000000" w:themeColor="text1"/>
        </w:rPr>
      </w:pPr>
      <w:r w:rsidRPr="00A7036E">
        <w:rPr>
          <w:color w:val="000000" w:themeColor="text1"/>
        </w:rPr>
        <w:t xml:space="preserve">The range of </w:t>
      </w:r>
      <w:r w:rsidR="00974DA6">
        <w:rPr>
          <w:color w:val="000000" w:themeColor="text1"/>
        </w:rPr>
        <w:t xml:space="preserve">Hub </w:t>
      </w:r>
      <w:r w:rsidRPr="00A7036E">
        <w:rPr>
          <w:color w:val="000000" w:themeColor="text1"/>
        </w:rPr>
        <w:t>activities will include</w:t>
      </w:r>
      <w:r w:rsidR="00974DA6">
        <w:rPr>
          <w:color w:val="000000" w:themeColor="text1"/>
        </w:rPr>
        <w:t xml:space="preserve"> assessment of needs and interests among Hub participants</w:t>
      </w:r>
      <w:r w:rsidRPr="00A7036E">
        <w:rPr>
          <w:color w:val="000000" w:themeColor="text1"/>
        </w:rPr>
        <w:t xml:space="preserve">, </w:t>
      </w:r>
      <w:r w:rsidR="00974DA6">
        <w:rPr>
          <w:color w:val="000000" w:themeColor="text1"/>
        </w:rPr>
        <w:t xml:space="preserve">the development of a dedicated </w:t>
      </w:r>
      <w:r w:rsidRPr="00A7036E">
        <w:rPr>
          <w:color w:val="000000" w:themeColor="text1"/>
        </w:rPr>
        <w:t xml:space="preserve">website, workshops, </w:t>
      </w:r>
      <w:r>
        <w:rPr>
          <w:color w:val="000000" w:themeColor="text1"/>
        </w:rPr>
        <w:t xml:space="preserve">and </w:t>
      </w:r>
      <w:r w:rsidR="00974DA6">
        <w:rPr>
          <w:color w:val="000000" w:themeColor="text1"/>
        </w:rPr>
        <w:t>a range of activities that engage disciplinary societies and other organizations with a strong commitment to graduate education</w:t>
      </w:r>
      <w:r w:rsidRPr="00A7036E">
        <w:rPr>
          <w:color w:val="000000" w:themeColor="text1"/>
        </w:rPr>
        <w:t xml:space="preserve">. </w:t>
      </w:r>
      <w:r w:rsidR="00974DA6">
        <w:rPr>
          <w:color w:val="000000" w:themeColor="text1"/>
        </w:rPr>
        <w:t xml:space="preserve">An external evaluation will help CGS to continuously refine Hub activities to support participants’ needs and </w:t>
      </w:r>
      <w:r w:rsidR="00155A32">
        <w:rPr>
          <w:color w:val="000000" w:themeColor="text1"/>
        </w:rPr>
        <w:t xml:space="preserve">advance </w:t>
      </w:r>
      <w:r w:rsidR="00974DA6">
        <w:rPr>
          <w:color w:val="000000" w:themeColor="text1"/>
        </w:rPr>
        <w:t>the goals of the IGE program.</w:t>
      </w:r>
    </w:p>
    <w:p w14:paraId="7A80119C" w14:textId="1E3085B6" w:rsidR="00974DA6" w:rsidRDefault="00974DA6" w:rsidP="00921B94">
      <w:pPr>
        <w:spacing w:after="0"/>
        <w:rPr>
          <w:sz w:val="16"/>
          <w:szCs w:val="16"/>
        </w:rPr>
      </w:pPr>
    </w:p>
    <w:p w14:paraId="46864A4B" w14:textId="603C1C3E" w:rsidR="00974DA6" w:rsidRDefault="00352412" w:rsidP="00921B94">
      <w:pPr>
        <w:spacing w:after="0"/>
        <w:rPr>
          <w:color w:val="000000" w:themeColor="text1"/>
        </w:rPr>
      </w:pPr>
      <w:r w:rsidRPr="004D41D6">
        <w:rPr>
          <w:color w:val="000000" w:themeColor="text1"/>
        </w:rPr>
        <w:t xml:space="preserve">“This </w:t>
      </w:r>
      <w:r w:rsidR="009B1832" w:rsidRPr="004D41D6">
        <w:rPr>
          <w:color w:val="000000" w:themeColor="text1"/>
        </w:rPr>
        <w:t>cooperative agreement with</w:t>
      </w:r>
      <w:r w:rsidRPr="004D41D6">
        <w:rPr>
          <w:color w:val="000000" w:themeColor="text1"/>
        </w:rPr>
        <w:t xml:space="preserve"> the Council of Graduate Schools will accelerate national innovation in graduate education</w:t>
      </w:r>
      <w:r w:rsidR="00305FF6" w:rsidRPr="004D41D6">
        <w:rPr>
          <w:color w:val="000000" w:themeColor="text1"/>
        </w:rPr>
        <w:t xml:space="preserve"> in STEM</w:t>
      </w:r>
      <w:r w:rsidR="009B1832" w:rsidRPr="004D41D6">
        <w:rPr>
          <w:color w:val="000000" w:themeColor="text1"/>
        </w:rPr>
        <w:t xml:space="preserve"> and broaden participation in the IGE program,</w:t>
      </w:r>
      <w:r w:rsidRPr="004D41D6">
        <w:rPr>
          <w:color w:val="000000" w:themeColor="text1"/>
        </w:rPr>
        <w:t xml:space="preserve">” said </w:t>
      </w:r>
      <w:r w:rsidR="004D41D6">
        <w:rPr>
          <w:color w:val="000000" w:themeColor="text1"/>
        </w:rPr>
        <w:t>Sylvia Butterfield</w:t>
      </w:r>
      <w:r w:rsidRPr="004D41D6">
        <w:rPr>
          <w:color w:val="000000" w:themeColor="text1"/>
        </w:rPr>
        <w:t xml:space="preserve">, </w:t>
      </w:r>
      <w:r w:rsidR="004D41D6" w:rsidRPr="00921B94">
        <w:rPr>
          <w:rFonts w:asciiTheme="minorHAnsi" w:hAnsiTheme="minorHAnsi" w:cstheme="minorHAnsi"/>
          <w:shd w:val="clear" w:color="auto" w:fill="FFFFFF"/>
        </w:rPr>
        <w:t>acting assistant director for NSF's Education and Human Resources Directorate</w:t>
      </w:r>
      <w:r w:rsidRPr="00921B94">
        <w:rPr>
          <w:rFonts w:asciiTheme="minorHAnsi" w:hAnsiTheme="minorHAnsi" w:cstheme="minorHAnsi"/>
        </w:rPr>
        <w:t>.</w:t>
      </w:r>
      <w:r w:rsidRPr="00921B94">
        <w:t xml:space="preserve">  </w:t>
      </w:r>
      <w:r w:rsidRPr="004D41D6">
        <w:rPr>
          <w:color w:val="000000" w:themeColor="text1"/>
        </w:rPr>
        <w:t xml:space="preserve">“The IGE Innovation Acceleration Hub will strengthen and expand the community of researchers, educators and administrative leaders engaged in identifying and implementing </w:t>
      </w:r>
      <w:r w:rsidR="00305FF6" w:rsidRPr="004D41D6">
        <w:rPr>
          <w:color w:val="000000" w:themeColor="text1"/>
        </w:rPr>
        <w:t>evidence-based best practices</w:t>
      </w:r>
      <w:r w:rsidRPr="004D41D6">
        <w:rPr>
          <w:color w:val="000000" w:themeColor="text1"/>
        </w:rPr>
        <w:t xml:space="preserve"> in graduate education.” </w:t>
      </w:r>
    </w:p>
    <w:p w14:paraId="7D145C6C" w14:textId="77777777" w:rsidR="00921B94" w:rsidRPr="004D41D6" w:rsidRDefault="00921B94" w:rsidP="004D41D6">
      <w:pPr>
        <w:spacing w:after="0" w:line="240" w:lineRule="auto"/>
        <w:rPr>
          <w:rFonts w:ascii="Times New Roman" w:eastAsia="Times New Roman" w:hAnsi="Times New Roman"/>
          <w:sz w:val="24"/>
          <w:szCs w:val="24"/>
        </w:rPr>
      </w:pPr>
    </w:p>
    <w:p w14:paraId="3DA3883A" w14:textId="5BCDA0C9" w:rsidR="0067323C" w:rsidRPr="0067323C" w:rsidRDefault="0067323C" w:rsidP="0067323C">
      <w:pPr>
        <w:spacing w:after="0"/>
        <w:jc w:val="center"/>
        <w:rPr>
          <w:sz w:val="16"/>
          <w:szCs w:val="16"/>
        </w:rPr>
      </w:pPr>
      <w:r w:rsidRPr="0067323C">
        <w:rPr>
          <w:sz w:val="16"/>
          <w:szCs w:val="16"/>
        </w:rPr>
        <w:t>#</w:t>
      </w:r>
      <w:r>
        <w:rPr>
          <w:sz w:val="16"/>
          <w:szCs w:val="16"/>
        </w:rPr>
        <w:t xml:space="preserve"> </w:t>
      </w:r>
      <w:r w:rsidRPr="0067323C">
        <w:rPr>
          <w:sz w:val="16"/>
          <w:szCs w:val="16"/>
        </w:rPr>
        <w:t>#</w:t>
      </w:r>
      <w:r>
        <w:rPr>
          <w:sz w:val="16"/>
          <w:szCs w:val="16"/>
        </w:rPr>
        <w:t xml:space="preserve"> </w:t>
      </w:r>
      <w:r w:rsidRPr="0067323C">
        <w:rPr>
          <w:sz w:val="16"/>
          <w:szCs w:val="16"/>
        </w:rPr>
        <w:t>#</w:t>
      </w:r>
    </w:p>
    <w:p w14:paraId="6E574B23" w14:textId="77777777" w:rsidR="0067323C" w:rsidRPr="00A7036E" w:rsidRDefault="0067323C" w:rsidP="0067323C">
      <w:pPr>
        <w:spacing w:after="0" w:line="240" w:lineRule="auto"/>
        <w:rPr>
          <w:rFonts w:asciiTheme="minorHAnsi" w:hAnsiTheme="minorHAnsi" w:cs="Calibri"/>
          <w:b/>
          <w:sz w:val="20"/>
          <w:szCs w:val="20"/>
        </w:rPr>
      </w:pPr>
      <w:r w:rsidRPr="00A7036E">
        <w:rPr>
          <w:rFonts w:asciiTheme="minorHAnsi" w:hAnsiTheme="minorHAnsi" w:cs="Calibri"/>
          <w:b/>
          <w:sz w:val="20"/>
          <w:szCs w:val="20"/>
        </w:rPr>
        <w:t>About CGS</w:t>
      </w:r>
    </w:p>
    <w:p w14:paraId="25DB7F40" w14:textId="0942007F" w:rsidR="002C7D59" w:rsidRPr="00A7036E" w:rsidRDefault="0067323C" w:rsidP="00186285">
      <w:pPr>
        <w:spacing w:line="240" w:lineRule="auto"/>
        <w:rPr>
          <w:rFonts w:asciiTheme="minorHAnsi" w:hAnsiTheme="minorHAnsi"/>
          <w:sz w:val="20"/>
          <w:szCs w:val="20"/>
        </w:rPr>
      </w:pPr>
      <w:r w:rsidRPr="00A7036E">
        <w:rPr>
          <w:rStyle w:val="Emphasis"/>
          <w:rFonts w:asciiTheme="minorHAnsi" w:hAnsiTheme="minorHAnsi"/>
          <w:sz w:val="20"/>
          <w:szCs w:val="20"/>
        </w:rPr>
        <w:t>The Council of Graduate Schools (CGS) is an organization of approximately 500 institutions of higher education in the United States and Canada engaged in graduate education, research, and the preparation of candidates for advanced degrees. The organization’s mission is to improve and advance graduate education, which it accomplishes through advocacy in the federal policy arena, research, and the development and dissemination of best practices.</w:t>
      </w:r>
    </w:p>
    <w:sectPr w:rsidR="002C7D59" w:rsidRPr="00A7036E" w:rsidSect="0054272C">
      <w:pgSz w:w="12240" w:h="15840"/>
      <w:pgMar w:top="720" w:right="720" w:bottom="450" w:left="72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C2EA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C0F9E" w16cex:dateUtc="2021-09-27T13: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C2EA5B" w16cid:durableId="24FC0F9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53137"/>
    <w:multiLevelType w:val="hybridMultilevel"/>
    <w:tmpl w:val="98603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E72E85"/>
    <w:multiLevelType w:val="hybridMultilevel"/>
    <w:tmpl w:val="C69E134A"/>
    <w:lvl w:ilvl="0" w:tplc="26641CD4">
      <w:start w:val="1"/>
      <w:numFmt w:val="bullet"/>
      <w:lvlText w:val=""/>
      <w:lvlJc w:val="left"/>
      <w:pPr>
        <w:ind w:left="720" w:hanging="72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50E564A"/>
    <w:multiLevelType w:val="hybridMultilevel"/>
    <w:tmpl w:val="B9A0D032"/>
    <w:lvl w:ilvl="0" w:tplc="A058F658">
      <w:start w:val="1"/>
      <w:numFmt w:val="bullet"/>
      <w:lvlText w:val=""/>
      <w:lvlJc w:val="left"/>
      <w:pPr>
        <w:ind w:left="768" w:hanging="720"/>
      </w:pPr>
      <w:rPr>
        <w:rFonts w:ascii="Symbol" w:hAnsi="Symbol" w:hint="default"/>
        <w:color w:val="auto"/>
      </w:rPr>
    </w:lvl>
    <w:lvl w:ilvl="1" w:tplc="04090003" w:tentative="1">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nsid w:val="26DA34D3"/>
    <w:multiLevelType w:val="hybridMultilevel"/>
    <w:tmpl w:val="A2285B6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4">
    <w:nsid w:val="281A3AA0"/>
    <w:multiLevelType w:val="hybridMultilevel"/>
    <w:tmpl w:val="EE223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75626A9"/>
    <w:multiLevelType w:val="hybridMultilevel"/>
    <w:tmpl w:val="CA7EE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B321FCD"/>
    <w:multiLevelType w:val="hybridMultilevel"/>
    <w:tmpl w:val="8B606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F3D52A1"/>
    <w:multiLevelType w:val="multilevel"/>
    <w:tmpl w:val="51267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EB540D5"/>
    <w:multiLevelType w:val="hybridMultilevel"/>
    <w:tmpl w:val="D7B0F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EC812FE"/>
    <w:multiLevelType w:val="hybridMultilevel"/>
    <w:tmpl w:val="9BB88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824253B"/>
    <w:multiLevelType w:val="hybridMultilevel"/>
    <w:tmpl w:val="2236B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81D7DD1"/>
    <w:multiLevelType w:val="hybridMultilevel"/>
    <w:tmpl w:val="24A66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CEA27D1"/>
    <w:multiLevelType w:val="hybridMultilevel"/>
    <w:tmpl w:val="5FC0D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B1C224F"/>
    <w:multiLevelType w:val="hybridMultilevel"/>
    <w:tmpl w:val="ECA66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0"/>
  </w:num>
  <w:num w:numId="3">
    <w:abstractNumId w:val="8"/>
  </w:num>
  <w:num w:numId="4">
    <w:abstractNumId w:val="5"/>
  </w:num>
  <w:num w:numId="5">
    <w:abstractNumId w:val="0"/>
  </w:num>
  <w:num w:numId="6">
    <w:abstractNumId w:val="4"/>
  </w:num>
  <w:num w:numId="7">
    <w:abstractNumId w:val="3"/>
  </w:num>
  <w:num w:numId="8">
    <w:abstractNumId w:val="0"/>
  </w:num>
  <w:num w:numId="9">
    <w:abstractNumId w:val="5"/>
  </w:num>
  <w:num w:numId="10">
    <w:abstractNumId w:val="9"/>
  </w:num>
  <w:num w:numId="11">
    <w:abstractNumId w:val="11"/>
  </w:num>
  <w:num w:numId="12">
    <w:abstractNumId w:val="12"/>
  </w:num>
  <w:num w:numId="13">
    <w:abstractNumId w:val="1"/>
  </w:num>
  <w:num w:numId="14">
    <w:abstractNumId w:val="2"/>
  </w:num>
  <w:num w:numId="15">
    <w:abstractNumId w:val="6"/>
  </w:num>
  <w:num w:numId="1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bber, Elizabeth A">
    <w15:presenceInfo w15:providerId="None" w15:userId="Webber, Elizabeth 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cyMrK0sDA1NjM0MbVQ0lEKTi0uzszPAykwrAUAv6sX2CwAAAA="/>
  </w:docVars>
  <w:rsids>
    <w:rsidRoot w:val="00890874"/>
    <w:rsid w:val="00000076"/>
    <w:rsid w:val="00000332"/>
    <w:rsid w:val="00000583"/>
    <w:rsid w:val="000007F9"/>
    <w:rsid w:val="00000C75"/>
    <w:rsid w:val="00000C7A"/>
    <w:rsid w:val="00000DCE"/>
    <w:rsid w:val="000010D4"/>
    <w:rsid w:val="000010DC"/>
    <w:rsid w:val="000012A5"/>
    <w:rsid w:val="000012E0"/>
    <w:rsid w:val="000014A5"/>
    <w:rsid w:val="00001617"/>
    <w:rsid w:val="00001815"/>
    <w:rsid w:val="00001E9F"/>
    <w:rsid w:val="000024D2"/>
    <w:rsid w:val="000024EA"/>
    <w:rsid w:val="00002F69"/>
    <w:rsid w:val="000030A5"/>
    <w:rsid w:val="000031C1"/>
    <w:rsid w:val="00003537"/>
    <w:rsid w:val="00003681"/>
    <w:rsid w:val="00003B22"/>
    <w:rsid w:val="00003CEE"/>
    <w:rsid w:val="00003D66"/>
    <w:rsid w:val="0000434C"/>
    <w:rsid w:val="00004DC2"/>
    <w:rsid w:val="00004E59"/>
    <w:rsid w:val="00004F13"/>
    <w:rsid w:val="00004F93"/>
    <w:rsid w:val="000051D7"/>
    <w:rsid w:val="000052F4"/>
    <w:rsid w:val="0000607B"/>
    <w:rsid w:val="000065A2"/>
    <w:rsid w:val="00006612"/>
    <w:rsid w:val="00006ADF"/>
    <w:rsid w:val="00006DF6"/>
    <w:rsid w:val="000078DA"/>
    <w:rsid w:val="00010308"/>
    <w:rsid w:val="000106E0"/>
    <w:rsid w:val="000107F5"/>
    <w:rsid w:val="0001100A"/>
    <w:rsid w:val="000111B0"/>
    <w:rsid w:val="00011305"/>
    <w:rsid w:val="000117B7"/>
    <w:rsid w:val="000119C0"/>
    <w:rsid w:val="0001237A"/>
    <w:rsid w:val="000123C6"/>
    <w:rsid w:val="00012B93"/>
    <w:rsid w:val="00012C2E"/>
    <w:rsid w:val="00012C9B"/>
    <w:rsid w:val="0001315C"/>
    <w:rsid w:val="0001332D"/>
    <w:rsid w:val="00013A92"/>
    <w:rsid w:val="000145BF"/>
    <w:rsid w:val="00014867"/>
    <w:rsid w:val="00014CB2"/>
    <w:rsid w:val="000152B4"/>
    <w:rsid w:val="0001541E"/>
    <w:rsid w:val="0001569F"/>
    <w:rsid w:val="0001572B"/>
    <w:rsid w:val="000157D6"/>
    <w:rsid w:val="000157E0"/>
    <w:rsid w:val="00015911"/>
    <w:rsid w:val="00015A06"/>
    <w:rsid w:val="00015CB9"/>
    <w:rsid w:val="00016733"/>
    <w:rsid w:val="000169A0"/>
    <w:rsid w:val="00016B02"/>
    <w:rsid w:val="00016D8D"/>
    <w:rsid w:val="00016E92"/>
    <w:rsid w:val="00016FA3"/>
    <w:rsid w:val="000170B9"/>
    <w:rsid w:val="000177B0"/>
    <w:rsid w:val="000177E4"/>
    <w:rsid w:val="0001787D"/>
    <w:rsid w:val="000178EB"/>
    <w:rsid w:val="00017B72"/>
    <w:rsid w:val="00017BA3"/>
    <w:rsid w:val="00017FFD"/>
    <w:rsid w:val="0002016A"/>
    <w:rsid w:val="00020363"/>
    <w:rsid w:val="000203C4"/>
    <w:rsid w:val="00020A32"/>
    <w:rsid w:val="00021304"/>
    <w:rsid w:val="0002132B"/>
    <w:rsid w:val="00021497"/>
    <w:rsid w:val="000215A1"/>
    <w:rsid w:val="000215D2"/>
    <w:rsid w:val="000219DD"/>
    <w:rsid w:val="00021D0B"/>
    <w:rsid w:val="0002219E"/>
    <w:rsid w:val="00022318"/>
    <w:rsid w:val="00022671"/>
    <w:rsid w:val="00022BF3"/>
    <w:rsid w:val="00022E5D"/>
    <w:rsid w:val="000233F5"/>
    <w:rsid w:val="000238FF"/>
    <w:rsid w:val="00023BD0"/>
    <w:rsid w:val="00023DBF"/>
    <w:rsid w:val="00023E24"/>
    <w:rsid w:val="00024058"/>
    <w:rsid w:val="00024552"/>
    <w:rsid w:val="000246F8"/>
    <w:rsid w:val="00024A42"/>
    <w:rsid w:val="0002580A"/>
    <w:rsid w:val="000259EA"/>
    <w:rsid w:val="00025D0B"/>
    <w:rsid w:val="00025D4A"/>
    <w:rsid w:val="000260D4"/>
    <w:rsid w:val="00026473"/>
    <w:rsid w:val="00026487"/>
    <w:rsid w:val="00026684"/>
    <w:rsid w:val="00026702"/>
    <w:rsid w:val="00026907"/>
    <w:rsid w:val="00026C47"/>
    <w:rsid w:val="00026EE3"/>
    <w:rsid w:val="000274DB"/>
    <w:rsid w:val="0002766D"/>
    <w:rsid w:val="00030275"/>
    <w:rsid w:val="0003070A"/>
    <w:rsid w:val="00030D0F"/>
    <w:rsid w:val="00030EE5"/>
    <w:rsid w:val="00031153"/>
    <w:rsid w:val="000311FD"/>
    <w:rsid w:val="000318C1"/>
    <w:rsid w:val="000319C8"/>
    <w:rsid w:val="00031D15"/>
    <w:rsid w:val="00031EA3"/>
    <w:rsid w:val="0003207C"/>
    <w:rsid w:val="00032516"/>
    <w:rsid w:val="00032567"/>
    <w:rsid w:val="000327DD"/>
    <w:rsid w:val="0003360B"/>
    <w:rsid w:val="00033BB1"/>
    <w:rsid w:val="0003442B"/>
    <w:rsid w:val="00034474"/>
    <w:rsid w:val="000345A5"/>
    <w:rsid w:val="0003472A"/>
    <w:rsid w:val="00034794"/>
    <w:rsid w:val="0003486A"/>
    <w:rsid w:val="000350FB"/>
    <w:rsid w:val="00035947"/>
    <w:rsid w:val="00035A9D"/>
    <w:rsid w:val="00035C18"/>
    <w:rsid w:val="00035CE9"/>
    <w:rsid w:val="000372A7"/>
    <w:rsid w:val="00037DE4"/>
    <w:rsid w:val="00037FC4"/>
    <w:rsid w:val="00040074"/>
    <w:rsid w:val="000403C5"/>
    <w:rsid w:val="00040763"/>
    <w:rsid w:val="00040951"/>
    <w:rsid w:val="00040C7B"/>
    <w:rsid w:val="00040F42"/>
    <w:rsid w:val="00041530"/>
    <w:rsid w:val="00041621"/>
    <w:rsid w:val="00041C47"/>
    <w:rsid w:val="000420DE"/>
    <w:rsid w:val="000425E4"/>
    <w:rsid w:val="00042AB9"/>
    <w:rsid w:val="00042ED4"/>
    <w:rsid w:val="00043085"/>
    <w:rsid w:val="000430A3"/>
    <w:rsid w:val="000430CC"/>
    <w:rsid w:val="00043224"/>
    <w:rsid w:val="000432D5"/>
    <w:rsid w:val="00043582"/>
    <w:rsid w:val="00043611"/>
    <w:rsid w:val="000438B7"/>
    <w:rsid w:val="000438EF"/>
    <w:rsid w:val="000439AF"/>
    <w:rsid w:val="00043D85"/>
    <w:rsid w:val="0004403A"/>
    <w:rsid w:val="000444F6"/>
    <w:rsid w:val="0004493B"/>
    <w:rsid w:val="00044D4F"/>
    <w:rsid w:val="00044F22"/>
    <w:rsid w:val="000451E9"/>
    <w:rsid w:val="00045463"/>
    <w:rsid w:val="00045600"/>
    <w:rsid w:val="000456F1"/>
    <w:rsid w:val="0004591A"/>
    <w:rsid w:val="00045934"/>
    <w:rsid w:val="00045B2B"/>
    <w:rsid w:val="00045D2A"/>
    <w:rsid w:val="000460A3"/>
    <w:rsid w:val="00046432"/>
    <w:rsid w:val="000464A3"/>
    <w:rsid w:val="00046696"/>
    <w:rsid w:val="000466CA"/>
    <w:rsid w:val="00047093"/>
    <w:rsid w:val="000474E6"/>
    <w:rsid w:val="00047C57"/>
    <w:rsid w:val="000502B2"/>
    <w:rsid w:val="00050822"/>
    <w:rsid w:val="00050843"/>
    <w:rsid w:val="00050AEC"/>
    <w:rsid w:val="00051394"/>
    <w:rsid w:val="000514AD"/>
    <w:rsid w:val="000516D5"/>
    <w:rsid w:val="000518CC"/>
    <w:rsid w:val="00051CD7"/>
    <w:rsid w:val="00051F61"/>
    <w:rsid w:val="00052322"/>
    <w:rsid w:val="00052768"/>
    <w:rsid w:val="000529B1"/>
    <w:rsid w:val="0005319E"/>
    <w:rsid w:val="00053305"/>
    <w:rsid w:val="0005388D"/>
    <w:rsid w:val="00053B5A"/>
    <w:rsid w:val="00053DB7"/>
    <w:rsid w:val="00053F48"/>
    <w:rsid w:val="00054A8F"/>
    <w:rsid w:val="00054FA6"/>
    <w:rsid w:val="00055251"/>
    <w:rsid w:val="000552F2"/>
    <w:rsid w:val="00055423"/>
    <w:rsid w:val="00055F07"/>
    <w:rsid w:val="00056417"/>
    <w:rsid w:val="00056648"/>
    <w:rsid w:val="000569D6"/>
    <w:rsid w:val="00056C44"/>
    <w:rsid w:val="00056DAB"/>
    <w:rsid w:val="00056F9E"/>
    <w:rsid w:val="00057335"/>
    <w:rsid w:val="00057A63"/>
    <w:rsid w:val="00057D69"/>
    <w:rsid w:val="000600CE"/>
    <w:rsid w:val="000600DC"/>
    <w:rsid w:val="00060275"/>
    <w:rsid w:val="000606D4"/>
    <w:rsid w:val="000608BF"/>
    <w:rsid w:val="000608E9"/>
    <w:rsid w:val="00060B94"/>
    <w:rsid w:val="000611CD"/>
    <w:rsid w:val="000611D0"/>
    <w:rsid w:val="000612AB"/>
    <w:rsid w:val="0006173C"/>
    <w:rsid w:val="0006184D"/>
    <w:rsid w:val="00061D13"/>
    <w:rsid w:val="0006201B"/>
    <w:rsid w:val="00062267"/>
    <w:rsid w:val="000623A4"/>
    <w:rsid w:val="000624C7"/>
    <w:rsid w:val="000626DE"/>
    <w:rsid w:val="00062848"/>
    <w:rsid w:val="00062881"/>
    <w:rsid w:val="00062980"/>
    <w:rsid w:val="00062D68"/>
    <w:rsid w:val="00062E80"/>
    <w:rsid w:val="00063190"/>
    <w:rsid w:val="000634F1"/>
    <w:rsid w:val="000638A3"/>
    <w:rsid w:val="000638BA"/>
    <w:rsid w:val="00063B6E"/>
    <w:rsid w:val="00063C8D"/>
    <w:rsid w:val="00063D43"/>
    <w:rsid w:val="0006581C"/>
    <w:rsid w:val="00065836"/>
    <w:rsid w:val="00065FD5"/>
    <w:rsid w:val="0006613F"/>
    <w:rsid w:val="00066316"/>
    <w:rsid w:val="00066840"/>
    <w:rsid w:val="00066C68"/>
    <w:rsid w:val="00066DC2"/>
    <w:rsid w:val="00067059"/>
    <w:rsid w:val="00067291"/>
    <w:rsid w:val="000673C1"/>
    <w:rsid w:val="000675D1"/>
    <w:rsid w:val="000678BC"/>
    <w:rsid w:val="00067A9E"/>
    <w:rsid w:val="0007098F"/>
    <w:rsid w:val="00070E67"/>
    <w:rsid w:val="0007101F"/>
    <w:rsid w:val="000713CC"/>
    <w:rsid w:val="000716C1"/>
    <w:rsid w:val="000717B5"/>
    <w:rsid w:val="00071883"/>
    <w:rsid w:val="00071EFE"/>
    <w:rsid w:val="00071FF4"/>
    <w:rsid w:val="00072458"/>
    <w:rsid w:val="00072459"/>
    <w:rsid w:val="00072662"/>
    <w:rsid w:val="000729A1"/>
    <w:rsid w:val="00072C0A"/>
    <w:rsid w:val="00073021"/>
    <w:rsid w:val="000730F2"/>
    <w:rsid w:val="000739CA"/>
    <w:rsid w:val="00073A07"/>
    <w:rsid w:val="00073A25"/>
    <w:rsid w:val="00073D35"/>
    <w:rsid w:val="00073F57"/>
    <w:rsid w:val="000741D4"/>
    <w:rsid w:val="0007423D"/>
    <w:rsid w:val="000744CD"/>
    <w:rsid w:val="0007481C"/>
    <w:rsid w:val="00075219"/>
    <w:rsid w:val="00075349"/>
    <w:rsid w:val="000759F0"/>
    <w:rsid w:val="00075E2F"/>
    <w:rsid w:val="00075F9E"/>
    <w:rsid w:val="00075FBF"/>
    <w:rsid w:val="00076253"/>
    <w:rsid w:val="0007692F"/>
    <w:rsid w:val="00076B07"/>
    <w:rsid w:val="00076F08"/>
    <w:rsid w:val="00077620"/>
    <w:rsid w:val="000800AB"/>
    <w:rsid w:val="00080161"/>
    <w:rsid w:val="00080412"/>
    <w:rsid w:val="000804FE"/>
    <w:rsid w:val="00080596"/>
    <w:rsid w:val="00080700"/>
    <w:rsid w:val="00080F34"/>
    <w:rsid w:val="0008105A"/>
    <w:rsid w:val="000815E1"/>
    <w:rsid w:val="00081A0F"/>
    <w:rsid w:val="00081CDB"/>
    <w:rsid w:val="00081D75"/>
    <w:rsid w:val="00081F70"/>
    <w:rsid w:val="00082116"/>
    <w:rsid w:val="000822EB"/>
    <w:rsid w:val="00082621"/>
    <w:rsid w:val="00082B63"/>
    <w:rsid w:val="00082E5B"/>
    <w:rsid w:val="00083061"/>
    <w:rsid w:val="000832C8"/>
    <w:rsid w:val="000836F0"/>
    <w:rsid w:val="00083E01"/>
    <w:rsid w:val="00083E0F"/>
    <w:rsid w:val="0008402C"/>
    <w:rsid w:val="00084435"/>
    <w:rsid w:val="00084450"/>
    <w:rsid w:val="000844D9"/>
    <w:rsid w:val="0008472C"/>
    <w:rsid w:val="00084F01"/>
    <w:rsid w:val="00085006"/>
    <w:rsid w:val="00085313"/>
    <w:rsid w:val="0008622D"/>
    <w:rsid w:val="00086788"/>
    <w:rsid w:val="0008688A"/>
    <w:rsid w:val="00087AE3"/>
    <w:rsid w:val="00087B0A"/>
    <w:rsid w:val="00087BDC"/>
    <w:rsid w:val="00087C03"/>
    <w:rsid w:val="00087D5A"/>
    <w:rsid w:val="00087F40"/>
    <w:rsid w:val="00087FFA"/>
    <w:rsid w:val="00090286"/>
    <w:rsid w:val="00090490"/>
    <w:rsid w:val="00090659"/>
    <w:rsid w:val="000906DB"/>
    <w:rsid w:val="000907B1"/>
    <w:rsid w:val="00090999"/>
    <w:rsid w:val="00090ADB"/>
    <w:rsid w:val="00090C56"/>
    <w:rsid w:val="00090C9C"/>
    <w:rsid w:val="00091117"/>
    <w:rsid w:val="0009115B"/>
    <w:rsid w:val="000919F7"/>
    <w:rsid w:val="00091B06"/>
    <w:rsid w:val="00091D8B"/>
    <w:rsid w:val="00092499"/>
    <w:rsid w:val="00092971"/>
    <w:rsid w:val="00092A1F"/>
    <w:rsid w:val="000934AD"/>
    <w:rsid w:val="000934F9"/>
    <w:rsid w:val="0009399D"/>
    <w:rsid w:val="00094016"/>
    <w:rsid w:val="00094294"/>
    <w:rsid w:val="00094B2F"/>
    <w:rsid w:val="00094F62"/>
    <w:rsid w:val="00094FEE"/>
    <w:rsid w:val="00095278"/>
    <w:rsid w:val="000954F3"/>
    <w:rsid w:val="00095650"/>
    <w:rsid w:val="00095904"/>
    <w:rsid w:val="00095BBA"/>
    <w:rsid w:val="00095C28"/>
    <w:rsid w:val="00096ADD"/>
    <w:rsid w:val="00096B0A"/>
    <w:rsid w:val="00096CC2"/>
    <w:rsid w:val="00096F0D"/>
    <w:rsid w:val="00096F7D"/>
    <w:rsid w:val="000978C9"/>
    <w:rsid w:val="0009796D"/>
    <w:rsid w:val="00097A81"/>
    <w:rsid w:val="00097DE5"/>
    <w:rsid w:val="000A0963"/>
    <w:rsid w:val="000A0D16"/>
    <w:rsid w:val="000A0E27"/>
    <w:rsid w:val="000A0F6E"/>
    <w:rsid w:val="000A11BB"/>
    <w:rsid w:val="000A1733"/>
    <w:rsid w:val="000A1ACA"/>
    <w:rsid w:val="000A1C2D"/>
    <w:rsid w:val="000A1DB9"/>
    <w:rsid w:val="000A2022"/>
    <w:rsid w:val="000A240E"/>
    <w:rsid w:val="000A24C3"/>
    <w:rsid w:val="000A2672"/>
    <w:rsid w:val="000A275C"/>
    <w:rsid w:val="000A2C17"/>
    <w:rsid w:val="000A2FA7"/>
    <w:rsid w:val="000A3711"/>
    <w:rsid w:val="000A391A"/>
    <w:rsid w:val="000A3E2F"/>
    <w:rsid w:val="000A3EC7"/>
    <w:rsid w:val="000A3F3D"/>
    <w:rsid w:val="000A4226"/>
    <w:rsid w:val="000A4BF5"/>
    <w:rsid w:val="000A5605"/>
    <w:rsid w:val="000A59C6"/>
    <w:rsid w:val="000A6247"/>
    <w:rsid w:val="000A6996"/>
    <w:rsid w:val="000A6B3E"/>
    <w:rsid w:val="000A6E84"/>
    <w:rsid w:val="000A74B3"/>
    <w:rsid w:val="000A79E6"/>
    <w:rsid w:val="000A7A96"/>
    <w:rsid w:val="000A7E6A"/>
    <w:rsid w:val="000B05E8"/>
    <w:rsid w:val="000B0827"/>
    <w:rsid w:val="000B092A"/>
    <w:rsid w:val="000B0A7B"/>
    <w:rsid w:val="000B1748"/>
    <w:rsid w:val="000B18B7"/>
    <w:rsid w:val="000B1B6C"/>
    <w:rsid w:val="000B1FE4"/>
    <w:rsid w:val="000B20BD"/>
    <w:rsid w:val="000B2149"/>
    <w:rsid w:val="000B21A1"/>
    <w:rsid w:val="000B2214"/>
    <w:rsid w:val="000B2491"/>
    <w:rsid w:val="000B2819"/>
    <w:rsid w:val="000B300B"/>
    <w:rsid w:val="000B3223"/>
    <w:rsid w:val="000B32C9"/>
    <w:rsid w:val="000B337F"/>
    <w:rsid w:val="000B34C1"/>
    <w:rsid w:val="000B3844"/>
    <w:rsid w:val="000B3CBE"/>
    <w:rsid w:val="000B3E26"/>
    <w:rsid w:val="000B3EC9"/>
    <w:rsid w:val="000B40E5"/>
    <w:rsid w:val="000B454D"/>
    <w:rsid w:val="000B4980"/>
    <w:rsid w:val="000B5330"/>
    <w:rsid w:val="000B5E09"/>
    <w:rsid w:val="000B62C1"/>
    <w:rsid w:val="000B66DA"/>
    <w:rsid w:val="000B70B4"/>
    <w:rsid w:val="000B7380"/>
    <w:rsid w:val="000B7A25"/>
    <w:rsid w:val="000B7D17"/>
    <w:rsid w:val="000B7DFF"/>
    <w:rsid w:val="000C005F"/>
    <w:rsid w:val="000C043A"/>
    <w:rsid w:val="000C05A2"/>
    <w:rsid w:val="000C09FE"/>
    <w:rsid w:val="000C0C8F"/>
    <w:rsid w:val="000C0F14"/>
    <w:rsid w:val="000C11C3"/>
    <w:rsid w:val="000C1320"/>
    <w:rsid w:val="000C1A79"/>
    <w:rsid w:val="000C1E70"/>
    <w:rsid w:val="000C2536"/>
    <w:rsid w:val="000C258B"/>
    <w:rsid w:val="000C2803"/>
    <w:rsid w:val="000C280D"/>
    <w:rsid w:val="000C2E72"/>
    <w:rsid w:val="000C34FE"/>
    <w:rsid w:val="000C394E"/>
    <w:rsid w:val="000C3967"/>
    <w:rsid w:val="000C3A3C"/>
    <w:rsid w:val="000C3DA3"/>
    <w:rsid w:val="000C4322"/>
    <w:rsid w:val="000C4396"/>
    <w:rsid w:val="000C45D5"/>
    <w:rsid w:val="000C47BD"/>
    <w:rsid w:val="000C4ABD"/>
    <w:rsid w:val="000C51AD"/>
    <w:rsid w:val="000C51E5"/>
    <w:rsid w:val="000C5244"/>
    <w:rsid w:val="000C574D"/>
    <w:rsid w:val="000C579A"/>
    <w:rsid w:val="000C5EB0"/>
    <w:rsid w:val="000C68EA"/>
    <w:rsid w:val="000C6BD0"/>
    <w:rsid w:val="000C6F43"/>
    <w:rsid w:val="000C7580"/>
    <w:rsid w:val="000C7E72"/>
    <w:rsid w:val="000C7EBA"/>
    <w:rsid w:val="000D0182"/>
    <w:rsid w:val="000D025D"/>
    <w:rsid w:val="000D06E3"/>
    <w:rsid w:val="000D0C56"/>
    <w:rsid w:val="000D0E28"/>
    <w:rsid w:val="000D1246"/>
    <w:rsid w:val="000D1322"/>
    <w:rsid w:val="000D1967"/>
    <w:rsid w:val="000D1A54"/>
    <w:rsid w:val="000D1D2A"/>
    <w:rsid w:val="000D2141"/>
    <w:rsid w:val="000D23B7"/>
    <w:rsid w:val="000D24E9"/>
    <w:rsid w:val="000D267A"/>
    <w:rsid w:val="000D27A7"/>
    <w:rsid w:val="000D2E74"/>
    <w:rsid w:val="000D2F87"/>
    <w:rsid w:val="000D3507"/>
    <w:rsid w:val="000D350F"/>
    <w:rsid w:val="000D355E"/>
    <w:rsid w:val="000D37DA"/>
    <w:rsid w:val="000D38CA"/>
    <w:rsid w:val="000D390B"/>
    <w:rsid w:val="000D3CC7"/>
    <w:rsid w:val="000D4454"/>
    <w:rsid w:val="000D5054"/>
    <w:rsid w:val="000D5480"/>
    <w:rsid w:val="000D5A7A"/>
    <w:rsid w:val="000D5AC5"/>
    <w:rsid w:val="000D62A5"/>
    <w:rsid w:val="000D642E"/>
    <w:rsid w:val="000D6950"/>
    <w:rsid w:val="000D6ACF"/>
    <w:rsid w:val="000D6F03"/>
    <w:rsid w:val="000D7547"/>
    <w:rsid w:val="000D759A"/>
    <w:rsid w:val="000D7896"/>
    <w:rsid w:val="000D7904"/>
    <w:rsid w:val="000D7D01"/>
    <w:rsid w:val="000D7D8D"/>
    <w:rsid w:val="000D7DE2"/>
    <w:rsid w:val="000E0074"/>
    <w:rsid w:val="000E0118"/>
    <w:rsid w:val="000E017F"/>
    <w:rsid w:val="000E04B8"/>
    <w:rsid w:val="000E0B58"/>
    <w:rsid w:val="000E143A"/>
    <w:rsid w:val="000E1A6B"/>
    <w:rsid w:val="000E1BFC"/>
    <w:rsid w:val="000E1D1D"/>
    <w:rsid w:val="000E27A7"/>
    <w:rsid w:val="000E27C1"/>
    <w:rsid w:val="000E2F03"/>
    <w:rsid w:val="000E2F19"/>
    <w:rsid w:val="000E3266"/>
    <w:rsid w:val="000E3F74"/>
    <w:rsid w:val="000E412C"/>
    <w:rsid w:val="000E4245"/>
    <w:rsid w:val="000E44E7"/>
    <w:rsid w:val="000E4501"/>
    <w:rsid w:val="000E4502"/>
    <w:rsid w:val="000E4735"/>
    <w:rsid w:val="000E4B52"/>
    <w:rsid w:val="000E4BE5"/>
    <w:rsid w:val="000E4D93"/>
    <w:rsid w:val="000E4E26"/>
    <w:rsid w:val="000E50FF"/>
    <w:rsid w:val="000E5172"/>
    <w:rsid w:val="000E527E"/>
    <w:rsid w:val="000E5413"/>
    <w:rsid w:val="000E55E8"/>
    <w:rsid w:val="000E56E8"/>
    <w:rsid w:val="000E589E"/>
    <w:rsid w:val="000E59EA"/>
    <w:rsid w:val="000E5EAC"/>
    <w:rsid w:val="000E6233"/>
    <w:rsid w:val="000E6382"/>
    <w:rsid w:val="000E67D6"/>
    <w:rsid w:val="000E6E0C"/>
    <w:rsid w:val="000E73BA"/>
    <w:rsid w:val="000E76CA"/>
    <w:rsid w:val="000E7771"/>
    <w:rsid w:val="000E7C53"/>
    <w:rsid w:val="000E7D31"/>
    <w:rsid w:val="000F001F"/>
    <w:rsid w:val="000F0357"/>
    <w:rsid w:val="000F0B2B"/>
    <w:rsid w:val="000F0F18"/>
    <w:rsid w:val="000F104A"/>
    <w:rsid w:val="000F1332"/>
    <w:rsid w:val="000F1385"/>
    <w:rsid w:val="000F1577"/>
    <w:rsid w:val="000F17CE"/>
    <w:rsid w:val="000F1A60"/>
    <w:rsid w:val="000F1C5B"/>
    <w:rsid w:val="000F29F2"/>
    <w:rsid w:val="000F2E66"/>
    <w:rsid w:val="000F2FA2"/>
    <w:rsid w:val="000F3073"/>
    <w:rsid w:val="000F30F8"/>
    <w:rsid w:val="000F3AD8"/>
    <w:rsid w:val="000F414B"/>
    <w:rsid w:val="000F471C"/>
    <w:rsid w:val="000F4A43"/>
    <w:rsid w:val="000F4B03"/>
    <w:rsid w:val="000F4D96"/>
    <w:rsid w:val="000F5457"/>
    <w:rsid w:val="000F5B92"/>
    <w:rsid w:val="000F67B4"/>
    <w:rsid w:val="000F6ED9"/>
    <w:rsid w:val="000F7196"/>
    <w:rsid w:val="000F76E1"/>
    <w:rsid w:val="000F77CB"/>
    <w:rsid w:val="001003A2"/>
    <w:rsid w:val="001003C2"/>
    <w:rsid w:val="0010044D"/>
    <w:rsid w:val="001008E9"/>
    <w:rsid w:val="00100F42"/>
    <w:rsid w:val="00100F84"/>
    <w:rsid w:val="00100FC8"/>
    <w:rsid w:val="0010106A"/>
    <w:rsid w:val="0010130A"/>
    <w:rsid w:val="001013A2"/>
    <w:rsid w:val="00101433"/>
    <w:rsid w:val="0010171E"/>
    <w:rsid w:val="001017FF"/>
    <w:rsid w:val="00101BEC"/>
    <w:rsid w:val="00101D35"/>
    <w:rsid w:val="00101D66"/>
    <w:rsid w:val="00101F19"/>
    <w:rsid w:val="00101FCD"/>
    <w:rsid w:val="00102BFA"/>
    <w:rsid w:val="00102F22"/>
    <w:rsid w:val="001033C8"/>
    <w:rsid w:val="001035D4"/>
    <w:rsid w:val="0010385D"/>
    <w:rsid w:val="00103D14"/>
    <w:rsid w:val="00103FAB"/>
    <w:rsid w:val="00104567"/>
    <w:rsid w:val="00104715"/>
    <w:rsid w:val="0010559A"/>
    <w:rsid w:val="00105857"/>
    <w:rsid w:val="00105959"/>
    <w:rsid w:val="00105BC9"/>
    <w:rsid w:val="00106099"/>
    <w:rsid w:val="00106309"/>
    <w:rsid w:val="00106A54"/>
    <w:rsid w:val="001070FE"/>
    <w:rsid w:val="00107146"/>
    <w:rsid w:val="0010743D"/>
    <w:rsid w:val="0010746D"/>
    <w:rsid w:val="00107EF0"/>
    <w:rsid w:val="0011020F"/>
    <w:rsid w:val="001102C5"/>
    <w:rsid w:val="00110641"/>
    <w:rsid w:val="001109FB"/>
    <w:rsid w:val="00110C92"/>
    <w:rsid w:val="00110E1D"/>
    <w:rsid w:val="0011114E"/>
    <w:rsid w:val="001112B8"/>
    <w:rsid w:val="001112E7"/>
    <w:rsid w:val="00111F38"/>
    <w:rsid w:val="0011215C"/>
    <w:rsid w:val="001128C0"/>
    <w:rsid w:val="00112F4F"/>
    <w:rsid w:val="001130EA"/>
    <w:rsid w:val="00113535"/>
    <w:rsid w:val="00113578"/>
    <w:rsid w:val="001137B2"/>
    <w:rsid w:val="00113C01"/>
    <w:rsid w:val="00113E09"/>
    <w:rsid w:val="00113F9E"/>
    <w:rsid w:val="00113FBC"/>
    <w:rsid w:val="0011441D"/>
    <w:rsid w:val="001148FE"/>
    <w:rsid w:val="00114FCF"/>
    <w:rsid w:val="001151AE"/>
    <w:rsid w:val="0011539A"/>
    <w:rsid w:val="0011549A"/>
    <w:rsid w:val="001158B8"/>
    <w:rsid w:val="00115A4E"/>
    <w:rsid w:val="00115CBD"/>
    <w:rsid w:val="00116543"/>
    <w:rsid w:val="001166A4"/>
    <w:rsid w:val="00116966"/>
    <w:rsid w:val="00116FCE"/>
    <w:rsid w:val="001171C8"/>
    <w:rsid w:val="001174F4"/>
    <w:rsid w:val="0011751E"/>
    <w:rsid w:val="0011752A"/>
    <w:rsid w:val="00117737"/>
    <w:rsid w:val="00117866"/>
    <w:rsid w:val="001178EE"/>
    <w:rsid w:val="00117E04"/>
    <w:rsid w:val="00117F19"/>
    <w:rsid w:val="00120027"/>
    <w:rsid w:val="0012017E"/>
    <w:rsid w:val="0012022B"/>
    <w:rsid w:val="001204B6"/>
    <w:rsid w:val="0012051F"/>
    <w:rsid w:val="00120B50"/>
    <w:rsid w:val="00120BD6"/>
    <w:rsid w:val="00120DDC"/>
    <w:rsid w:val="00120F43"/>
    <w:rsid w:val="00121904"/>
    <w:rsid w:val="00121906"/>
    <w:rsid w:val="00121ABC"/>
    <w:rsid w:val="00121B5C"/>
    <w:rsid w:val="00121FC8"/>
    <w:rsid w:val="001220A2"/>
    <w:rsid w:val="00122D4C"/>
    <w:rsid w:val="00122F47"/>
    <w:rsid w:val="0012338A"/>
    <w:rsid w:val="001233CE"/>
    <w:rsid w:val="00123491"/>
    <w:rsid w:val="00123595"/>
    <w:rsid w:val="00123622"/>
    <w:rsid w:val="001238FA"/>
    <w:rsid w:val="00123B58"/>
    <w:rsid w:val="00123BDF"/>
    <w:rsid w:val="001245B5"/>
    <w:rsid w:val="00124620"/>
    <w:rsid w:val="00124B41"/>
    <w:rsid w:val="00124F96"/>
    <w:rsid w:val="00124FE7"/>
    <w:rsid w:val="001250FE"/>
    <w:rsid w:val="00125132"/>
    <w:rsid w:val="00125574"/>
    <w:rsid w:val="00125959"/>
    <w:rsid w:val="00125985"/>
    <w:rsid w:val="00125ADB"/>
    <w:rsid w:val="001261CE"/>
    <w:rsid w:val="001262DE"/>
    <w:rsid w:val="001263E5"/>
    <w:rsid w:val="001268F6"/>
    <w:rsid w:val="00126B03"/>
    <w:rsid w:val="00126B78"/>
    <w:rsid w:val="00127826"/>
    <w:rsid w:val="00127B87"/>
    <w:rsid w:val="00127DF9"/>
    <w:rsid w:val="00131208"/>
    <w:rsid w:val="0013132D"/>
    <w:rsid w:val="001317E3"/>
    <w:rsid w:val="00131905"/>
    <w:rsid w:val="00131AA3"/>
    <w:rsid w:val="00131DCB"/>
    <w:rsid w:val="00131E30"/>
    <w:rsid w:val="00131F92"/>
    <w:rsid w:val="00132558"/>
    <w:rsid w:val="00133500"/>
    <w:rsid w:val="001336A5"/>
    <w:rsid w:val="001336B9"/>
    <w:rsid w:val="00133915"/>
    <w:rsid w:val="00133D60"/>
    <w:rsid w:val="00133DC4"/>
    <w:rsid w:val="001341DD"/>
    <w:rsid w:val="00134376"/>
    <w:rsid w:val="00135DC7"/>
    <w:rsid w:val="00136002"/>
    <w:rsid w:val="00136AE8"/>
    <w:rsid w:val="00136C5A"/>
    <w:rsid w:val="0013710D"/>
    <w:rsid w:val="00137117"/>
    <w:rsid w:val="0013714E"/>
    <w:rsid w:val="0013737E"/>
    <w:rsid w:val="00137805"/>
    <w:rsid w:val="001378ED"/>
    <w:rsid w:val="00137D62"/>
    <w:rsid w:val="00140388"/>
    <w:rsid w:val="001405B7"/>
    <w:rsid w:val="001406C6"/>
    <w:rsid w:val="00140C17"/>
    <w:rsid w:val="00141326"/>
    <w:rsid w:val="00141AA5"/>
    <w:rsid w:val="00141ECE"/>
    <w:rsid w:val="001421D9"/>
    <w:rsid w:val="0014232C"/>
    <w:rsid w:val="00142567"/>
    <w:rsid w:val="00142704"/>
    <w:rsid w:val="00142762"/>
    <w:rsid w:val="00142893"/>
    <w:rsid w:val="0014298F"/>
    <w:rsid w:val="00142C68"/>
    <w:rsid w:val="00142C91"/>
    <w:rsid w:val="00143266"/>
    <w:rsid w:val="001436E9"/>
    <w:rsid w:val="0014395B"/>
    <w:rsid w:val="00143FC9"/>
    <w:rsid w:val="00143FFC"/>
    <w:rsid w:val="00144369"/>
    <w:rsid w:val="00144598"/>
    <w:rsid w:val="00144911"/>
    <w:rsid w:val="00144AD3"/>
    <w:rsid w:val="00144B67"/>
    <w:rsid w:val="00144D01"/>
    <w:rsid w:val="00144D41"/>
    <w:rsid w:val="0014579C"/>
    <w:rsid w:val="00145E38"/>
    <w:rsid w:val="00146094"/>
    <w:rsid w:val="00146348"/>
    <w:rsid w:val="00146DB5"/>
    <w:rsid w:val="00147033"/>
    <w:rsid w:val="001470CF"/>
    <w:rsid w:val="0014722E"/>
    <w:rsid w:val="0014768E"/>
    <w:rsid w:val="001477B1"/>
    <w:rsid w:val="00150165"/>
    <w:rsid w:val="00150420"/>
    <w:rsid w:val="00150933"/>
    <w:rsid w:val="00150986"/>
    <w:rsid w:val="00150B55"/>
    <w:rsid w:val="00150D22"/>
    <w:rsid w:val="0015117F"/>
    <w:rsid w:val="00151223"/>
    <w:rsid w:val="001512B9"/>
    <w:rsid w:val="0015133D"/>
    <w:rsid w:val="00151474"/>
    <w:rsid w:val="00152032"/>
    <w:rsid w:val="00152381"/>
    <w:rsid w:val="001524E0"/>
    <w:rsid w:val="00152D28"/>
    <w:rsid w:val="00152E2D"/>
    <w:rsid w:val="00152E65"/>
    <w:rsid w:val="00153179"/>
    <w:rsid w:val="001531DC"/>
    <w:rsid w:val="00153277"/>
    <w:rsid w:val="001538EB"/>
    <w:rsid w:val="00153F48"/>
    <w:rsid w:val="00154224"/>
    <w:rsid w:val="00154320"/>
    <w:rsid w:val="001550BC"/>
    <w:rsid w:val="001551AD"/>
    <w:rsid w:val="00155A32"/>
    <w:rsid w:val="00155B80"/>
    <w:rsid w:val="00155BB5"/>
    <w:rsid w:val="00155CDF"/>
    <w:rsid w:val="00155E77"/>
    <w:rsid w:val="00155FAC"/>
    <w:rsid w:val="00156165"/>
    <w:rsid w:val="00156216"/>
    <w:rsid w:val="00156A18"/>
    <w:rsid w:val="00156B43"/>
    <w:rsid w:val="00156BD2"/>
    <w:rsid w:val="00156D8B"/>
    <w:rsid w:val="00157292"/>
    <w:rsid w:val="00157789"/>
    <w:rsid w:val="00157ECA"/>
    <w:rsid w:val="00160014"/>
    <w:rsid w:val="00160488"/>
    <w:rsid w:val="001606D1"/>
    <w:rsid w:val="001606E8"/>
    <w:rsid w:val="00160B21"/>
    <w:rsid w:val="00160BA6"/>
    <w:rsid w:val="00161019"/>
    <w:rsid w:val="001618DF"/>
    <w:rsid w:val="00161972"/>
    <w:rsid w:val="00161A99"/>
    <w:rsid w:val="00161CB8"/>
    <w:rsid w:val="00161EB3"/>
    <w:rsid w:val="0016204E"/>
    <w:rsid w:val="001628FD"/>
    <w:rsid w:val="00162C5A"/>
    <w:rsid w:val="0016325E"/>
    <w:rsid w:val="00163768"/>
    <w:rsid w:val="0016385D"/>
    <w:rsid w:val="001639FE"/>
    <w:rsid w:val="00163DBA"/>
    <w:rsid w:val="00163EE0"/>
    <w:rsid w:val="0016476F"/>
    <w:rsid w:val="00164AD2"/>
    <w:rsid w:val="001650AF"/>
    <w:rsid w:val="0016560D"/>
    <w:rsid w:val="0016585D"/>
    <w:rsid w:val="00165D2A"/>
    <w:rsid w:val="00165F91"/>
    <w:rsid w:val="00165FAA"/>
    <w:rsid w:val="00165FCC"/>
    <w:rsid w:val="00165FE5"/>
    <w:rsid w:val="00166601"/>
    <w:rsid w:val="0016662C"/>
    <w:rsid w:val="00166693"/>
    <w:rsid w:val="001666C3"/>
    <w:rsid w:val="001669A7"/>
    <w:rsid w:val="00166AF8"/>
    <w:rsid w:val="00166BF7"/>
    <w:rsid w:val="00166D54"/>
    <w:rsid w:val="00167083"/>
    <w:rsid w:val="001671AA"/>
    <w:rsid w:val="001677D1"/>
    <w:rsid w:val="00167A09"/>
    <w:rsid w:val="00167DC2"/>
    <w:rsid w:val="00167FDB"/>
    <w:rsid w:val="00170212"/>
    <w:rsid w:val="00170226"/>
    <w:rsid w:val="00170913"/>
    <w:rsid w:val="00170921"/>
    <w:rsid w:val="00170AF6"/>
    <w:rsid w:val="001710D1"/>
    <w:rsid w:val="001712F2"/>
    <w:rsid w:val="001713D6"/>
    <w:rsid w:val="0017144D"/>
    <w:rsid w:val="00171669"/>
    <w:rsid w:val="00171B04"/>
    <w:rsid w:val="00171D7D"/>
    <w:rsid w:val="0017227C"/>
    <w:rsid w:val="0017251D"/>
    <w:rsid w:val="00172BAD"/>
    <w:rsid w:val="00172CE1"/>
    <w:rsid w:val="00172DB1"/>
    <w:rsid w:val="0017320E"/>
    <w:rsid w:val="00173A01"/>
    <w:rsid w:val="00173AB0"/>
    <w:rsid w:val="00173CFE"/>
    <w:rsid w:val="00173E66"/>
    <w:rsid w:val="00173E98"/>
    <w:rsid w:val="0017438F"/>
    <w:rsid w:val="001748F0"/>
    <w:rsid w:val="00174968"/>
    <w:rsid w:val="00174AEF"/>
    <w:rsid w:val="00175317"/>
    <w:rsid w:val="0017614B"/>
    <w:rsid w:val="001761D1"/>
    <w:rsid w:val="0017690A"/>
    <w:rsid w:val="00176E8A"/>
    <w:rsid w:val="00176F31"/>
    <w:rsid w:val="00176FDB"/>
    <w:rsid w:val="00177217"/>
    <w:rsid w:val="001774ED"/>
    <w:rsid w:val="001775CA"/>
    <w:rsid w:val="0017774E"/>
    <w:rsid w:val="00177B89"/>
    <w:rsid w:val="001800D6"/>
    <w:rsid w:val="001804C0"/>
    <w:rsid w:val="00180A99"/>
    <w:rsid w:val="00180BCB"/>
    <w:rsid w:val="00180D2C"/>
    <w:rsid w:val="00180EF8"/>
    <w:rsid w:val="0018127B"/>
    <w:rsid w:val="0018157B"/>
    <w:rsid w:val="001815A8"/>
    <w:rsid w:val="001816FA"/>
    <w:rsid w:val="00181CF7"/>
    <w:rsid w:val="00181E47"/>
    <w:rsid w:val="0018212C"/>
    <w:rsid w:val="00182E89"/>
    <w:rsid w:val="001832D7"/>
    <w:rsid w:val="001832ED"/>
    <w:rsid w:val="001837E0"/>
    <w:rsid w:val="00183AD2"/>
    <w:rsid w:val="00183B20"/>
    <w:rsid w:val="00183F64"/>
    <w:rsid w:val="00183F73"/>
    <w:rsid w:val="001848D1"/>
    <w:rsid w:val="00184B11"/>
    <w:rsid w:val="0018550E"/>
    <w:rsid w:val="0018556F"/>
    <w:rsid w:val="00185695"/>
    <w:rsid w:val="00185A8C"/>
    <w:rsid w:val="00185CB5"/>
    <w:rsid w:val="00186285"/>
    <w:rsid w:val="0018644D"/>
    <w:rsid w:val="001866CD"/>
    <w:rsid w:val="00186A91"/>
    <w:rsid w:val="00187734"/>
    <w:rsid w:val="00187A46"/>
    <w:rsid w:val="00187C73"/>
    <w:rsid w:val="00187F82"/>
    <w:rsid w:val="00190080"/>
    <w:rsid w:val="001901D5"/>
    <w:rsid w:val="0019021C"/>
    <w:rsid w:val="00190252"/>
    <w:rsid w:val="001908A9"/>
    <w:rsid w:val="00190D9D"/>
    <w:rsid w:val="00191449"/>
    <w:rsid w:val="0019161F"/>
    <w:rsid w:val="001917CD"/>
    <w:rsid w:val="0019198B"/>
    <w:rsid w:val="00191C75"/>
    <w:rsid w:val="00191D99"/>
    <w:rsid w:val="00191F00"/>
    <w:rsid w:val="00191FA5"/>
    <w:rsid w:val="001920FA"/>
    <w:rsid w:val="00192435"/>
    <w:rsid w:val="00192650"/>
    <w:rsid w:val="00193058"/>
    <w:rsid w:val="00193098"/>
    <w:rsid w:val="00193170"/>
    <w:rsid w:val="00193A1E"/>
    <w:rsid w:val="00193C0F"/>
    <w:rsid w:val="001947DD"/>
    <w:rsid w:val="00194805"/>
    <w:rsid w:val="00194BE9"/>
    <w:rsid w:val="00194FF8"/>
    <w:rsid w:val="00195A78"/>
    <w:rsid w:val="001960ED"/>
    <w:rsid w:val="00196684"/>
    <w:rsid w:val="001966C6"/>
    <w:rsid w:val="001967C7"/>
    <w:rsid w:val="001969B4"/>
    <w:rsid w:val="001971D0"/>
    <w:rsid w:val="00197496"/>
    <w:rsid w:val="00197A2F"/>
    <w:rsid w:val="00197AB0"/>
    <w:rsid w:val="00197DB5"/>
    <w:rsid w:val="00197EF6"/>
    <w:rsid w:val="001A034C"/>
    <w:rsid w:val="001A0937"/>
    <w:rsid w:val="001A1525"/>
    <w:rsid w:val="001A1DB2"/>
    <w:rsid w:val="001A2664"/>
    <w:rsid w:val="001A2870"/>
    <w:rsid w:val="001A29B4"/>
    <w:rsid w:val="001A2A13"/>
    <w:rsid w:val="001A2A75"/>
    <w:rsid w:val="001A2D21"/>
    <w:rsid w:val="001A2D87"/>
    <w:rsid w:val="001A2F67"/>
    <w:rsid w:val="001A31D3"/>
    <w:rsid w:val="001A323D"/>
    <w:rsid w:val="001A3AE3"/>
    <w:rsid w:val="001A3D12"/>
    <w:rsid w:val="001A3D8F"/>
    <w:rsid w:val="001A4133"/>
    <w:rsid w:val="001A4353"/>
    <w:rsid w:val="001A4D83"/>
    <w:rsid w:val="001A5477"/>
    <w:rsid w:val="001A567D"/>
    <w:rsid w:val="001A5C16"/>
    <w:rsid w:val="001A674B"/>
    <w:rsid w:val="001A6F7D"/>
    <w:rsid w:val="001A735E"/>
    <w:rsid w:val="001A76D4"/>
    <w:rsid w:val="001A7903"/>
    <w:rsid w:val="001A7B1B"/>
    <w:rsid w:val="001A7F94"/>
    <w:rsid w:val="001B03D2"/>
    <w:rsid w:val="001B03E1"/>
    <w:rsid w:val="001B03EF"/>
    <w:rsid w:val="001B0E9D"/>
    <w:rsid w:val="001B1070"/>
    <w:rsid w:val="001B2269"/>
    <w:rsid w:val="001B2680"/>
    <w:rsid w:val="001B28C0"/>
    <w:rsid w:val="001B2DE4"/>
    <w:rsid w:val="001B2FCD"/>
    <w:rsid w:val="001B3110"/>
    <w:rsid w:val="001B3551"/>
    <w:rsid w:val="001B4041"/>
    <w:rsid w:val="001B4170"/>
    <w:rsid w:val="001B432C"/>
    <w:rsid w:val="001B4978"/>
    <w:rsid w:val="001B4AF1"/>
    <w:rsid w:val="001B52C9"/>
    <w:rsid w:val="001B584A"/>
    <w:rsid w:val="001B5CEC"/>
    <w:rsid w:val="001B5DF0"/>
    <w:rsid w:val="001B5F2D"/>
    <w:rsid w:val="001B6A16"/>
    <w:rsid w:val="001B6D45"/>
    <w:rsid w:val="001B7053"/>
    <w:rsid w:val="001B720C"/>
    <w:rsid w:val="001B72B4"/>
    <w:rsid w:val="001B7DA7"/>
    <w:rsid w:val="001B7E86"/>
    <w:rsid w:val="001C01FB"/>
    <w:rsid w:val="001C0B1A"/>
    <w:rsid w:val="001C0D8D"/>
    <w:rsid w:val="001C11D1"/>
    <w:rsid w:val="001C179A"/>
    <w:rsid w:val="001C1A39"/>
    <w:rsid w:val="001C1A47"/>
    <w:rsid w:val="001C2257"/>
    <w:rsid w:val="001C35A6"/>
    <w:rsid w:val="001C3FA0"/>
    <w:rsid w:val="001C3FF6"/>
    <w:rsid w:val="001C4022"/>
    <w:rsid w:val="001C40C3"/>
    <w:rsid w:val="001C4552"/>
    <w:rsid w:val="001C4791"/>
    <w:rsid w:val="001C4805"/>
    <w:rsid w:val="001C49F5"/>
    <w:rsid w:val="001C4CC1"/>
    <w:rsid w:val="001C4EC0"/>
    <w:rsid w:val="001C5209"/>
    <w:rsid w:val="001C56BD"/>
    <w:rsid w:val="001C5FD4"/>
    <w:rsid w:val="001C61F1"/>
    <w:rsid w:val="001C621D"/>
    <w:rsid w:val="001C6DA6"/>
    <w:rsid w:val="001C7339"/>
    <w:rsid w:val="001C765A"/>
    <w:rsid w:val="001C77D5"/>
    <w:rsid w:val="001C78F9"/>
    <w:rsid w:val="001D08E4"/>
    <w:rsid w:val="001D0FC0"/>
    <w:rsid w:val="001D17C0"/>
    <w:rsid w:val="001D19E9"/>
    <w:rsid w:val="001D1A24"/>
    <w:rsid w:val="001D1D32"/>
    <w:rsid w:val="001D1EF6"/>
    <w:rsid w:val="001D2663"/>
    <w:rsid w:val="001D2713"/>
    <w:rsid w:val="001D2A58"/>
    <w:rsid w:val="001D2C19"/>
    <w:rsid w:val="001D305D"/>
    <w:rsid w:val="001D3224"/>
    <w:rsid w:val="001D324B"/>
    <w:rsid w:val="001D3639"/>
    <w:rsid w:val="001D363C"/>
    <w:rsid w:val="001D3AB2"/>
    <w:rsid w:val="001D4748"/>
    <w:rsid w:val="001D4776"/>
    <w:rsid w:val="001D4914"/>
    <w:rsid w:val="001D4E60"/>
    <w:rsid w:val="001D4F92"/>
    <w:rsid w:val="001D4F9D"/>
    <w:rsid w:val="001D519E"/>
    <w:rsid w:val="001D578A"/>
    <w:rsid w:val="001D5C7C"/>
    <w:rsid w:val="001D5EEC"/>
    <w:rsid w:val="001D5F7A"/>
    <w:rsid w:val="001D685E"/>
    <w:rsid w:val="001D6A3B"/>
    <w:rsid w:val="001D6EC2"/>
    <w:rsid w:val="001D70C2"/>
    <w:rsid w:val="001D7321"/>
    <w:rsid w:val="001D7360"/>
    <w:rsid w:val="001E018A"/>
    <w:rsid w:val="001E032F"/>
    <w:rsid w:val="001E053E"/>
    <w:rsid w:val="001E0580"/>
    <w:rsid w:val="001E08CB"/>
    <w:rsid w:val="001E0D50"/>
    <w:rsid w:val="001E101A"/>
    <w:rsid w:val="001E109B"/>
    <w:rsid w:val="001E12D4"/>
    <w:rsid w:val="001E17AE"/>
    <w:rsid w:val="001E204E"/>
    <w:rsid w:val="001E20EA"/>
    <w:rsid w:val="001E24B4"/>
    <w:rsid w:val="001E267C"/>
    <w:rsid w:val="001E2904"/>
    <w:rsid w:val="001E2DA6"/>
    <w:rsid w:val="001E3072"/>
    <w:rsid w:val="001E30EC"/>
    <w:rsid w:val="001E3351"/>
    <w:rsid w:val="001E3620"/>
    <w:rsid w:val="001E42E8"/>
    <w:rsid w:val="001E45E9"/>
    <w:rsid w:val="001E4EB2"/>
    <w:rsid w:val="001E4F31"/>
    <w:rsid w:val="001E501F"/>
    <w:rsid w:val="001E5023"/>
    <w:rsid w:val="001E50EA"/>
    <w:rsid w:val="001E5121"/>
    <w:rsid w:val="001E569C"/>
    <w:rsid w:val="001E5FE6"/>
    <w:rsid w:val="001E60A5"/>
    <w:rsid w:val="001E648E"/>
    <w:rsid w:val="001E676C"/>
    <w:rsid w:val="001E6B36"/>
    <w:rsid w:val="001E6F80"/>
    <w:rsid w:val="001E750D"/>
    <w:rsid w:val="001E76D9"/>
    <w:rsid w:val="001E7BB3"/>
    <w:rsid w:val="001E7FC5"/>
    <w:rsid w:val="001F0248"/>
    <w:rsid w:val="001F05ED"/>
    <w:rsid w:val="001F0B45"/>
    <w:rsid w:val="001F0B54"/>
    <w:rsid w:val="001F142F"/>
    <w:rsid w:val="001F15AB"/>
    <w:rsid w:val="001F190B"/>
    <w:rsid w:val="001F1BF2"/>
    <w:rsid w:val="001F1F2C"/>
    <w:rsid w:val="001F21A1"/>
    <w:rsid w:val="001F2963"/>
    <w:rsid w:val="001F2CF2"/>
    <w:rsid w:val="001F303A"/>
    <w:rsid w:val="001F309A"/>
    <w:rsid w:val="001F3358"/>
    <w:rsid w:val="001F33E1"/>
    <w:rsid w:val="001F37CF"/>
    <w:rsid w:val="001F37F8"/>
    <w:rsid w:val="001F4107"/>
    <w:rsid w:val="001F4309"/>
    <w:rsid w:val="001F49F9"/>
    <w:rsid w:val="001F4CED"/>
    <w:rsid w:val="001F52A5"/>
    <w:rsid w:val="001F55D0"/>
    <w:rsid w:val="001F5C38"/>
    <w:rsid w:val="001F5FDA"/>
    <w:rsid w:val="001F6028"/>
    <w:rsid w:val="001F6078"/>
    <w:rsid w:val="001F60F8"/>
    <w:rsid w:val="001F623D"/>
    <w:rsid w:val="001F6718"/>
    <w:rsid w:val="001F67CA"/>
    <w:rsid w:val="001F6900"/>
    <w:rsid w:val="001F6C9B"/>
    <w:rsid w:val="001F6D20"/>
    <w:rsid w:val="001F77FD"/>
    <w:rsid w:val="001F7A37"/>
    <w:rsid w:val="0020016B"/>
    <w:rsid w:val="002003D2"/>
    <w:rsid w:val="002004BE"/>
    <w:rsid w:val="002004C4"/>
    <w:rsid w:val="002004DA"/>
    <w:rsid w:val="00200580"/>
    <w:rsid w:val="0020074B"/>
    <w:rsid w:val="00201268"/>
    <w:rsid w:val="002013BD"/>
    <w:rsid w:val="00201428"/>
    <w:rsid w:val="00201525"/>
    <w:rsid w:val="0020163E"/>
    <w:rsid w:val="00201827"/>
    <w:rsid w:val="00201C35"/>
    <w:rsid w:val="00201E45"/>
    <w:rsid w:val="002020D1"/>
    <w:rsid w:val="00202162"/>
    <w:rsid w:val="00202233"/>
    <w:rsid w:val="0020233B"/>
    <w:rsid w:val="002027E4"/>
    <w:rsid w:val="002030EE"/>
    <w:rsid w:val="002037C7"/>
    <w:rsid w:val="00203A30"/>
    <w:rsid w:val="00203BB4"/>
    <w:rsid w:val="002043DB"/>
    <w:rsid w:val="00204874"/>
    <w:rsid w:val="00204950"/>
    <w:rsid w:val="002050D9"/>
    <w:rsid w:val="00205452"/>
    <w:rsid w:val="0020556E"/>
    <w:rsid w:val="00205695"/>
    <w:rsid w:val="0020595D"/>
    <w:rsid w:val="00205DC6"/>
    <w:rsid w:val="00205E61"/>
    <w:rsid w:val="0020645D"/>
    <w:rsid w:val="00206470"/>
    <w:rsid w:val="00206A3D"/>
    <w:rsid w:val="00206A5B"/>
    <w:rsid w:val="00206E2B"/>
    <w:rsid w:val="002077FE"/>
    <w:rsid w:val="00207902"/>
    <w:rsid w:val="00207BA9"/>
    <w:rsid w:val="0021010F"/>
    <w:rsid w:val="00210126"/>
    <w:rsid w:val="002101A6"/>
    <w:rsid w:val="002101E1"/>
    <w:rsid w:val="002106BE"/>
    <w:rsid w:val="00210D73"/>
    <w:rsid w:val="002115D2"/>
    <w:rsid w:val="002116F6"/>
    <w:rsid w:val="0021171E"/>
    <w:rsid w:val="00211EB9"/>
    <w:rsid w:val="00211FFB"/>
    <w:rsid w:val="00212D0D"/>
    <w:rsid w:val="00212D45"/>
    <w:rsid w:val="00212E6E"/>
    <w:rsid w:val="00212F4A"/>
    <w:rsid w:val="002133FE"/>
    <w:rsid w:val="002138B3"/>
    <w:rsid w:val="00213A73"/>
    <w:rsid w:val="00213CC3"/>
    <w:rsid w:val="002140F3"/>
    <w:rsid w:val="00214257"/>
    <w:rsid w:val="00214435"/>
    <w:rsid w:val="00214D2C"/>
    <w:rsid w:val="00214E5E"/>
    <w:rsid w:val="0021502B"/>
    <w:rsid w:val="002152E1"/>
    <w:rsid w:val="00215383"/>
    <w:rsid w:val="002153DF"/>
    <w:rsid w:val="002154F4"/>
    <w:rsid w:val="00215FA5"/>
    <w:rsid w:val="0021689C"/>
    <w:rsid w:val="00216C9B"/>
    <w:rsid w:val="00216D74"/>
    <w:rsid w:val="00217103"/>
    <w:rsid w:val="00217153"/>
    <w:rsid w:val="00217209"/>
    <w:rsid w:val="00217398"/>
    <w:rsid w:val="002174B5"/>
    <w:rsid w:val="0021758F"/>
    <w:rsid w:val="00217DCC"/>
    <w:rsid w:val="002200B2"/>
    <w:rsid w:val="0022092B"/>
    <w:rsid w:val="00220A73"/>
    <w:rsid w:val="00220BCE"/>
    <w:rsid w:val="00220F8F"/>
    <w:rsid w:val="00221033"/>
    <w:rsid w:val="0022110B"/>
    <w:rsid w:val="00221349"/>
    <w:rsid w:val="0022160A"/>
    <w:rsid w:val="00221896"/>
    <w:rsid w:val="00221AAF"/>
    <w:rsid w:val="00221AFA"/>
    <w:rsid w:val="00222074"/>
    <w:rsid w:val="002223A1"/>
    <w:rsid w:val="00222592"/>
    <w:rsid w:val="00222624"/>
    <w:rsid w:val="002227BD"/>
    <w:rsid w:val="00222DC5"/>
    <w:rsid w:val="00222FE3"/>
    <w:rsid w:val="0022304C"/>
    <w:rsid w:val="00223680"/>
    <w:rsid w:val="00223B11"/>
    <w:rsid w:val="00223D96"/>
    <w:rsid w:val="002244EE"/>
    <w:rsid w:val="00224938"/>
    <w:rsid w:val="00224CFE"/>
    <w:rsid w:val="0022528F"/>
    <w:rsid w:val="00225657"/>
    <w:rsid w:val="00225948"/>
    <w:rsid w:val="0022597E"/>
    <w:rsid w:val="00225A19"/>
    <w:rsid w:val="00225BA7"/>
    <w:rsid w:val="00226480"/>
    <w:rsid w:val="002264DF"/>
    <w:rsid w:val="00226548"/>
    <w:rsid w:val="0022691C"/>
    <w:rsid w:val="0022694F"/>
    <w:rsid w:val="00226E8C"/>
    <w:rsid w:val="002272C5"/>
    <w:rsid w:val="00227802"/>
    <w:rsid w:val="002278E3"/>
    <w:rsid w:val="00227AAC"/>
    <w:rsid w:val="00227D62"/>
    <w:rsid w:val="00227DE7"/>
    <w:rsid w:val="002300E0"/>
    <w:rsid w:val="00230397"/>
    <w:rsid w:val="002306F5"/>
    <w:rsid w:val="00230C09"/>
    <w:rsid w:val="00230EE2"/>
    <w:rsid w:val="00231076"/>
    <w:rsid w:val="0023147B"/>
    <w:rsid w:val="00231610"/>
    <w:rsid w:val="002317B7"/>
    <w:rsid w:val="00231A54"/>
    <w:rsid w:val="00231ACE"/>
    <w:rsid w:val="00231AD1"/>
    <w:rsid w:val="00231C15"/>
    <w:rsid w:val="00231C65"/>
    <w:rsid w:val="00232287"/>
    <w:rsid w:val="002322D9"/>
    <w:rsid w:val="00232443"/>
    <w:rsid w:val="00232C21"/>
    <w:rsid w:val="00232DB9"/>
    <w:rsid w:val="00232DE4"/>
    <w:rsid w:val="002330FA"/>
    <w:rsid w:val="00233111"/>
    <w:rsid w:val="002335E4"/>
    <w:rsid w:val="00233CD3"/>
    <w:rsid w:val="0023404D"/>
    <w:rsid w:val="0023433F"/>
    <w:rsid w:val="00234C34"/>
    <w:rsid w:val="00234E92"/>
    <w:rsid w:val="00234F13"/>
    <w:rsid w:val="00235076"/>
    <w:rsid w:val="002355AC"/>
    <w:rsid w:val="0023585E"/>
    <w:rsid w:val="002359DC"/>
    <w:rsid w:val="00235B9E"/>
    <w:rsid w:val="00235BB1"/>
    <w:rsid w:val="00236015"/>
    <w:rsid w:val="002360C3"/>
    <w:rsid w:val="0023673F"/>
    <w:rsid w:val="00236817"/>
    <w:rsid w:val="00236B0F"/>
    <w:rsid w:val="00236C8D"/>
    <w:rsid w:val="002370C1"/>
    <w:rsid w:val="00237532"/>
    <w:rsid w:val="002375C7"/>
    <w:rsid w:val="0023762F"/>
    <w:rsid w:val="002376DC"/>
    <w:rsid w:val="00237704"/>
    <w:rsid w:val="00237722"/>
    <w:rsid w:val="00237926"/>
    <w:rsid w:val="00237D70"/>
    <w:rsid w:val="00240294"/>
    <w:rsid w:val="002408E2"/>
    <w:rsid w:val="00240D2D"/>
    <w:rsid w:val="00240DA8"/>
    <w:rsid w:val="002412EF"/>
    <w:rsid w:val="0024183A"/>
    <w:rsid w:val="00241DC7"/>
    <w:rsid w:val="00241EBB"/>
    <w:rsid w:val="00242562"/>
    <w:rsid w:val="00242810"/>
    <w:rsid w:val="00242FC1"/>
    <w:rsid w:val="00243142"/>
    <w:rsid w:val="00243246"/>
    <w:rsid w:val="002437AF"/>
    <w:rsid w:val="00244140"/>
    <w:rsid w:val="00244345"/>
    <w:rsid w:val="002445C8"/>
    <w:rsid w:val="00244873"/>
    <w:rsid w:val="002449FF"/>
    <w:rsid w:val="002452E9"/>
    <w:rsid w:val="0024561C"/>
    <w:rsid w:val="00245B8F"/>
    <w:rsid w:val="00246847"/>
    <w:rsid w:val="00246DE8"/>
    <w:rsid w:val="00246EDD"/>
    <w:rsid w:val="00246FF8"/>
    <w:rsid w:val="002474CC"/>
    <w:rsid w:val="002479EA"/>
    <w:rsid w:val="00247B27"/>
    <w:rsid w:val="00247E65"/>
    <w:rsid w:val="0025013F"/>
    <w:rsid w:val="00250216"/>
    <w:rsid w:val="002506E8"/>
    <w:rsid w:val="00250A72"/>
    <w:rsid w:val="00250EB2"/>
    <w:rsid w:val="002510E8"/>
    <w:rsid w:val="00251629"/>
    <w:rsid w:val="0025165C"/>
    <w:rsid w:val="00251C0B"/>
    <w:rsid w:val="002522E8"/>
    <w:rsid w:val="00252C17"/>
    <w:rsid w:val="00252D6D"/>
    <w:rsid w:val="002531C1"/>
    <w:rsid w:val="00253A39"/>
    <w:rsid w:val="0025474F"/>
    <w:rsid w:val="00254BCE"/>
    <w:rsid w:val="0025521D"/>
    <w:rsid w:val="002553F0"/>
    <w:rsid w:val="0025545F"/>
    <w:rsid w:val="00255477"/>
    <w:rsid w:val="00255493"/>
    <w:rsid w:val="002555F5"/>
    <w:rsid w:val="002557E3"/>
    <w:rsid w:val="0025598E"/>
    <w:rsid w:val="002561C5"/>
    <w:rsid w:val="00256F07"/>
    <w:rsid w:val="00256FC8"/>
    <w:rsid w:val="00257582"/>
    <w:rsid w:val="002575BB"/>
    <w:rsid w:val="002576A7"/>
    <w:rsid w:val="002577E8"/>
    <w:rsid w:val="00257F0B"/>
    <w:rsid w:val="00257FDA"/>
    <w:rsid w:val="002600C9"/>
    <w:rsid w:val="00260937"/>
    <w:rsid w:val="00260B2A"/>
    <w:rsid w:val="00260B97"/>
    <w:rsid w:val="00260D0F"/>
    <w:rsid w:val="00260D6F"/>
    <w:rsid w:val="00260DF5"/>
    <w:rsid w:val="002612A3"/>
    <w:rsid w:val="0026136D"/>
    <w:rsid w:val="002615A4"/>
    <w:rsid w:val="0026194E"/>
    <w:rsid w:val="00261A9B"/>
    <w:rsid w:val="00261B93"/>
    <w:rsid w:val="00261DCC"/>
    <w:rsid w:val="002622BB"/>
    <w:rsid w:val="00262896"/>
    <w:rsid w:val="00262CB3"/>
    <w:rsid w:val="00262FA7"/>
    <w:rsid w:val="00263451"/>
    <w:rsid w:val="002636BB"/>
    <w:rsid w:val="002637A1"/>
    <w:rsid w:val="00263E16"/>
    <w:rsid w:val="00263F54"/>
    <w:rsid w:val="002645AD"/>
    <w:rsid w:val="00264691"/>
    <w:rsid w:val="00264726"/>
    <w:rsid w:val="00264ACD"/>
    <w:rsid w:val="00264AFE"/>
    <w:rsid w:val="00265597"/>
    <w:rsid w:val="0026573E"/>
    <w:rsid w:val="00265DB3"/>
    <w:rsid w:val="00266179"/>
    <w:rsid w:val="0026676F"/>
    <w:rsid w:val="00266B92"/>
    <w:rsid w:val="00266CF6"/>
    <w:rsid w:val="0026700F"/>
    <w:rsid w:val="00267246"/>
    <w:rsid w:val="002675C5"/>
    <w:rsid w:val="00267BAD"/>
    <w:rsid w:val="00267BFA"/>
    <w:rsid w:val="00270124"/>
    <w:rsid w:val="0027018D"/>
    <w:rsid w:val="0027038F"/>
    <w:rsid w:val="00270464"/>
    <w:rsid w:val="002705F8"/>
    <w:rsid w:val="00270704"/>
    <w:rsid w:val="00270739"/>
    <w:rsid w:val="00270C74"/>
    <w:rsid w:val="00270EFA"/>
    <w:rsid w:val="00271007"/>
    <w:rsid w:val="002711A5"/>
    <w:rsid w:val="002712C8"/>
    <w:rsid w:val="002714D7"/>
    <w:rsid w:val="00271938"/>
    <w:rsid w:val="0027199F"/>
    <w:rsid w:val="002719CD"/>
    <w:rsid w:val="00271A61"/>
    <w:rsid w:val="00271DF1"/>
    <w:rsid w:val="00271EDC"/>
    <w:rsid w:val="0027229D"/>
    <w:rsid w:val="00272548"/>
    <w:rsid w:val="00272950"/>
    <w:rsid w:val="00272CA8"/>
    <w:rsid w:val="00272E86"/>
    <w:rsid w:val="00272FDD"/>
    <w:rsid w:val="002731CE"/>
    <w:rsid w:val="002737B4"/>
    <w:rsid w:val="002737C8"/>
    <w:rsid w:val="002739D3"/>
    <w:rsid w:val="0027431F"/>
    <w:rsid w:val="002744D9"/>
    <w:rsid w:val="00274BE7"/>
    <w:rsid w:val="00275437"/>
    <w:rsid w:val="0027544D"/>
    <w:rsid w:val="00275D8C"/>
    <w:rsid w:val="00275DDC"/>
    <w:rsid w:val="002766B8"/>
    <w:rsid w:val="002766DC"/>
    <w:rsid w:val="00276E0D"/>
    <w:rsid w:val="00276E64"/>
    <w:rsid w:val="0027703B"/>
    <w:rsid w:val="0027727C"/>
    <w:rsid w:val="0027771A"/>
    <w:rsid w:val="002779F8"/>
    <w:rsid w:val="00277FB5"/>
    <w:rsid w:val="00280243"/>
    <w:rsid w:val="0028069D"/>
    <w:rsid w:val="00280AF4"/>
    <w:rsid w:val="00280D17"/>
    <w:rsid w:val="00280DC2"/>
    <w:rsid w:val="00280DDC"/>
    <w:rsid w:val="00280DE6"/>
    <w:rsid w:val="00281C52"/>
    <w:rsid w:val="00281C6F"/>
    <w:rsid w:val="00281D3D"/>
    <w:rsid w:val="00281E66"/>
    <w:rsid w:val="00281EC6"/>
    <w:rsid w:val="00281FF7"/>
    <w:rsid w:val="00283095"/>
    <w:rsid w:val="00283690"/>
    <w:rsid w:val="002838CB"/>
    <w:rsid w:val="002838ED"/>
    <w:rsid w:val="00284584"/>
    <w:rsid w:val="002849DD"/>
    <w:rsid w:val="00284B0F"/>
    <w:rsid w:val="00284C10"/>
    <w:rsid w:val="00284D2F"/>
    <w:rsid w:val="00284F4E"/>
    <w:rsid w:val="00284F69"/>
    <w:rsid w:val="00285726"/>
    <w:rsid w:val="00285A52"/>
    <w:rsid w:val="00285F78"/>
    <w:rsid w:val="00286293"/>
    <w:rsid w:val="002863A8"/>
    <w:rsid w:val="002868E8"/>
    <w:rsid w:val="00286BDC"/>
    <w:rsid w:val="00286D40"/>
    <w:rsid w:val="00287119"/>
    <w:rsid w:val="002871E0"/>
    <w:rsid w:val="0028727B"/>
    <w:rsid w:val="002873D4"/>
    <w:rsid w:val="002876AF"/>
    <w:rsid w:val="002879DD"/>
    <w:rsid w:val="00287FB7"/>
    <w:rsid w:val="00290186"/>
    <w:rsid w:val="0029048D"/>
    <w:rsid w:val="002907BA"/>
    <w:rsid w:val="00290B79"/>
    <w:rsid w:val="00290C7B"/>
    <w:rsid w:val="002910AC"/>
    <w:rsid w:val="00291BC1"/>
    <w:rsid w:val="00292180"/>
    <w:rsid w:val="002922DE"/>
    <w:rsid w:val="002923E7"/>
    <w:rsid w:val="00292751"/>
    <w:rsid w:val="00292C32"/>
    <w:rsid w:val="002934CD"/>
    <w:rsid w:val="00293954"/>
    <w:rsid w:val="00293CBA"/>
    <w:rsid w:val="002941C3"/>
    <w:rsid w:val="00294363"/>
    <w:rsid w:val="0029436E"/>
    <w:rsid w:val="00294838"/>
    <w:rsid w:val="0029496E"/>
    <w:rsid w:val="00294F07"/>
    <w:rsid w:val="00294FF1"/>
    <w:rsid w:val="0029533A"/>
    <w:rsid w:val="00295549"/>
    <w:rsid w:val="002955B5"/>
    <w:rsid w:val="00295967"/>
    <w:rsid w:val="00295BD4"/>
    <w:rsid w:val="00296093"/>
    <w:rsid w:val="0029630B"/>
    <w:rsid w:val="00296576"/>
    <w:rsid w:val="002966DA"/>
    <w:rsid w:val="00296812"/>
    <w:rsid w:val="00296830"/>
    <w:rsid w:val="0029693F"/>
    <w:rsid w:val="00296979"/>
    <w:rsid w:val="002975E3"/>
    <w:rsid w:val="00297C13"/>
    <w:rsid w:val="00297C3E"/>
    <w:rsid w:val="002A00B3"/>
    <w:rsid w:val="002A01C4"/>
    <w:rsid w:val="002A0265"/>
    <w:rsid w:val="002A0422"/>
    <w:rsid w:val="002A04D3"/>
    <w:rsid w:val="002A0776"/>
    <w:rsid w:val="002A0779"/>
    <w:rsid w:val="002A0970"/>
    <w:rsid w:val="002A0DA0"/>
    <w:rsid w:val="002A15F0"/>
    <w:rsid w:val="002A179B"/>
    <w:rsid w:val="002A1BA6"/>
    <w:rsid w:val="002A1BE6"/>
    <w:rsid w:val="002A1E98"/>
    <w:rsid w:val="002A21DD"/>
    <w:rsid w:val="002A2344"/>
    <w:rsid w:val="002A2B7D"/>
    <w:rsid w:val="002A2D9F"/>
    <w:rsid w:val="002A3681"/>
    <w:rsid w:val="002A3AF9"/>
    <w:rsid w:val="002A472A"/>
    <w:rsid w:val="002A509E"/>
    <w:rsid w:val="002A5414"/>
    <w:rsid w:val="002A5F6C"/>
    <w:rsid w:val="002A5F6D"/>
    <w:rsid w:val="002A5FD9"/>
    <w:rsid w:val="002A61E4"/>
    <w:rsid w:val="002A6421"/>
    <w:rsid w:val="002A6DBC"/>
    <w:rsid w:val="002A6E2A"/>
    <w:rsid w:val="002A705D"/>
    <w:rsid w:val="002A72B1"/>
    <w:rsid w:val="002A7D90"/>
    <w:rsid w:val="002B0137"/>
    <w:rsid w:val="002B0174"/>
    <w:rsid w:val="002B0570"/>
    <w:rsid w:val="002B1477"/>
    <w:rsid w:val="002B152C"/>
    <w:rsid w:val="002B1CF7"/>
    <w:rsid w:val="002B2161"/>
    <w:rsid w:val="002B258B"/>
    <w:rsid w:val="002B2818"/>
    <w:rsid w:val="002B2B9A"/>
    <w:rsid w:val="002B305C"/>
    <w:rsid w:val="002B31C9"/>
    <w:rsid w:val="002B370B"/>
    <w:rsid w:val="002B3874"/>
    <w:rsid w:val="002B3A64"/>
    <w:rsid w:val="002B3C22"/>
    <w:rsid w:val="002B3DE9"/>
    <w:rsid w:val="002B3EDF"/>
    <w:rsid w:val="002B3F1F"/>
    <w:rsid w:val="002B3F45"/>
    <w:rsid w:val="002B40B5"/>
    <w:rsid w:val="002B4178"/>
    <w:rsid w:val="002B42FC"/>
    <w:rsid w:val="002B43AC"/>
    <w:rsid w:val="002B47CF"/>
    <w:rsid w:val="002B47FA"/>
    <w:rsid w:val="002B4FBC"/>
    <w:rsid w:val="002B50BB"/>
    <w:rsid w:val="002B5368"/>
    <w:rsid w:val="002B5AFB"/>
    <w:rsid w:val="002B5BCF"/>
    <w:rsid w:val="002B6047"/>
    <w:rsid w:val="002B60D5"/>
    <w:rsid w:val="002B653D"/>
    <w:rsid w:val="002B6557"/>
    <w:rsid w:val="002B6815"/>
    <w:rsid w:val="002B6923"/>
    <w:rsid w:val="002B70A9"/>
    <w:rsid w:val="002B7A5F"/>
    <w:rsid w:val="002B7AC3"/>
    <w:rsid w:val="002C0119"/>
    <w:rsid w:val="002C0152"/>
    <w:rsid w:val="002C0455"/>
    <w:rsid w:val="002C04DD"/>
    <w:rsid w:val="002C0525"/>
    <w:rsid w:val="002C08C1"/>
    <w:rsid w:val="002C09C5"/>
    <w:rsid w:val="002C1278"/>
    <w:rsid w:val="002C12B3"/>
    <w:rsid w:val="002C12FE"/>
    <w:rsid w:val="002C14BE"/>
    <w:rsid w:val="002C14D1"/>
    <w:rsid w:val="002C18C3"/>
    <w:rsid w:val="002C1CC7"/>
    <w:rsid w:val="002C2125"/>
    <w:rsid w:val="002C2B99"/>
    <w:rsid w:val="002C366C"/>
    <w:rsid w:val="002C382C"/>
    <w:rsid w:val="002C3990"/>
    <w:rsid w:val="002C3ACF"/>
    <w:rsid w:val="002C3B16"/>
    <w:rsid w:val="002C3CBE"/>
    <w:rsid w:val="002C4803"/>
    <w:rsid w:val="002C4D50"/>
    <w:rsid w:val="002C4E3C"/>
    <w:rsid w:val="002C502F"/>
    <w:rsid w:val="002C57F7"/>
    <w:rsid w:val="002C5822"/>
    <w:rsid w:val="002C5848"/>
    <w:rsid w:val="002C5B35"/>
    <w:rsid w:val="002C5F92"/>
    <w:rsid w:val="002C633F"/>
    <w:rsid w:val="002C66B0"/>
    <w:rsid w:val="002C671A"/>
    <w:rsid w:val="002C6807"/>
    <w:rsid w:val="002C69C7"/>
    <w:rsid w:val="002C6BB4"/>
    <w:rsid w:val="002C74AF"/>
    <w:rsid w:val="002C774C"/>
    <w:rsid w:val="002C7D59"/>
    <w:rsid w:val="002C7F8A"/>
    <w:rsid w:val="002D02D6"/>
    <w:rsid w:val="002D0667"/>
    <w:rsid w:val="002D08C2"/>
    <w:rsid w:val="002D08FB"/>
    <w:rsid w:val="002D0F34"/>
    <w:rsid w:val="002D13E3"/>
    <w:rsid w:val="002D200D"/>
    <w:rsid w:val="002D272E"/>
    <w:rsid w:val="002D2880"/>
    <w:rsid w:val="002D28E0"/>
    <w:rsid w:val="002D2B84"/>
    <w:rsid w:val="002D36E7"/>
    <w:rsid w:val="002D373F"/>
    <w:rsid w:val="002D3959"/>
    <w:rsid w:val="002D39AA"/>
    <w:rsid w:val="002D3A7D"/>
    <w:rsid w:val="002D3CD0"/>
    <w:rsid w:val="002D3CDC"/>
    <w:rsid w:val="002D40CF"/>
    <w:rsid w:val="002D426A"/>
    <w:rsid w:val="002D42E3"/>
    <w:rsid w:val="002D43AF"/>
    <w:rsid w:val="002D4553"/>
    <w:rsid w:val="002D47AA"/>
    <w:rsid w:val="002D4D17"/>
    <w:rsid w:val="002D4E20"/>
    <w:rsid w:val="002D4E6A"/>
    <w:rsid w:val="002D5A2E"/>
    <w:rsid w:val="002D5E88"/>
    <w:rsid w:val="002D692E"/>
    <w:rsid w:val="002D6B12"/>
    <w:rsid w:val="002D7168"/>
    <w:rsid w:val="002D749E"/>
    <w:rsid w:val="002D774C"/>
    <w:rsid w:val="002D77B5"/>
    <w:rsid w:val="002D7B35"/>
    <w:rsid w:val="002D7FA9"/>
    <w:rsid w:val="002E001E"/>
    <w:rsid w:val="002E00B0"/>
    <w:rsid w:val="002E068B"/>
    <w:rsid w:val="002E0962"/>
    <w:rsid w:val="002E0F40"/>
    <w:rsid w:val="002E1064"/>
    <w:rsid w:val="002E1460"/>
    <w:rsid w:val="002E1646"/>
    <w:rsid w:val="002E1B23"/>
    <w:rsid w:val="002E1B88"/>
    <w:rsid w:val="002E23FC"/>
    <w:rsid w:val="002E24B5"/>
    <w:rsid w:val="002E2B5E"/>
    <w:rsid w:val="002E2B8B"/>
    <w:rsid w:val="002E2FD0"/>
    <w:rsid w:val="002E3183"/>
    <w:rsid w:val="002E42D2"/>
    <w:rsid w:val="002E4526"/>
    <w:rsid w:val="002E4B69"/>
    <w:rsid w:val="002E4DEF"/>
    <w:rsid w:val="002E51DB"/>
    <w:rsid w:val="002E534B"/>
    <w:rsid w:val="002E538C"/>
    <w:rsid w:val="002E545B"/>
    <w:rsid w:val="002E5B22"/>
    <w:rsid w:val="002E5EEB"/>
    <w:rsid w:val="002E6588"/>
    <w:rsid w:val="002E67C0"/>
    <w:rsid w:val="002E69EC"/>
    <w:rsid w:val="002E6B9E"/>
    <w:rsid w:val="002E6BD7"/>
    <w:rsid w:val="002E6D01"/>
    <w:rsid w:val="002E71F9"/>
    <w:rsid w:val="002E780B"/>
    <w:rsid w:val="002E7A0F"/>
    <w:rsid w:val="002E7AE7"/>
    <w:rsid w:val="002E7D60"/>
    <w:rsid w:val="002F0849"/>
    <w:rsid w:val="002F0AEC"/>
    <w:rsid w:val="002F12F3"/>
    <w:rsid w:val="002F196C"/>
    <w:rsid w:val="002F1975"/>
    <w:rsid w:val="002F1BC2"/>
    <w:rsid w:val="002F2251"/>
    <w:rsid w:val="002F2413"/>
    <w:rsid w:val="002F27FF"/>
    <w:rsid w:val="002F2BB5"/>
    <w:rsid w:val="002F2CEA"/>
    <w:rsid w:val="002F32A4"/>
    <w:rsid w:val="002F384B"/>
    <w:rsid w:val="002F3CAE"/>
    <w:rsid w:val="002F43AD"/>
    <w:rsid w:val="002F4F3E"/>
    <w:rsid w:val="002F56AA"/>
    <w:rsid w:val="002F594D"/>
    <w:rsid w:val="002F5C31"/>
    <w:rsid w:val="002F5D70"/>
    <w:rsid w:val="002F65DB"/>
    <w:rsid w:val="002F660F"/>
    <w:rsid w:val="002F6685"/>
    <w:rsid w:val="002F6883"/>
    <w:rsid w:val="002F6D29"/>
    <w:rsid w:val="002F7042"/>
    <w:rsid w:val="002F728D"/>
    <w:rsid w:val="002F74B1"/>
    <w:rsid w:val="002F7BE8"/>
    <w:rsid w:val="0030012D"/>
    <w:rsid w:val="0030022F"/>
    <w:rsid w:val="003002BC"/>
    <w:rsid w:val="003004F1"/>
    <w:rsid w:val="0030080B"/>
    <w:rsid w:val="0030112A"/>
    <w:rsid w:val="00301356"/>
    <w:rsid w:val="003015F1"/>
    <w:rsid w:val="00301CEC"/>
    <w:rsid w:val="00301EE4"/>
    <w:rsid w:val="00302925"/>
    <w:rsid w:val="00303072"/>
    <w:rsid w:val="003035A4"/>
    <w:rsid w:val="003035C3"/>
    <w:rsid w:val="003035EC"/>
    <w:rsid w:val="0030365E"/>
    <w:rsid w:val="00303A43"/>
    <w:rsid w:val="00303B46"/>
    <w:rsid w:val="0030419D"/>
    <w:rsid w:val="0030430E"/>
    <w:rsid w:val="00304426"/>
    <w:rsid w:val="00304759"/>
    <w:rsid w:val="003049A5"/>
    <w:rsid w:val="00304DE1"/>
    <w:rsid w:val="00304EC4"/>
    <w:rsid w:val="00304FCC"/>
    <w:rsid w:val="00305011"/>
    <w:rsid w:val="00305AF9"/>
    <w:rsid w:val="00305E72"/>
    <w:rsid w:val="00305FEE"/>
    <w:rsid w:val="00305FF6"/>
    <w:rsid w:val="003065AE"/>
    <w:rsid w:val="0030660F"/>
    <w:rsid w:val="00306621"/>
    <w:rsid w:val="0030685A"/>
    <w:rsid w:val="00306A85"/>
    <w:rsid w:val="00306C7A"/>
    <w:rsid w:val="00306CEB"/>
    <w:rsid w:val="00306E38"/>
    <w:rsid w:val="00306EB9"/>
    <w:rsid w:val="003073EF"/>
    <w:rsid w:val="0030757A"/>
    <w:rsid w:val="003075B7"/>
    <w:rsid w:val="00307783"/>
    <w:rsid w:val="003079E8"/>
    <w:rsid w:val="00307E3A"/>
    <w:rsid w:val="00307EA7"/>
    <w:rsid w:val="00307F7A"/>
    <w:rsid w:val="00310D35"/>
    <w:rsid w:val="003110C2"/>
    <w:rsid w:val="00311125"/>
    <w:rsid w:val="00311ADC"/>
    <w:rsid w:val="00312933"/>
    <w:rsid w:val="00312DF2"/>
    <w:rsid w:val="003135A4"/>
    <w:rsid w:val="003138DC"/>
    <w:rsid w:val="00313DEF"/>
    <w:rsid w:val="00313EE7"/>
    <w:rsid w:val="00313F9C"/>
    <w:rsid w:val="003141D0"/>
    <w:rsid w:val="0031430D"/>
    <w:rsid w:val="00314360"/>
    <w:rsid w:val="00314371"/>
    <w:rsid w:val="0031440A"/>
    <w:rsid w:val="00314953"/>
    <w:rsid w:val="00314C53"/>
    <w:rsid w:val="0031521F"/>
    <w:rsid w:val="00315231"/>
    <w:rsid w:val="003152CF"/>
    <w:rsid w:val="0031541C"/>
    <w:rsid w:val="003154B1"/>
    <w:rsid w:val="00315738"/>
    <w:rsid w:val="0031606A"/>
    <w:rsid w:val="003161ED"/>
    <w:rsid w:val="0031699B"/>
    <w:rsid w:val="003169B8"/>
    <w:rsid w:val="0031701A"/>
    <w:rsid w:val="003172AF"/>
    <w:rsid w:val="00317438"/>
    <w:rsid w:val="003175D9"/>
    <w:rsid w:val="00317C34"/>
    <w:rsid w:val="00320152"/>
    <w:rsid w:val="0032021B"/>
    <w:rsid w:val="003204C1"/>
    <w:rsid w:val="00320970"/>
    <w:rsid w:val="00320CA8"/>
    <w:rsid w:val="00320EA2"/>
    <w:rsid w:val="00320EF6"/>
    <w:rsid w:val="00321015"/>
    <w:rsid w:val="00321055"/>
    <w:rsid w:val="0032151B"/>
    <w:rsid w:val="00321669"/>
    <w:rsid w:val="00321685"/>
    <w:rsid w:val="00321687"/>
    <w:rsid w:val="00321ABD"/>
    <w:rsid w:val="00321D1C"/>
    <w:rsid w:val="00321F39"/>
    <w:rsid w:val="003220A8"/>
    <w:rsid w:val="003224E1"/>
    <w:rsid w:val="00322638"/>
    <w:rsid w:val="003227EC"/>
    <w:rsid w:val="00322957"/>
    <w:rsid w:val="00322BDF"/>
    <w:rsid w:val="00322F89"/>
    <w:rsid w:val="003232A6"/>
    <w:rsid w:val="00323407"/>
    <w:rsid w:val="0032373F"/>
    <w:rsid w:val="003238F0"/>
    <w:rsid w:val="00323DAB"/>
    <w:rsid w:val="00323DF3"/>
    <w:rsid w:val="0032494D"/>
    <w:rsid w:val="00324B14"/>
    <w:rsid w:val="0032535C"/>
    <w:rsid w:val="003254C3"/>
    <w:rsid w:val="003256DA"/>
    <w:rsid w:val="00325807"/>
    <w:rsid w:val="00325C25"/>
    <w:rsid w:val="00325D2C"/>
    <w:rsid w:val="003261ED"/>
    <w:rsid w:val="0032627D"/>
    <w:rsid w:val="003262CC"/>
    <w:rsid w:val="00326C9F"/>
    <w:rsid w:val="00326CB4"/>
    <w:rsid w:val="00326DAC"/>
    <w:rsid w:val="00326F56"/>
    <w:rsid w:val="00327693"/>
    <w:rsid w:val="003277BA"/>
    <w:rsid w:val="00327886"/>
    <w:rsid w:val="003300E0"/>
    <w:rsid w:val="00330B73"/>
    <w:rsid w:val="0033100D"/>
    <w:rsid w:val="00331591"/>
    <w:rsid w:val="0033162E"/>
    <w:rsid w:val="003320FF"/>
    <w:rsid w:val="003321AF"/>
    <w:rsid w:val="00333038"/>
    <w:rsid w:val="003332A1"/>
    <w:rsid w:val="00333C2D"/>
    <w:rsid w:val="00333F54"/>
    <w:rsid w:val="00334B45"/>
    <w:rsid w:val="00334D37"/>
    <w:rsid w:val="00334D72"/>
    <w:rsid w:val="00334FA8"/>
    <w:rsid w:val="0033505C"/>
    <w:rsid w:val="00335207"/>
    <w:rsid w:val="003352C3"/>
    <w:rsid w:val="003358B1"/>
    <w:rsid w:val="00335C55"/>
    <w:rsid w:val="00335CE5"/>
    <w:rsid w:val="003363B5"/>
    <w:rsid w:val="003366B2"/>
    <w:rsid w:val="00336733"/>
    <w:rsid w:val="00336830"/>
    <w:rsid w:val="00336C84"/>
    <w:rsid w:val="00336DA1"/>
    <w:rsid w:val="0033738B"/>
    <w:rsid w:val="00337473"/>
    <w:rsid w:val="003374A1"/>
    <w:rsid w:val="00337DE6"/>
    <w:rsid w:val="00340530"/>
    <w:rsid w:val="00341735"/>
    <w:rsid w:val="003418F7"/>
    <w:rsid w:val="00341A11"/>
    <w:rsid w:val="0034218F"/>
    <w:rsid w:val="003424A2"/>
    <w:rsid w:val="003424FD"/>
    <w:rsid w:val="0034256B"/>
    <w:rsid w:val="00342676"/>
    <w:rsid w:val="00342944"/>
    <w:rsid w:val="00342A97"/>
    <w:rsid w:val="00342B34"/>
    <w:rsid w:val="00342E25"/>
    <w:rsid w:val="003437C4"/>
    <w:rsid w:val="0034396F"/>
    <w:rsid w:val="00343CAB"/>
    <w:rsid w:val="003443F7"/>
    <w:rsid w:val="003444C7"/>
    <w:rsid w:val="00344634"/>
    <w:rsid w:val="003447AB"/>
    <w:rsid w:val="0034505E"/>
    <w:rsid w:val="003451EB"/>
    <w:rsid w:val="00345A9A"/>
    <w:rsid w:val="00345C45"/>
    <w:rsid w:val="00345E27"/>
    <w:rsid w:val="00345F87"/>
    <w:rsid w:val="00346307"/>
    <w:rsid w:val="00346741"/>
    <w:rsid w:val="003468DE"/>
    <w:rsid w:val="00346B8D"/>
    <w:rsid w:val="00346ED4"/>
    <w:rsid w:val="0034726C"/>
    <w:rsid w:val="0034739A"/>
    <w:rsid w:val="003473AB"/>
    <w:rsid w:val="0034752B"/>
    <w:rsid w:val="003475DB"/>
    <w:rsid w:val="00347681"/>
    <w:rsid w:val="0034769F"/>
    <w:rsid w:val="003478DC"/>
    <w:rsid w:val="003479E6"/>
    <w:rsid w:val="00347F05"/>
    <w:rsid w:val="0035034F"/>
    <w:rsid w:val="0035057A"/>
    <w:rsid w:val="003505C7"/>
    <w:rsid w:val="00350B56"/>
    <w:rsid w:val="00350CE6"/>
    <w:rsid w:val="00350D27"/>
    <w:rsid w:val="00350FEF"/>
    <w:rsid w:val="003510AC"/>
    <w:rsid w:val="00351377"/>
    <w:rsid w:val="0035150D"/>
    <w:rsid w:val="00351CDE"/>
    <w:rsid w:val="00352412"/>
    <w:rsid w:val="00352675"/>
    <w:rsid w:val="00352A83"/>
    <w:rsid w:val="00352C6F"/>
    <w:rsid w:val="00352F4F"/>
    <w:rsid w:val="003532A8"/>
    <w:rsid w:val="003534D1"/>
    <w:rsid w:val="003540DE"/>
    <w:rsid w:val="003542F4"/>
    <w:rsid w:val="003545EC"/>
    <w:rsid w:val="0035529E"/>
    <w:rsid w:val="003552A2"/>
    <w:rsid w:val="0035549A"/>
    <w:rsid w:val="003554D9"/>
    <w:rsid w:val="003556A6"/>
    <w:rsid w:val="003557F0"/>
    <w:rsid w:val="00355E48"/>
    <w:rsid w:val="003562AB"/>
    <w:rsid w:val="0035663B"/>
    <w:rsid w:val="0035682F"/>
    <w:rsid w:val="00356A3D"/>
    <w:rsid w:val="00356C76"/>
    <w:rsid w:val="00356C8D"/>
    <w:rsid w:val="003570DE"/>
    <w:rsid w:val="0035736D"/>
    <w:rsid w:val="00357A52"/>
    <w:rsid w:val="00357BDF"/>
    <w:rsid w:val="00357BE6"/>
    <w:rsid w:val="00357E1E"/>
    <w:rsid w:val="00360068"/>
    <w:rsid w:val="0036038E"/>
    <w:rsid w:val="003606AB"/>
    <w:rsid w:val="003606B8"/>
    <w:rsid w:val="0036082B"/>
    <w:rsid w:val="0036088E"/>
    <w:rsid w:val="00360B64"/>
    <w:rsid w:val="00360BBE"/>
    <w:rsid w:val="0036117E"/>
    <w:rsid w:val="00361291"/>
    <w:rsid w:val="003613EF"/>
    <w:rsid w:val="0036149A"/>
    <w:rsid w:val="003616A3"/>
    <w:rsid w:val="003617AD"/>
    <w:rsid w:val="00361953"/>
    <w:rsid w:val="00361A51"/>
    <w:rsid w:val="00361AA9"/>
    <w:rsid w:val="00361BCC"/>
    <w:rsid w:val="00361FF3"/>
    <w:rsid w:val="0036201C"/>
    <w:rsid w:val="003620A2"/>
    <w:rsid w:val="00362251"/>
    <w:rsid w:val="00362299"/>
    <w:rsid w:val="003623CF"/>
    <w:rsid w:val="00362452"/>
    <w:rsid w:val="00362460"/>
    <w:rsid w:val="003625BD"/>
    <w:rsid w:val="003625FF"/>
    <w:rsid w:val="00362986"/>
    <w:rsid w:val="00363028"/>
    <w:rsid w:val="003634A1"/>
    <w:rsid w:val="0036447F"/>
    <w:rsid w:val="0036459F"/>
    <w:rsid w:val="00364675"/>
    <w:rsid w:val="00364733"/>
    <w:rsid w:val="00364E7F"/>
    <w:rsid w:val="00365410"/>
    <w:rsid w:val="003654D0"/>
    <w:rsid w:val="00365FEA"/>
    <w:rsid w:val="00366260"/>
    <w:rsid w:val="003671A7"/>
    <w:rsid w:val="00367B29"/>
    <w:rsid w:val="00367D05"/>
    <w:rsid w:val="00367D7C"/>
    <w:rsid w:val="00367FB8"/>
    <w:rsid w:val="00367FF3"/>
    <w:rsid w:val="0037070D"/>
    <w:rsid w:val="00370AC4"/>
    <w:rsid w:val="00371184"/>
    <w:rsid w:val="00371373"/>
    <w:rsid w:val="0037185D"/>
    <w:rsid w:val="003719D1"/>
    <w:rsid w:val="003722AF"/>
    <w:rsid w:val="00373166"/>
    <w:rsid w:val="003731EF"/>
    <w:rsid w:val="003733CF"/>
    <w:rsid w:val="003737D4"/>
    <w:rsid w:val="00373871"/>
    <w:rsid w:val="0037387B"/>
    <w:rsid w:val="00373C85"/>
    <w:rsid w:val="00373CC6"/>
    <w:rsid w:val="00374169"/>
    <w:rsid w:val="00374A07"/>
    <w:rsid w:val="00375098"/>
    <w:rsid w:val="00375387"/>
    <w:rsid w:val="003755E6"/>
    <w:rsid w:val="003758B6"/>
    <w:rsid w:val="00375A14"/>
    <w:rsid w:val="00375E87"/>
    <w:rsid w:val="003765EF"/>
    <w:rsid w:val="00376B88"/>
    <w:rsid w:val="0037739A"/>
    <w:rsid w:val="00377536"/>
    <w:rsid w:val="00377589"/>
    <w:rsid w:val="003775E4"/>
    <w:rsid w:val="0037765C"/>
    <w:rsid w:val="00377A12"/>
    <w:rsid w:val="00377BE6"/>
    <w:rsid w:val="003801DE"/>
    <w:rsid w:val="0038059E"/>
    <w:rsid w:val="00380A1E"/>
    <w:rsid w:val="00380EAC"/>
    <w:rsid w:val="003810C3"/>
    <w:rsid w:val="00381144"/>
    <w:rsid w:val="003811C3"/>
    <w:rsid w:val="00381244"/>
    <w:rsid w:val="0038185D"/>
    <w:rsid w:val="00381900"/>
    <w:rsid w:val="003819BB"/>
    <w:rsid w:val="00381B1C"/>
    <w:rsid w:val="00381CB8"/>
    <w:rsid w:val="00381CC8"/>
    <w:rsid w:val="00382011"/>
    <w:rsid w:val="00382B37"/>
    <w:rsid w:val="0038329F"/>
    <w:rsid w:val="003836F3"/>
    <w:rsid w:val="003838B4"/>
    <w:rsid w:val="00383F22"/>
    <w:rsid w:val="00383F71"/>
    <w:rsid w:val="00384535"/>
    <w:rsid w:val="003848AA"/>
    <w:rsid w:val="00384BF8"/>
    <w:rsid w:val="00384C63"/>
    <w:rsid w:val="0038531A"/>
    <w:rsid w:val="003853E1"/>
    <w:rsid w:val="00385681"/>
    <w:rsid w:val="003857A4"/>
    <w:rsid w:val="00386191"/>
    <w:rsid w:val="00386B92"/>
    <w:rsid w:val="00386BDC"/>
    <w:rsid w:val="003870A5"/>
    <w:rsid w:val="0038747C"/>
    <w:rsid w:val="00387DC5"/>
    <w:rsid w:val="00387E05"/>
    <w:rsid w:val="00387E48"/>
    <w:rsid w:val="00387F05"/>
    <w:rsid w:val="00387F97"/>
    <w:rsid w:val="0039045B"/>
    <w:rsid w:val="003908CE"/>
    <w:rsid w:val="00390E31"/>
    <w:rsid w:val="00390E88"/>
    <w:rsid w:val="00390F94"/>
    <w:rsid w:val="00390FBB"/>
    <w:rsid w:val="00391303"/>
    <w:rsid w:val="00391499"/>
    <w:rsid w:val="00392048"/>
    <w:rsid w:val="003927B2"/>
    <w:rsid w:val="0039313B"/>
    <w:rsid w:val="0039328D"/>
    <w:rsid w:val="003932CD"/>
    <w:rsid w:val="0039385D"/>
    <w:rsid w:val="00393992"/>
    <w:rsid w:val="00393A23"/>
    <w:rsid w:val="00393BD5"/>
    <w:rsid w:val="00393E81"/>
    <w:rsid w:val="00394331"/>
    <w:rsid w:val="00394624"/>
    <w:rsid w:val="0039494B"/>
    <w:rsid w:val="00394D3F"/>
    <w:rsid w:val="00395349"/>
    <w:rsid w:val="003957E5"/>
    <w:rsid w:val="00395858"/>
    <w:rsid w:val="00395A1D"/>
    <w:rsid w:val="00395AD8"/>
    <w:rsid w:val="00396167"/>
    <w:rsid w:val="003961B8"/>
    <w:rsid w:val="00396494"/>
    <w:rsid w:val="003964EF"/>
    <w:rsid w:val="0039676B"/>
    <w:rsid w:val="00397BBB"/>
    <w:rsid w:val="00397F19"/>
    <w:rsid w:val="003A0096"/>
    <w:rsid w:val="003A009D"/>
    <w:rsid w:val="003A01D2"/>
    <w:rsid w:val="003A03A4"/>
    <w:rsid w:val="003A094E"/>
    <w:rsid w:val="003A0C2B"/>
    <w:rsid w:val="003A12A5"/>
    <w:rsid w:val="003A1577"/>
    <w:rsid w:val="003A1ED2"/>
    <w:rsid w:val="003A1FEF"/>
    <w:rsid w:val="003A267A"/>
    <w:rsid w:val="003A2A45"/>
    <w:rsid w:val="003A2B28"/>
    <w:rsid w:val="003A2B32"/>
    <w:rsid w:val="003A2BE5"/>
    <w:rsid w:val="003A2D3D"/>
    <w:rsid w:val="003A2D90"/>
    <w:rsid w:val="003A3139"/>
    <w:rsid w:val="003A3517"/>
    <w:rsid w:val="003A35F5"/>
    <w:rsid w:val="003A3603"/>
    <w:rsid w:val="003A39A0"/>
    <w:rsid w:val="003A39B5"/>
    <w:rsid w:val="003A4096"/>
    <w:rsid w:val="003A4350"/>
    <w:rsid w:val="003A43A2"/>
    <w:rsid w:val="003A44AB"/>
    <w:rsid w:val="003A4864"/>
    <w:rsid w:val="003A499E"/>
    <w:rsid w:val="003A4EBE"/>
    <w:rsid w:val="003A4FE6"/>
    <w:rsid w:val="003A514C"/>
    <w:rsid w:val="003A547F"/>
    <w:rsid w:val="003A5579"/>
    <w:rsid w:val="003A57CF"/>
    <w:rsid w:val="003A5912"/>
    <w:rsid w:val="003A5E9B"/>
    <w:rsid w:val="003A5F68"/>
    <w:rsid w:val="003A644E"/>
    <w:rsid w:val="003A64EF"/>
    <w:rsid w:val="003A6D91"/>
    <w:rsid w:val="003A71A0"/>
    <w:rsid w:val="003A7628"/>
    <w:rsid w:val="003A7952"/>
    <w:rsid w:val="003A7ED1"/>
    <w:rsid w:val="003B063E"/>
    <w:rsid w:val="003B16F8"/>
    <w:rsid w:val="003B19AC"/>
    <w:rsid w:val="003B1A31"/>
    <w:rsid w:val="003B1AD9"/>
    <w:rsid w:val="003B1B76"/>
    <w:rsid w:val="003B1C84"/>
    <w:rsid w:val="003B1E0D"/>
    <w:rsid w:val="003B1F3A"/>
    <w:rsid w:val="003B21F6"/>
    <w:rsid w:val="003B220C"/>
    <w:rsid w:val="003B2296"/>
    <w:rsid w:val="003B2825"/>
    <w:rsid w:val="003B286B"/>
    <w:rsid w:val="003B2910"/>
    <w:rsid w:val="003B29AA"/>
    <w:rsid w:val="003B29ED"/>
    <w:rsid w:val="003B304F"/>
    <w:rsid w:val="003B324B"/>
    <w:rsid w:val="003B3C66"/>
    <w:rsid w:val="003B3FDC"/>
    <w:rsid w:val="003B3FDF"/>
    <w:rsid w:val="003B43D7"/>
    <w:rsid w:val="003B44AD"/>
    <w:rsid w:val="003B44FD"/>
    <w:rsid w:val="003B47FD"/>
    <w:rsid w:val="003B4A17"/>
    <w:rsid w:val="003B4ACF"/>
    <w:rsid w:val="003B506B"/>
    <w:rsid w:val="003B50E6"/>
    <w:rsid w:val="003B5528"/>
    <w:rsid w:val="003B5563"/>
    <w:rsid w:val="003B5990"/>
    <w:rsid w:val="003B5A7F"/>
    <w:rsid w:val="003B5CBE"/>
    <w:rsid w:val="003B610B"/>
    <w:rsid w:val="003B647D"/>
    <w:rsid w:val="003B658A"/>
    <w:rsid w:val="003B66B4"/>
    <w:rsid w:val="003B6A8B"/>
    <w:rsid w:val="003B6AE6"/>
    <w:rsid w:val="003B6B1C"/>
    <w:rsid w:val="003B6F2E"/>
    <w:rsid w:val="003B6FF8"/>
    <w:rsid w:val="003B767C"/>
    <w:rsid w:val="003B7748"/>
    <w:rsid w:val="003B77D7"/>
    <w:rsid w:val="003B7BBC"/>
    <w:rsid w:val="003B7FC1"/>
    <w:rsid w:val="003C02BF"/>
    <w:rsid w:val="003C059E"/>
    <w:rsid w:val="003C0A74"/>
    <w:rsid w:val="003C17A1"/>
    <w:rsid w:val="003C1F67"/>
    <w:rsid w:val="003C249B"/>
    <w:rsid w:val="003C24B3"/>
    <w:rsid w:val="003C25BE"/>
    <w:rsid w:val="003C2B5B"/>
    <w:rsid w:val="003C2B99"/>
    <w:rsid w:val="003C2C63"/>
    <w:rsid w:val="003C2E07"/>
    <w:rsid w:val="003C3038"/>
    <w:rsid w:val="003C3C06"/>
    <w:rsid w:val="003C3C94"/>
    <w:rsid w:val="003C47B0"/>
    <w:rsid w:val="003C4AC0"/>
    <w:rsid w:val="003C4AE2"/>
    <w:rsid w:val="003C4ED8"/>
    <w:rsid w:val="003C50AC"/>
    <w:rsid w:val="003C51AF"/>
    <w:rsid w:val="003C598D"/>
    <w:rsid w:val="003C5E97"/>
    <w:rsid w:val="003C60FF"/>
    <w:rsid w:val="003C61A3"/>
    <w:rsid w:val="003C63C2"/>
    <w:rsid w:val="003C6D14"/>
    <w:rsid w:val="003C6DDB"/>
    <w:rsid w:val="003D00DE"/>
    <w:rsid w:val="003D02C4"/>
    <w:rsid w:val="003D0612"/>
    <w:rsid w:val="003D06D1"/>
    <w:rsid w:val="003D0EAF"/>
    <w:rsid w:val="003D1060"/>
    <w:rsid w:val="003D13FC"/>
    <w:rsid w:val="003D15E1"/>
    <w:rsid w:val="003D20E6"/>
    <w:rsid w:val="003D24F9"/>
    <w:rsid w:val="003D2977"/>
    <w:rsid w:val="003D2A2F"/>
    <w:rsid w:val="003D2B2B"/>
    <w:rsid w:val="003D313E"/>
    <w:rsid w:val="003D3159"/>
    <w:rsid w:val="003D31FF"/>
    <w:rsid w:val="003D33E4"/>
    <w:rsid w:val="003D3681"/>
    <w:rsid w:val="003D3995"/>
    <w:rsid w:val="003D3D12"/>
    <w:rsid w:val="003D3FCE"/>
    <w:rsid w:val="003D41B7"/>
    <w:rsid w:val="003D4859"/>
    <w:rsid w:val="003D493D"/>
    <w:rsid w:val="003D4B35"/>
    <w:rsid w:val="003D4B4B"/>
    <w:rsid w:val="003D4CC7"/>
    <w:rsid w:val="003D4D5A"/>
    <w:rsid w:val="003D5237"/>
    <w:rsid w:val="003D537D"/>
    <w:rsid w:val="003D5464"/>
    <w:rsid w:val="003D5EEB"/>
    <w:rsid w:val="003D60A0"/>
    <w:rsid w:val="003D6272"/>
    <w:rsid w:val="003D65AF"/>
    <w:rsid w:val="003D65E9"/>
    <w:rsid w:val="003D7168"/>
    <w:rsid w:val="003D7A35"/>
    <w:rsid w:val="003D7EB5"/>
    <w:rsid w:val="003E01ED"/>
    <w:rsid w:val="003E0345"/>
    <w:rsid w:val="003E0969"/>
    <w:rsid w:val="003E0976"/>
    <w:rsid w:val="003E0B6F"/>
    <w:rsid w:val="003E0C04"/>
    <w:rsid w:val="003E141A"/>
    <w:rsid w:val="003E1C13"/>
    <w:rsid w:val="003E1D54"/>
    <w:rsid w:val="003E1F3A"/>
    <w:rsid w:val="003E1F3F"/>
    <w:rsid w:val="003E2211"/>
    <w:rsid w:val="003E2565"/>
    <w:rsid w:val="003E27CE"/>
    <w:rsid w:val="003E2D38"/>
    <w:rsid w:val="003E2D77"/>
    <w:rsid w:val="003E337B"/>
    <w:rsid w:val="003E351E"/>
    <w:rsid w:val="003E36DC"/>
    <w:rsid w:val="003E3ECB"/>
    <w:rsid w:val="003E3F54"/>
    <w:rsid w:val="003E4068"/>
    <w:rsid w:val="003E4378"/>
    <w:rsid w:val="003E43AA"/>
    <w:rsid w:val="003E4E2C"/>
    <w:rsid w:val="003E5429"/>
    <w:rsid w:val="003E54A4"/>
    <w:rsid w:val="003E64E8"/>
    <w:rsid w:val="003E6C3D"/>
    <w:rsid w:val="003E6CED"/>
    <w:rsid w:val="003E701D"/>
    <w:rsid w:val="003E71C0"/>
    <w:rsid w:val="003E74A8"/>
    <w:rsid w:val="003E74C0"/>
    <w:rsid w:val="003E7A77"/>
    <w:rsid w:val="003E7FFE"/>
    <w:rsid w:val="003F051D"/>
    <w:rsid w:val="003F079F"/>
    <w:rsid w:val="003F0904"/>
    <w:rsid w:val="003F0C02"/>
    <w:rsid w:val="003F0D26"/>
    <w:rsid w:val="003F0D98"/>
    <w:rsid w:val="003F12E2"/>
    <w:rsid w:val="003F1515"/>
    <w:rsid w:val="003F15FB"/>
    <w:rsid w:val="003F1B79"/>
    <w:rsid w:val="003F1B83"/>
    <w:rsid w:val="003F1F4E"/>
    <w:rsid w:val="003F24C4"/>
    <w:rsid w:val="003F2C8F"/>
    <w:rsid w:val="003F2CD2"/>
    <w:rsid w:val="003F357D"/>
    <w:rsid w:val="003F3616"/>
    <w:rsid w:val="003F3871"/>
    <w:rsid w:val="003F3F14"/>
    <w:rsid w:val="003F3FC8"/>
    <w:rsid w:val="003F40D8"/>
    <w:rsid w:val="003F4199"/>
    <w:rsid w:val="003F4285"/>
    <w:rsid w:val="003F42C3"/>
    <w:rsid w:val="003F43F7"/>
    <w:rsid w:val="003F4799"/>
    <w:rsid w:val="003F4968"/>
    <w:rsid w:val="003F4E26"/>
    <w:rsid w:val="003F4F2D"/>
    <w:rsid w:val="003F4F88"/>
    <w:rsid w:val="003F4FCF"/>
    <w:rsid w:val="003F5541"/>
    <w:rsid w:val="003F558D"/>
    <w:rsid w:val="003F5638"/>
    <w:rsid w:val="003F5AFA"/>
    <w:rsid w:val="003F5CA2"/>
    <w:rsid w:val="003F5EFE"/>
    <w:rsid w:val="003F61E6"/>
    <w:rsid w:val="003F633D"/>
    <w:rsid w:val="003F656C"/>
    <w:rsid w:val="003F65FD"/>
    <w:rsid w:val="003F6BFA"/>
    <w:rsid w:val="003F6D0D"/>
    <w:rsid w:val="003F704D"/>
    <w:rsid w:val="003F7091"/>
    <w:rsid w:val="003F7123"/>
    <w:rsid w:val="003F71D6"/>
    <w:rsid w:val="003F760B"/>
    <w:rsid w:val="003F78B3"/>
    <w:rsid w:val="004000B7"/>
    <w:rsid w:val="00400199"/>
    <w:rsid w:val="00400384"/>
    <w:rsid w:val="004003DE"/>
    <w:rsid w:val="00400703"/>
    <w:rsid w:val="00400A4A"/>
    <w:rsid w:val="00400B83"/>
    <w:rsid w:val="00400C92"/>
    <w:rsid w:val="00400E38"/>
    <w:rsid w:val="00400E89"/>
    <w:rsid w:val="00400F52"/>
    <w:rsid w:val="00400FF8"/>
    <w:rsid w:val="0040171F"/>
    <w:rsid w:val="0040195F"/>
    <w:rsid w:val="004019C7"/>
    <w:rsid w:val="00402310"/>
    <w:rsid w:val="004023AC"/>
    <w:rsid w:val="0040270C"/>
    <w:rsid w:val="00402A59"/>
    <w:rsid w:val="00402E65"/>
    <w:rsid w:val="004032D9"/>
    <w:rsid w:val="004038EC"/>
    <w:rsid w:val="00403ABC"/>
    <w:rsid w:val="00403B6E"/>
    <w:rsid w:val="00403DD2"/>
    <w:rsid w:val="00403F8C"/>
    <w:rsid w:val="0040453D"/>
    <w:rsid w:val="00404574"/>
    <w:rsid w:val="004049BF"/>
    <w:rsid w:val="00404B2D"/>
    <w:rsid w:val="004050AC"/>
    <w:rsid w:val="0040532B"/>
    <w:rsid w:val="00405AE5"/>
    <w:rsid w:val="00405BF8"/>
    <w:rsid w:val="00405C10"/>
    <w:rsid w:val="00406232"/>
    <w:rsid w:val="00406DDA"/>
    <w:rsid w:val="00406FB6"/>
    <w:rsid w:val="00407604"/>
    <w:rsid w:val="004076E4"/>
    <w:rsid w:val="00407B0D"/>
    <w:rsid w:val="00407BB3"/>
    <w:rsid w:val="00410377"/>
    <w:rsid w:val="00410572"/>
    <w:rsid w:val="00410A39"/>
    <w:rsid w:val="00410AF1"/>
    <w:rsid w:val="0041126F"/>
    <w:rsid w:val="00411473"/>
    <w:rsid w:val="004116CD"/>
    <w:rsid w:val="00411790"/>
    <w:rsid w:val="00411BC4"/>
    <w:rsid w:val="0041232E"/>
    <w:rsid w:val="004123A3"/>
    <w:rsid w:val="0041252C"/>
    <w:rsid w:val="004125D7"/>
    <w:rsid w:val="0041276C"/>
    <w:rsid w:val="004128A4"/>
    <w:rsid w:val="00413089"/>
    <w:rsid w:val="0041321E"/>
    <w:rsid w:val="0041333E"/>
    <w:rsid w:val="004138B9"/>
    <w:rsid w:val="00413A09"/>
    <w:rsid w:val="00413B09"/>
    <w:rsid w:val="00413F9C"/>
    <w:rsid w:val="00414113"/>
    <w:rsid w:val="00414929"/>
    <w:rsid w:val="00414B33"/>
    <w:rsid w:val="0041540F"/>
    <w:rsid w:val="004155C3"/>
    <w:rsid w:val="00415683"/>
    <w:rsid w:val="004156B8"/>
    <w:rsid w:val="00415752"/>
    <w:rsid w:val="00415D75"/>
    <w:rsid w:val="0041639E"/>
    <w:rsid w:val="004163A6"/>
    <w:rsid w:val="00416612"/>
    <w:rsid w:val="00416858"/>
    <w:rsid w:val="004168EF"/>
    <w:rsid w:val="004169C9"/>
    <w:rsid w:val="00416F1E"/>
    <w:rsid w:val="00416FE9"/>
    <w:rsid w:val="004173F8"/>
    <w:rsid w:val="004178A5"/>
    <w:rsid w:val="00417AEE"/>
    <w:rsid w:val="00417F65"/>
    <w:rsid w:val="00417F73"/>
    <w:rsid w:val="0042064A"/>
    <w:rsid w:val="00420AFE"/>
    <w:rsid w:val="00420B5D"/>
    <w:rsid w:val="00421359"/>
    <w:rsid w:val="004217DB"/>
    <w:rsid w:val="004219FC"/>
    <w:rsid w:val="00421F29"/>
    <w:rsid w:val="004223A9"/>
    <w:rsid w:val="004224DF"/>
    <w:rsid w:val="00422831"/>
    <w:rsid w:val="004238B8"/>
    <w:rsid w:val="00423BBE"/>
    <w:rsid w:val="00423EEA"/>
    <w:rsid w:val="00424322"/>
    <w:rsid w:val="004243FE"/>
    <w:rsid w:val="00424CFB"/>
    <w:rsid w:val="00424E4A"/>
    <w:rsid w:val="00425069"/>
    <w:rsid w:val="00425263"/>
    <w:rsid w:val="00425441"/>
    <w:rsid w:val="00425777"/>
    <w:rsid w:val="00425C26"/>
    <w:rsid w:val="00425C31"/>
    <w:rsid w:val="00425F11"/>
    <w:rsid w:val="004261A3"/>
    <w:rsid w:val="004266B3"/>
    <w:rsid w:val="0042698C"/>
    <w:rsid w:val="00426B14"/>
    <w:rsid w:val="00426B5F"/>
    <w:rsid w:val="00426D45"/>
    <w:rsid w:val="00426FA6"/>
    <w:rsid w:val="0042750B"/>
    <w:rsid w:val="00427778"/>
    <w:rsid w:val="00427845"/>
    <w:rsid w:val="00427FC2"/>
    <w:rsid w:val="00430BBF"/>
    <w:rsid w:val="00431036"/>
    <w:rsid w:val="00431493"/>
    <w:rsid w:val="004314BB"/>
    <w:rsid w:val="00431A59"/>
    <w:rsid w:val="00431CB1"/>
    <w:rsid w:val="004323C5"/>
    <w:rsid w:val="00432433"/>
    <w:rsid w:val="004329F5"/>
    <w:rsid w:val="00432B50"/>
    <w:rsid w:val="00432C58"/>
    <w:rsid w:val="00432CBC"/>
    <w:rsid w:val="00432D30"/>
    <w:rsid w:val="00433029"/>
    <w:rsid w:val="0043327B"/>
    <w:rsid w:val="00433337"/>
    <w:rsid w:val="00433391"/>
    <w:rsid w:val="00433725"/>
    <w:rsid w:val="00433B08"/>
    <w:rsid w:val="00433FB0"/>
    <w:rsid w:val="0043475F"/>
    <w:rsid w:val="00434894"/>
    <w:rsid w:val="00434AB7"/>
    <w:rsid w:val="00434DB8"/>
    <w:rsid w:val="00434E99"/>
    <w:rsid w:val="00434FAC"/>
    <w:rsid w:val="0043545C"/>
    <w:rsid w:val="00435E79"/>
    <w:rsid w:val="004360BB"/>
    <w:rsid w:val="004363F5"/>
    <w:rsid w:val="00436534"/>
    <w:rsid w:val="00437382"/>
    <w:rsid w:val="00437440"/>
    <w:rsid w:val="004374BE"/>
    <w:rsid w:val="00437F12"/>
    <w:rsid w:val="00440176"/>
    <w:rsid w:val="004403E6"/>
    <w:rsid w:val="00440446"/>
    <w:rsid w:val="00440731"/>
    <w:rsid w:val="00440929"/>
    <w:rsid w:val="00440DE3"/>
    <w:rsid w:val="00440E18"/>
    <w:rsid w:val="004414FE"/>
    <w:rsid w:val="0044153A"/>
    <w:rsid w:val="0044188E"/>
    <w:rsid w:val="00441ACD"/>
    <w:rsid w:val="00441CB1"/>
    <w:rsid w:val="004425D5"/>
    <w:rsid w:val="0044266F"/>
    <w:rsid w:val="004428A3"/>
    <w:rsid w:val="00442CED"/>
    <w:rsid w:val="0044338F"/>
    <w:rsid w:val="00443802"/>
    <w:rsid w:val="00443E30"/>
    <w:rsid w:val="00444136"/>
    <w:rsid w:val="00444560"/>
    <w:rsid w:val="00444669"/>
    <w:rsid w:val="004447A8"/>
    <w:rsid w:val="00444BBF"/>
    <w:rsid w:val="00444CF6"/>
    <w:rsid w:val="00445693"/>
    <w:rsid w:val="004457E0"/>
    <w:rsid w:val="004459F4"/>
    <w:rsid w:val="00445C92"/>
    <w:rsid w:val="00445DC8"/>
    <w:rsid w:val="00445E17"/>
    <w:rsid w:val="00446251"/>
    <w:rsid w:val="004464A8"/>
    <w:rsid w:val="0044653F"/>
    <w:rsid w:val="0044666A"/>
    <w:rsid w:val="00446759"/>
    <w:rsid w:val="004469B2"/>
    <w:rsid w:val="00446E17"/>
    <w:rsid w:val="00446EF5"/>
    <w:rsid w:val="00447241"/>
    <w:rsid w:val="00447683"/>
    <w:rsid w:val="00447A40"/>
    <w:rsid w:val="00447D75"/>
    <w:rsid w:val="0045057A"/>
    <w:rsid w:val="004508F5"/>
    <w:rsid w:val="00451430"/>
    <w:rsid w:val="0045170B"/>
    <w:rsid w:val="00452067"/>
    <w:rsid w:val="00452106"/>
    <w:rsid w:val="004522C7"/>
    <w:rsid w:val="00452498"/>
    <w:rsid w:val="004526DC"/>
    <w:rsid w:val="0045304D"/>
    <w:rsid w:val="00453AE5"/>
    <w:rsid w:val="00453D64"/>
    <w:rsid w:val="00453E32"/>
    <w:rsid w:val="004542D7"/>
    <w:rsid w:val="0045469C"/>
    <w:rsid w:val="004548A4"/>
    <w:rsid w:val="004550E2"/>
    <w:rsid w:val="00455298"/>
    <w:rsid w:val="004554F0"/>
    <w:rsid w:val="0045567A"/>
    <w:rsid w:val="00455900"/>
    <w:rsid w:val="00455B0C"/>
    <w:rsid w:val="00455BAC"/>
    <w:rsid w:val="00455D40"/>
    <w:rsid w:val="0045604F"/>
    <w:rsid w:val="004563CE"/>
    <w:rsid w:val="0045657A"/>
    <w:rsid w:val="004568CD"/>
    <w:rsid w:val="00456C17"/>
    <w:rsid w:val="00456D0C"/>
    <w:rsid w:val="004570B1"/>
    <w:rsid w:val="004572D0"/>
    <w:rsid w:val="00457C7F"/>
    <w:rsid w:val="00457CE6"/>
    <w:rsid w:val="00457F50"/>
    <w:rsid w:val="0046015F"/>
    <w:rsid w:val="004601D1"/>
    <w:rsid w:val="00460338"/>
    <w:rsid w:val="00460867"/>
    <w:rsid w:val="004608F4"/>
    <w:rsid w:val="00460D6B"/>
    <w:rsid w:val="00461039"/>
    <w:rsid w:val="00461108"/>
    <w:rsid w:val="0046133B"/>
    <w:rsid w:val="00461BE8"/>
    <w:rsid w:val="00462659"/>
    <w:rsid w:val="00462874"/>
    <w:rsid w:val="00462C38"/>
    <w:rsid w:val="00462D22"/>
    <w:rsid w:val="00462D51"/>
    <w:rsid w:val="00462EA3"/>
    <w:rsid w:val="004631F0"/>
    <w:rsid w:val="00463691"/>
    <w:rsid w:val="0046387B"/>
    <w:rsid w:val="0046388B"/>
    <w:rsid w:val="00463AEA"/>
    <w:rsid w:val="00463CDB"/>
    <w:rsid w:val="00463FEA"/>
    <w:rsid w:val="004641F1"/>
    <w:rsid w:val="00464384"/>
    <w:rsid w:val="00465220"/>
    <w:rsid w:val="00466144"/>
    <w:rsid w:val="0046650F"/>
    <w:rsid w:val="004665D2"/>
    <w:rsid w:val="00466680"/>
    <w:rsid w:val="004669AE"/>
    <w:rsid w:val="00466BEC"/>
    <w:rsid w:val="00466E0C"/>
    <w:rsid w:val="00467059"/>
    <w:rsid w:val="00467890"/>
    <w:rsid w:val="0046792C"/>
    <w:rsid w:val="00467C04"/>
    <w:rsid w:val="00467C83"/>
    <w:rsid w:val="00467E4B"/>
    <w:rsid w:val="00470017"/>
    <w:rsid w:val="004702C0"/>
    <w:rsid w:val="004706EB"/>
    <w:rsid w:val="00470930"/>
    <w:rsid w:val="004711BC"/>
    <w:rsid w:val="00471438"/>
    <w:rsid w:val="00471676"/>
    <w:rsid w:val="004717CB"/>
    <w:rsid w:val="004718B8"/>
    <w:rsid w:val="004721DE"/>
    <w:rsid w:val="004724FE"/>
    <w:rsid w:val="0047252A"/>
    <w:rsid w:val="004725B7"/>
    <w:rsid w:val="0047281C"/>
    <w:rsid w:val="004728FA"/>
    <w:rsid w:val="00472970"/>
    <w:rsid w:val="004729CE"/>
    <w:rsid w:val="00472C73"/>
    <w:rsid w:val="004731E3"/>
    <w:rsid w:val="004736DE"/>
    <w:rsid w:val="00473912"/>
    <w:rsid w:val="00473A87"/>
    <w:rsid w:val="00473D54"/>
    <w:rsid w:val="0047577F"/>
    <w:rsid w:val="004757F0"/>
    <w:rsid w:val="00475C43"/>
    <w:rsid w:val="00475D9D"/>
    <w:rsid w:val="004760AD"/>
    <w:rsid w:val="00476947"/>
    <w:rsid w:val="00476B46"/>
    <w:rsid w:val="00476CDB"/>
    <w:rsid w:val="0047710C"/>
    <w:rsid w:val="00477146"/>
    <w:rsid w:val="0047718E"/>
    <w:rsid w:val="00477349"/>
    <w:rsid w:val="00477365"/>
    <w:rsid w:val="004773F7"/>
    <w:rsid w:val="004774A1"/>
    <w:rsid w:val="00477B3E"/>
    <w:rsid w:val="00477C7A"/>
    <w:rsid w:val="004803AE"/>
    <w:rsid w:val="00480B6F"/>
    <w:rsid w:val="00480F5E"/>
    <w:rsid w:val="00480F7C"/>
    <w:rsid w:val="004810E1"/>
    <w:rsid w:val="004818B0"/>
    <w:rsid w:val="004822BF"/>
    <w:rsid w:val="00482FE6"/>
    <w:rsid w:val="004839D8"/>
    <w:rsid w:val="00483C2E"/>
    <w:rsid w:val="00484120"/>
    <w:rsid w:val="004848D2"/>
    <w:rsid w:val="00484D19"/>
    <w:rsid w:val="0048514D"/>
    <w:rsid w:val="00485456"/>
    <w:rsid w:val="004857A9"/>
    <w:rsid w:val="0048590B"/>
    <w:rsid w:val="00485D8A"/>
    <w:rsid w:val="004860FF"/>
    <w:rsid w:val="004862C2"/>
    <w:rsid w:val="00486B57"/>
    <w:rsid w:val="00486F9B"/>
    <w:rsid w:val="00487343"/>
    <w:rsid w:val="00487572"/>
    <w:rsid w:val="00487B60"/>
    <w:rsid w:val="004900EB"/>
    <w:rsid w:val="00490148"/>
    <w:rsid w:val="004904F9"/>
    <w:rsid w:val="004908B4"/>
    <w:rsid w:val="00490971"/>
    <w:rsid w:val="00490AFE"/>
    <w:rsid w:val="004918AB"/>
    <w:rsid w:val="00491F18"/>
    <w:rsid w:val="00492013"/>
    <w:rsid w:val="0049203A"/>
    <w:rsid w:val="004921EF"/>
    <w:rsid w:val="004922FC"/>
    <w:rsid w:val="004923D3"/>
    <w:rsid w:val="00492672"/>
    <w:rsid w:val="00492A60"/>
    <w:rsid w:val="00492EB9"/>
    <w:rsid w:val="00493291"/>
    <w:rsid w:val="004936CF"/>
    <w:rsid w:val="00493754"/>
    <w:rsid w:val="00493AC5"/>
    <w:rsid w:val="00493C98"/>
    <w:rsid w:val="00494334"/>
    <w:rsid w:val="004944DB"/>
    <w:rsid w:val="004945BB"/>
    <w:rsid w:val="00494F05"/>
    <w:rsid w:val="00494F2F"/>
    <w:rsid w:val="00494FB7"/>
    <w:rsid w:val="004952D2"/>
    <w:rsid w:val="00495D56"/>
    <w:rsid w:val="00495E67"/>
    <w:rsid w:val="00495ECA"/>
    <w:rsid w:val="0049658D"/>
    <w:rsid w:val="00496A48"/>
    <w:rsid w:val="00496ACF"/>
    <w:rsid w:val="00497013"/>
    <w:rsid w:val="0049747A"/>
    <w:rsid w:val="00497866"/>
    <w:rsid w:val="00497A83"/>
    <w:rsid w:val="00497CD7"/>
    <w:rsid w:val="00497DD1"/>
    <w:rsid w:val="004A0228"/>
    <w:rsid w:val="004A0D49"/>
    <w:rsid w:val="004A0E08"/>
    <w:rsid w:val="004A0E88"/>
    <w:rsid w:val="004A0FAA"/>
    <w:rsid w:val="004A1073"/>
    <w:rsid w:val="004A18D8"/>
    <w:rsid w:val="004A1B90"/>
    <w:rsid w:val="004A1E0D"/>
    <w:rsid w:val="004A232C"/>
    <w:rsid w:val="004A2DA5"/>
    <w:rsid w:val="004A2E16"/>
    <w:rsid w:val="004A2FAC"/>
    <w:rsid w:val="004A32D6"/>
    <w:rsid w:val="004A3465"/>
    <w:rsid w:val="004A3B52"/>
    <w:rsid w:val="004A3D23"/>
    <w:rsid w:val="004A3E5B"/>
    <w:rsid w:val="004A4043"/>
    <w:rsid w:val="004A431A"/>
    <w:rsid w:val="004A4337"/>
    <w:rsid w:val="004A4449"/>
    <w:rsid w:val="004A4546"/>
    <w:rsid w:val="004A475B"/>
    <w:rsid w:val="004A4B46"/>
    <w:rsid w:val="004A4C8D"/>
    <w:rsid w:val="004A4E32"/>
    <w:rsid w:val="004A4E3F"/>
    <w:rsid w:val="004A4FA1"/>
    <w:rsid w:val="004A525A"/>
    <w:rsid w:val="004A5317"/>
    <w:rsid w:val="004A5345"/>
    <w:rsid w:val="004A5381"/>
    <w:rsid w:val="004A53EE"/>
    <w:rsid w:val="004A5578"/>
    <w:rsid w:val="004A5678"/>
    <w:rsid w:val="004A5704"/>
    <w:rsid w:val="004A5785"/>
    <w:rsid w:val="004A58E3"/>
    <w:rsid w:val="004A5BDC"/>
    <w:rsid w:val="004A616D"/>
    <w:rsid w:val="004A6445"/>
    <w:rsid w:val="004A691F"/>
    <w:rsid w:val="004A6A84"/>
    <w:rsid w:val="004A6C73"/>
    <w:rsid w:val="004A71E8"/>
    <w:rsid w:val="004A77B5"/>
    <w:rsid w:val="004B005F"/>
    <w:rsid w:val="004B0822"/>
    <w:rsid w:val="004B0B2E"/>
    <w:rsid w:val="004B10C6"/>
    <w:rsid w:val="004B1380"/>
    <w:rsid w:val="004B1D70"/>
    <w:rsid w:val="004B23DF"/>
    <w:rsid w:val="004B258D"/>
    <w:rsid w:val="004B2728"/>
    <w:rsid w:val="004B2D70"/>
    <w:rsid w:val="004B2EDC"/>
    <w:rsid w:val="004B2F35"/>
    <w:rsid w:val="004B32A7"/>
    <w:rsid w:val="004B3DC3"/>
    <w:rsid w:val="004B40A0"/>
    <w:rsid w:val="004B431E"/>
    <w:rsid w:val="004B46BE"/>
    <w:rsid w:val="004B47BE"/>
    <w:rsid w:val="004B4822"/>
    <w:rsid w:val="004B4B99"/>
    <w:rsid w:val="004B5165"/>
    <w:rsid w:val="004B5330"/>
    <w:rsid w:val="004B57FE"/>
    <w:rsid w:val="004B596D"/>
    <w:rsid w:val="004B59D4"/>
    <w:rsid w:val="004B62F8"/>
    <w:rsid w:val="004B69BB"/>
    <w:rsid w:val="004B6A02"/>
    <w:rsid w:val="004B6ECF"/>
    <w:rsid w:val="004B6FFC"/>
    <w:rsid w:val="004B7078"/>
    <w:rsid w:val="004B74FD"/>
    <w:rsid w:val="004B7505"/>
    <w:rsid w:val="004B7757"/>
    <w:rsid w:val="004B7AAC"/>
    <w:rsid w:val="004B7B0C"/>
    <w:rsid w:val="004B7C31"/>
    <w:rsid w:val="004B7C6A"/>
    <w:rsid w:val="004C0125"/>
    <w:rsid w:val="004C0321"/>
    <w:rsid w:val="004C0465"/>
    <w:rsid w:val="004C0751"/>
    <w:rsid w:val="004C0D8B"/>
    <w:rsid w:val="004C0DCA"/>
    <w:rsid w:val="004C0EF3"/>
    <w:rsid w:val="004C140D"/>
    <w:rsid w:val="004C16E4"/>
    <w:rsid w:val="004C1922"/>
    <w:rsid w:val="004C1D57"/>
    <w:rsid w:val="004C1F0D"/>
    <w:rsid w:val="004C248B"/>
    <w:rsid w:val="004C2511"/>
    <w:rsid w:val="004C2634"/>
    <w:rsid w:val="004C2B51"/>
    <w:rsid w:val="004C317D"/>
    <w:rsid w:val="004C35C3"/>
    <w:rsid w:val="004C37B6"/>
    <w:rsid w:val="004C40B1"/>
    <w:rsid w:val="004C42D8"/>
    <w:rsid w:val="004C4383"/>
    <w:rsid w:val="004C4523"/>
    <w:rsid w:val="004C4EA9"/>
    <w:rsid w:val="004C5380"/>
    <w:rsid w:val="004C556C"/>
    <w:rsid w:val="004C5782"/>
    <w:rsid w:val="004C58D0"/>
    <w:rsid w:val="004C5DBF"/>
    <w:rsid w:val="004C6041"/>
    <w:rsid w:val="004C6052"/>
    <w:rsid w:val="004C66F0"/>
    <w:rsid w:val="004C6A2C"/>
    <w:rsid w:val="004C6CAE"/>
    <w:rsid w:val="004C744E"/>
    <w:rsid w:val="004C75FA"/>
    <w:rsid w:val="004D00C5"/>
    <w:rsid w:val="004D0106"/>
    <w:rsid w:val="004D01E7"/>
    <w:rsid w:val="004D0677"/>
    <w:rsid w:val="004D08EF"/>
    <w:rsid w:val="004D09CE"/>
    <w:rsid w:val="004D0DEC"/>
    <w:rsid w:val="004D0E00"/>
    <w:rsid w:val="004D0F65"/>
    <w:rsid w:val="004D1659"/>
    <w:rsid w:val="004D1BB4"/>
    <w:rsid w:val="004D26D1"/>
    <w:rsid w:val="004D2702"/>
    <w:rsid w:val="004D2E1E"/>
    <w:rsid w:val="004D3BF8"/>
    <w:rsid w:val="004D3C5C"/>
    <w:rsid w:val="004D3F8F"/>
    <w:rsid w:val="004D3FC7"/>
    <w:rsid w:val="004D41D6"/>
    <w:rsid w:val="004D4546"/>
    <w:rsid w:val="004D4E85"/>
    <w:rsid w:val="004D5C4A"/>
    <w:rsid w:val="004D5D20"/>
    <w:rsid w:val="004D602B"/>
    <w:rsid w:val="004D6065"/>
    <w:rsid w:val="004D6135"/>
    <w:rsid w:val="004D61C6"/>
    <w:rsid w:val="004D6609"/>
    <w:rsid w:val="004D7123"/>
    <w:rsid w:val="004D7219"/>
    <w:rsid w:val="004D747C"/>
    <w:rsid w:val="004D7643"/>
    <w:rsid w:val="004D76B4"/>
    <w:rsid w:val="004D79FB"/>
    <w:rsid w:val="004D7A2D"/>
    <w:rsid w:val="004D7CB6"/>
    <w:rsid w:val="004E00D1"/>
    <w:rsid w:val="004E0200"/>
    <w:rsid w:val="004E04B9"/>
    <w:rsid w:val="004E09AC"/>
    <w:rsid w:val="004E0AF2"/>
    <w:rsid w:val="004E1312"/>
    <w:rsid w:val="004E1EE2"/>
    <w:rsid w:val="004E1F0A"/>
    <w:rsid w:val="004E227D"/>
    <w:rsid w:val="004E22E2"/>
    <w:rsid w:val="004E238A"/>
    <w:rsid w:val="004E238F"/>
    <w:rsid w:val="004E244F"/>
    <w:rsid w:val="004E286B"/>
    <w:rsid w:val="004E2912"/>
    <w:rsid w:val="004E2C92"/>
    <w:rsid w:val="004E2CA5"/>
    <w:rsid w:val="004E30C7"/>
    <w:rsid w:val="004E30CF"/>
    <w:rsid w:val="004E3147"/>
    <w:rsid w:val="004E3376"/>
    <w:rsid w:val="004E3632"/>
    <w:rsid w:val="004E3A7C"/>
    <w:rsid w:val="004E47EF"/>
    <w:rsid w:val="004E5182"/>
    <w:rsid w:val="004E5333"/>
    <w:rsid w:val="004E54F5"/>
    <w:rsid w:val="004E5517"/>
    <w:rsid w:val="004E5596"/>
    <w:rsid w:val="004E5638"/>
    <w:rsid w:val="004E58A0"/>
    <w:rsid w:val="004E600A"/>
    <w:rsid w:val="004E6183"/>
    <w:rsid w:val="004E6262"/>
    <w:rsid w:val="004E64E4"/>
    <w:rsid w:val="004E6633"/>
    <w:rsid w:val="004E67E1"/>
    <w:rsid w:val="004E6846"/>
    <w:rsid w:val="004E6F45"/>
    <w:rsid w:val="004E7267"/>
    <w:rsid w:val="004E72D8"/>
    <w:rsid w:val="004E73E6"/>
    <w:rsid w:val="004E763D"/>
    <w:rsid w:val="004E7918"/>
    <w:rsid w:val="004E7B5A"/>
    <w:rsid w:val="004E7F94"/>
    <w:rsid w:val="004F0248"/>
    <w:rsid w:val="004F02D0"/>
    <w:rsid w:val="004F056D"/>
    <w:rsid w:val="004F0575"/>
    <w:rsid w:val="004F0CE5"/>
    <w:rsid w:val="004F12D0"/>
    <w:rsid w:val="004F147E"/>
    <w:rsid w:val="004F14EA"/>
    <w:rsid w:val="004F160A"/>
    <w:rsid w:val="004F1833"/>
    <w:rsid w:val="004F199F"/>
    <w:rsid w:val="004F2542"/>
    <w:rsid w:val="004F27D2"/>
    <w:rsid w:val="004F2DCB"/>
    <w:rsid w:val="004F2F3C"/>
    <w:rsid w:val="004F380B"/>
    <w:rsid w:val="004F3826"/>
    <w:rsid w:val="004F38B2"/>
    <w:rsid w:val="004F3D18"/>
    <w:rsid w:val="004F3DC5"/>
    <w:rsid w:val="004F40B2"/>
    <w:rsid w:val="004F42E8"/>
    <w:rsid w:val="004F48EE"/>
    <w:rsid w:val="004F490F"/>
    <w:rsid w:val="004F4D48"/>
    <w:rsid w:val="004F4D66"/>
    <w:rsid w:val="004F4F53"/>
    <w:rsid w:val="004F54E1"/>
    <w:rsid w:val="004F54EB"/>
    <w:rsid w:val="004F5C36"/>
    <w:rsid w:val="004F603A"/>
    <w:rsid w:val="004F611A"/>
    <w:rsid w:val="004F6937"/>
    <w:rsid w:val="004F6B86"/>
    <w:rsid w:val="004F6C3C"/>
    <w:rsid w:val="004F6C46"/>
    <w:rsid w:val="004F6E2C"/>
    <w:rsid w:val="004F6F18"/>
    <w:rsid w:val="004F6F82"/>
    <w:rsid w:val="004F70F0"/>
    <w:rsid w:val="004F7451"/>
    <w:rsid w:val="004F7586"/>
    <w:rsid w:val="004F75C4"/>
    <w:rsid w:val="004F7D46"/>
    <w:rsid w:val="0050043D"/>
    <w:rsid w:val="005005F2"/>
    <w:rsid w:val="005007D1"/>
    <w:rsid w:val="00500CF2"/>
    <w:rsid w:val="00500DAE"/>
    <w:rsid w:val="00500EEA"/>
    <w:rsid w:val="00500F96"/>
    <w:rsid w:val="0050129E"/>
    <w:rsid w:val="005013A7"/>
    <w:rsid w:val="0050160E"/>
    <w:rsid w:val="00501A87"/>
    <w:rsid w:val="0050219C"/>
    <w:rsid w:val="0050238B"/>
    <w:rsid w:val="005027B1"/>
    <w:rsid w:val="00502A9F"/>
    <w:rsid w:val="00502AA5"/>
    <w:rsid w:val="00502DE2"/>
    <w:rsid w:val="00503395"/>
    <w:rsid w:val="00503490"/>
    <w:rsid w:val="0050349D"/>
    <w:rsid w:val="00503B24"/>
    <w:rsid w:val="005047A2"/>
    <w:rsid w:val="00504B6A"/>
    <w:rsid w:val="0050501B"/>
    <w:rsid w:val="0050517D"/>
    <w:rsid w:val="00505403"/>
    <w:rsid w:val="00505568"/>
    <w:rsid w:val="00505667"/>
    <w:rsid w:val="005058B5"/>
    <w:rsid w:val="00505E57"/>
    <w:rsid w:val="00506080"/>
    <w:rsid w:val="0050639F"/>
    <w:rsid w:val="005063B6"/>
    <w:rsid w:val="005065CB"/>
    <w:rsid w:val="00506651"/>
    <w:rsid w:val="00506920"/>
    <w:rsid w:val="00506B02"/>
    <w:rsid w:val="00506CA0"/>
    <w:rsid w:val="00507374"/>
    <w:rsid w:val="00507B2A"/>
    <w:rsid w:val="00507D0E"/>
    <w:rsid w:val="00507DA7"/>
    <w:rsid w:val="00507ECE"/>
    <w:rsid w:val="00510506"/>
    <w:rsid w:val="0051099E"/>
    <w:rsid w:val="00510B3C"/>
    <w:rsid w:val="00511016"/>
    <w:rsid w:val="0051118B"/>
    <w:rsid w:val="0051139A"/>
    <w:rsid w:val="005113E2"/>
    <w:rsid w:val="00511768"/>
    <w:rsid w:val="00511F07"/>
    <w:rsid w:val="00512246"/>
    <w:rsid w:val="00512301"/>
    <w:rsid w:val="00512345"/>
    <w:rsid w:val="005123ED"/>
    <w:rsid w:val="005124D2"/>
    <w:rsid w:val="00512663"/>
    <w:rsid w:val="005128F6"/>
    <w:rsid w:val="00512C8C"/>
    <w:rsid w:val="00513207"/>
    <w:rsid w:val="00513B62"/>
    <w:rsid w:val="00513DE4"/>
    <w:rsid w:val="00513F1A"/>
    <w:rsid w:val="005141D5"/>
    <w:rsid w:val="005146B4"/>
    <w:rsid w:val="005146E7"/>
    <w:rsid w:val="00514CA5"/>
    <w:rsid w:val="005150EA"/>
    <w:rsid w:val="0051521F"/>
    <w:rsid w:val="005153FB"/>
    <w:rsid w:val="00515690"/>
    <w:rsid w:val="005158C7"/>
    <w:rsid w:val="005159D4"/>
    <w:rsid w:val="00515EED"/>
    <w:rsid w:val="0051617E"/>
    <w:rsid w:val="00516550"/>
    <w:rsid w:val="0051664E"/>
    <w:rsid w:val="00516A49"/>
    <w:rsid w:val="00516D95"/>
    <w:rsid w:val="00516F49"/>
    <w:rsid w:val="0051783E"/>
    <w:rsid w:val="00517920"/>
    <w:rsid w:val="00517949"/>
    <w:rsid w:val="00517C43"/>
    <w:rsid w:val="00517CAD"/>
    <w:rsid w:val="005200E3"/>
    <w:rsid w:val="00520209"/>
    <w:rsid w:val="005203AD"/>
    <w:rsid w:val="00520581"/>
    <w:rsid w:val="00520663"/>
    <w:rsid w:val="00520694"/>
    <w:rsid w:val="00520C0E"/>
    <w:rsid w:val="005210BE"/>
    <w:rsid w:val="00521216"/>
    <w:rsid w:val="00521322"/>
    <w:rsid w:val="005217C2"/>
    <w:rsid w:val="00521928"/>
    <w:rsid w:val="00521CAE"/>
    <w:rsid w:val="00521ED0"/>
    <w:rsid w:val="00522061"/>
    <w:rsid w:val="005222AF"/>
    <w:rsid w:val="005222DD"/>
    <w:rsid w:val="005223BA"/>
    <w:rsid w:val="00522602"/>
    <w:rsid w:val="00522699"/>
    <w:rsid w:val="00522A39"/>
    <w:rsid w:val="00522D8A"/>
    <w:rsid w:val="00522F73"/>
    <w:rsid w:val="00522F9F"/>
    <w:rsid w:val="00523426"/>
    <w:rsid w:val="005234ED"/>
    <w:rsid w:val="00523824"/>
    <w:rsid w:val="00523ADA"/>
    <w:rsid w:val="00524376"/>
    <w:rsid w:val="005243F0"/>
    <w:rsid w:val="00524445"/>
    <w:rsid w:val="00524486"/>
    <w:rsid w:val="005244F5"/>
    <w:rsid w:val="00524A64"/>
    <w:rsid w:val="0052513C"/>
    <w:rsid w:val="00525455"/>
    <w:rsid w:val="0052545D"/>
    <w:rsid w:val="00525623"/>
    <w:rsid w:val="00525C90"/>
    <w:rsid w:val="00525CF3"/>
    <w:rsid w:val="005261F1"/>
    <w:rsid w:val="005263D2"/>
    <w:rsid w:val="00526EE9"/>
    <w:rsid w:val="0052743C"/>
    <w:rsid w:val="0052779F"/>
    <w:rsid w:val="005304FF"/>
    <w:rsid w:val="00530551"/>
    <w:rsid w:val="0053055A"/>
    <w:rsid w:val="00530B8E"/>
    <w:rsid w:val="0053115F"/>
    <w:rsid w:val="005311B2"/>
    <w:rsid w:val="005311D0"/>
    <w:rsid w:val="005311D7"/>
    <w:rsid w:val="00531389"/>
    <w:rsid w:val="005319E2"/>
    <w:rsid w:val="00531AAA"/>
    <w:rsid w:val="00532106"/>
    <w:rsid w:val="0053210B"/>
    <w:rsid w:val="00532CAB"/>
    <w:rsid w:val="00532F36"/>
    <w:rsid w:val="00533008"/>
    <w:rsid w:val="00533608"/>
    <w:rsid w:val="0053365C"/>
    <w:rsid w:val="005338D9"/>
    <w:rsid w:val="0053390A"/>
    <w:rsid w:val="00533BEC"/>
    <w:rsid w:val="00533CA9"/>
    <w:rsid w:val="00533E92"/>
    <w:rsid w:val="00533F9B"/>
    <w:rsid w:val="005340A3"/>
    <w:rsid w:val="00534115"/>
    <w:rsid w:val="005342EE"/>
    <w:rsid w:val="005344B1"/>
    <w:rsid w:val="005348F8"/>
    <w:rsid w:val="00534F0E"/>
    <w:rsid w:val="00534FB7"/>
    <w:rsid w:val="005354CC"/>
    <w:rsid w:val="005355D5"/>
    <w:rsid w:val="0053570B"/>
    <w:rsid w:val="005358B0"/>
    <w:rsid w:val="005358E2"/>
    <w:rsid w:val="00535910"/>
    <w:rsid w:val="00535E74"/>
    <w:rsid w:val="0053605F"/>
    <w:rsid w:val="00536142"/>
    <w:rsid w:val="005363CA"/>
    <w:rsid w:val="00536D66"/>
    <w:rsid w:val="00536E54"/>
    <w:rsid w:val="00537084"/>
    <w:rsid w:val="00537346"/>
    <w:rsid w:val="00537B83"/>
    <w:rsid w:val="00540158"/>
    <w:rsid w:val="00540314"/>
    <w:rsid w:val="0054059A"/>
    <w:rsid w:val="00540640"/>
    <w:rsid w:val="005406E4"/>
    <w:rsid w:val="0054070D"/>
    <w:rsid w:val="0054080D"/>
    <w:rsid w:val="005409DE"/>
    <w:rsid w:val="00540BD7"/>
    <w:rsid w:val="00540E7A"/>
    <w:rsid w:val="00540F35"/>
    <w:rsid w:val="00541179"/>
    <w:rsid w:val="0054130E"/>
    <w:rsid w:val="00541873"/>
    <w:rsid w:val="00541B9C"/>
    <w:rsid w:val="00542537"/>
    <w:rsid w:val="0054260A"/>
    <w:rsid w:val="0054272C"/>
    <w:rsid w:val="005429E3"/>
    <w:rsid w:val="00542A94"/>
    <w:rsid w:val="00542D4A"/>
    <w:rsid w:val="00542FF6"/>
    <w:rsid w:val="005432EF"/>
    <w:rsid w:val="00543312"/>
    <w:rsid w:val="00543320"/>
    <w:rsid w:val="0054432A"/>
    <w:rsid w:val="00544768"/>
    <w:rsid w:val="005449A7"/>
    <w:rsid w:val="00545126"/>
    <w:rsid w:val="005453D9"/>
    <w:rsid w:val="005454B5"/>
    <w:rsid w:val="005458B1"/>
    <w:rsid w:val="00545986"/>
    <w:rsid w:val="00545AF0"/>
    <w:rsid w:val="0054602F"/>
    <w:rsid w:val="0054636A"/>
    <w:rsid w:val="005469EF"/>
    <w:rsid w:val="00546C54"/>
    <w:rsid w:val="005470F3"/>
    <w:rsid w:val="005475B0"/>
    <w:rsid w:val="00547C6D"/>
    <w:rsid w:val="005500BA"/>
    <w:rsid w:val="005502B5"/>
    <w:rsid w:val="00550367"/>
    <w:rsid w:val="005504A7"/>
    <w:rsid w:val="00550AD4"/>
    <w:rsid w:val="00550E1B"/>
    <w:rsid w:val="005519F9"/>
    <w:rsid w:val="00551A17"/>
    <w:rsid w:val="00551D25"/>
    <w:rsid w:val="00551E52"/>
    <w:rsid w:val="00551F8A"/>
    <w:rsid w:val="005521FB"/>
    <w:rsid w:val="005523DB"/>
    <w:rsid w:val="0055269B"/>
    <w:rsid w:val="00552852"/>
    <w:rsid w:val="00552A1B"/>
    <w:rsid w:val="00553106"/>
    <w:rsid w:val="0055328B"/>
    <w:rsid w:val="0055349E"/>
    <w:rsid w:val="0055355B"/>
    <w:rsid w:val="005535F9"/>
    <w:rsid w:val="0055378A"/>
    <w:rsid w:val="00553AFC"/>
    <w:rsid w:val="00553B36"/>
    <w:rsid w:val="00553E7B"/>
    <w:rsid w:val="0055400C"/>
    <w:rsid w:val="00554032"/>
    <w:rsid w:val="0055423A"/>
    <w:rsid w:val="005542CD"/>
    <w:rsid w:val="00554803"/>
    <w:rsid w:val="00554ABD"/>
    <w:rsid w:val="0055544B"/>
    <w:rsid w:val="00555459"/>
    <w:rsid w:val="00555C7E"/>
    <w:rsid w:val="0055605D"/>
    <w:rsid w:val="00556156"/>
    <w:rsid w:val="0055621D"/>
    <w:rsid w:val="00556777"/>
    <w:rsid w:val="005579DB"/>
    <w:rsid w:val="00560411"/>
    <w:rsid w:val="00560549"/>
    <w:rsid w:val="005605C5"/>
    <w:rsid w:val="00560B7E"/>
    <w:rsid w:val="00560F50"/>
    <w:rsid w:val="00561395"/>
    <w:rsid w:val="005617F0"/>
    <w:rsid w:val="00561C16"/>
    <w:rsid w:val="00561DAF"/>
    <w:rsid w:val="00561DB0"/>
    <w:rsid w:val="00561F41"/>
    <w:rsid w:val="00562224"/>
    <w:rsid w:val="005622D6"/>
    <w:rsid w:val="00562522"/>
    <w:rsid w:val="005625B0"/>
    <w:rsid w:val="005627E2"/>
    <w:rsid w:val="00562860"/>
    <w:rsid w:val="00562BAD"/>
    <w:rsid w:val="00562D0F"/>
    <w:rsid w:val="00563371"/>
    <w:rsid w:val="00563611"/>
    <w:rsid w:val="00563AAB"/>
    <w:rsid w:val="00563B82"/>
    <w:rsid w:val="00564239"/>
    <w:rsid w:val="00564F0F"/>
    <w:rsid w:val="005653D8"/>
    <w:rsid w:val="005653DC"/>
    <w:rsid w:val="00565868"/>
    <w:rsid w:val="00565CDB"/>
    <w:rsid w:val="0056608D"/>
    <w:rsid w:val="0056614B"/>
    <w:rsid w:val="00566291"/>
    <w:rsid w:val="00566502"/>
    <w:rsid w:val="00566D9E"/>
    <w:rsid w:val="005670F1"/>
    <w:rsid w:val="00567342"/>
    <w:rsid w:val="00567456"/>
    <w:rsid w:val="005674CC"/>
    <w:rsid w:val="00567514"/>
    <w:rsid w:val="005676FF"/>
    <w:rsid w:val="0056794B"/>
    <w:rsid w:val="00567A96"/>
    <w:rsid w:val="00567CC6"/>
    <w:rsid w:val="00567F56"/>
    <w:rsid w:val="005701DE"/>
    <w:rsid w:val="00570ABB"/>
    <w:rsid w:val="00570B41"/>
    <w:rsid w:val="00570B45"/>
    <w:rsid w:val="00570C12"/>
    <w:rsid w:val="005710F7"/>
    <w:rsid w:val="0057113B"/>
    <w:rsid w:val="005711F4"/>
    <w:rsid w:val="00571281"/>
    <w:rsid w:val="00571420"/>
    <w:rsid w:val="00571867"/>
    <w:rsid w:val="00571C43"/>
    <w:rsid w:val="00571C99"/>
    <w:rsid w:val="00571D92"/>
    <w:rsid w:val="0057216E"/>
    <w:rsid w:val="00572516"/>
    <w:rsid w:val="005728C4"/>
    <w:rsid w:val="005729A7"/>
    <w:rsid w:val="00572C72"/>
    <w:rsid w:val="00573B7F"/>
    <w:rsid w:val="00573C2A"/>
    <w:rsid w:val="00573C4A"/>
    <w:rsid w:val="00573D9F"/>
    <w:rsid w:val="00573DCE"/>
    <w:rsid w:val="00574456"/>
    <w:rsid w:val="00574A47"/>
    <w:rsid w:val="00574BD0"/>
    <w:rsid w:val="00574BF5"/>
    <w:rsid w:val="00574E32"/>
    <w:rsid w:val="00574FAF"/>
    <w:rsid w:val="00575997"/>
    <w:rsid w:val="00575BEB"/>
    <w:rsid w:val="00575CA6"/>
    <w:rsid w:val="00575CC5"/>
    <w:rsid w:val="00575F19"/>
    <w:rsid w:val="00576073"/>
    <w:rsid w:val="005769F1"/>
    <w:rsid w:val="00576C8F"/>
    <w:rsid w:val="00577755"/>
    <w:rsid w:val="005777C0"/>
    <w:rsid w:val="00577833"/>
    <w:rsid w:val="005778FB"/>
    <w:rsid w:val="005779CB"/>
    <w:rsid w:val="00577D3D"/>
    <w:rsid w:val="00580034"/>
    <w:rsid w:val="00580058"/>
    <w:rsid w:val="005800D1"/>
    <w:rsid w:val="005801DF"/>
    <w:rsid w:val="005806EC"/>
    <w:rsid w:val="00580740"/>
    <w:rsid w:val="00580870"/>
    <w:rsid w:val="00580A02"/>
    <w:rsid w:val="00580BAB"/>
    <w:rsid w:val="00580BC0"/>
    <w:rsid w:val="00580DBA"/>
    <w:rsid w:val="00580DD6"/>
    <w:rsid w:val="00581803"/>
    <w:rsid w:val="00581C77"/>
    <w:rsid w:val="00581D79"/>
    <w:rsid w:val="00581F03"/>
    <w:rsid w:val="005821D0"/>
    <w:rsid w:val="00582228"/>
    <w:rsid w:val="0058253D"/>
    <w:rsid w:val="005826BF"/>
    <w:rsid w:val="00582723"/>
    <w:rsid w:val="00582A64"/>
    <w:rsid w:val="00582AF0"/>
    <w:rsid w:val="00583028"/>
    <w:rsid w:val="00583381"/>
    <w:rsid w:val="0058384D"/>
    <w:rsid w:val="00583F69"/>
    <w:rsid w:val="005842A5"/>
    <w:rsid w:val="00584761"/>
    <w:rsid w:val="00584986"/>
    <w:rsid w:val="00585133"/>
    <w:rsid w:val="00585160"/>
    <w:rsid w:val="00585476"/>
    <w:rsid w:val="00585A67"/>
    <w:rsid w:val="00585F78"/>
    <w:rsid w:val="005860A6"/>
    <w:rsid w:val="0058626E"/>
    <w:rsid w:val="005863DA"/>
    <w:rsid w:val="005864E2"/>
    <w:rsid w:val="005866AB"/>
    <w:rsid w:val="005866DB"/>
    <w:rsid w:val="005867DA"/>
    <w:rsid w:val="00586947"/>
    <w:rsid w:val="00586DCF"/>
    <w:rsid w:val="00586FF9"/>
    <w:rsid w:val="0058709F"/>
    <w:rsid w:val="0058716F"/>
    <w:rsid w:val="00587176"/>
    <w:rsid w:val="005875C8"/>
    <w:rsid w:val="005875FC"/>
    <w:rsid w:val="00587716"/>
    <w:rsid w:val="00587D2D"/>
    <w:rsid w:val="0059011E"/>
    <w:rsid w:val="00590368"/>
    <w:rsid w:val="0059036D"/>
    <w:rsid w:val="00590450"/>
    <w:rsid w:val="00590478"/>
    <w:rsid w:val="005904AC"/>
    <w:rsid w:val="005907B1"/>
    <w:rsid w:val="00590CBF"/>
    <w:rsid w:val="00591228"/>
    <w:rsid w:val="00591830"/>
    <w:rsid w:val="00591A7E"/>
    <w:rsid w:val="00592120"/>
    <w:rsid w:val="0059247B"/>
    <w:rsid w:val="00592E31"/>
    <w:rsid w:val="005930AF"/>
    <w:rsid w:val="005930E6"/>
    <w:rsid w:val="00593227"/>
    <w:rsid w:val="0059344E"/>
    <w:rsid w:val="00593484"/>
    <w:rsid w:val="00593AF4"/>
    <w:rsid w:val="0059404F"/>
    <w:rsid w:val="0059451D"/>
    <w:rsid w:val="00594A33"/>
    <w:rsid w:val="00594B0F"/>
    <w:rsid w:val="005951B3"/>
    <w:rsid w:val="00595815"/>
    <w:rsid w:val="0059582B"/>
    <w:rsid w:val="00595A98"/>
    <w:rsid w:val="00596810"/>
    <w:rsid w:val="00597916"/>
    <w:rsid w:val="00597B96"/>
    <w:rsid w:val="005A03F1"/>
    <w:rsid w:val="005A0726"/>
    <w:rsid w:val="005A07F1"/>
    <w:rsid w:val="005A0CF8"/>
    <w:rsid w:val="005A0EDD"/>
    <w:rsid w:val="005A10AA"/>
    <w:rsid w:val="005A134D"/>
    <w:rsid w:val="005A1A0C"/>
    <w:rsid w:val="005A1E90"/>
    <w:rsid w:val="005A1F42"/>
    <w:rsid w:val="005A214B"/>
    <w:rsid w:val="005A229A"/>
    <w:rsid w:val="005A2562"/>
    <w:rsid w:val="005A25B7"/>
    <w:rsid w:val="005A2899"/>
    <w:rsid w:val="005A292F"/>
    <w:rsid w:val="005A2BEB"/>
    <w:rsid w:val="005A2C43"/>
    <w:rsid w:val="005A3782"/>
    <w:rsid w:val="005A391B"/>
    <w:rsid w:val="005A4597"/>
    <w:rsid w:val="005A494F"/>
    <w:rsid w:val="005A4A4E"/>
    <w:rsid w:val="005A4BFC"/>
    <w:rsid w:val="005A4C48"/>
    <w:rsid w:val="005A4F32"/>
    <w:rsid w:val="005A5529"/>
    <w:rsid w:val="005A5767"/>
    <w:rsid w:val="005A5A49"/>
    <w:rsid w:val="005A5C2C"/>
    <w:rsid w:val="005A6109"/>
    <w:rsid w:val="005A6175"/>
    <w:rsid w:val="005A6337"/>
    <w:rsid w:val="005A6837"/>
    <w:rsid w:val="005A7518"/>
    <w:rsid w:val="005A76EC"/>
    <w:rsid w:val="005A77C7"/>
    <w:rsid w:val="005A7827"/>
    <w:rsid w:val="005A799A"/>
    <w:rsid w:val="005A7AA9"/>
    <w:rsid w:val="005A7CDB"/>
    <w:rsid w:val="005A7DB3"/>
    <w:rsid w:val="005A7E25"/>
    <w:rsid w:val="005A7EE4"/>
    <w:rsid w:val="005B0315"/>
    <w:rsid w:val="005B0461"/>
    <w:rsid w:val="005B089D"/>
    <w:rsid w:val="005B0CBF"/>
    <w:rsid w:val="005B1400"/>
    <w:rsid w:val="005B1B7B"/>
    <w:rsid w:val="005B1D3A"/>
    <w:rsid w:val="005B21B5"/>
    <w:rsid w:val="005B2D5A"/>
    <w:rsid w:val="005B3243"/>
    <w:rsid w:val="005B361E"/>
    <w:rsid w:val="005B3790"/>
    <w:rsid w:val="005B3B9F"/>
    <w:rsid w:val="005B4256"/>
    <w:rsid w:val="005B4625"/>
    <w:rsid w:val="005B4BA9"/>
    <w:rsid w:val="005B566A"/>
    <w:rsid w:val="005B56BB"/>
    <w:rsid w:val="005B57B6"/>
    <w:rsid w:val="005B66D1"/>
    <w:rsid w:val="005B7635"/>
    <w:rsid w:val="005B7989"/>
    <w:rsid w:val="005C00D3"/>
    <w:rsid w:val="005C0AE3"/>
    <w:rsid w:val="005C0C7F"/>
    <w:rsid w:val="005C0DD3"/>
    <w:rsid w:val="005C0E16"/>
    <w:rsid w:val="005C1379"/>
    <w:rsid w:val="005C1380"/>
    <w:rsid w:val="005C1401"/>
    <w:rsid w:val="005C14A1"/>
    <w:rsid w:val="005C19ED"/>
    <w:rsid w:val="005C1C90"/>
    <w:rsid w:val="005C23B1"/>
    <w:rsid w:val="005C2CAE"/>
    <w:rsid w:val="005C32C6"/>
    <w:rsid w:val="005C340B"/>
    <w:rsid w:val="005C3831"/>
    <w:rsid w:val="005C3851"/>
    <w:rsid w:val="005C3999"/>
    <w:rsid w:val="005C3B4C"/>
    <w:rsid w:val="005C41B2"/>
    <w:rsid w:val="005C42A9"/>
    <w:rsid w:val="005C474B"/>
    <w:rsid w:val="005C4913"/>
    <w:rsid w:val="005C4930"/>
    <w:rsid w:val="005C499E"/>
    <w:rsid w:val="005C49BC"/>
    <w:rsid w:val="005C4AEE"/>
    <w:rsid w:val="005C4CDA"/>
    <w:rsid w:val="005C4E42"/>
    <w:rsid w:val="005C4E6E"/>
    <w:rsid w:val="005C5374"/>
    <w:rsid w:val="005C544F"/>
    <w:rsid w:val="005C5726"/>
    <w:rsid w:val="005C5DA7"/>
    <w:rsid w:val="005C5F48"/>
    <w:rsid w:val="005C610F"/>
    <w:rsid w:val="005C63F2"/>
    <w:rsid w:val="005C6584"/>
    <w:rsid w:val="005C6A0B"/>
    <w:rsid w:val="005C6AE1"/>
    <w:rsid w:val="005C71C1"/>
    <w:rsid w:val="005C79F6"/>
    <w:rsid w:val="005C7AF3"/>
    <w:rsid w:val="005D0383"/>
    <w:rsid w:val="005D0509"/>
    <w:rsid w:val="005D0617"/>
    <w:rsid w:val="005D07BA"/>
    <w:rsid w:val="005D0912"/>
    <w:rsid w:val="005D0953"/>
    <w:rsid w:val="005D0C25"/>
    <w:rsid w:val="005D0F58"/>
    <w:rsid w:val="005D113F"/>
    <w:rsid w:val="005D1177"/>
    <w:rsid w:val="005D1626"/>
    <w:rsid w:val="005D1969"/>
    <w:rsid w:val="005D1A9A"/>
    <w:rsid w:val="005D1AAD"/>
    <w:rsid w:val="005D1BE2"/>
    <w:rsid w:val="005D22DE"/>
    <w:rsid w:val="005D2401"/>
    <w:rsid w:val="005D2638"/>
    <w:rsid w:val="005D27CA"/>
    <w:rsid w:val="005D2922"/>
    <w:rsid w:val="005D2986"/>
    <w:rsid w:val="005D29A5"/>
    <w:rsid w:val="005D2C15"/>
    <w:rsid w:val="005D2DAF"/>
    <w:rsid w:val="005D2E53"/>
    <w:rsid w:val="005D2E9A"/>
    <w:rsid w:val="005D331E"/>
    <w:rsid w:val="005D337B"/>
    <w:rsid w:val="005D36D2"/>
    <w:rsid w:val="005D3F4B"/>
    <w:rsid w:val="005D4052"/>
    <w:rsid w:val="005D43F9"/>
    <w:rsid w:val="005D460F"/>
    <w:rsid w:val="005D4738"/>
    <w:rsid w:val="005D47F2"/>
    <w:rsid w:val="005D537E"/>
    <w:rsid w:val="005D579B"/>
    <w:rsid w:val="005D5946"/>
    <w:rsid w:val="005D59C8"/>
    <w:rsid w:val="005D5D26"/>
    <w:rsid w:val="005D5DE9"/>
    <w:rsid w:val="005D5F97"/>
    <w:rsid w:val="005D639A"/>
    <w:rsid w:val="005D6510"/>
    <w:rsid w:val="005D652D"/>
    <w:rsid w:val="005D6CB8"/>
    <w:rsid w:val="005D703F"/>
    <w:rsid w:val="005D7559"/>
    <w:rsid w:val="005D75F5"/>
    <w:rsid w:val="005D7CD4"/>
    <w:rsid w:val="005D7D4B"/>
    <w:rsid w:val="005E02C1"/>
    <w:rsid w:val="005E03F6"/>
    <w:rsid w:val="005E1256"/>
    <w:rsid w:val="005E1396"/>
    <w:rsid w:val="005E1639"/>
    <w:rsid w:val="005E1875"/>
    <w:rsid w:val="005E1B10"/>
    <w:rsid w:val="005E20D3"/>
    <w:rsid w:val="005E2119"/>
    <w:rsid w:val="005E3576"/>
    <w:rsid w:val="005E395A"/>
    <w:rsid w:val="005E3A9B"/>
    <w:rsid w:val="005E3C9F"/>
    <w:rsid w:val="005E3D67"/>
    <w:rsid w:val="005E4563"/>
    <w:rsid w:val="005E550D"/>
    <w:rsid w:val="005E5818"/>
    <w:rsid w:val="005E58CF"/>
    <w:rsid w:val="005E5F13"/>
    <w:rsid w:val="005E6696"/>
    <w:rsid w:val="005E6AFE"/>
    <w:rsid w:val="005E6CFA"/>
    <w:rsid w:val="005E6E80"/>
    <w:rsid w:val="005E6F2D"/>
    <w:rsid w:val="005E70B3"/>
    <w:rsid w:val="005E7A84"/>
    <w:rsid w:val="005E7BFE"/>
    <w:rsid w:val="005F05F7"/>
    <w:rsid w:val="005F1462"/>
    <w:rsid w:val="005F1575"/>
    <w:rsid w:val="005F1711"/>
    <w:rsid w:val="005F2702"/>
    <w:rsid w:val="005F27FA"/>
    <w:rsid w:val="005F2838"/>
    <w:rsid w:val="005F34A1"/>
    <w:rsid w:val="005F3691"/>
    <w:rsid w:val="005F3C03"/>
    <w:rsid w:val="005F3ECB"/>
    <w:rsid w:val="005F3FB0"/>
    <w:rsid w:val="005F4030"/>
    <w:rsid w:val="005F4832"/>
    <w:rsid w:val="005F4868"/>
    <w:rsid w:val="005F4CC2"/>
    <w:rsid w:val="005F52F5"/>
    <w:rsid w:val="005F5AD7"/>
    <w:rsid w:val="005F5D2E"/>
    <w:rsid w:val="005F5FB2"/>
    <w:rsid w:val="005F6239"/>
    <w:rsid w:val="005F630C"/>
    <w:rsid w:val="005F643A"/>
    <w:rsid w:val="005F67AF"/>
    <w:rsid w:val="005F6A79"/>
    <w:rsid w:val="005F6D26"/>
    <w:rsid w:val="005F75DF"/>
    <w:rsid w:val="005F7731"/>
    <w:rsid w:val="005F7AE6"/>
    <w:rsid w:val="005F7D7B"/>
    <w:rsid w:val="00600531"/>
    <w:rsid w:val="00600662"/>
    <w:rsid w:val="00600733"/>
    <w:rsid w:val="006018B0"/>
    <w:rsid w:val="00601EFB"/>
    <w:rsid w:val="006022AF"/>
    <w:rsid w:val="006022BD"/>
    <w:rsid w:val="00602356"/>
    <w:rsid w:val="006023EA"/>
    <w:rsid w:val="0060244D"/>
    <w:rsid w:val="00602929"/>
    <w:rsid w:val="00602A9A"/>
    <w:rsid w:val="0060326C"/>
    <w:rsid w:val="0060373D"/>
    <w:rsid w:val="006041C6"/>
    <w:rsid w:val="00604278"/>
    <w:rsid w:val="0060459A"/>
    <w:rsid w:val="0060465F"/>
    <w:rsid w:val="006046E6"/>
    <w:rsid w:val="00604DB4"/>
    <w:rsid w:val="00604F18"/>
    <w:rsid w:val="006050F4"/>
    <w:rsid w:val="00605CFB"/>
    <w:rsid w:val="00606103"/>
    <w:rsid w:val="006061DC"/>
    <w:rsid w:val="00606645"/>
    <w:rsid w:val="006066E5"/>
    <w:rsid w:val="00606E11"/>
    <w:rsid w:val="00606EAD"/>
    <w:rsid w:val="00606FFA"/>
    <w:rsid w:val="006077DF"/>
    <w:rsid w:val="00607D08"/>
    <w:rsid w:val="00607DC4"/>
    <w:rsid w:val="00607DD0"/>
    <w:rsid w:val="0061015C"/>
    <w:rsid w:val="00610871"/>
    <w:rsid w:val="006109E7"/>
    <w:rsid w:val="0061125A"/>
    <w:rsid w:val="00611388"/>
    <w:rsid w:val="006113E7"/>
    <w:rsid w:val="0061144C"/>
    <w:rsid w:val="006115DC"/>
    <w:rsid w:val="006116D3"/>
    <w:rsid w:val="00611C3E"/>
    <w:rsid w:val="00611E21"/>
    <w:rsid w:val="006121D4"/>
    <w:rsid w:val="0061223D"/>
    <w:rsid w:val="00612466"/>
    <w:rsid w:val="006126BB"/>
    <w:rsid w:val="0061286E"/>
    <w:rsid w:val="00612993"/>
    <w:rsid w:val="00612F19"/>
    <w:rsid w:val="00613543"/>
    <w:rsid w:val="00613B64"/>
    <w:rsid w:val="00613E3C"/>
    <w:rsid w:val="0061418E"/>
    <w:rsid w:val="00614416"/>
    <w:rsid w:val="00615128"/>
    <w:rsid w:val="0061513C"/>
    <w:rsid w:val="0061566C"/>
    <w:rsid w:val="00615A7F"/>
    <w:rsid w:val="00615EDB"/>
    <w:rsid w:val="006162F2"/>
    <w:rsid w:val="0061634C"/>
    <w:rsid w:val="0061668C"/>
    <w:rsid w:val="0061679E"/>
    <w:rsid w:val="00616A98"/>
    <w:rsid w:val="006172FB"/>
    <w:rsid w:val="0061744F"/>
    <w:rsid w:val="00617684"/>
    <w:rsid w:val="006176E2"/>
    <w:rsid w:val="0061789F"/>
    <w:rsid w:val="00617D24"/>
    <w:rsid w:val="00617EC4"/>
    <w:rsid w:val="00617EF6"/>
    <w:rsid w:val="00620120"/>
    <w:rsid w:val="0062018C"/>
    <w:rsid w:val="00620BF9"/>
    <w:rsid w:val="006219A5"/>
    <w:rsid w:val="00621AFB"/>
    <w:rsid w:val="00621D2C"/>
    <w:rsid w:val="006221A6"/>
    <w:rsid w:val="00622442"/>
    <w:rsid w:val="006224A0"/>
    <w:rsid w:val="006226C5"/>
    <w:rsid w:val="00622726"/>
    <w:rsid w:val="006227C5"/>
    <w:rsid w:val="00622934"/>
    <w:rsid w:val="00623219"/>
    <w:rsid w:val="00623501"/>
    <w:rsid w:val="0062365E"/>
    <w:rsid w:val="006238AA"/>
    <w:rsid w:val="006238AF"/>
    <w:rsid w:val="00623C28"/>
    <w:rsid w:val="00623E66"/>
    <w:rsid w:val="00623E92"/>
    <w:rsid w:val="00623F1F"/>
    <w:rsid w:val="006247A4"/>
    <w:rsid w:val="00624FDA"/>
    <w:rsid w:val="006252C8"/>
    <w:rsid w:val="006255E8"/>
    <w:rsid w:val="006256B5"/>
    <w:rsid w:val="006257C1"/>
    <w:rsid w:val="00625EEB"/>
    <w:rsid w:val="00625F27"/>
    <w:rsid w:val="0062684A"/>
    <w:rsid w:val="0062787D"/>
    <w:rsid w:val="0062788F"/>
    <w:rsid w:val="00627920"/>
    <w:rsid w:val="00627C03"/>
    <w:rsid w:val="00627DA2"/>
    <w:rsid w:val="00630641"/>
    <w:rsid w:val="00630A72"/>
    <w:rsid w:val="0063169F"/>
    <w:rsid w:val="006318F4"/>
    <w:rsid w:val="00631992"/>
    <w:rsid w:val="00631D96"/>
    <w:rsid w:val="00631DC2"/>
    <w:rsid w:val="00631ED3"/>
    <w:rsid w:val="00632230"/>
    <w:rsid w:val="00632E0B"/>
    <w:rsid w:val="0063335E"/>
    <w:rsid w:val="00633383"/>
    <w:rsid w:val="0063350B"/>
    <w:rsid w:val="00633940"/>
    <w:rsid w:val="00633DC0"/>
    <w:rsid w:val="00634140"/>
    <w:rsid w:val="00634368"/>
    <w:rsid w:val="00634492"/>
    <w:rsid w:val="00634641"/>
    <w:rsid w:val="00634B2A"/>
    <w:rsid w:val="00634E6A"/>
    <w:rsid w:val="006357E4"/>
    <w:rsid w:val="00635CB1"/>
    <w:rsid w:val="006362C2"/>
    <w:rsid w:val="00636310"/>
    <w:rsid w:val="006364EA"/>
    <w:rsid w:val="00636BF4"/>
    <w:rsid w:val="006373F3"/>
    <w:rsid w:val="0063769E"/>
    <w:rsid w:val="00637A17"/>
    <w:rsid w:val="00637F73"/>
    <w:rsid w:val="0064003A"/>
    <w:rsid w:val="006401E0"/>
    <w:rsid w:val="00640228"/>
    <w:rsid w:val="0064040E"/>
    <w:rsid w:val="00640576"/>
    <w:rsid w:val="006411C4"/>
    <w:rsid w:val="00641358"/>
    <w:rsid w:val="006413D5"/>
    <w:rsid w:val="006413EF"/>
    <w:rsid w:val="006415F5"/>
    <w:rsid w:val="00641772"/>
    <w:rsid w:val="00641858"/>
    <w:rsid w:val="00641EC9"/>
    <w:rsid w:val="00641F37"/>
    <w:rsid w:val="0064217F"/>
    <w:rsid w:val="00642365"/>
    <w:rsid w:val="0064246D"/>
    <w:rsid w:val="00642593"/>
    <w:rsid w:val="00642617"/>
    <w:rsid w:val="0064267D"/>
    <w:rsid w:val="006429C4"/>
    <w:rsid w:val="00642C3B"/>
    <w:rsid w:val="00642D94"/>
    <w:rsid w:val="006438AA"/>
    <w:rsid w:val="00643C02"/>
    <w:rsid w:val="00644543"/>
    <w:rsid w:val="006448CA"/>
    <w:rsid w:val="00644A6F"/>
    <w:rsid w:val="00644ACE"/>
    <w:rsid w:val="006455F1"/>
    <w:rsid w:val="00645762"/>
    <w:rsid w:val="0064620F"/>
    <w:rsid w:val="006463D3"/>
    <w:rsid w:val="006466C1"/>
    <w:rsid w:val="006466F9"/>
    <w:rsid w:val="00646B46"/>
    <w:rsid w:val="0064723C"/>
    <w:rsid w:val="0064754F"/>
    <w:rsid w:val="00647723"/>
    <w:rsid w:val="0064781D"/>
    <w:rsid w:val="006479D2"/>
    <w:rsid w:val="00647CD0"/>
    <w:rsid w:val="0065019A"/>
    <w:rsid w:val="006502B6"/>
    <w:rsid w:val="00650329"/>
    <w:rsid w:val="00650569"/>
    <w:rsid w:val="006505BF"/>
    <w:rsid w:val="006507AF"/>
    <w:rsid w:val="0065082F"/>
    <w:rsid w:val="0065089D"/>
    <w:rsid w:val="0065095A"/>
    <w:rsid w:val="00650B65"/>
    <w:rsid w:val="00650C07"/>
    <w:rsid w:val="00651067"/>
    <w:rsid w:val="0065122D"/>
    <w:rsid w:val="006515DC"/>
    <w:rsid w:val="0065184D"/>
    <w:rsid w:val="00652212"/>
    <w:rsid w:val="006526B4"/>
    <w:rsid w:val="006528FD"/>
    <w:rsid w:val="0065320B"/>
    <w:rsid w:val="00653833"/>
    <w:rsid w:val="00653887"/>
    <w:rsid w:val="00653E0F"/>
    <w:rsid w:val="00654445"/>
    <w:rsid w:val="00654819"/>
    <w:rsid w:val="006548AA"/>
    <w:rsid w:val="00654B19"/>
    <w:rsid w:val="00655597"/>
    <w:rsid w:val="00655732"/>
    <w:rsid w:val="0065590D"/>
    <w:rsid w:val="00655DA2"/>
    <w:rsid w:val="006565C6"/>
    <w:rsid w:val="00656950"/>
    <w:rsid w:val="00656D32"/>
    <w:rsid w:val="00656DAC"/>
    <w:rsid w:val="00656E21"/>
    <w:rsid w:val="00656E7F"/>
    <w:rsid w:val="00656FDB"/>
    <w:rsid w:val="006571A2"/>
    <w:rsid w:val="006572AF"/>
    <w:rsid w:val="006573BA"/>
    <w:rsid w:val="00657BC8"/>
    <w:rsid w:val="00657D2E"/>
    <w:rsid w:val="006603EF"/>
    <w:rsid w:val="00660616"/>
    <w:rsid w:val="006606D5"/>
    <w:rsid w:val="006608C2"/>
    <w:rsid w:val="006612DD"/>
    <w:rsid w:val="006616D6"/>
    <w:rsid w:val="006618B9"/>
    <w:rsid w:val="00662033"/>
    <w:rsid w:val="00662533"/>
    <w:rsid w:val="00662832"/>
    <w:rsid w:val="00662998"/>
    <w:rsid w:val="00662AE4"/>
    <w:rsid w:val="00662BB3"/>
    <w:rsid w:val="00662E00"/>
    <w:rsid w:val="00662F76"/>
    <w:rsid w:val="00663583"/>
    <w:rsid w:val="00663682"/>
    <w:rsid w:val="006636E8"/>
    <w:rsid w:val="00663A14"/>
    <w:rsid w:val="00663BBD"/>
    <w:rsid w:val="00663C07"/>
    <w:rsid w:val="0066429C"/>
    <w:rsid w:val="006648AF"/>
    <w:rsid w:val="00664FE0"/>
    <w:rsid w:val="0066533B"/>
    <w:rsid w:val="0066557C"/>
    <w:rsid w:val="006657D8"/>
    <w:rsid w:val="00665BEB"/>
    <w:rsid w:val="006665A1"/>
    <w:rsid w:val="0066677E"/>
    <w:rsid w:val="0066684F"/>
    <w:rsid w:val="00666A9F"/>
    <w:rsid w:val="00667055"/>
    <w:rsid w:val="006671B3"/>
    <w:rsid w:val="00667C41"/>
    <w:rsid w:val="0067045D"/>
    <w:rsid w:val="00670EDF"/>
    <w:rsid w:val="00671133"/>
    <w:rsid w:val="0067142C"/>
    <w:rsid w:val="00671B93"/>
    <w:rsid w:val="00672010"/>
    <w:rsid w:val="00672307"/>
    <w:rsid w:val="00672555"/>
    <w:rsid w:val="0067323C"/>
    <w:rsid w:val="00673416"/>
    <w:rsid w:val="0067388A"/>
    <w:rsid w:val="00673EBD"/>
    <w:rsid w:val="006745F9"/>
    <w:rsid w:val="0067490C"/>
    <w:rsid w:val="0067492F"/>
    <w:rsid w:val="00674CBE"/>
    <w:rsid w:val="00674E74"/>
    <w:rsid w:val="00676284"/>
    <w:rsid w:val="006765E5"/>
    <w:rsid w:val="00676773"/>
    <w:rsid w:val="00676E1A"/>
    <w:rsid w:val="00677090"/>
    <w:rsid w:val="006777C6"/>
    <w:rsid w:val="00677874"/>
    <w:rsid w:val="00677D45"/>
    <w:rsid w:val="006802D4"/>
    <w:rsid w:val="0068031C"/>
    <w:rsid w:val="006805E7"/>
    <w:rsid w:val="00680D0D"/>
    <w:rsid w:val="00680DD9"/>
    <w:rsid w:val="00680FD4"/>
    <w:rsid w:val="006810A5"/>
    <w:rsid w:val="00681144"/>
    <w:rsid w:val="006811F9"/>
    <w:rsid w:val="006817E0"/>
    <w:rsid w:val="00682054"/>
    <w:rsid w:val="0068205D"/>
    <w:rsid w:val="0068259B"/>
    <w:rsid w:val="006827F5"/>
    <w:rsid w:val="006828EA"/>
    <w:rsid w:val="00682C15"/>
    <w:rsid w:val="00683025"/>
    <w:rsid w:val="0068336B"/>
    <w:rsid w:val="006833CB"/>
    <w:rsid w:val="0068341E"/>
    <w:rsid w:val="0068352D"/>
    <w:rsid w:val="00683CD5"/>
    <w:rsid w:val="00684459"/>
    <w:rsid w:val="0068445E"/>
    <w:rsid w:val="00684E8C"/>
    <w:rsid w:val="00685174"/>
    <w:rsid w:val="00685AF0"/>
    <w:rsid w:val="00685CD0"/>
    <w:rsid w:val="006863A4"/>
    <w:rsid w:val="006867CD"/>
    <w:rsid w:val="00686C51"/>
    <w:rsid w:val="00687137"/>
    <w:rsid w:val="0068757C"/>
    <w:rsid w:val="006877D4"/>
    <w:rsid w:val="006879A1"/>
    <w:rsid w:val="00687C7B"/>
    <w:rsid w:val="00687E28"/>
    <w:rsid w:val="006905C8"/>
    <w:rsid w:val="00690817"/>
    <w:rsid w:val="00690E6D"/>
    <w:rsid w:val="00690F62"/>
    <w:rsid w:val="006915CC"/>
    <w:rsid w:val="00691706"/>
    <w:rsid w:val="00691784"/>
    <w:rsid w:val="00691BE3"/>
    <w:rsid w:val="00691EA4"/>
    <w:rsid w:val="006923AC"/>
    <w:rsid w:val="006926AE"/>
    <w:rsid w:val="00692775"/>
    <w:rsid w:val="0069324E"/>
    <w:rsid w:val="006936BE"/>
    <w:rsid w:val="006939B7"/>
    <w:rsid w:val="00693C74"/>
    <w:rsid w:val="00693D83"/>
    <w:rsid w:val="00693F29"/>
    <w:rsid w:val="00694121"/>
    <w:rsid w:val="006946A9"/>
    <w:rsid w:val="00694F30"/>
    <w:rsid w:val="00694F48"/>
    <w:rsid w:val="00694FC1"/>
    <w:rsid w:val="00695543"/>
    <w:rsid w:val="0069571F"/>
    <w:rsid w:val="00695E1B"/>
    <w:rsid w:val="00695E91"/>
    <w:rsid w:val="00695E9C"/>
    <w:rsid w:val="00695F02"/>
    <w:rsid w:val="006961E5"/>
    <w:rsid w:val="0069643E"/>
    <w:rsid w:val="006964FC"/>
    <w:rsid w:val="00696774"/>
    <w:rsid w:val="00696C8A"/>
    <w:rsid w:val="00696FC1"/>
    <w:rsid w:val="00697483"/>
    <w:rsid w:val="0069770F"/>
    <w:rsid w:val="00697A8A"/>
    <w:rsid w:val="00697B43"/>
    <w:rsid w:val="00697DB9"/>
    <w:rsid w:val="00697F78"/>
    <w:rsid w:val="006A00A9"/>
    <w:rsid w:val="006A0345"/>
    <w:rsid w:val="006A034A"/>
    <w:rsid w:val="006A0492"/>
    <w:rsid w:val="006A0672"/>
    <w:rsid w:val="006A0707"/>
    <w:rsid w:val="006A0843"/>
    <w:rsid w:val="006A08CB"/>
    <w:rsid w:val="006A0EFA"/>
    <w:rsid w:val="006A106F"/>
    <w:rsid w:val="006A1576"/>
    <w:rsid w:val="006A190B"/>
    <w:rsid w:val="006A19EC"/>
    <w:rsid w:val="006A2055"/>
    <w:rsid w:val="006A236D"/>
    <w:rsid w:val="006A2636"/>
    <w:rsid w:val="006A2A63"/>
    <w:rsid w:val="006A2C2C"/>
    <w:rsid w:val="006A31A5"/>
    <w:rsid w:val="006A33DA"/>
    <w:rsid w:val="006A3472"/>
    <w:rsid w:val="006A3C52"/>
    <w:rsid w:val="006A3D71"/>
    <w:rsid w:val="006A406E"/>
    <w:rsid w:val="006A4214"/>
    <w:rsid w:val="006A4233"/>
    <w:rsid w:val="006A442A"/>
    <w:rsid w:val="006A4B23"/>
    <w:rsid w:val="006A4D48"/>
    <w:rsid w:val="006A4DAE"/>
    <w:rsid w:val="006A5060"/>
    <w:rsid w:val="006A5874"/>
    <w:rsid w:val="006A58C1"/>
    <w:rsid w:val="006A5A13"/>
    <w:rsid w:val="006A5A25"/>
    <w:rsid w:val="006A5B6F"/>
    <w:rsid w:val="006A5C5F"/>
    <w:rsid w:val="006A5D6F"/>
    <w:rsid w:val="006A5F80"/>
    <w:rsid w:val="006A64EE"/>
    <w:rsid w:val="006A65FF"/>
    <w:rsid w:val="006A6A59"/>
    <w:rsid w:val="006A6CB9"/>
    <w:rsid w:val="006A745E"/>
    <w:rsid w:val="006A76CF"/>
    <w:rsid w:val="006A7F23"/>
    <w:rsid w:val="006B02D1"/>
    <w:rsid w:val="006B113A"/>
    <w:rsid w:val="006B1664"/>
    <w:rsid w:val="006B19AE"/>
    <w:rsid w:val="006B1B28"/>
    <w:rsid w:val="006B1CA7"/>
    <w:rsid w:val="006B1E83"/>
    <w:rsid w:val="006B2352"/>
    <w:rsid w:val="006B23C0"/>
    <w:rsid w:val="006B24CB"/>
    <w:rsid w:val="006B2AB1"/>
    <w:rsid w:val="006B2B38"/>
    <w:rsid w:val="006B2ECB"/>
    <w:rsid w:val="006B2F2B"/>
    <w:rsid w:val="006B2F41"/>
    <w:rsid w:val="006B344A"/>
    <w:rsid w:val="006B37CD"/>
    <w:rsid w:val="006B3CBE"/>
    <w:rsid w:val="006B4079"/>
    <w:rsid w:val="006B412C"/>
    <w:rsid w:val="006B4189"/>
    <w:rsid w:val="006B4273"/>
    <w:rsid w:val="006B43E9"/>
    <w:rsid w:val="006B43EA"/>
    <w:rsid w:val="006B4792"/>
    <w:rsid w:val="006B4840"/>
    <w:rsid w:val="006B4FE6"/>
    <w:rsid w:val="006B5013"/>
    <w:rsid w:val="006B53D7"/>
    <w:rsid w:val="006B53E2"/>
    <w:rsid w:val="006B540E"/>
    <w:rsid w:val="006B5655"/>
    <w:rsid w:val="006B5A8F"/>
    <w:rsid w:val="006B5C5E"/>
    <w:rsid w:val="006B61AA"/>
    <w:rsid w:val="006B636E"/>
    <w:rsid w:val="006B6599"/>
    <w:rsid w:val="006B6BA8"/>
    <w:rsid w:val="006B6D2F"/>
    <w:rsid w:val="006B70E2"/>
    <w:rsid w:val="006B731A"/>
    <w:rsid w:val="006B794D"/>
    <w:rsid w:val="006B7959"/>
    <w:rsid w:val="006C013E"/>
    <w:rsid w:val="006C03F4"/>
    <w:rsid w:val="006C050A"/>
    <w:rsid w:val="006C05A4"/>
    <w:rsid w:val="006C05EB"/>
    <w:rsid w:val="006C0936"/>
    <w:rsid w:val="006C0A84"/>
    <w:rsid w:val="006C0C92"/>
    <w:rsid w:val="006C116A"/>
    <w:rsid w:val="006C1436"/>
    <w:rsid w:val="006C15EB"/>
    <w:rsid w:val="006C1945"/>
    <w:rsid w:val="006C2195"/>
    <w:rsid w:val="006C2EEB"/>
    <w:rsid w:val="006C2F1F"/>
    <w:rsid w:val="006C2F95"/>
    <w:rsid w:val="006C33F0"/>
    <w:rsid w:val="006C3682"/>
    <w:rsid w:val="006C36EF"/>
    <w:rsid w:val="006C37FE"/>
    <w:rsid w:val="006C39E3"/>
    <w:rsid w:val="006C3A62"/>
    <w:rsid w:val="006C3B93"/>
    <w:rsid w:val="006C3BC1"/>
    <w:rsid w:val="006C403A"/>
    <w:rsid w:val="006C425C"/>
    <w:rsid w:val="006C42A4"/>
    <w:rsid w:val="006C4A2F"/>
    <w:rsid w:val="006C4ABD"/>
    <w:rsid w:val="006C4B43"/>
    <w:rsid w:val="006C4D29"/>
    <w:rsid w:val="006C4F67"/>
    <w:rsid w:val="006C55E7"/>
    <w:rsid w:val="006C5902"/>
    <w:rsid w:val="006C5B4E"/>
    <w:rsid w:val="006C5E9C"/>
    <w:rsid w:val="006C5F41"/>
    <w:rsid w:val="006C5FAD"/>
    <w:rsid w:val="006C61BF"/>
    <w:rsid w:val="006C63B3"/>
    <w:rsid w:val="006C67AB"/>
    <w:rsid w:val="006C6A15"/>
    <w:rsid w:val="006C6AC5"/>
    <w:rsid w:val="006C6F0A"/>
    <w:rsid w:val="006C7055"/>
    <w:rsid w:val="006C7152"/>
    <w:rsid w:val="006C7258"/>
    <w:rsid w:val="006C788B"/>
    <w:rsid w:val="006C7DD6"/>
    <w:rsid w:val="006D0017"/>
    <w:rsid w:val="006D0C90"/>
    <w:rsid w:val="006D113A"/>
    <w:rsid w:val="006D1303"/>
    <w:rsid w:val="006D134F"/>
    <w:rsid w:val="006D19CB"/>
    <w:rsid w:val="006D1B04"/>
    <w:rsid w:val="006D1E89"/>
    <w:rsid w:val="006D24EB"/>
    <w:rsid w:val="006D251A"/>
    <w:rsid w:val="006D265D"/>
    <w:rsid w:val="006D319A"/>
    <w:rsid w:val="006D3381"/>
    <w:rsid w:val="006D349E"/>
    <w:rsid w:val="006D3599"/>
    <w:rsid w:val="006D3751"/>
    <w:rsid w:val="006D3954"/>
    <w:rsid w:val="006D39D9"/>
    <w:rsid w:val="006D3F98"/>
    <w:rsid w:val="006D47FD"/>
    <w:rsid w:val="006D4AAC"/>
    <w:rsid w:val="006D4AC0"/>
    <w:rsid w:val="006D4BE1"/>
    <w:rsid w:val="006D4DF7"/>
    <w:rsid w:val="006D51E8"/>
    <w:rsid w:val="006D5272"/>
    <w:rsid w:val="006D52C6"/>
    <w:rsid w:val="006D55D8"/>
    <w:rsid w:val="006D562A"/>
    <w:rsid w:val="006D565B"/>
    <w:rsid w:val="006D57BC"/>
    <w:rsid w:val="006D5838"/>
    <w:rsid w:val="006D5BF5"/>
    <w:rsid w:val="006D5DEC"/>
    <w:rsid w:val="006D6199"/>
    <w:rsid w:val="006D62B4"/>
    <w:rsid w:val="006D62CB"/>
    <w:rsid w:val="006D640D"/>
    <w:rsid w:val="006D648D"/>
    <w:rsid w:val="006D6A3A"/>
    <w:rsid w:val="006D6C14"/>
    <w:rsid w:val="006D7A22"/>
    <w:rsid w:val="006D7CA9"/>
    <w:rsid w:val="006E0193"/>
    <w:rsid w:val="006E0408"/>
    <w:rsid w:val="006E048C"/>
    <w:rsid w:val="006E06E3"/>
    <w:rsid w:val="006E0B0A"/>
    <w:rsid w:val="006E0D77"/>
    <w:rsid w:val="006E0D8D"/>
    <w:rsid w:val="006E0E93"/>
    <w:rsid w:val="006E0F9B"/>
    <w:rsid w:val="006E1724"/>
    <w:rsid w:val="006E1AA4"/>
    <w:rsid w:val="006E1D58"/>
    <w:rsid w:val="006E1FB0"/>
    <w:rsid w:val="006E20A9"/>
    <w:rsid w:val="006E22A1"/>
    <w:rsid w:val="006E29BD"/>
    <w:rsid w:val="006E2AC7"/>
    <w:rsid w:val="006E2E5B"/>
    <w:rsid w:val="006E2EBD"/>
    <w:rsid w:val="006E33B5"/>
    <w:rsid w:val="006E33C4"/>
    <w:rsid w:val="006E35FF"/>
    <w:rsid w:val="006E3605"/>
    <w:rsid w:val="006E39DE"/>
    <w:rsid w:val="006E3A89"/>
    <w:rsid w:val="006E3F07"/>
    <w:rsid w:val="006E408D"/>
    <w:rsid w:val="006E4A85"/>
    <w:rsid w:val="006E4B2F"/>
    <w:rsid w:val="006E5585"/>
    <w:rsid w:val="006E5C21"/>
    <w:rsid w:val="006E5E01"/>
    <w:rsid w:val="006E5FC7"/>
    <w:rsid w:val="006E6197"/>
    <w:rsid w:val="006E63C2"/>
    <w:rsid w:val="006E64BF"/>
    <w:rsid w:val="006E68A8"/>
    <w:rsid w:val="006E6A4E"/>
    <w:rsid w:val="006E6A8A"/>
    <w:rsid w:val="006E6AF1"/>
    <w:rsid w:val="006E6F43"/>
    <w:rsid w:val="006E765C"/>
    <w:rsid w:val="006E76CC"/>
    <w:rsid w:val="006E7A00"/>
    <w:rsid w:val="006E7CEA"/>
    <w:rsid w:val="006F01B5"/>
    <w:rsid w:val="006F03B5"/>
    <w:rsid w:val="006F08B1"/>
    <w:rsid w:val="006F0D66"/>
    <w:rsid w:val="006F0E56"/>
    <w:rsid w:val="006F0EAA"/>
    <w:rsid w:val="006F105C"/>
    <w:rsid w:val="006F1BBC"/>
    <w:rsid w:val="006F1FDC"/>
    <w:rsid w:val="006F22EF"/>
    <w:rsid w:val="006F2A99"/>
    <w:rsid w:val="006F2E8E"/>
    <w:rsid w:val="006F2EFF"/>
    <w:rsid w:val="006F363F"/>
    <w:rsid w:val="006F3670"/>
    <w:rsid w:val="006F39E3"/>
    <w:rsid w:val="006F3D97"/>
    <w:rsid w:val="006F3DAA"/>
    <w:rsid w:val="006F3EBC"/>
    <w:rsid w:val="006F4032"/>
    <w:rsid w:val="006F408E"/>
    <w:rsid w:val="006F45D0"/>
    <w:rsid w:val="006F4635"/>
    <w:rsid w:val="006F4AE4"/>
    <w:rsid w:val="006F4C9B"/>
    <w:rsid w:val="006F4CC2"/>
    <w:rsid w:val="006F55FD"/>
    <w:rsid w:val="006F5C28"/>
    <w:rsid w:val="006F5EA7"/>
    <w:rsid w:val="006F7110"/>
    <w:rsid w:val="006F7186"/>
    <w:rsid w:val="00700106"/>
    <w:rsid w:val="00700486"/>
    <w:rsid w:val="00700497"/>
    <w:rsid w:val="00700570"/>
    <w:rsid w:val="007006AE"/>
    <w:rsid w:val="00700734"/>
    <w:rsid w:val="007007F3"/>
    <w:rsid w:val="00700825"/>
    <w:rsid w:val="0070090F"/>
    <w:rsid w:val="00700B45"/>
    <w:rsid w:val="00700C8B"/>
    <w:rsid w:val="00700CBA"/>
    <w:rsid w:val="00700D96"/>
    <w:rsid w:val="00701023"/>
    <w:rsid w:val="007012F1"/>
    <w:rsid w:val="007017EE"/>
    <w:rsid w:val="0070185D"/>
    <w:rsid w:val="0070187F"/>
    <w:rsid w:val="007019E8"/>
    <w:rsid w:val="00701A1E"/>
    <w:rsid w:val="00701D73"/>
    <w:rsid w:val="00702017"/>
    <w:rsid w:val="0070202D"/>
    <w:rsid w:val="0070204E"/>
    <w:rsid w:val="007022BA"/>
    <w:rsid w:val="0070254A"/>
    <w:rsid w:val="00702694"/>
    <w:rsid w:val="00702A6E"/>
    <w:rsid w:val="00702CE0"/>
    <w:rsid w:val="00702D3C"/>
    <w:rsid w:val="007030AE"/>
    <w:rsid w:val="0070342D"/>
    <w:rsid w:val="00703D62"/>
    <w:rsid w:val="00704084"/>
    <w:rsid w:val="007041D1"/>
    <w:rsid w:val="007044DA"/>
    <w:rsid w:val="007047AB"/>
    <w:rsid w:val="00704A8B"/>
    <w:rsid w:val="00704ACE"/>
    <w:rsid w:val="00704B10"/>
    <w:rsid w:val="00704B1A"/>
    <w:rsid w:val="00704E94"/>
    <w:rsid w:val="007050F8"/>
    <w:rsid w:val="0070521E"/>
    <w:rsid w:val="00705616"/>
    <w:rsid w:val="00705AA9"/>
    <w:rsid w:val="00705D38"/>
    <w:rsid w:val="007061C6"/>
    <w:rsid w:val="007065E6"/>
    <w:rsid w:val="00706AB1"/>
    <w:rsid w:val="00706B9F"/>
    <w:rsid w:val="00706BB0"/>
    <w:rsid w:val="00707165"/>
    <w:rsid w:val="00707179"/>
    <w:rsid w:val="007074B2"/>
    <w:rsid w:val="00707523"/>
    <w:rsid w:val="0070796E"/>
    <w:rsid w:val="007100A1"/>
    <w:rsid w:val="007100EF"/>
    <w:rsid w:val="0071018A"/>
    <w:rsid w:val="00710345"/>
    <w:rsid w:val="007104FF"/>
    <w:rsid w:val="00710E6C"/>
    <w:rsid w:val="007110A6"/>
    <w:rsid w:val="007111E2"/>
    <w:rsid w:val="00711316"/>
    <w:rsid w:val="007113E6"/>
    <w:rsid w:val="007121DF"/>
    <w:rsid w:val="007125BD"/>
    <w:rsid w:val="00712692"/>
    <w:rsid w:val="007127A6"/>
    <w:rsid w:val="0071285A"/>
    <w:rsid w:val="007133AA"/>
    <w:rsid w:val="007134E1"/>
    <w:rsid w:val="007134E8"/>
    <w:rsid w:val="00713738"/>
    <w:rsid w:val="00713A44"/>
    <w:rsid w:val="00713C55"/>
    <w:rsid w:val="00713CE9"/>
    <w:rsid w:val="00714386"/>
    <w:rsid w:val="007143BF"/>
    <w:rsid w:val="00714435"/>
    <w:rsid w:val="007145D6"/>
    <w:rsid w:val="00714716"/>
    <w:rsid w:val="00714CB4"/>
    <w:rsid w:val="00715324"/>
    <w:rsid w:val="007154F3"/>
    <w:rsid w:val="00715624"/>
    <w:rsid w:val="00715847"/>
    <w:rsid w:val="00715BCF"/>
    <w:rsid w:val="00715C0F"/>
    <w:rsid w:val="00715C98"/>
    <w:rsid w:val="00715E2C"/>
    <w:rsid w:val="00716515"/>
    <w:rsid w:val="007166E3"/>
    <w:rsid w:val="00716A8E"/>
    <w:rsid w:val="00716A93"/>
    <w:rsid w:val="00716D15"/>
    <w:rsid w:val="00716DD4"/>
    <w:rsid w:val="0071709C"/>
    <w:rsid w:val="007172E0"/>
    <w:rsid w:val="00717415"/>
    <w:rsid w:val="007174C6"/>
    <w:rsid w:val="00717931"/>
    <w:rsid w:val="007179F7"/>
    <w:rsid w:val="00717DC2"/>
    <w:rsid w:val="0072035F"/>
    <w:rsid w:val="00720383"/>
    <w:rsid w:val="00720A53"/>
    <w:rsid w:val="00720B5C"/>
    <w:rsid w:val="00720CB4"/>
    <w:rsid w:val="00720D5E"/>
    <w:rsid w:val="00720D65"/>
    <w:rsid w:val="00720EFF"/>
    <w:rsid w:val="00721464"/>
    <w:rsid w:val="00721CCF"/>
    <w:rsid w:val="00721E05"/>
    <w:rsid w:val="00721EEA"/>
    <w:rsid w:val="007220CE"/>
    <w:rsid w:val="0072249E"/>
    <w:rsid w:val="0072290F"/>
    <w:rsid w:val="00722B1A"/>
    <w:rsid w:val="00722BFE"/>
    <w:rsid w:val="00722F19"/>
    <w:rsid w:val="00722FE4"/>
    <w:rsid w:val="007230BE"/>
    <w:rsid w:val="0072334B"/>
    <w:rsid w:val="0072358F"/>
    <w:rsid w:val="00723707"/>
    <w:rsid w:val="00723A9F"/>
    <w:rsid w:val="00723B70"/>
    <w:rsid w:val="00723B7A"/>
    <w:rsid w:val="00723D73"/>
    <w:rsid w:val="00724408"/>
    <w:rsid w:val="0072466A"/>
    <w:rsid w:val="00724835"/>
    <w:rsid w:val="007250D7"/>
    <w:rsid w:val="00725393"/>
    <w:rsid w:val="00725594"/>
    <w:rsid w:val="00725798"/>
    <w:rsid w:val="007258A6"/>
    <w:rsid w:val="00725E37"/>
    <w:rsid w:val="00725FFE"/>
    <w:rsid w:val="00726416"/>
    <w:rsid w:val="00726504"/>
    <w:rsid w:val="00726A72"/>
    <w:rsid w:val="00726DCC"/>
    <w:rsid w:val="00726E01"/>
    <w:rsid w:val="0072707E"/>
    <w:rsid w:val="0072782B"/>
    <w:rsid w:val="00727A42"/>
    <w:rsid w:val="007300B9"/>
    <w:rsid w:val="007301E1"/>
    <w:rsid w:val="00730537"/>
    <w:rsid w:val="00730F23"/>
    <w:rsid w:val="00730F57"/>
    <w:rsid w:val="00731897"/>
    <w:rsid w:val="00731C84"/>
    <w:rsid w:val="00731E08"/>
    <w:rsid w:val="00732A2F"/>
    <w:rsid w:val="00732CB9"/>
    <w:rsid w:val="00732D3B"/>
    <w:rsid w:val="00732D5B"/>
    <w:rsid w:val="0073337E"/>
    <w:rsid w:val="00733923"/>
    <w:rsid w:val="0073393E"/>
    <w:rsid w:val="00733FFE"/>
    <w:rsid w:val="00734235"/>
    <w:rsid w:val="00734978"/>
    <w:rsid w:val="00734CB0"/>
    <w:rsid w:val="00734D8D"/>
    <w:rsid w:val="00735219"/>
    <w:rsid w:val="0073535D"/>
    <w:rsid w:val="007355BD"/>
    <w:rsid w:val="007356C9"/>
    <w:rsid w:val="00735757"/>
    <w:rsid w:val="007359C3"/>
    <w:rsid w:val="00735B5A"/>
    <w:rsid w:val="0073607E"/>
    <w:rsid w:val="007361D4"/>
    <w:rsid w:val="007363A6"/>
    <w:rsid w:val="007367B0"/>
    <w:rsid w:val="00736937"/>
    <w:rsid w:val="00736949"/>
    <w:rsid w:val="00736C44"/>
    <w:rsid w:val="00736F28"/>
    <w:rsid w:val="00736F49"/>
    <w:rsid w:val="007370A1"/>
    <w:rsid w:val="0073713B"/>
    <w:rsid w:val="00737260"/>
    <w:rsid w:val="00737758"/>
    <w:rsid w:val="00737F2F"/>
    <w:rsid w:val="007404D9"/>
    <w:rsid w:val="00740523"/>
    <w:rsid w:val="007408B8"/>
    <w:rsid w:val="00740D39"/>
    <w:rsid w:val="00741165"/>
    <w:rsid w:val="007411D3"/>
    <w:rsid w:val="0074147D"/>
    <w:rsid w:val="00741654"/>
    <w:rsid w:val="00741A11"/>
    <w:rsid w:val="00741EC9"/>
    <w:rsid w:val="007420E6"/>
    <w:rsid w:val="00742127"/>
    <w:rsid w:val="0074233B"/>
    <w:rsid w:val="007425A8"/>
    <w:rsid w:val="007426CE"/>
    <w:rsid w:val="0074313B"/>
    <w:rsid w:val="0074359B"/>
    <w:rsid w:val="007437DE"/>
    <w:rsid w:val="0074387E"/>
    <w:rsid w:val="0074389F"/>
    <w:rsid w:val="00744001"/>
    <w:rsid w:val="007442F0"/>
    <w:rsid w:val="0074450A"/>
    <w:rsid w:val="00744E0B"/>
    <w:rsid w:val="00745013"/>
    <w:rsid w:val="00745095"/>
    <w:rsid w:val="00745131"/>
    <w:rsid w:val="007454E7"/>
    <w:rsid w:val="00745928"/>
    <w:rsid w:val="00745F7E"/>
    <w:rsid w:val="007460A7"/>
    <w:rsid w:val="0074612A"/>
    <w:rsid w:val="0074695B"/>
    <w:rsid w:val="007470C8"/>
    <w:rsid w:val="007471FD"/>
    <w:rsid w:val="007474A3"/>
    <w:rsid w:val="00747C67"/>
    <w:rsid w:val="0075004D"/>
    <w:rsid w:val="00750491"/>
    <w:rsid w:val="00750C23"/>
    <w:rsid w:val="007510C7"/>
    <w:rsid w:val="007520B9"/>
    <w:rsid w:val="00752220"/>
    <w:rsid w:val="0075224F"/>
    <w:rsid w:val="007523B5"/>
    <w:rsid w:val="007529AF"/>
    <w:rsid w:val="0075316A"/>
    <w:rsid w:val="00753593"/>
    <w:rsid w:val="00753997"/>
    <w:rsid w:val="00753A00"/>
    <w:rsid w:val="00753B55"/>
    <w:rsid w:val="00753D70"/>
    <w:rsid w:val="00753DCA"/>
    <w:rsid w:val="00753E00"/>
    <w:rsid w:val="00754758"/>
    <w:rsid w:val="00754BCE"/>
    <w:rsid w:val="00754C32"/>
    <w:rsid w:val="00754F92"/>
    <w:rsid w:val="00755523"/>
    <w:rsid w:val="007556DD"/>
    <w:rsid w:val="007558C7"/>
    <w:rsid w:val="00755A42"/>
    <w:rsid w:val="00755C33"/>
    <w:rsid w:val="00755E84"/>
    <w:rsid w:val="00755F56"/>
    <w:rsid w:val="00756279"/>
    <w:rsid w:val="00756282"/>
    <w:rsid w:val="00756555"/>
    <w:rsid w:val="007567CB"/>
    <w:rsid w:val="00756E2C"/>
    <w:rsid w:val="00757378"/>
    <w:rsid w:val="007605DD"/>
    <w:rsid w:val="007609F3"/>
    <w:rsid w:val="00760C45"/>
    <w:rsid w:val="00760CAF"/>
    <w:rsid w:val="00760F25"/>
    <w:rsid w:val="00761658"/>
    <w:rsid w:val="007616A4"/>
    <w:rsid w:val="00761A0A"/>
    <w:rsid w:val="00761A7D"/>
    <w:rsid w:val="00761AD2"/>
    <w:rsid w:val="00761F37"/>
    <w:rsid w:val="00761F95"/>
    <w:rsid w:val="00762062"/>
    <w:rsid w:val="0076272A"/>
    <w:rsid w:val="00762938"/>
    <w:rsid w:val="00762D3B"/>
    <w:rsid w:val="00762E6B"/>
    <w:rsid w:val="0076326D"/>
    <w:rsid w:val="007639EF"/>
    <w:rsid w:val="00763C78"/>
    <w:rsid w:val="0076400A"/>
    <w:rsid w:val="00764C29"/>
    <w:rsid w:val="00764DD9"/>
    <w:rsid w:val="00765F75"/>
    <w:rsid w:val="007674DB"/>
    <w:rsid w:val="007675C7"/>
    <w:rsid w:val="00767F32"/>
    <w:rsid w:val="007701A1"/>
    <w:rsid w:val="007701ED"/>
    <w:rsid w:val="00770202"/>
    <w:rsid w:val="00770840"/>
    <w:rsid w:val="00770AF1"/>
    <w:rsid w:val="00770CA1"/>
    <w:rsid w:val="00770E8A"/>
    <w:rsid w:val="00770EAB"/>
    <w:rsid w:val="00771694"/>
    <w:rsid w:val="007720CD"/>
    <w:rsid w:val="00772A5E"/>
    <w:rsid w:val="00772AA7"/>
    <w:rsid w:val="00772C8F"/>
    <w:rsid w:val="00773378"/>
    <w:rsid w:val="0077339C"/>
    <w:rsid w:val="00773801"/>
    <w:rsid w:val="00773827"/>
    <w:rsid w:val="007739E1"/>
    <w:rsid w:val="00773A21"/>
    <w:rsid w:val="00773C06"/>
    <w:rsid w:val="00773D15"/>
    <w:rsid w:val="00774937"/>
    <w:rsid w:val="00774A7F"/>
    <w:rsid w:val="00774BAF"/>
    <w:rsid w:val="00774C99"/>
    <w:rsid w:val="00774CEC"/>
    <w:rsid w:val="00774D37"/>
    <w:rsid w:val="00775028"/>
    <w:rsid w:val="0077512C"/>
    <w:rsid w:val="0077516C"/>
    <w:rsid w:val="0077525D"/>
    <w:rsid w:val="00775306"/>
    <w:rsid w:val="0077530C"/>
    <w:rsid w:val="0077532E"/>
    <w:rsid w:val="00775952"/>
    <w:rsid w:val="007759D5"/>
    <w:rsid w:val="007764DA"/>
    <w:rsid w:val="00776D13"/>
    <w:rsid w:val="00776D2B"/>
    <w:rsid w:val="007773D0"/>
    <w:rsid w:val="00777D92"/>
    <w:rsid w:val="00777ECB"/>
    <w:rsid w:val="0078012D"/>
    <w:rsid w:val="007801C8"/>
    <w:rsid w:val="007807AE"/>
    <w:rsid w:val="007808E1"/>
    <w:rsid w:val="007809F3"/>
    <w:rsid w:val="00780BB5"/>
    <w:rsid w:val="0078145D"/>
    <w:rsid w:val="00781734"/>
    <w:rsid w:val="00781AC3"/>
    <w:rsid w:val="00781F65"/>
    <w:rsid w:val="00781F6B"/>
    <w:rsid w:val="007823A0"/>
    <w:rsid w:val="00782629"/>
    <w:rsid w:val="00782679"/>
    <w:rsid w:val="007833FF"/>
    <w:rsid w:val="00783416"/>
    <w:rsid w:val="0078370A"/>
    <w:rsid w:val="00783998"/>
    <w:rsid w:val="00783A0C"/>
    <w:rsid w:val="00783FFA"/>
    <w:rsid w:val="00784518"/>
    <w:rsid w:val="00784E6F"/>
    <w:rsid w:val="00784F9F"/>
    <w:rsid w:val="007850E1"/>
    <w:rsid w:val="00785340"/>
    <w:rsid w:val="00785848"/>
    <w:rsid w:val="00785A7A"/>
    <w:rsid w:val="00785D18"/>
    <w:rsid w:val="00785D19"/>
    <w:rsid w:val="00785ECA"/>
    <w:rsid w:val="00785EE6"/>
    <w:rsid w:val="00786483"/>
    <w:rsid w:val="007864D9"/>
    <w:rsid w:val="00786513"/>
    <w:rsid w:val="007868A3"/>
    <w:rsid w:val="007868FE"/>
    <w:rsid w:val="00786BC7"/>
    <w:rsid w:val="007870F0"/>
    <w:rsid w:val="007872AA"/>
    <w:rsid w:val="00787551"/>
    <w:rsid w:val="0078796D"/>
    <w:rsid w:val="007879FA"/>
    <w:rsid w:val="0079023B"/>
    <w:rsid w:val="00790371"/>
    <w:rsid w:val="007904E8"/>
    <w:rsid w:val="007904F7"/>
    <w:rsid w:val="00790509"/>
    <w:rsid w:val="00790BF9"/>
    <w:rsid w:val="00791420"/>
    <w:rsid w:val="0079190E"/>
    <w:rsid w:val="0079193D"/>
    <w:rsid w:val="00791A6D"/>
    <w:rsid w:val="00791DF9"/>
    <w:rsid w:val="00791EF6"/>
    <w:rsid w:val="00792A17"/>
    <w:rsid w:val="00792A5E"/>
    <w:rsid w:val="00792ACE"/>
    <w:rsid w:val="00792E15"/>
    <w:rsid w:val="007939B4"/>
    <w:rsid w:val="00793AA8"/>
    <w:rsid w:val="00793AE8"/>
    <w:rsid w:val="00793C83"/>
    <w:rsid w:val="00794164"/>
    <w:rsid w:val="00794512"/>
    <w:rsid w:val="00794553"/>
    <w:rsid w:val="00794CA0"/>
    <w:rsid w:val="00794E53"/>
    <w:rsid w:val="00795653"/>
    <w:rsid w:val="00795C43"/>
    <w:rsid w:val="0079624A"/>
    <w:rsid w:val="00796D24"/>
    <w:rsid w:val="00796EF1"/>
    <w:rsid w:val="0079718D"/>
    <w:rsid w:val="007975A0"/>
    <w:rsid w:val="0079760D"/>
    <w:rsid w:val="00797701"/>
    <w:rsid w:val="00797CC2"/>
    <w:rsid w:val="007A031A"/>
    <w:rsid w:val="007A03BC"/>
    <w:rsid w:val="007A094E"/>
    <w:rsid w:val="007A0AAA"/>
    <w:rsid w:val="007A0BEC"/>
    <w:rsid w:val="007A1478"/>
    <w:rsid w:val="007A1946"/>
    <w:rsid w:val="007A22C2"/>
    <w:rsid w:val="007A2438"/>
    <w:rsid w:val="007A24CC"/>
    <w:rsid w:val="007A2527"/>
    <w:rsid w:val="007A260A"/>
    <w:rsid w:val="007A28DE"/>
    <w:rsid w:val="007A2A87"/>
    <w:rsid w:val="007A2AFB"/>
    <w:rsid w:val="007A330D"/>
    <w:rsid w:val="007A3891"/>
    <w:rsid w:val="007A39C6"/>
    <w:rsid w:val="007A3B03"/>
    <w:rsid w:val="007A3B55"/>
    <w:rsid w:val="007A3C5C"/>
    <w:rsid w:val="007A4535"/>
    <w:rsid w:val="007A45FC"/>
    <w:rsid w:val="007A477C"/>
    <w:rsid w:val="007A48B0"/>
    <w:rsid w:val="007A4B46"/>
    <w:rsid w:val="007A4E08"/>
    <w:rsid w:val="007A5092"/>
    <w:rsid w:val="007A5158"/>
    <w:rsid w:val="007A5670"/>
    <w:rsid w:val="007A5D79"/>
    <w:rsid w:val="007A6070"/>
    <w:rsid w:val="007A6633"/>
    <w:rsid w:val="007A6CE8"/>
    <w:rsid w:val="007A6E93"/>
    <w:rsid w:val="007A6F62"/>
    <w:rsid w:val="007A72BD"/>
    <w:rsid w:val="007A7419"/>
    <w:rsid w:val="007A78BC"/>
    <w:rsid w:val="007A7EB9"/>
    <w:rsid w:val="007B0405"/>
    <w:rsid w:val="007B042C"/>
    <w:rsid w:val="007B09FF"/>
    <w:rsid w:val="007B0AF6"/>
    <w:rsid w:val="007B10A2"/>
    <w:rsid w:val="007B12CB"/>
    <w:rsid w:val="007B1485"/>
    <w:rsid w:val="007B1736"/>
    <w:rsid w:val="007B1FA7"/>
    <w:rsid w:val="007B2281"/>
    <w:rsid w:val="007B2441"/>
    <w:rsid w:val="007B272A"/>
    <w:rsid w:val="007B2DDD"/>
    <w:rsid w:val="007B2EED"/>
    <w:rsid w:val="007B2EF3"/>
    <w:rsid w:val="007B2F48"/>
    <w:rsid w:val="007B2F56"/>
    <w:rsid w:val="007B32BE"/>
    <w:rsid w:val="007B3449"/>
    <w:rsid w:val="007B3D5B"/>
    <w:rsid w:val="007B4226"/>
    <w:rsid w:val="007B45BA"/>
    <w:rsid w:val="007B49A7"/>
    <w:rsid w:val="007B4C7A"/>
    <w:rsid w:val="007B4DEA"/>
    <w:rsid w:val="007B50B3"/>
    <w:rsid w:val="007B556F"/>
    <w:rsid w:val="007B6E16"/>
    <w:rsid w:val="007B6EF3"/>
    <w:rsid w:val="007B7041"/>
    <w:rsid w:val="007B731C"/>
    <w:rsid w:val="007B7CE1"/>
    <w:rsid w:val="007C0514"/>
    <w:rsid w:val="007C0516"/>
    <w:rsid w:val="007C0D4F"/>
    <w:rsid w:val="007C0EB1"/>
    <w:rsid w:val="007C1563"/>
    <w:rsid w:val="007C1D02"/>
    <w:rsid w:val="007C1FC0"/>
    <w:rsid w:val="007C2849"/>
    <w:rsid w:val="007C2B3A"/>
    <w:rsid w:val="007C2CE7"/>
    <w:rsid w:val="007C32F4"/>
    <w:rsid w:val="007C3A4F"/>
    <w:rsid w:val="007C4832"/>
    <w:rsid w:val="007C4D49"/>
    <w:rsid w:val="007C4E9E"/>
    <w:rsid w:val="007C4F6B"/>
    <w:rsid w:val="007C55F4"/>
    <w:rsid w:val="007C569E"/>
    <w:rsid w:val="007C5D62"/>
    <w:rsid w:val="007C691B"/>
    <w:rsid w:val="007C6EAD"/>
    <w:rsid w:val="007C6F4A"/>
    <w:rsid w:val="007C7027"/>
    <w:rsid w:val="007C727E"/>
    <w:rsid w:val="007C7E74"/>
    <w:rsid w:val="007D0445"/>
    <w:rsid w:val="007D0987"/>
    <w:rsid w:val="007D0F42"/>
    <w:rsid w:val="007D1806"/>
    <w:rsid w:val="007D18AF"/>
    <w:rsid w:val="007D1A7E"/>
    <w:rsid w:val="007D1CDC"/>
    <w:rsid w:val="007D1E98"/>
    <w:rsid w:val="007D26CA"/>
    <w:rsid w:val="007D2AB8"/>
    <w:rsid w:val="007D2FFA"/>
    <w:rsid w:val="007D3059"/>
    <w:rsid w:val="007D3089"/>
    <w:rsid w:val="007D332E"/>
    <w:rsid w:val="007D37AD"/>
    <w:rsid w:val="007D3C8B"/>
    <w:rsid w:val="007D3FE9"/>
    <w:rsid w:val="007D44D4"/>
    <w:rsid w:val="007D4590"/>
    <w:rsid w:val="007D45F1"/>
    <w:rsid w:val="007D48BA"/>
    <w:rsid w:val="007D4A47"/>
    <w:rsid w:val="007D4B5B"/>
    <w:rsid w:val="007D4C62"/>
    <w:rsid w:val="007D4E58"/>
    <w:rsid w:val="007D4F70"/>
    <w:rsid w:val="007D5449"/>
    <w:rsid w:val="007D5834"/>
    <w:rsid w:val="007D58FC"/>
    <w:rsid w:val="007D69CE"/>
    <w:rsid w:val="007D6B35"/>
    <w:rsid w:val="007D6D25"/>
    <w:rsid w:val="007D70BB"/>
    <w:rsid w:val="007D71BE"/>
    <w:rsid w:val="007D7291"/>
    <w:rsid w:val="007D77E1"/>
    <w:rsid w:val="007E0246"/>
    <w:rsid w:val="007E0539"/>
    <w:rsid w:val="007E0600"/>
    <w:rsid w:val="007E087A"/>
    <w:rsid w:val="007E0E5C"/>
    <w:rsid w:val="007E13FC"/>
    <w:rsid w:val="007E17F8"/>
    <w:rsid w:val="007E18E2"/>
    <w:rsid w:val="007E1E27"/>
    <w:rsid w:val="007E2051"/>
    <w:rsid w:val="007E237A"/>
    <w:rsid w:val="007E23EE"/>
    <w:rsid w:val="007E2C0A"/>
    <w:rsid w:val="007E2D9D"/>
    <w:rsid w:val="007E2DB9"/>
    <w:rsid w:val="007E3265"/>
    <w:rsid w:val="007E331F"/>
    <w:rsid w:val="007E3975"/>
    <w:rsid w:val="007E41E4"/>
    <w:rsid w:val="007E4C88"/>
    <w:rsid w:val="007E4F81"/>
    <w:rsid w:val="007E5219"/>
    <w:rsid w:val="007E54D2"/>
    <w:rsid w:val="007E560B"/>
    <w:rsid w:val="007E5AD9"/>
    <w:rsid w:val="007E5C62"/>
    <w:rsid w:val="007E5C8A"/>
    <w:rsid w:val="007E5E87"/>
    <w:rsid w:val="007E642F"/>
    <w:rsid w:val="007E679C"/>
    <w:rsid w:val="007E699A"/>
    <w:rsid w:val="007E69AD"/>
    <w:rsid w:val="007E6D91"/>
    <w:rsid w:val="007E6DF8"/>
    <w:rsid w:val="007E6EED"/>
    <w:rsid w:val="007E7300"/>
    <w:rsid w:val="007E75C1"/>
    <w:rsid w:val="007E77D7"/>
    <w:rsid w:val="007E784D"/>
    <w:rsid w:val="007E7AC2"/>
    <w:rsid w:val="007E7F1E"/>
    <w:rsid w:val="007E7FC9"/>
    <w:rsid w:val="007F0BD4"/>
    <w:rsid w:val="007F0E6F"/>
    <w:rsid w:val="007F0FAC"/>
    <w:rsid w:val="007F1840"/>
    <w:rsid w:val="007F1AEC"/>
    <w:rsid w:val="007F1B36"/>
    <w:rsid w:val="007F1B47"/>
    <w:rsid w:val="007F1E80"/>
    <w:rsid w:val="007F2169"/>
    <w:rsid w:val="007F217D"/>
    <w:rsid w:val="007F2380"/>
    <w:rsid w:val="007F2905"/>
    <w:rsid w:val="007F2958"/>
    <w:rsid w:val="007F2C26"/>
    <w:rsid w:val="007F31FF"/>
    <w:rsid w:val="007F3705"/>
    <w:rsid w:val="007F3A7F"/>
    <w:rsid w:val="007F3EB7"/>
    <w:rsid w:val="007F3EC0"/>
    <w:rsid w:val="007F4191"/>
    <w:rsid w:val="007F427A"/>
    <w:rsid w:val="007F4734"/>
    <w:rsid w:val="007F5219"/>
    <w:rsid w:val="007F52B3"/>
    <w:rsid w:val="007F54E2"/>
    <w:rsid w:val="007F592D"/>
    <w:rsid w:val="007F5A3C"/>
    <w:rsid w:val="007F636E"/>
    <w:rsid w:val="007F6514"/>
    <w:rsid w:val="007F6D3B"/>
    <w:rsid w:val="007F6D54"/>
    <w:rsid w:val="007F6EBB"/>
    <w:rsid w:val="007F744F"/>
    <w:rsid w:val="007F7977"/>
    <w:rsid w:val="0080019E"/>
    <w:rsid w:val="00800260"/>
    <w:rsid w:val="00800783"/>
    <w:rsid w:val="00800BAB"/>
    <w:rsid w:val="008010FB"/>
    <w:rsid w:val="0080110F"/>
    <w:rsid w:val="008011B3"/>
    <w:rsid w:val="00801733"/>
    <w:rsid w:val="008017AC"/>
    <w:rsid w:val="008024FA"/>
    <w:rsid w:val="00802848"/>
    <w:rsid w:val="00802863"/>
    <w:rsid w:val="008032B8"/>
    <w:rsid w:val="008034AB"/>
    <w:rsid w:val="008034E6"/>
    <w:rsid w:val="008034F6"/>
    <w:rsid w:val="0080351D"/>
    <w:rsid w:val="0080442E"/>
    <w:rsid w:val="008044EA"/>
    <w:rsid w:val="00804B37"/>
    <w:rsid w:val="00804EAD"/>
    <w:rsid w:val="00805BA8"/>
    <w:rsid w:val="00805C61"/>
    <w:rsid w:val="00805D4C"/>
    <w:rsid w:val="00805D64"/>
    <w:rsid w:val="008062B2"/>
    <w:rsid w:val="008063A9"/>
    <w:rsid w:val="0080666B"/>
    <w:rsid w:val="008067B6"/>
    <w:rsid w:val="00807507"/>
    <w:rsid w:val="00807540"/>
    <w:rsid w:val="00807DC9"/>
    <w:rsid w:val="00810418"/>
    <w:rsid w:val="0081042A"/>
    <w:rsid w:val="0081053B"/>
    <w:rsid w:val="00810921"/>
    <w:rsid w:val="00810951"/>
    <w:rsid w:val="008111BC"/>
    <w:rsid w:val="008113A6"/>
    <w:rsid w:val="0081172C"/>
    <w:rsid w:val="00811830"/>
    <w:rsid w:val="00811AC7"/>
    <w:rsid w:val="00811DDA"/>
    <w:rsid w:val="008120EC"/>
    <w:rsid w:val="008127F3"/>
    <w:rsid w:val="00812C2E"/>
    <w:rsid w:val="00812C90"/>
    <w:rsid w:val="00812FE1"/>
    <w:rsid w:val="00813005"/>
    <w:rsid w:val="00813240"/>
    <w:rsid w:val="00813490"/>
    <w:rsid w:val="00813F4A"/>
    <w:rsid w:val="00814060"/>
    <w:rsid w:val="00814129"/>
    <w:rsid w:val="008143E8"/>
    <w:rsid w:val="00814586"/>
    <w:rsid w:val="008149A8"/>
    <w:rsid w:val="00814A13"/>
    <w:rsid w:val="00814D48"/>
    <w:rsid w:val="00814D8D"/>
    <w:rsid w:val="00814E20"/>
    <w:rsid w:val="0081524A"/>
    <w:rsid w:val="00815AF1"/>
    <w:rsid w:val="00815D6E"/>
    <w:rsid w:val="00815FF0"/>
    <w:rsid w:val="00816105"/>
    <w:rsid w:val="008165F8"/>
    <w:rsid w:val="0081675E"/>
    <w:rsid w:val="008167A5"/>
    <w:rsid w:val="00816A61"/>
    <w:rsid w:val="00816AFD"/>
    <w:rsid w:val="00816F61"/>
    <w:rsid w:val="0081721B"/>
    <w:rsid w:val="00817633"/>
    <w:rsid w:val="008179A7"/>
    <w:rsid w:val="008179D6"/>
    <w:rsid w:val="00817AD2"/>
    <w:rsid w:val="00817FD3"/>
    <w:rsid w:val="0082006E"/>
    <w:rsid w:val="008200B7"/>
    <w:rsid w:val="0082034C"/>
    <w:rsid w:val="008207C2"/>
    <w:rsid w:val="00821108"/>
    <w:rsid w:val="008211C4"/>
    <w:rsid w:val="0082191A"/>
    <w:rsid w:val="00821C36"/>
    <w:rsid w:val="0082227B"/>
    <w:rsid w:val="008222BD"/>
    <w:rsid w:val="008222E4"/>
    <w:rsid w:val="0082232C"/>
    <w:rsid w:val="008231A2"/>
    <w:rsid w:val="008231B8"/>
    <w:rsid w:val="00823344"/>
    <w:rsid w:val="00823976"/>
    <w:rsid w:val="00823C2A"/>
    <w:rsid w:val="00823E6A"/>
    <w:rsid w:val="008243CD"/>
    <w:rsid w:val="0082455E"/>
    <w:rsid w:val="00824938"/>
    <w:rsid w:val="008250AD"/>
    <w:rsid w:val="00825721"/>
    <w:rsid w:val="008258FA"/>
    <w:rsid w:val="008259DE"/>
    <w:rsid w:val="00825BD8"/>
    <w:rsid w:val="00826462"/>
    <w:rsid w:val="008275C5"/>
    <w:rsid w:val="0082778B"/>
    <w:rsid w:val="00827984"/>
    <w:rsid w:val="00827B88"/>
    <w:rsid w:val="00827F64"/>
    <w:rsid w:val="008300EE"/>
    <w:rsid w:val="008301AE"/>
    <w:rsid w:val="00830228"/>
    <w:rsid w:val="00830DA7"/>
    <w:rsid w:val="00830DBE"/>
    <w:rsid w:val="008316A8"/>
    <w:rsid w:val="008317AF"/>
    <w:rsid w:val="0083186D"/>
    <w:rsid w:val="00831934"/>
    <w:rsid w:val="00831A44"/>
    <w:rsid w:val="00832355"/>
    <w:rsid w:val="00832675"/>
    <w:rsid w:val="00832A6A"/>
    <w:rsid w:val="00832B5A"/>
    <w:rsid w:val="008332B8"/>
    <w:rsid w:val="00833911"/>
    <w:rsid w:val="00833CDA"/>
    <w:rsid w:val="00833D74"/>
    <w:rsid w:val="00833D7B"/>
    <w:rsid w:val="00833EE5"/>
    <w:rsid w:val="00834173"/>
    <w:rsid w:val="0083464A"/>
    <w:rsid w:val="008347B5"/>
    <w:rsid w:val="0083519C"/>
    <w:rsid w:val="00835B70"/>
    <w:rsid w:val="00835DCB"/>
    <w:rsid w:val="00836103"/>
    <w:rsid w:val="00836454"/>
    <w:rsid w:val="008368D0"/>
    <w:rsid w:val="00836A5D"/>
    <w:rsid w:val="00836B84"/>
    <w:rsid w:val="00837799"/>
    <w:rsid w:val="00837802"/>
    <w:rsid w:val="00837C2B"/>
    <w:rsid w:val="00840690"/>
    <w:rsid w:val="00840DDB"/>
    <w:rsid w:val="00841179"/>
    <w:rsid w:val="00841181"/>
    <w:rsid w:val="00841399"/>
    <w:rsid w:val="00841461"/>
    <w:rsid w:val="008416E2"/>
    <w:rsid w:val="008417DF"/>
    <w:rsid w:val="00842080"/>
    <w:rsid w:val="008420CE"/>
    <w:rsid w:val="0084219D"/>
    <w:rsid w:val="008421AC"/>
    <w:rsid w:val="0084270A"/>
    <w:rsid w:val="00842897"/>
    <w:rsid w:val="00842A28"/>
    <w:rsid w:val="00842CC5"/>
    <w:rsid w:val="008435FD"/>
    <w:rsid w:val="00843690"/>
    <w:rsid w:val="00843A8B"/>
    <w:rsid w:val="00843CA9"/>
    <w:rsid w:val="00843CB2"/>
    <w:rsid w:val="008446A2"/>
    <w:rsid w:val="00844706"/>
    <w:rsid w:val="008447BD"/>
    <w:rsid w:val="00844F39"/>
    <w:rsid w:val="008450C8"/>
    <w:rsid w:val="008453D9"/>
    <w:rsid w:val="00845421"/>
    <w:rsid w:val="00845ED5"/>
    <w:rsid w:val="00846171"/>
    <w:rsid w:val="00846843"/>
    <w:rsid w:val="00846860"/>
    <w:rsid w:val="00846871"/>
    <w:rsid w:val="00846899"/>
    <w:rsid w:val="00846B51"/>
    <w:rsid w:val="00846CAB"/>
    <w:rsid w:val="00846CD5"/>
    <w:rsid w:val="00846E8C"/>
    <w:rsid w:val="008470DA"/>
    <w:rsid w:val="00847CA2"/>
    <w:rsid w:val="008505ED"/>
    <w:rsid w:val="0085073E"/>
    <w:rsid w:val="00850B05"/>
    <w:rsid w:val="00851486"/>
    <w:rsid w:val="008518DC"/>
    <w:rsid w:val="008524A5"/>
    <w:rsid w:val="00852589"/>
    <w:rsid w:val="00852821"/>
    <w:rsid w:val="00852A2A"/>
    <w:rsid w:val="00852B40"/>
    <w:rsid w:val="008531DF"/>
    <w:rsid w:val="008535F2"/>
    <w:rsid w:val="00853ACC"/>
    <w:rsid w:val="00853BEA"/>
    <w:rsid w:val="00853D2F"/>
    <w:rsid w:val="0085413A"/>
    <w:rsid w:val="00854228"/>
    <w:rsid w:val="008546DE"/>
    <w:rsid w:val="008548D6"/>
    <w:rsid w:val="00854C27"/>
    <w:rsid w:val="00854D92"/>
    <w:rsid w:val="0085528D"/>
    <w:rsid w:val="00855470"/>
    <w:rsid w:val="00855749"/>
    <w:rsid w:val="0085576F"/>
    <w:rsid w:val="00856075"/>
    <w:rsid w:val="0085662C"/>
    <w:rsid w:val="00856A52"/>
    <w:rsid w:val="00856AD2"/>
    <w:rsid w:val="0085750E"/>
    <w:rsid w:val="008578AA"/>
    <w:rsid w:val="00857BEA"/>
    <w:rsid w:val="00857E5D"/>
    <w:rsid w:val="00857E5E"/>
    <w:rsid w:val="0086057E"/>
    <w:rsid w:val="0086065E"/>
    <w:rsid w:val="00860B39"/>
    <w:rsid w:val="00860E03"/>
    <w:rsid w:val="00861020"/>
    <w:rsid w:val="00861172"/>
    <w:rsid w:val="0086193B"/>
    <w:rsid w:val="0086249D"/>
    <w:rsid w:val="00862B39"/>
    <w:rsid w:val="00862E53"/>
    <w:rsid w:val="00862F0F"/>
    <w:rsid w:val="008633B7"/>
    <w:rsid w:val="00863A59"/>
    <w:rsid w:val="00863F56"/>
    <w:rsid w:val="00864344"/>
    <w:rsid w:val="00864363"/>
    <w:rsid w:val="00864D30"/>
    <w:rsid w:val="00865319"/>
    <w:rsid w:val="008654DA"/>
    <w:rsid w:val="0086593E"/>
    <w:rsid w:val="00865D2A"/>
    <w:rsid w:val="00865DEF"/>
    <w:rsid w:val="00865E7A"/>
    <w:rsid w:val="00865F03"/>
    <w:rsid w:val="00866229"/>
    <w:rsid w:val="0086635D"/>
    <w:rsid w:val="00866B03"/>
    <w:rsid w:val="00867531"/>
    <w:rsid w:val="00867705"/>
    <w:rsid w:val="00867B18"/>
    <w:rsid w:val="00867BDD"/>
    <w:rsid w:val="00870169"/>
    <w:rsid w:val="008708D4"/>
    <w:rsid w:val="00870DE2"/>
    <w:rsid w:val="008712DE"/>
    <w:rsid w:val="0087155F"/>
    <w:rsid w:val="00871631"/>
    <w:rsid w:val="00871D2F"/>
    <w:rsid w:val="00871DD8"/>
    <w:rsid w:val="00871EA7"/>
    <w:rsid w:val="008725AE"/>
    <w:rsid w:val="00872873"/>
    <w:rsid w:val="008729E3"/>
    <w:rsid w:val="00872B99"/>
    <w:rsid w:val="00873187"/>
    <w:rsid w:val="0087339D"/>
    <w:rsid w:val="00873BB3"/>
    <w:rsid w:val="00874060"/>
    <w:rsid w:val="008740FB"/>
    <w:rsid w:val="0087431F"/>
    <w:rsid w:val="008746E5"/>
    <w:rsid w:val="00874789"/>
    <w:rsid w:val="008749F4"/>
    <w:rsid w:val="00874A48"/>
    <w:rsid w:val="00874FC5"/>
    <w:rsid w:val="0087531A"/>
    <w:rsid w:val="00876678"/>
    <w:rsid w:val="008767EA"/>
    <w:rsid w:val="0087680D"/>
    <w:rsid w:val="00876A3D"/>
    <w:rsid w:val="00876CD7"/>
    <w:rsid w:val="008777F6"/>
    <w:rsid w:val="00877FF7"/>
    <w:rsid w:val="00880160"/>
    <w:rsid w:val="00880172"/>
    <w:rsid w:val="008805DB"/>
    <w:rsid w:val="00880610"/>
    <w:rsid w:val="00880CC3"/>
    <w:rsid w:val="00880D78"/>
    <w:rsid w:val="00880D92"/>
    <w:rsid w:val="0088118A"/>
    <w:rsid w:val="008818C2"/>
    <w:rsid w:val="0088192A"/>
    <w:rsid w:val="00881B7C"/>
    <w:rsid w:val="00881C36"/>
    <w:rsid w:val="00881D18"/>
    <w:rsid w:val="00881EFE"/>
    <w:rsid w:val="008820DC"/>
    <w:rsid w:val="008823B0"/>
    <w:rsid w:val="00882535"/>
    <w:rsid w:val="00882B55"/>
    <w:rsid w:val="00882C84"/>
    <w:rsid w:val="00882FC5"/>
    <w:rsid w:val="00883214"/>
    <w:rsid w:val="008832FC"/>
    <w:rsid w:val="0088333F"/>
    <w:rsid w:val="008835B9"/>
    <w:rsid w:val="00883737"/>
    <w:rsid w:val="00883AAE"/>
    <w:rsid w:val="00883BC8"/>
    <w:rsid w:val="00884426"/>
    <w:rsid w:val="0088448B"/>
    <w:rsid w:val="00884F06"/>
    <w:rsid w:val="00884F9C"/>
    <w:rsid w:val="008850CC"/>
    <w:rsid w:val="00885464"/>
    <w:rsid w:val="00885A31"/>
    <w:rsid w:val="00885EC6"/>
    <w:rsid w:val="00885FF6"/>
    <w:rsid w:val="00886746"/>
    <w:rsid w:val="008869E1"/>
    <w:rsid w:val="00886BBB"/>
    <w:rsid w:val="0088711F"/>
    <w:rsid w:val="0088732E"/>
    <w:rsid w:val="00887351"/>
    <w:rsid w:val="0088742C"/>
    <w:rsid w:val="00887AA9"/>
    <w:rsid w:val="00887C70"/>
    <w:rsid w:val="008901A3"/>
    <w:rsid w:val="00890874"/>
    <w:rsid w:val="00890E93"/>
    <w:rsid w:val="00891507"/>
    <w:rsid w:val="00891B3B"/>
    <w:rsid w:val="00891E70"/>
    <w:rsid w:val="00891FFA"/>
    <w:rsid w:val="00892370"/>
    <w:rsid w:val="00892775"/>
    <w:rsid w:val="00892978"/>
    <w:rsid w:val="008929EF"/>
    <w:rsid w:val="0089321F"/>
    <w:rsid w:val="00893484"/>
    <w:rsid w:val="00893728"/>
    <w:rsid w:val="00893D6E"/>
    <w:rsid w:val="00893F69"/>
    <w:rsid w:val="0089431C"/>
    <w:rsid w:val="00894322"/>
    <w:rsid w:val="008943C5"/>
    <w:rsid w:val="00894651"/>
    <w:rsid w:val="0089484F"/>
    <w:rsid w:val="00894B14"/>
    <w:rsid w:val="00895CA8"/>
    <w:rsid w:val="00895E1F"/>
    <w:rsid w:val="00895E99"/>
    <w:rsid w:val="00895F44"/>
    <w:rsid w:val="008963E2"/>
    <w:rsid w:val="0089681F"/>
    <w:rsid w:val="0089684E"/>
    <w:rsid w:val="00896F03"/>
    <w:rsid w:val="00897A42"/>
    <w:rsid w:val="008A01DB"/>
    <w:rsid w:val="008A0472"/>
    <w:rsid w:val="008A0C5C"/>
    <w:rsid w:val="008A10EC"/>
    <w:rsid w:val="008A11E0"/>
    <w:rsid w:val="008A12FD"/>
    <w:rsid w:val="008A1A60"/>
    <w:rsid w:val="008A20FB"/>
    <w:rsid w:val="008A221B"/>
    <w:rsid w:val="008A2270"/>
    <w:rsid w:val="008A22A3"/>
    <w:rsid w:val="008A2798"/>
    <w:rsid w:val="008A34AD"/>
    <w:rsid w:val="008A394F"/>
    <w:rsid w:val="008A3A5F"/>
    <w:rsid w:val="008A3BC0"/>
    <w:rsid w:val="008A3C04"/>
    <w:rsid w:val="008A3DD4"/>
    <w:rsid w:val="008A3F15"/>
    <w:rsid w:val="008A42F9"/>
    <w:rsid w:val="008A4656"/>
    <w:rsid w:val="008A4D34"/>
    <w:rsid w:val="008A539D"/>
    <w:rsid w:val="008A5716"/>
    <w:rsid w:val="008A57DA"/>
    <w:rsid w:val="008A5A1D"/>
    <w:rsid w:val="008A6439"/>
    <w:rsid w:val="008A6738"/>
    <w:rsid w:val="008A67B5"/>
    <w:rsid w:val="008A6922"/>
    <w:rsid w:val="008A7098"/>
    <w:rsid w:val="008A71FE"/>
    <w:rsid w:val="008A7578"/>
    <w:rsid w:val="008A797E"/>
    <w:rsid w:val="008A79D6"/>
    <w:rsid w:val="008A7A05"/>
    <w:rsid w:val="008A7ECE"/>
    <w:rsid w:val="008A7EF1"/>
    <w:rsid w:val="008B0231"/>
    <w:rsid w:val="008B039F"/>
    <w:rsid w:val="008B07AB"/>
    <w:rsid w:val="008B0ABC"/>
    <w:rsid w:val="008B0B0D"/>
    <w:rsid w:val="008B108C"/>
    <w:rsid w:val="008B10DA"/>
    <w:rsid w:val="008B1127"/>
    <w:rsid w:val="008B1161"/>
    <w:rsid w:val="008B141C"/>
    <w:rsid w:val="008B148B"/>
    <w:rsid w:val="008B14AB"/>
    <w:rsid w:val="008B15CA"/>
    <w:rsid w:val="008B1836"/>
    <w:rsid w:val="008B1C42"/>
    <w:rsid w:val="008B1CF8"/>
    <w:rsid w:val="008B1E3F"/>
    <w:rsid w:val="008B2109"/>
    <w:rsid w:val="008B221C"/>
    <w:rsid w:val="008B24DF"/>
    <w:rsid w:val="008B2DF7"/>
    <w:rsid w:val="008B2DFD"/>
    <w:rsid w:val="008B317E"/>
    <w:rsid w:val="008B3B46"/>
    <w:rsid w:val="008B3B47"/>
    <w:rsid w:val="008B3BF9"/>
    <w:rsid w:val="008B4D45"/>
    <w:rsid w:val="008B4F5A"/>
    <w:rsid w:val="008B4FE4"/>
    <w:rsid w:val="008B51A3"/>
    <w:rsid w:val="008B5272"/>
    <w:rsid w:val="008B5AA3"/>
    <w:rsid w:val="008B5AD5"/>
    <w:rsid w:val="008B5B4E"/>
    <w:rsid w:val="008B5D6F"/>
    <w:rsid w:val="008B61B9"/>
    <w:rsid w:val="008B7BB2"/>
    <w:rsid w:val="008B7EBC"/>
    <w:rsid w:val="008B7F93"/>
    <w:rsid w:val="008C0083"/>
    <w:rsid w:val="008C01E5"/>
    <w:rsid w:val="008C01F8"/>
    <w:rsid w:val="008C02B4"/>
    <w:rsid w:val="008C05CF"/>
    <w:rsid w:val="008C0AC8"/>
    <w:rsid w:val="008C0EA3"/>
    <w:rsid w:val="008C1572"/>
    <w:rsid w:val="008C15CB"/>
    <w:rsid w:val="008C164E"/>
    <w:rsid w:val="008C1FD8"/>
    <w:rsid w:val="008C22ED"/>
    <w:rsid w:val="008C2898"/>
    <w:rsid w:val="008C2989"/>
    <w:rsid w:val="008C2AE9"/>
    <w:rsid w:val="008C2EFB"/>
    <w:rsid w:val="008C342F"/>
    <w:rsid w:val="008C349E"/>
    <w:rsid w:val="008C3564"/>
    <w:rsid w:val="008C3859"/>
    <w:rsid w:val="008C3C95"/>
    <w:rsid w:val="008C4092"/>
    <w:rsid w:val="008C450A"/>
    <w:rsid w:val="008C4B0A"/>
    <w:rsid w:val="008C4C76"/>
    <w:rsid w:val="008C4DA1"/>
    <w:rsid w:val="008C4E3A"/>
    <w:rsid w:val="008C5053"/>
    <w:rsid w:val="008C53A9"/>
    <w:rsid w:val="008C58C4"/>
    <w:rsid w:val="008C5A67"/>
    <w:rsid w:val="008C5AED"/>
    <w:rsid w:val="008C5E5B"/>
    <w:rsid w:val="008C5FCB"/>
    <w:rsid w:val="008C6132"/>
    <w:rsid w:val="008C636E"/>
    <w:rsid w:val="008C6C15"/>
    <w:rsid w:val="008C6CC0"/>
    <w:rsid w:val="008C6E3B"/>
    <w:rsid w:val="008C7358"/>
    <w:rsid w:val="008C73AD"/>
    <w:rsid w:val="008C7448"/>
    <w:rsid w:val="008C7F82"/>
    <w:rsid w:val="008D034C"/>
    <w:rsid w:val="008D07E8"/>
    <w:rsid w:val="008D0F68"/>
    <w:rsid w:val="008D1378"/>
    <w:rsid w:val="008D1803"/>
    <w:rsid w:val="008D1868"/>
    <w:rsid w:val="008D1A75"/>
    <w:rsid w:val="008D1CE1"/>
    <w:rsid w:val="008D1D70"/>
    <w:rsid w:val="008D2741"/>
    <w:rsid w:val="008D27A5"/>
    <w:rsid w:val="008D29DE"/>
    <w:rsid w:val="008D2A12"/>
    <w:rsid w:val="008D2B99"/>
    <w:rsid w:val="008D2BD0"/>
    <w:rsid w:val="008D2C40"/>
    <w:rsid w:val="008D324C"/>
    <w:rsid w:val="008D3942"/>
    <w:rsid w:val="008D3955"/>
    <w:rsid w:val="008D3AB1"/>
    <w:rsid w:val="008D3ABE"/>
    <w:rsid w:val="008D40FF"/>
    <w:rsid w:val="008D4267"/>
    <w:rsid w:val="008D4636"/>
    <w:rsid w:val="008D46D9"/>
    <w:rsid w:val="008D4DEE"/>
    <w:rsid w:val="008D4DF6"/>
    <w:rsid w:val="008D573A"/>
    <w:rsid w:val="008D579C"/>
    <w:rsid w:val="008D59E1"/>
    <w:rsid w:val="008D5C2F"/>
    <w:rsid w:val="008D5D29"/>
    <w:rsid w:val="008D5F40"/>
    <w:rsid w:val="008D5F4A"/>
    <w:rsid w:val="008D6038"/>
    <w:rsid w:val="008D6108"/>
    <w:rsid w:val="008D6287"/>
    <w:rsid w:val="008D6294"/>
    <w:rsid w:val="008D630F"/>
    <w:rsid w:val="008D6439"/>
    <w:rsid w:val="008D6675"/>
    <w:rsid w:val="008D6A1F"/>
    <w:rsid w:val="008D7154"/>
    <w:rsid w:val="008D74BA"/>
    <w:rsid w:val="008D7519"/>
    <w:rsid w:val="008D795C"/>
    <w:rsid w:val="008D7976"/>
    <w:rsid w:val="008D7A54"/>
    <w:rsid w:val="008D7BB7"/>
    <w:rsid w:val="008D7E56"/>
    <w:rsid w:val="008D7E71"/>
    <w:rsid w:val="008E0149"/>
    <w:rsid w:val="008E03A7"/>
    <w:rsid w:val="008E03DD"/>
    <w:rsid w:val="008E0C95"/>
    <w:rsid w:val="008E0FEA"/>
    <w:rsid w:val="008E109E"/>
    <w:rsid w:val="008E142C"/>
    <w:rsid w:val="008E18D9"/>
    <w:rsid w:val="008E1A94"/>
    <w:rsid w:val="008E1D73"/>
    <w:rsid w:val="008E23F9"/>
    <w:rsid w:val="008E2C69"/>
    <w:rsid w:val="008E2EF5"/>
    <w:rsid w:val="008E2F22"/>
    <w:rsid w:val="008E2F6F"/>
    <w:rsid w:val="008E321D"/>
    <w:rsid w:val="008E3389"/>
    <w:rsid w:val="008E3506"/>
    <w:rsid w:val="008E37E4"/>
    <w:rsid w:val="008E3B77"/>
    <w:rsid w:val="008E3DCC"/>
    <w:rsid w:val="008E3F60"/>
    <w:rsid w:val="008E4152"/>
    <w:rsid w:val="008E4322"/>
    <w:rsid w:val="008E4CE5"/>
    <w:rsid w:val="008E5135"/>
    <w:rsid w:val="008E52CD"/>
    <w:rsid w:val="008E5A82"/>
    <w:rsid w:val="008E5C19"/>
    <w:rsid w:val="008E5C69"/>
    <w:rsid w:val="008E5E87"/>
    <w:rsid w:val="008E62B9"/>
    <w:rsid w:val="008E6837"/>
    <w:rsid w:val="008E7108"/>
    <w:rsid w:val="008E7384"/>
    <w:rsid w:val="008E79CF"/>
    <w:rsid w:val="008E7BEE"/>
    <w:rsid w:val="008F0442"/>
    <w:rsid w:val="008F077E"/>
    <w:rsid w:val="008F0BAE"/>
    <w:rsid w:val="008F0BFD"/>
    <w:rsid w:val="008F0D5C"/>
    <w:rsid w:val="008F0FFA"/>
    <w:rsid w:val="008F10F0"/>
    <w:rsid w:val="008F135D"/>
    <w:rsid w:val="008F1631"/>
    <w:rsid w:val="008F163A"/>
    <w:rsid w:val="008F1718"/>
    <w:rsid w:val="008F173D"/>
    <w:rsid w:val="008F1D7F"/>
    <w:rsid w:val="008F1E7B"/>
    <w:rsid w:val="008F1FF1"/>
    <w:rsid w:val="008F2201"/>
    <w:rsid w:val="008F2A0F"/>
    <w:rsid w:val="008F315E"/>
    <w:rsid w:val="008F3183"/>
    <w:rsid w:val="008F31A2"/>
    <w:rsid w:val="008F3960"/>
    <w:rsid w:val="008F4114"/>
    <w:rsid w:val="008F48A3"/>
    <w:rsid w:val="008F49DE"/>
    <w:rsid w:val="008F4A53"/>
    <w:rsid w:val="008F52FF"/>
    <w:rsid w:val="008F56FD"/>
    <w:rsid w:val="008F5801"/>
    <w:rsid w:val="008F5892"/>
    <w:rsid w:val="008F5D3A"/>
    <w:rsid w:val="008F6252"/>
    <w:rsid w:val="008F62D5"/>
    <w:rsid w:val="008F6486"/>
    <w:rsid w:val="008F6665"/>
    <w:rsid w:val="008F6CB7"/>
    <w:rsid w:val="008F76BF"/>
    <w:rsid w:val="008F792A"/>
    <w:rsid w:val="008F7B59"/>
    <w:rsid w:val="00900479"/>
    <w:rsid w:val="00900984"/>
    <w:rsid w:val="00901008"/>
    <w:rsid w:val="009010AA"/>
    <w:rsid w:val="00901139"/>
    <w:rsid w:val="00901717"/>
    <w:rsid w:val="0090197D"/>
    <w:rsid w:val="00901CBF"/>
    <w:rsid w:val="00902024"/>
    <w:rsid w:val="00902A6D"/>
    <w:rsid w:val="0090335B"/>
    <w:rsid w:val="009036A9"/>
    <w:rsid w:val="00903879"/>
    <w:rsid w:val="00903936"/>
    <w:rsid w:val="00903DD1"/>
    <w:rsid w:val="00904335"/>
    <w:rsid w:val="00904435"/>
    <w:rsid w:val="009045ED"/>
    <w:rsid w:val="0090463A"/>
    <w:rsid w:val="00904982"/>
    <w:rsid w:val="00904B38"/>
    <w:rsid w:val="00904E9F"/>
    <w:rsid w:val="00904EB7"/>
    <w:rsid w:val="0090509A"/>
    <w:rsid w:val="0090569D"/>
    <w:rsid w:val="00905710"/>
    <w:rsid w:val="009061A0"/>
    <w:rsid w:val="009061B5"/>
    <w:rsid w:val="009063DA"/>
    <w:rsid w:val="009064E1"/>
    <w:rsid w:val="009067B8"/>
    <w:rsid w:val="00906A79"/>
    <w:rsid w:val="00906C2D"/>
    <w:rsid w:val="00906CFB"/>
    <w:rsid w:val="00906D33"/>
    <w:rsid w:val="00906E68"/>
    <w:rsid w:val="00907173"/>
    <w:rsid w:val="00907190"/>
    <w:rsid w:val="0090745D"/>
    <w:rsid w:val="00907953"/>
    <w:rsid w:val="00907A10"/>
    <w:rsid w:val="00907B30"/>
    <w:rsid w:val="00907DAC"/>
    <w:rsid w:val="00907E21"/>
    <w:rsid w:val="009100D2"/>
    <w:rsid w:val="00910196"/>
    <w:rsid w:val="00910450"/>
    <w:rsid w:val="0091082E"/>
    <w:rsid w:val="0091091A"/>
    <w:rsid w:val="009109B2"/>
    <w:rsid w:val="00910E04"/>
    <w:rsid w:val="0091140E"/>
    <w:rsid w:val="009117DF"/>
    <w:rsid w:val="00911BC3"/>
    <w:rsid w:val="00911E6C"/>
    <w:rsid w:val="009121B7"/>
    <w:rsid w:val="0091222D"/>
    <w:rsid w:val="00912264"/>
    <w:rsid w:val="009123F4"/>
    <w:rsid w:val="0091257A"/>
    <w:rsid w:val="0091273A"/>
    <w:rsid w:val="00912834"/>
    <w:rsid w:val="00912ABF"/>
    <w:rsid w:val="00912AE8"/>
    <w:rsid w:val="0091335F"/>
    <w:rsid w:val="00913450"/>
    <w:rsid w:val="00913640"/>
    <w:rsid w:val="00913AD5"/>
    <w:rsid w:val="00913ECF"/>
    <w:rsid w:val="00913F80"/>
    <w:rsid w:val="009141DC"/>
    <w:rsid w:val="0091441D"/>
    <w:rsid w:val="00914460"/>
    <w:rsid w:val="00914774"/>
    <w:rsid w:val="00914989"/>
    <w:rsid w:val="00914BF1"/>
    <w:rsid w:val="009150FA"/>
    <w:rsid w:val="0091527F"/>
    <w:rsid w:val="009156D6"/>
    <w:rsid w:val="00915B7C"/>
    <w:rsid w:val="0091604F"/>
    <w:rsid w:val="009161B6"/>
    <w:rsid w:val="00916206"/>
    <w:rsid w:val="0091620B"/>
    <w:rsid w:val="009164CD"/>
    <w:rsid w:val="00916968"/>
    <w:rsid w:val="00916B3F"/>
    <w:rsid w:val="0091710C"/>
    <w:rsid w:val="00917529"/>
    <w:rsid w:val="00917BB7"/>
    <w:rsid w:val="00917C19"/>
    <w:rsid w:val="00917CBB"/>
    <w:rsid w:val="00920884"/>
    <w:rsid w:val="00920950"/>
    <w:rsid w:val="00921578"/>
    <w:rsid w:val="00921862"/>
    <w:rsid w:val="00921B94"/>
    <w:rsid w:val="00921F32"/>
    <w:rsid w:val="0092211A"/>
    <w:rsid w:val="00922BD1"/>
    <w:rsid w:val="00922D56"/>
    <w:rsid w:val="0092366A"/>
    <w:rsid w:val="009236E2"/>
    <w:rsid w:val="00923BE4"/>
    <w:rsid w:val="00923C10"/>
    <w:rsid w:val="00924236"/>
    <w:rsid w:val="00924588"/>
    <w:rsid w:val="00924664"/>
    <w:rsid w:val="00924A52"/>
    <w:rsid w:val="00924A9E"/>
    <w:rsid w:val="00924B04"/>
    <w:rsid w:val="00924D00"/>
    <w:rsid w:val="00924E8B"/>
    <w:rsid w:val="0092506E"/>
    <w:rsid w:val="0092580C"/>
    <w:rsid w:val="00925AD1"/>
    <w:rsid w:val="00925B5F"/>
    <w:rsid w:val="00925D57"/>
    <w:rsid w:val="0092602B"/>
    <w:rsid w:val="00926073"/>
    <w:rsid w:val="009260A6"/>
    <w:rsid w:val="009261A9"/>
    <w:rsid w:val="009264D9"/>
    <w:rsid w:val="00926635"/>
    <w:rsid w:val="00926BC2"/>
    <w:rsid w:val="00927082"/>
    <w:rsid w:val="00927705"/>
    <w:rsid w:val="0092786B"/>
    <w:rsid w:val="00927A4B"/>
    <w:rsid w:val="00927C62"/>
    <w:rsid w:val="00927C8D"/>
    <w:rsid w:val="00927D22"/>
    <w:rsid w:val="00927D52"/>
    <w:rsid w:val="00930454"/>
    <w:rsid w:val="009305AF"/>
    <w:rsid w:val="009308B5"/>
    <w:rsid w:val="009308BD"/>
    <w:rsid w:val="00930B1E"/>
    <w:rsid w:val="0093104C"/>
    <w:rsid w:val="0093122C"/>
    <w:rsid w:val="009312FB"/>
    <w:rsid w:val="009317B2"/>
    <w:rsid w:val="009317DD"/>
    <w:rsid w:val="00931CDA"/>
    <w:rsid w:val="0093220F"/>
    <w:rsid w:val="009328A6"/>
    <w:rsid w:val="009329C9"/>
    <w:rsid w:val="00932C0F"/>
    <w:rsid w:val="0093337D"/>
    <w:rsid w:val="0093341B"/>
    <w:rsid w:val="0093365E"/>
    <w:rsid w:val="00933B37"/>
    <w:rsid w:val="00933F21"/>
    <w:rsid w:val="00934125"/>
    <w:rsid w:val="00934697"/>
    <w:rsid w:val="0093492A"/>
    <w:rsid w:val="00934933"/>
    <w:rsid w:val="00935417"/>
    <w:rsid w:val="00935917"/>
    <w:rsid w:val="00935C88"/>
    <w:rsid w:val="00935CC8"/>
    <w:rsid w:val="00935D17"/>
    <w:rsid w:val="00935F80"/>
    <w:rsid w:val="009360D7"/>
    <w:rsid w:val="00936151"/>
    <w:rsid w:val="00936712"/>
    <w:rsid w:val="00936957"/>
    <w:rsid w:val="00936C7F"/>
    <w:rsid w:val="00936CC8"/>
    <w:rsid w:val="009373FD"/>
    <w:rsid w:val="0093796A"/>
    <w:rsid w:val="00937AE8"/>
    <w:rsid w:val="00940322"/>
    <w:rsid w:val="009406D9"/>
    <w:rsid w:val="00941296"/>
    <w:rsid w:val="009412FC"/>
    <w:rsid w:val="00941A94"/>
    <w:rsid w:val="00941BB9"/>
    <w:rsid w:val="00942014"/>
    <w:rsid w:val="00942AEC"/>
    <w:rsid w:val="00942B20"/>
    <w:rsid w:val="00943202"/>
    <w:rsid w:val="00943210"/>
    <w:rsid w:val="0094336F"/>
    <w:rsid w:val="00943429"/>
    <w:rsid w:val="009435F9"/>
    <w:rsid w:val="009437B2"/>
    <w:rsid w:val="0094388A"/>
    <w:rsid w:val="00943BBF"/>
    <w:rsid w:val="00944534"/>
    <w:rsid w:val="009448B5"/>
    <w:rsid w:val="009449D4"/>
    <w:rsid w:val="009456F3"/>
    <w:rsid w:val="00945A1B"/>
    <w:rsid w:val="00945D2D"/>
    <w:rsid w:val="00945D94"/>
    <w:rsid w:val="00945DE6"/>
    <w:rsid w:val="00945F16"/>
    <w:rsid w:val="0094623D"/>
    <w:rsid w:val="0094624E"/>
    <w:rsid w:val="0094689A"/>
    <w:rsid w:val="00946959"/>
    <w:rsid w:val="00946C44"/>
    <w:rsid w:val="00946FA0"/>
    <w:rsid w:val="009475B1"/>
    <w:rsid w:val="00947AC7"/>
    <w:rsid w:val="00947BEA"/>
    <w:rsid w:val="00947E6E"/>
    <w:rsid w:val="00947FCD"/>
    <w:rsid w:val="009507CD"/>
    <w:rsid w:val="009509FD"/>
    <w:rsid w:val="00950A8F"/>
    <w:rsid w:val="00950E2F"/>
    <w:rsid w:val="00950E75"/>
    <w:rsid w:val="00951092"/>
    <w:rsid w:val="00951249"/>
    <w:rsid w:val="009512E0"/>
    <w:rsid w:val="009515C8"/>
    <w:rsid w:val="009516CE"/>
    <w:rsid w:val="009517AB"/>
    <w:rsid w:val="00951F44"/>
    <w:rsid w:val="00951F6F"/>
    <w:rsid w:val="009520AF"/>
    <w:rsid w:val="009522BF"/>
    <w:rsid w:val="009523F7"/>
    <w:rsid w:val="00952D33"/>
    <w:rsid w:val="0095362E"/>
    <w:rsid w:val="0095382F"/>
    <w:rsid w:val="00953A5C"/>
    <w:rsid w:val="00953D32"/>
    <w:rsid w:val="00954435"/>
    <w:rsid w:val="00954462"/>
    <w:rsid w:val="00954464"/>
    <w:rsid w:val="0095458D"/>
    <w:rsid w:val="009547C4"/>
    <w:rsid w:val="00954F47"/>
    <w:rsid w:val="00955D08"/>
    <w:rsid w:val="00955DC7"/>
    <w:rsid w:val="00955FA8"/>
    <w:rsid w:val="009561C6"/>
    <w:rsid w:val="00956687"/>
    <w:rsid w:val="00956833"/>
    <w:rsid w:val="00956B24"/>
    <w:rsid w:val="00956B67"/>
    <w:rsid w:val="00956B8A"/>
    <w:rsid w:val="00956DEE"/>
    <w:rsid w:val="0095744A"/>
    <w:rsid w:val="00957697"/>
    <w:rsid w:val="009578D6"/>
    <w:rsid w:val="00960086"/>
    <w:rsid w:val="00960121"/>
    <w:rsid w:val="0096033A"/>
    <w:rsid w:val="0096047C"/>
    <w:rsid w:val="00960AE9"/>
    <w:rsid w:val="00960CD9"/>
    <w:rsid w:val="00960DF0"/>
    <w:rsid w:val="0096112D"/>
    <w:rsid w:val="0096139A"/>
    <w:rsid w:val="009619F8"/>
    <w:rsid w:val="009620C1"/>
    <w:rsid w:val="0096227B"/>
    <w:rsid w:val="009623A2"/>
    <w:rsid w:val="00962624"/>
    <w:rsid w:val="00962A8E"/>
    <w:rsid w:val="00962C37"/>
    <w:rsid w:val="00962D06"/>
    <w:rsid w:val="00962D54"/>
    <w:rsid w:val="00963791"/>
    <w:rsid w:val="0096382F"/>
    <w:rsid w:val="009638E2"/>
    <w:rsid w:val="0096401E"/>
    <w:rsid w:val="0096403E"/>
    <w:rsid w:val="00964104"/>
    <w:rsid w:val="009644B1"/>
    <w:rsid w:val="00964619"/>
    <w:rsid w:val="00964F41"/>
    <w:rsid w:val="00964FDD"/>
    <w:rsid w:val="00965265"/>
    <w:rsid w:val="009652AD"/>
    <w:rsid w:val="00965313"/>
    <w:rsid w:val="0096562D"/>
    <w:rsid w:val="00965C7A"/>
    <w:rsid w:val="0096683E"/>
    <w:rsid w:val="00966E3A"/>
    <w:rsid w:val="00966E56"/>
    <w:rsid w:val="00966F03"/>
    <w:rsid w:val="00967833"/>
    <w:rsid w:val="0096793E"/>
    <w:rsid w:val="00967D0C"/>
    <w:rsid w:val="00967D8F"/>
    <w:rsid w:val="00970882"/>
    <w:rsid w:val="009708A9"/>
    <w:rsid w:val="00970B90"/>
    <w:rsid w:val="00970C83"/>
    <w:rsid w:val="00970E11"/>
    <w:rsid w:val="00970E38"/>
    <w:rsid w:val="009715C9"/>
    <w:rsid w:val="0097178B"/>
    <w:rsid w:val="00971887"/>
    <w:rsid w:val="0097213B"/>
    <w:rsid w:val="009722C0"/>
    <w:rsid w:val="0097269F"/>
    <w:rsid w:val="00972A07"/>
    <w:rsid w:val="00972F8D"/>
    <w:rsid w:val="0097330F"/>
    <w:rsid w:val="0097353D"/>
    <w:rsid w:val="009739B3"/>
    <w:rsid w:val="00973BC4"/>
    <w:rsid w:val="00973BDE"/>
    <w:rsid w:val="00973E1B"/>
    <w:rsid w:val="009747C7"/>
    <w:rsid w:val="00974B99"/>
    <w:rsid w:val="00974DA6"/>
    <w:rsid w:val="00974E82"/>
    <w:rsid w:val="009751C1"/>
    <w:rsid w:val="009751DD"/>
    <w:rsid w:val="009756D8"/>
    <w:rsid w:val="00975A8D"/>
    <w:rsid w:val="00975B98"/>
    <w:rsid w:val="00975FAD"/>
    <w:rsid w:val="00976393"/>
    <w:rsid w:val="0097650C"/>
    <w:rsid w:val="0097667B"/>
    <w:rsid w:val="00976B77"/>
    <w:rsid w:val="00976B8D"/>
    <w:rsid w:val="00976E97"/>
    <w:rsid w:val="009771C5"/>
    <w:rsid w:val="00977232"/>
    <w:rsid w:val="009773CB"/>
    <w:rsid w:val="009777BA"/>
    <w:rsid w:val="00977813"/>
    <w:rsid w:val="00980141"/>
    <w:rsid w:val="00980799"/>
    <w:rsid w:val="009808F5"/>
    <w:rsid w:val="00980BFB"/>
    <w:rsid w:val="00981344"/>
    <w:rsid w:val="0098177C"/>
    <w:rsid w:val="0098195F"/>
    <w:rsid w:val="009819CD"/>
    <w:rsid w:val="00981D33"/>
    <w:rsid w:val="009821C1"/>
    <w:rsid w:val="00982206"/>
    <w:rsid w:val="00982337"/>
    <w:rsid w:val="009824AF"/>
    <w:rsid w:val="009825AF"/>
    <w:rsid w:val="0098292D"/>
    <w:rsid w:val="00982FB8"/>
    <w:rsid w:val="0098374B"/>
    <w:rsid w:val="009838DE"/>
    <w:rsid w:val="00983B69"/>
    <w:rsid w:val="00983BA2"/>
    <w:rsid w:val="00983C40"/>
    <w:rsid w:val="00983D11"/>
    <w:rsid w:val="00983F84"/>
    <w:rsid w:val="009841FC"/>
    <w:rsid w:val="0098420E"/>
    <w:rsid w:val="009843BC"/>
    <w:rsid w:val="00984905"/>
    <w:rsid w:val="00984ADF"/>
    <w:rsid w:val="00986B44"/>
    <w:rsid w:val="00986F1F"/>
    <w:rsid w:val="00986F9F"/>
    <w:rsid w:val="00987209"/>
    <w:rsid w:val="00987A59"/>
    <w:rsid w:val="00987C6A"/>
    <w:rsid w:val="00987EA4"/>
    <w:rsid w:val="00990010"/>
    <w:rsid w:val="00990074"/>
    <w:rsid w:val="00990114"/>
    <w:rsid w:val="009906F6"/>
    <w:rsid w:val="00990BD7"/>
    <w:rsid w:val="00990F1B"/>
    <w:rsid w:val="0099137A"/>
    <w:rsid w:val="009913BE"/>
    <w:rsid w:val="0099185F"/>
    <w:rsid w:val="00991D78"/>
    <w:rsid w:val="009921C2"/>
    <w:rsid w:val="00992306"/>
    <w:rsid w:val="009924A0"/>
    <w:rsid w:val="00992829"/>
    <w:rsid w:val="00992DAD"/>
    <w:rsid w:val="0099348E"/>
    <w:rsid w:val="00993B59"/>
    <w:rsid w:val="00993B6C"/>
    <w:rsid w:val="00993F41"/>
    <w:rsid w:val="0099415F"/>
    <w:rsid w:val="00994343"/>
    <w:rsid w:val="00994380"/>
    <w:rsid w:val="00994480"/>
    <w:rsid w:val="00994661"/>
    <w:rsid w:val="00994675"/>
    <w:rsid w:val="0099472A"/>
    <w:rsid w:val="00994875"/>
    <w:rsid w:val="00994AC7"/>
    <w:rsid w:val="00994BB1"/>
    <w:rsid w:val="00995626"/>
    <w:rsid w:val="00995807"/>
    <w:rsid w:val="009958CF"/>
    <w:rsid w:val="00995AFB"/>
    <w:rsid w:val="00995B17"/>
    <w:rsid w:val="00995BBF"/>
    <w:rsid w:val="009961F6"/>
    <w:rsid w:val="009966F7"/>
    <w:rsid w:val="00996A16"/>
    <w:rsid w:val="0099758F"/>
    <w:rsid w:val="009975D8"/>
    <w:rsid w:val="009975D9"/>
    <w:rsid w:val="00997C86"/>
    <w:rsid w:val="00997CBA"/>
    <w:rsid w:val="009A03C6"/>
    <w:rsid w:val="009A0813"/>
    <w:rsid w:val="009A12EC"/>
    <w:rsid w:val="009A14E9"/>
    <w:rsid w:val="009A1AE4"/>
    <w:rsid w:val="009A1CA3"/>
    <w:rsid w:val="009A1F4D"/>
    <w:rsid w:val="009A21E2"/>
    <w:rsid w:val="009A2672"/>
    <w:rsid w:val="009A2717"/>
    <w:rsid w:val="009A3098"/>
    <w:rsid w:val="009A309A"/>
    <w:rsid w:val="009A325F"/>
    <w:rsid w:val="009A32A5"/>
    <w:rsid w:val="009A34C0"/>
    <w:rsid w:val="009A372D"/>
    <w:rsid w:val="009A39C0"/>
    <w:rsid w:val="009A3F72"/>
    <w:rsid w:val="009A40C2"/>
    <w:rsid w:val="009A418C"/>
    <w:rsid w:val="009A463C"/>
    <w:rsid w:val="009A4671"/>
    <w:rsid w:val="009A4D5D"/>
    <w:rsid w:val="009A4DCE"/>
    <w:rsid w:val="009A57F6"/>
    <w:rsid w:val="009A5A1F"/>
    <w:rsid w:val="009A5AD0"/>
    <w:rsid w:val="009A5D3A"/>
    <w:rsid w:val="009A5E52"/>
    <w:rsid w:val="009A5F04"/>
    <w:rsid w:val="009A5F81"/>
    <w:rsid w:val="009A5FCA"/>
    <w:rsid w:val="009A6203"/>
    <w:rsid w:val="009A6473"/>
    <w:rsid w:val="009A6485"/>
    <w:rsid w:val="009A6C9A"/>
    <w:rsid w:val="009A7231"/>
    <w:rsid w:val="009A7309"/>
    <w:rsid w:val="009A7351"/>
    <w:rsid w:val="009A7D8B"/>
    <w:rsid w:val="009B02EF"/>
    <w:rsid w:val="009B0581"/>
    <w:rsid w:val="009B0678"/>
    <w:rsid w:val="009B0978"/>
    <w:rsid w:val="009B0D79"/>
    <w:rsid w:val="009B15DD"/>
    <w:rsid w:val="009B1832"/>
    <w:rsid w:val="009B2017"/>
    <w:rsid w:val="009B236E"/>
    <w:rsid w:val="009B274A"/>
    <w:rsid w:val="009B29A1"/>
    <w:rsid w:val="009B2D72"/>
    <w:rsid w:val="009B2E3B"/>
    <w:rsid w:val="009B2FBE"/>
    <w:rsid w:val="009B3394"/>
    <w:rsid w:val="009B35A9"/>
    <w:rsid w:val="009B3874"/>
    <w:rsid w:val="009B3EAB"/>
    <w:rsid w:val="009B41FE"/>
    <w:rsid w:val="009B42BF"/>
    <w:rsid w:val="009B4F86"/>
    <w:rsid w:val="009B5294"/>
    <w:rsid w:val="009B5935"/>
    <w:rsid w:val="009B59B9"/>
    <w:rsid w:val="009B5A02"/>
    <w:rsid w:val="009B5C78"/>
    <w:rsid w:val="009B5E0A"/>
    <w:rsid w:val="009B5E38"/>
    <w:rsid w:val="009B6021"/>
    <w:rsid w:val="009B61D4"/>
    <w:rsid w:val="009B61F1"/>
    <w:rsid w:val="009B6260"/>
    <w:rsid w:val="009B6312"/>
    <w:rsid w:val="009B6448"/>
    <w:rsid w:val="009B7223"/>
    <w:rsid w:val="009B7400"/>
    <w:rsid w:val="009B7522"/>
    <w:rsid w:val="009B752C"/>
    <w:rsid w:val="009B7818"/>
    <w:rsid w:val="009C01EE"/>
    <w:rsid w:val="009C054F"/>
    <w:rsid w:val="009C0580"/>
    <w:rsid w:val="009C07C5"/>
    <w:rsid w:val="009C0CD3"/>
    <w:rsid w:val="009C0D29"/>
    <w:rsid w:val="009C0DBC"/>
    <w:rsid w:val="009C13FC"/>
    <w:rsid w:val="009C1412"/>
    <w:rsid w:val="009C16FD"/>
    <w:rsid w:val="009C1A4E"/>
    <w:rsid w:val="009C1EC4"/>
    <w:rsid w:val="009C1F76"/>
    <w:rsid w:val="009C25B6"/>
    <w:rsid w:val="009C2A7E"/>
    <w:rsid w:val="009C2BA9"/>
    <w:rsid w:val="009C2BB4"/>
    <w:rsid w:val="009C2F1A"/>
    <w:rsid w:val="009C30C4"/>
    <w:rsid w:val="009C316E"/>
    <w:rsid w:val="009C31C9"/>
    <w:rsid w:val="009C3349"/>
    <w:rsid w:val="009C33DE"/>
    <w:rsid w:val="009C34F0"/>
    <w:rsid w:val="009C350A"/>
    <w:rsid w:val="009C3652"/>
    <w:rsid w:val="009C3821"/>
    <w:rsid w:val="009C3CF9"/>
    <w:rsid w:val="009C3F55"/>
    <w:rsid w:val="009C411C"/>
    <w:rsid w:val="009C41CE"/>
    <w:rsid w:val="009C4E37"/>
    <w:rsid w:val="009C51D5"/>
    <w:rsid w:val="009C5264"/>
    <w:rsid w:val="009C5582"/>
    <w:rsid w:val="009C56B9"/>
    <w:rsid w:val="009C58EE"/>
    <w:rsid w:val="009C5BA0"/>
    <w:rsid w:val="009C5CD7"/>
    <w:rsid w:val="009C5E27"/>
    <w:rsid w:val="009C5EA9"/>
    <w:rsid w:val="009C6108"/>
    <w:rsid w:val="009C6517"/>
    <w:rsid w:val="009C6737"/>
    <w:rsid w:val="009C67C1"/>
    <w:rsid w:val="009C6985"/>
    <w:rsid w:val="009C6F77"/>
    <w:rsid w:val="009C71ED"/>
    <w:rsid w:val="009C7DC9"/>
    <w:rsid w:val="009C7E92"/>
    <w:rsid w:val="009D0096"/>
    <w:rsid w:val="009D044B"/>
    <w:rsid w:val="009D0746"/>
    <w:rsid w:val="009D0C57"/>
    <w:rsid w:val="009D0CD0"/>
    <w:rsid w:val="009D0EBE"/>
    <w:rsid w:val="009D13EF"/>
    <w:rsid w:val="009D1637"/>
    <w:rsid w:val="009D1A49"/>
    <w:rsid w:val="009D1B2A"/>
    <w:rsid w:val="009D1F7C"/>
    <w:rsid w:val="009D2022"/>
    <w:rsid w:val="009D22A5"/>
    <w:rsid w:val="009D282F"/>
    <w:rsid w:val="009D2BA7"/>
    <w:rsid w:val="009D2CDD"/>
    <w:rsid w:val="009D35BE"/>
    <w:rsid w:val="009D3666"/>
    <w:rsid w:val="009D37A4"/>
    <w:rsid w:val="009D426C"/>
    <w:rsid w:val="009D428E"/>
    <w:rsid w:val="009D4925"/>
    <w:rsid w:val="009D4A5B"/>
    <w:rsid w:val="009D4C02"/>
    <w:rsid w:val="009D50DD"/>
    <w:rsid w:val="009D5804"/>
    <w:rsid w:val="009D58BB"/>
    <w:rsid w:val="009D608C"/>
    <w:rsid w:val="009D6CB1"/>
    <w:rsid w:val="009D6D01"/>
    <w:rsid w:val="009D6F40"/>
    <w:rsid w:val="009D710B"/>
    <w:rsid w:val="009D7426"/>
    <w:rsid w:val="009D78FF"/>
    <w:rsid w:val="009D7A72"/>
    <w:rsid w:val="009D7C0F"/>
    <w:rsid w:val="009E03DA"/>
    <w:rsid w:val="009E0691"/>
    <w:rsid w:val="009E091A"/>
    <w:rsid w:val="009E0A22"/>
    <w:rsid w:val="009E0A83"/>
    <w:rsid w:val="009E0D47"/>
    <w:rsid w:val="009E1328"/>
    <w:rsid w:val="009E1337"/>
    <w:rsid w:val="009E169B"/>
    <w:rsid w:val="009E1F96"/>
    <w:rsid w:val="009E21A1"/>
    <w:rsid w:val="009E25D6"/>
    <w:rsid w:val="009E2789"/>
    <w:rsid w:val="009E3440"/>
    <w:rsid w:val="009E353C"/>
    <w:rsid w:val="009E3C46"/>
    <w:rsid w:val="009E4021"/>
    <w:rsid w:val="009E40EF"/>
    <w:rsid w:val="009E4490"/>
    <w:rsid w:val="009E4631"/>
    <w:rsid w:val="009E469C"/>
    <w:rsid w:val="009E4A0B"/>
    <w:rsid w:val="009E4DD0"/>
    <w:rsid w:val="009E51FB"/>
    <w:rsid w:val="009E5537"/>
    <w:rsid w:val="009E5896"/>
    <w:rsid w:val="009E5B95"/>
    <w:rsid w:val="009E65B7"/>
    <w:rsid w:val="009E6785"/>
    <w:rsid w:val="009E684D"/>
    <w:rsid w:val="009E6A0A"/>
    <w:rsid w:val="009E6A10"/>
    <w:rsid w:val="009E6A5A"/>
    <w:rsid w:val="009E6BEF"/>
    <w:rsid w:val="009E7272"/>
    <w:rsid w:val="009E74D3"/>
    <w:rsid w:val="009E7578"/>
    <w:rsid w:val="009E7C27"/>
    <w:rsid w:val="009E7E48"/>
    <w:rsid w:val="009E7F7C"/>
    <w:rsid w:val="009F01F2"/>
    <w:rsid w:val="009F0421"/>
    <w:rsid w:val="009F054C"/>
    <w:rsid w:val="009F0658"/>
    <w:rsid w:val="009F0733"/>
    <w:rsid w:val="009F0B71"/>
    <w:rsid w:val="009F0D35"/>
    <w:rsid w:val="009F1097"/>
    <w:rsid w:val="009F122C"/>
    <w:rsid w:val="009F1867"/>
    <w:rsid w:val="009F2103"/>
    <w:rsid w:val="009F2B4D"/>
    <w:rsid w:val="009F3106"/>
    <w:rsid w:val="009F3244"/>
    <w:rsid w:val="009F3404"/>
    <w:rsid w:val="009F36DF"/>
    <w:rsid w:val="009F3A24"/>
    <w:rsid w:val="009F3B7E"/>
    <w:rsid w:val="009F4020"/>
    <w:rsid w:val="009F43A2"/>
    <w:rsid w:val="009F463F"/>
    <w:rsid w:val="009F4F10"/>
    <w:rsid w:val="009F4F66"/>
    <w:rsid w:val="009F5203"/>
    <w:rsid w:val="009F5CD5"/>
    <w:rsid w:val="009F609A"/>
    <w:rsid w:val="009F6998"/>
    <w:rsid w:val="009F6A2A"/>
    <w:rsid w:val="009F6E93"/>
    <w:rsid w:val="009F7404"/>
    <w:rsid w:val="009F789A"/>
    <w:rsid w:val="009F7FBD"/>
    <w:rsid w:val="00A00148"/>
    <w:rsid w:val="00A0075D"/>
    <w:rsid w:val="00A009A3"/>
    <w:rsid w:val="00A00D37"/>
    <w:rsid w:val="00A00EFF"/>
    <w:rsid w:val="00A00FF1"/>
    <w:rsid w:val="00A012CA"/>
    <w:rsid w:val="00A01334"/>
    <w:rsid w:val="00A01712"/>
    <w:rsid w:val="00A01A60"/>
    <w:rsid w:val="00A01D20"/>
    <w:rsid w:val="00A01F2E"/>
    <w:rsid w:val="00A022D2"/>
    <w:rsid w:val="00A027BD"/>
    <w:rsid w:val="00A02915"/>
    <w:rsid w:val="00A038D4"/>
    <w:rsid w:val="00A03BB3"/>
    <w:rsid w:val="00A03CA5"/>
    <w:rsid w:val="00A0406F"/>
    <w:rsid w:val="00A044C5"/>
    <w:rsid w:val="00A04BBA"/>
    <w:rsid w:val="00A05025"/>
    <w:rsid w:val="00A0578D"/>
    <w:rsid w:val="00A05BAB"/>
    <w:rsid w:val="00A05CC2"/>
    <w:rsid w:val="00A064BB"/>
    <w:rsid w:val="00A067E6"/>
    <w:rsid w:val="00A06C32"/>
    <w:rsid w:val="00A06F5E"/>
    <w:rsid w:val="00A074C5"/>
    <w:rsid w:val="00A07684"/>
    <w:rsid w:val="00A0788C"/>
    <w:rsid w:val="00A102F8"/>
    <w:rsid w:val="00A1049C"/>
    <w:rsid w:val="00A1052F"/>
    <w:rsid w:val="00A10679"/>
    <w:rsid w:val="00A1076F"/>
    <w:rsid w:val="00A10AA0"/>
    <w:rsid w:val="00A10C42"/>
    <w:rsid w:val="00A10DAE"/>
    <w:rsid w:val="00A10F7D"/>
    <w:rsid w:val="00A110E0"/>
    <w:rsid w:val="00A11718"/>
    <w:rsid w:val="00A117BE"/>
    <w:rsid w:val="00A11A2B"/>
    <w:rsid w:val="00A11C61"/>
    <w:rsid w:val="00A1283F"/>
    <w:rsid w:val="00A1289F"/>
    <w:rsid w:val="00A12D24"/>
    <w:rsid w:val="00A134C2"/>
    <w:rsid w:val="00A13D13"/>
    <w:rsid w:val="00A1415D"/>
    <w:rsid w:val="00A142F3"/>
    <w:rsid w:val="00A14360"/>
    <w:rsid w:val="00A1468A"/>
    <w:rsid w:val="00A14DE4"/>
    <w:rsid w:val="00A14F49"/>
    <w:rsid w:val="00A15024"/>
    <w:rsid w:val="00A152FE"/>
    <w:rsid w:val="00A156C2"/>
    <w:rsid w:val="00A157F3"/>
    <w:rsid w:val="00A15AFA"/>
    <w:rsid w:val="00A15F1E"/>
    <w:rsid w:val="00A163E5"/>
    <w:rsid w:val="00A16512"/>
    <w:rsid w:val="00A166E4"/>
    <w:rsid w:val="00A16A5E"/>
    <w:rsid w:val="00A173D6"/>
    <w:rsid w:val="00A174BB"/>
    <w:rsid w:val="00A17661"/>
    <w:rsid w:val="00A178F8"/>
    <w:rsid w:val="00A17B24"/>
    <w:rsid w:val="00A17B65"/>
    <w:rsid w:val="00A17F28"/>
    <w:rsid w:val="00A202A1"/>
    <w:rsid w:val="00A202EC"/>
    <w:rsid w:val="00A20C90"/>
    <w:rsid w:val="00A20D46"/>
    <w:rsid w:val="00A20FF4"/>
    <w:rsid w:val="00A211C3"/>
    <w:rsid w:val="00A2174E"/>
    <w:rsid w:val="00A21F70"/>
    <w:rsid w:val="00A229C1"/>
    <w:rsid w:val="00A22D06"/>
    <w:rsid w:val="00A22EC8"/>
    <w:rsid w:val="00A22F6F"/>
    <w:rsid w:val="00A230E7"/>
    <w:rsid w:val="00A24308"/>
    <w:rsid w:val="00A24876"/>
    <w:rsid w:val="00A248BE"/>
    <w:rsid w:val="00A249D9"/>
    <w:rsid w:val="00A24C3C"/>
    <w:rsid w:val="00A24DA1"/>
    <w:rsid w:val="00A24DE9"/>
    <w:rsid w:val="00A25127"/>
    <w:rsid w:val="00A253C6"/>
    <w:rsid w:val="00A25650"/>
    <w:rsid w:val="00A25651"/>
    <w:rsid w:val="00A25930"/>
    <w:rsid w:val="00A259A1"/>
    <w:rsid w:val="00A25A3B"/>
    <w:rsid w:val="00A25D25"/>
    <w:rsid w:val="00A26545"/>
    <w:rsid w:val="00A26704"/>
    <w:rsid w:val="00A2692A"/>
    <w:rsid w:val="00A2706E"/>
    <w:rsid w:val="00A27077"/>
    <w:rsid w:val="00A270DD"/>
    <w:rsid w:val="00A271C1"/>
    <w:rsid w:val="00A2777B"/>
    <w:rsid w:val="00A2787C"/>
    <w:rsid w:val="00A27997"/>
    <w:rsid w:val="00A27DCF"/>
    <w:rsid w:val="00A300E2"/>
    <w:rsid w:val="00A30682"/>
    <w:rsid w:val="00A30935"/>
    <w:rsid w:val="00A310B0"/>
    <w:rsid w:val="00A31136"/>
    <w:rsid w:val="00A3181A"/>
    <w:rsid w:val="00A3181E"/>
    <w:rsid w:val="00A31BA8"/>
    <w:rsid w:val="00A3213A"/>
    <w:rsid w:val="00A3235C"/>
    <w:rsid w:val="00A33113"/>
    <w:rsid w:val="00A3328B"/>
    <w:rsid w:val="00A33332"/>
    <w:rsid w:val="00A333CB"/>
    <w:rsid w:val="00A33A0C"/>
    <w:rsid w:val="00A33C96"/>
    <w:rsid w:val="00A33FC4"/>
    <w:rsid w:val="00A342AD"/>
    <w:rsid w:val="00A3472F"/>
    <w:rsid w:val="00A34A6E"/>
    <w:rsid w:val="00A351FA"/>
    <w:rsid w:val="00A3547F"/>
    <w:rsid w:val="00A3558F"/>
    <w:rsid w:val="00A35839"/>
    <w:rsid w:val="00A35E41"/>
    <w:rsid w:val="00A35F2E"/>
    <w:rsid w:val="00A364C7"/>
    <w:rsid w:val="00A364EA"/>
    <w:rsid w:val="00A365BC"/>
    <w:rsid w:val="00A368B8"/>
    <w:rsid w:val="00A36A11"/>
    <w:rsid w:val="00A36F6A"/>
    <w:rsid w:val="00A36FF9"/>
    <w:rsid w:val="00A371F9"/>
    <w:rsid w:val="00A37693"/>
    <w:rsid w:val="00A376B5"/>
    <w:rsid w:val="00A378E0"/>
    <w:rsid w:val="00A37AA6"/>
    <w:rsid w:val="00A37AF9"/>
    <w:rsid w:val="00A40474"/>
    <w:rsid w:val="00A40533"/>
    <w:rsid w:val="00A407AB"/>
    <w:rsid w:val="00A40B3D"/>
    <w:rsid w:val="00A40B91"/>
    <w:rsid w:val="00A40CB7"/>
    <w:rsid w:val="00A40EDC"/>
    <w:rsid w:val="00A414F9"/>
    <w:rsid w:val="00A41503"/>
    <w:rsid w:val="00A4170D"/>
    <w:rsid w:val="00A41771"/>
    <w:rsid w:val="00A41822"/>
    <w:rsid w:val="00A41BCE"/>
    <w:rsid w:val="00A41E9D"/>
    <w:rsid w:val="00A42531"/>
    <w:rsid w:val="00A426DA"/>
    <w:rsid w:val="00A42C75"/>
    <w:rsid w:val="00A42DB1"/>
    <w:rsid w:val="00A431A2"/>
    <w:rsid w:val="00A43742"/>
    <w:rsid w:val="00A43957"/>
    <w:rsid w:val="00A43BDF"/>
    <w:rsid w:val="00A44021"/>
    <w:rsid w:val="00A440C3"/>
    <w:rsid w:val="00A4416C"/>
    <w:rsid w:val="00A44178"/>
    <w:rsid w:val="00A441B9"/>
    <w:rsid w:val="00A444EC"/>
    <w:rsid w:val="00A44647"/>
    <w:rsid w:val="00A448C6"/>
    <w:rsid w:val="00A44AF3"/>
    <w:rsid w:val="00A44D3B"/>
    <w:rsid w:val="00A4510A"/>
    <w:rsid w:val="00A4549A"/>
    <w:rsid w:val="00A4551E"/>
    <w:rsid w:val="00A45AA4"/>
    <w:rsid w:val="00A45E52"/>
    <w:rsid w:val="00A4628C"/>
    <w:rsid w:val="00A463D7"/>
    <w:rsid w:val="00A46531"/>
    <w:rsid w:val="00A468A4"/>
    <w:rsid w:val="00A46BFF"/>
    <w:rsid w:val="00A4718F"/>
    <w:rsid w:val="00A47355"/>
    <w:rsid w:val="00A4787F"/>
    <w:rsid w:val="00A47C46"/>
    <w:rsid w:val="00A47C6B"/>
    <w:rsid w:val="00A50A72"/>
    <w:rsid w:val="00A50BB8"/>
    <w:rsid w:val="00A51071"/>
    <w:rsid w:val="00A514A5"/>
    <w:rsid w:val="00A51C0A"/>
    <w:rsid w:val="00A51CFA"/>
    <w:rsid w:val="00A52325"/>
    <w:rsid w:val="00A524A5"/>
    <w:rsid w:val="00A52963"/>
    <w:rsid w:val="00A52A0C"/>
    <w:rsid w:val="00A52BFA"/>
    <w:rsid w:val="00A53014"/>
    <w:rsid w:val="00A5337F"/>
    <w:rsid w:val="00A53464"/>
    <w:rsid w:val="00A53601"/>
    <w:rsid w:val="00A53BE3"/>
    <w:rsid w:val="00A53EA2"/>
    <w:rsid w:val="00A54375"/>
    <w:rsid w:val="00A545A4"/>
    <w:rsid w:val="00A547D1"/>
    <w:rsid w:val="00A54844"/>
    <w:rsid w:val="00A54B30"/>
    <w:rsid w:val="00A54B3C"/>
    <w:rsid w:val="00A54DD0"/>
    <w:rsid w:val="00A551B1"/>
    <w:rsid w:val="00A55BC8"/>
    <w:rsid w:val="00A55F37"/>
    <w:rsid w:val="00A565E2"/>
    <w:rsid w:val="00A5676B"/>
    <w:rsid w:val="00A56955"/>
    <w:rsid w:val="00A57086"/>
    <w:rsid w:val="00A57C6A"/>
    <w:rsid w:val="00A57F22"/>
    <w:rsid w:val="00A57FF9"/>
    <w:rsid w:val="00A606F9"/>
    <w:rsid w:val="00A609CC"/>
    <w:rsid w:val="00A60EE6"/>
    <w:rsid w:val="00A6146A"/>
    <w:rsid w:val="00A61566"/>
    <w:rsid w:val="00A62195"/>
    <w:rsid w:val="00A621DB"/>
    <w:rsid w:val="00A62912"/>
    <w:rsid w:val="00A62BDC"/>
    <w:rsid w:val="00A62D40"/>
    <w:rsid w:val="00A633EA"/>
    <w:rsid w:val="00A634D0"/>
    <w:rsid w:val="00A64246"/>
    <w:rsid w:val="00A64402"/>
    <w:rsid w:val="00A64890"/>
    <w:rsid w:val="00A648D9"/>
    <w:rsid w:val="00A64B00"/>
    <w:rsid w:val="00A64D52"/>
    <w:rsid w:val="00A64F62"/>
    <w:rsid w:val="00A652A7"/>
    <w:rsid w:val="00A65482"/>
    <w:rsid w:val="00A65BC7"/>
    <w:rsid w:val="00A669BB"/>
    <w:rsid w:val="00A66D33"/>
    <w:rsid w:val="00A67117"/>
    <w:rsid w:val="00A67378"/>
    <w:rsid w:val="00A67F21"/>
    <w:rsid w:val="00A67F28"/>
    <w:rsid w:val="00A70318"/>
    <w:rsid w:val="00A7036E"/>
    <w:rsid w:val="00A70C3C"/>
    <w:rsid w:val="00A70E94"/>
    <w:rsid w:val="00A70ECF"/>
    <w:rsid w:val="00A70F1E"/>
    <w:rsid w:val="00A71009"/>
    <w:rsid w:val="00A7116F"/>
    <w:rsid w:val="00A7118F"/>
    <w:rsid w:val="00A71542"/>
    <w:rsid w:val="00A71625"/>
    <w:rsid w:val="00A71685"/>
    <w:rsid w:val="00A71B01"/>
    <w:rsid w:val="00A71B99"/>
    <w:rsid w:val="00A71EB2"/>
    <w:rsid w:val="00A72730"/>
    <w:rsid w:val="00A72C64"/>
    <w:rsid w:val="00A7311B"/>
    <w:rsid w:val="00A73158"/>
    <w:rsid w:val="00A73238"/>
    <w:rsid w:val="00A74047"/>
    <w:rsid w:val="00A74AD3"/>
    <w:rsid w:val="00A751D7"/>
    <w:rsid w:val="00A75858"/>
    <w:rsid w:val="00A758B2"/>
    <w:rsid w:val="00A75CE8"/>
    <w:rsid w:val="00A75EFC"/>
    <w:rsid w:val="00A768EC"/>
    <w:rsid w:val="00A76A4C"/>
    <w:rsid w:val="00A77217"/>
    <w:rsid w:val="00A77406"/>
    <w:rsid w:val="00A7773C"/>
    <w:rsid w:val="00A779FA"/>
    <w:rsid w:val="00A800AD"/>
    <w:rsid w:val="00A800C2"/>
    <w:rsid w:val="00A803F9"/>
    <w:rsid w:val="00A8045F"/>
    <w:rsid w:val="00A80A5F"/>
    <w:rsid w:val="00A80C7A"/>
    <w:rsid w:val="00A80D95"/>
    <w:rsid w:val="00A80E99"/>
    <w:rsid w:val="00A8122B"/>
    <w:rsid w:val="00A814A5"/>
    <w:rsid w:val="00A8182E"/>
    <w:rsid w:val="00A81851"/>
    <w:rsid w:val="00A81F8F"/>
    <w:rsid w:val="00A821CA"/>
    <w:rsid w:val="00A826F8"/>
    <w:rsid w:val="00A8316D"/>
    <w:rsid w:val="00A83227"/>
    <w:rsid w:val="00A8334F"/>
    <w:rsid w:val="00A83D02"/>
    <w:rsid w:val="00A83EF7"/>
    <w:rsid w:val="00A84385"/>
    <w:rsid w:val="00A8456F"/>
    <w:rsid w:val="00A848F6"/>
    <w:rsid w:val="00A84CBE"/>
    <w:rsid w:val="00A84D9D"/>
    <w:rsid w:val="00A8544D"/>
    <w:rsid w:val="00A8558E"/>
    <w:rsid w:val="00A85823"/>
    <w:rsid w:val="00A858A0"/>
    <w:rsid w:val="00A85D58"/>
    <w:rsid w:val="00A862EF"/>
    <w:rsid w:val="00A86821"/>
    <w:rsid w:val="00A8689E"/>
    <w:rsid w:val="00A870C3"/>
    <w:rsid w:val="00A87262"/>
    <w:rsid w:val="00A87A7D"/>
    <w:rsid w:val="00A87F3C"/>
    <w:rsid w:val="00A90671"/>
    <w:rsid w:val="00A90AFA"/>
    <w:rsid w:val="00A90DEC"/>
    <w:rsid w:val="00A90E99"/>
    <w:rsid w:val="00A91088"/>
    <w:rsid w:val="00A91134"/>
    <w:rsid w:val="00A9166B"/>
    <w:rsid w:val="00A918D7"/>
    <w:rsid w:val="00A91954"/>
    <w:rsid w:val="00A9196E"/>
    <w:rsid w:val="00A91BD5"/>
    <w:rsid w:val="00A91C15"/>
    <w:rsid w:val="00A92416"/>
    <w:rsid w:val="00A92A55"/>
    <w:rsid w:val="00A92B59"/>
    <w:rsid w:val="00A92D6D"/>
    <w:rsid w:val="00A92E46"/>
    <w:rsid w:val="00A932E2"/>
    <w:rsid w:val="00A9338F"/>
    <w:rsid w:val="00A934AE"/>
    <w:rsid w:val="00A93520"/>
    <w:rsid w:val="00A9376D"/>
    <w:rsid w:val="00A939C4"/>
    <w:rsid w:val="00A93A5A"/>
    <w:rsid w:val="00A93B0E"/>
    <w:rsid w:val="00A93C73"/>
    <w:rsid w:val="00A93CAC"/>
    <w:rsid w:val="00A940C7"/>
    <w:rsid w:val="00A94560"/>
    <w:rsid w:val="00A945CA"/>
    <w:rsid w:val="00A9477B"/>
    <w:rsid w:val="00A94849"/>
    <w:rsid w:val="00A949A2"/>
    <w:rsid w:val="00A94B5C"/>
    <w:rsid w:val="00A95403"/>
    <w:rsid w:val="00A954CE"/>
    <w:rsid w:val="00A956CD"/>
    <w:rsid w:val="00A95A58"/>
    <w:rsid w:val="00A95B00"/>
    <w:rsid w:val="00A95E58"/>
    <w:rsid w:val="00A960B3"/>
    <w:rsid w:val="00A96112"/>
    <w:rsid w:val="00A96685"/>
    <w:rsid w:val="00A96AC0"/>
    <w:rsid w:val="00A96BAB"/>
    <w:rsid w:val="00A96C84"/>
    <w:rsid w:val="00A96CE4"/>
    <w:rsid w:val="00A96E68"/>
    <w:rsid w:val="00A96F63"/>
    <w:rsid w:val="00A9705B"/>
    <w:rsid w:val="00A9709F"/>
    <w:rsid w:val="00A971FA"/>
    <w:rsid w:val="00A972C2"/>
    <w:rsid w:val="00A97368"/>
    <w:rsid w:val="00A97793"/>
    <w:rsid w:val="00A97B4F"/>
    <w:rsid w:val="00AA009E"/>
    <w:rsid w:val="00AA081A"/>
    <w:rsid w:val="00AA0CFA"/>
    <w:rsid w:val="00AA1039"/>
    <w:rsid w:val="00AA13D7"/>
    <w:rsid w:val="00AA19BD"/>
    <w:rsid w:val="00AA1A65"/>
    <w:rsid w:val="00AA1C29"/>
    <w:rsid w:val="00AA1D00"/>
    <w:rsid w:val="00AA1E4E"/>
    <w:rsid w:val="00AA285B"/>
    <w:rsid w:val="00AA28A8"/>
    <w:rsid w:val="00AA439C"/>
    <w:rsid w:val="00AA45F8"/>
    <w:rsid w:val="00AA46AB"/>
    <w:rsid w:val="00AA4709"/>
    <w:rsid w:val="00AA4B49"/>
    <w:rsid w:val="00AA4DAA"/>
    <w:rsid w:val="00AA4DBB"/>
    <w:rsid w:val="00AA507F"/>
    <w:rsid w:val="00AA5AE0"/>
    <w:rsid w:val="00AA6256"/>
    <w:rsid w:val="00AA627F"/>
    <w:rsid w:val="00AA6426"/>
    <w:rsid w:val="00AA68EC"/>
    <w:rsid w:val="00AA6B1C"/>
    <w:rsid w:val="00AA6C22"/>
    <w:rsid w:val="00AA6E5A"/>
    <w:rsid w:val="00AA7086"/>
    <w:rsid w:val="00AA718B"/>
    <w:rsid w:val="00AA72A1"/>
    <w:rsid w:val="00AA7471"/>
    <w:rsid w:val="00AA7E0E"/>
    <w:rsid w:val="00AA7EE6"/>
    <w:rsid w:val="00AA7EEB"/>
    <w:rsid w:val="00AB0064"/>
    <w:rsid w:val="00AB020B"/>
    <w:rsid w:val="00AB02DA"/>
    <w:rsid w:val="00AB0415"/>
    <w:rsid w:val="00AB05C9"/>
    <w:rsid w:val="00AB05F9"/>
    <w:rsid w:val="00AB0775"/>
    <w:rsid w:val="00AB0C9D"/>
    <w:rsid w:val="00AB0D5F"/>
    <w:rsid w:val="00AB0DD1"/>
    <w:rsid w:val="00AB10A2"/>
    <w:rsid w:val="00AB14FB"/>
    <w:rsid w:val="00AB1663"/>
    <w:rsid w:val="00AB2040"/>
    <w:rsid w:val="00AB247C"/>
    <w:rsid w:val="00AB24CC"/>
    <w:rsid w:val="00AB26E6"/>
    <w:rsid w:val="00AB27D7"/>
    <w:rsid w:val="00AB30EC"/>
    <w:rsid w:val="00AB32B5"/>
    <w:rsid w:val="00AB3606"/>
    <w:rsid w:val="00AB3AF2"/>
    <w:rsid w:val="00AB3C8B"/>
    <w:rsid w:val="00AB4115"/>
    <w:rsid w:val="00AB46BA"/>
    <w:rsid w:val="00AB48CC"/>
    <w:rsid w:val="00AB4BBC"/>
    <w:rsid w:val="00AB4D5B"/>
    <w:rsid w:val="00AB5606"/>
    <w:rsid w:val="00AB574F"/>
    <w:rsid w:val="00AB58D3"/>
    <w:rsid w:val="00AB59C9"/>
    <w:rsid w:val="00AB5A4B"/>
    <w:rsid w:val="00AB5E68"/>
    <w:rsid w:val="00AB6530"/>
    <w:rsid w:val="00AB6643"/>
    <w:rsid w:val="00AB6CF4"/>
    <w:rsid w:val="00AB6EF7"/>
    <w:rsid w:val="00AB6F14"/>
    <w:rsid w:val="00AB7547"/>
    <w:rsid w:val="00AC02B2"/>
    <w:rsid w:val="00AC0597"/>
    <w:rsid w:val="00AC080F"/>
    <w:rsid w:val="00AC0892"/>
    <w:rsid w:val="00AC0D57"/>
    <w:rsid w:val="00AC0E3D"/>
    <w:rsid w:val="00AC0F07"/>
    <w:rsid w:val="00AC0F3A"/>
    <w:rsid w:val="00AC1026"/>
    <w:rsid w:val="00AC102F"/>
    <w:rsid w:val="00AC113F"/>
    <w:rsid w:val="00AC171C"/>
    <w:rsid w:val="00AC17AC"/>
    <w:rsid w:val="00AC1D2C"/>
    <w:rsid w:val="00AC2457"/>
    <w:rsid w:val="00AC2768"/>
    <w:rsid w:val="00AC27E3"/>
    <w:rsid w:val="00AC2A53"/>
    <w:rsid w:val="00AC2B1C"/>
    <w:rsid w:val="00AC2E18"/>
    <w:rsid w:val="00AC308F"/>
    <w:rsid w:val="00AC3250"/>
    <w:rsid w:val="00AC338B"/>
    <w:rsid w:val="00AC38B5"/>
    <w:rsid w:val="00AC38BF"/>
    <w:rsid w:val="00AC3E33"/>
    <w:rsid w:val="00AC3E68"/>
    <w:rsid w:val="00AC41A0"/>
    <w:rsid w:val="00AC44A5"/>
    <w:rsid w:val="00AC46F7"/>
    <w:rsid w:val="00AC484C"/>
    <w:rsid w:val="00AC4891"/>
    <w:rsid w:val="00AC4A59"/>
    <w:rsid w:val="00AC4AF5"/>
    <w:rsid w:val="00AC4C0E"/>
    <w:rsid w:val="00AC5410"/>
    <w:rsid w:val="00AC5746"/>
    <w:rsid w:val="00AC5AE8"/>
    <w:rsid w:val="00AC5FFE"/>
    <w:rsid w:val="00AC6261"/>
    <w:rsid w:val="00AC6B54"/>
    <w:rsid w:val="00AC6D88"/>
    <w:rsid w:val="00AC711B"/>
    <w:rsid w:val="00AC7224"/>
    <w:rsid w:val="00AC751A"/>
    <w:rsid w:val="00AC785A"/>
    <w:rsid w:val="00AC7931"/>
    <w:rsid w:val="00AC7B74"/>
    <w:rsid w:val="00AD0498"/>
    <w:rsid w:val="00AD0735"/>
    <w:rsid w:val="00AD0949"/>
    <w:rsid w:val="00AD0B15"/>
    <w:rsid w:val="00AD0DCD"/>
    <w:rsid w:val="00AD0F4D"/>
    <w:rsid w:val="00AD0F82"/>
    <w:rsid w:val="00AD10D1"/>
    <w:rsid w:val="00AD12A7"/>
    <w:rsid w:val="00AD148D"/>
    <w:rsid w:val="00AD155A"/>
    <w:rsid w:val="00AD185D"/>
    <w:rsid w:val="00AD1CBD"/>
    <w:rsid w:val="00AD2183"/>
    <w:rsid w:val="00AD27B5"/>
    <w:rsid w:val="00AD2A06"/>
    <w:rsid w:val="00AD2A1F"/>
    <w:rsid w:val="00AD2D2E"/>
    <w:rsid w:val="00AD2D83"/>
    <w:rsid w:val="00AD2F5E"/>
    <w:rsid w:val="00AD33DB"/>
    <w:rsid w:val="00AD399E"/>
    <w:rsid w:val="00AD3B44"/>
    <w:rsid w:val="00AD3D42"/>
    <w:rsid w:val="00AD3DCB"/>
    <w:rsid w:val="00AD3EE8"/>
    <w:rsid w:val="00AD3F26"/>
    <w:rsid w:val="00AD46E9"/>
    <w:rsid w:val="00AD47AB"/>
    <w:rsid w:val="00AD4867"/>
    <w:rsid w:val="00AD4A43"/>
    <w:rsid w:val="00AD4AB6"/>
    <w:rsid w:val="00AD4DA1"/>
    <w:rsid w:val="00AD52E0"/>
    <w:rsid w:val="00AD5966"/>
    <w:rsid w:val="00AD5D71"/>
    <w:rsid w:val="00AD62B2"/>
    <w:rsid w:val="00AD69F5"/>
    <w:rsid w:val="00AD72D6"/>
    <w:rsid w:val="00AD72E3"/>
    <w:rsid w:val="00AD7319"/>
    <w:rsid w:val="00AD73E0"/>
    <w:rsid w:val="00AD74ED"/>
    <w:rsid w:val="00AD75E4"/>
    <w:rsid w:val="00AD7A2D"/>
    <w:rsid w:val="00AD7CA4"/>
    <w:rsid w:val="00AD7F77"/>
    <w:rsid w:val="00AE0356"/>
    <w:rsid w:val="00AE0C5F"/>
    <w:rsid w:val="00AE0CC9"/>
    <w:rsid w:val="00AE0D9B"/>
    <w:rsid w:val="00AE0F2D"/>
    <w:rsid w:val="00AE0FDC"/>
    <w:rsid w:val="00AE2515"/>
    <w:rsid w:val="00AE28CB"/>
    <w:rsid w:val="00AE2B0D"/>
    <w:rsid w:val="00AE2CF7"/>
    <w:rsid w:val="00AE30C9"/>
    <w:rsid w:val="00AE340B"/>
    <w:rsid w:val="00AE3A91"/>
    <w:rsid w:val="00AE3DF8"/>
    <w:rsid w:val="00AE3EB4"/>
    <w:rsid w:val="00AE3F80"/>
    <w:rsid w:val="00AE4714"/>
    <w:rsid w:val="00AE4A23"/>
    <w:rsid w:val="00AE4C4A"/>
    <w:rsid w:val="00AE4ED3"/>
    <w:rsid w:val="00AE4FAC"/>
    <w:rsid w:val="00AE521E"/>
    <w:rsid w:val="00AE5416"/>
    <w:rsid w:val="00AE54B8"/>
    <w:rsid w:val="00AE55F2"/>
    <w:rsid w:val="00AE5A14"/>
    <w:rsid w:val="00AE5FBB"/>
    <w:rsid w:val="00AE61CB"/>
    <w:rsid w:val="00AE6472"/>
    <w:rsid w:val="00AE692A"/>
    <w:rsid w:val="00AE6D73"/>
    <w:rsid w:val="00AE7037"/>
    <w:rsid w:val="00AE7384"/>
    <w:rsid w:val="00AE77CB"/>
    <w:rsid w:val="00AE7F80"/>
    <w:rsid w:val="00AF013F"/>
    <w:rsid w:val="00AF0391"/>
    <w:rsid w:val="00AF041F"/>
    <w:rsid w:val="00AF0AB1"/>
    <w:rsid w:val="00AF0C9B"/>
    <w:rsid w:val="00AF0D52"/>
    <w:rsid w:val="00AF0FE6"/>
    <w:rsid w:val="00AF132F"/>
    <w:rsid w:val="00AF1372"/>
    <w:rsid w:val="00AF145E"/>
    <w:rsid w:val="00AF146C"/>
    <w:rsid w:val="00AF14EF"/>
    <w:rsid w:val="00AF16EC"/>
    <w:rsid w:val="00AF18EC"/>
    <w:rsid w:val="00AF1A62"/>
    <w:rsid w:val="00AF2032"/>
    <w:rsid w:val="00AF2135"/>
    <w:rsid w:val="00AF2209"/>
    <w:rsid w:val="00AF2781"/>
    <w:rsid w:val="00AF2AC4"/>
    <w:rsid w:val="00AF3517"/>
    <w:rsid w:val="00AF3856"/>
    <w:rsid w:val="00AF3A71"/>
    <w:rsid w:val="00AF3CAD"/>
    <w:rsid w:val="00AF3DDA"/>
    <w:rsid w:val="00AF458E"/>
    <w:rsid w:val="00AF478B"/>
    <w:rsid w:val="00AF47E3"/>
    <w:rsid w:val="00AF545F"/>
    <w:rsid w:val="00AF59B6"/>
    <w:rsid w:val="00AF5A9F"/>
    <w:rsid w:val="00AF5EB4"/>
    <w:rsid w:val="00AF5F1E"/>
    <w:rsid w:val="00AF6118"/>
    <w:rsid w:val="00AF6398"/>
    <w:rsid w:val="00AF68DA"/>
    <w:rsid w:val="00AF73C9"/>
    <w:rsid w:val="00AF77F3"/>
    <w:rsid w:val="00AF78E4"/>
    <w:rsid w:val="00AF7916"/>
    <w:rsid w:val="00AF7CF5"/>
    <w:rsid w:val="00AF7DB1"/>
    <w:rsid w:val="00B000AF"/>
    <w:rsid w:val="00B002BA"/>
    <w:rsid w:val="00B003CB"/>
    <w:rsid w:val="00B003DF"/>
    <w:rsid w:val="00B00587"/>
    <w:rsid w:val="00B005FB"/>
    <w:rsid w:val="00B00700"/>
    <w:rsid w:val="00B007C0"/>
    <w:rsid w:val="00B0094A"/>
    <w:rsid w:val="00B019AB"/>
    <w:rsid w:val="00B01A07"/>
    <w:rsid w:val="00B01AB2"/>
    <w:rsid w:val="00B01C96"/>
    <w:rsid w:val="00B01D12"/>
    <w:rsid w:val="00B01D4E"/>
    <w:rsid w:val="00B01D96"/>
    <w:rsid w:val="00B030D6"/>
    <w:rsid w:val="00B03264"/>
    <w:rsid w:val="00B036EF"/>
    <w:rsid w:val="00B03871"/>
    <w:rsid w:val="00B03E87"/>
    <w:rsid w:val="00B03F7F"/>
    <w:rsid w:val="00B0413C"/>
    <w:rsid w:val="00B047FE"/>
    <w:rsid w:val="00B04835"/>
    <w:rsid w:val="00B05069"/>
    <w:rsid w:val="00B050B6"/>
    <w:rsid w:val="00B0517D"/>
    <w:rsid w:val="00B05225"/>
    <w:rsid w:val="00B05AF2"/>
    <w:rsid w:val="00B05B31"/>
    <w:rsid w:val="00B05CC0"/>
    <w:rsid w:val="00B061E1"/>
    <w:rsid w:val="00B06A70"/>
    <w:rsid w:val="00B071C6"/>
    <w:rsid w:val="00B077E9"/>
    <w:rsid w:val="00B07954"/>
    <w:rsid w:val="00B07C17"/>
    <w:rsid w:val="00B10B89"/>
    <w:rsid w:val="00B10D2F"/>
    <w:rsid w:val="00B11A49"/>
    <w:rsid w:val="00B11E5C"/>
    <w:rsid w:val="00B12430"/>
    <w:rsid w:val="00B12EE7"/>
    <w:rsid w:val="00B133A7"/>
    <w:rsid w:val="00B13EF7"/>
    <w:rsid w:val="00B14030"/>
    <w:rsid w:val="00B141B1"/>
    <w:rsid w:val="00B1431F"/>
    <w:rsid w:val="00B14646"/>
    <w:rsid w:val="00B14718"/>
    <w:rsid w:val="00B148E3"/>
    <w:rsid w:val="00B14929"/>
    <w:rsid w:val="00B14C0F"/>
    <w:rsid w:val="00B1557C"/>
    <w:rsid w:val="00B15675"/>
    <w:rsid w:val="00B16476"/>
    <w:rsid w:val="00B1659B"/>
    <w:rsid w:val="00B1782F"/>
    <w:rsid w:val="00B1787A"/>
    <w:rsid w:val="00B17C46"/>
    <w:rsid w:val="00B17E60"/>
    <w:rsid w:val="00B207E1"/>
    <w:rsid w:val="00B208FF"/>
    <w:rsid w:val="00B209EC"/>
    <w:rsid w:val="00B20A20"/>
    <w:rsid w:val="00B20A39"/>
    <w:rsid w:val="00B20BC4"/>
    <w:rsid w:val="00B20BE4"/>
    <w:rsid w:val="00B20C24"/>
    <w:rsid w:val="00B21302"/>
    <w:rsid w:val="00B21333"/>
    <w:rsid w:val="00B21375"/>
    <w:rsid w:val="00B21614"/>
    <w:rsid w:val="00B21702"/>
    <w:rsid w:val="00B2170E"/>
    <w:rsid w:val="00B21721"/>
    <w:rsid w:val="00B21860"/>
    <w:rsid w:val="00B21EDA"/>
    <w:rsid w:val="00B220A0"/>
    <w:rsid w:val="00B22244"/>
    <w:rsid w:val="00B225AD"/>
    <w:rsid w:val="00B226E2"/>
    <w:rsid w:val="00B23176"/>
    <w:rsid w:val="00B239C8"/>
    <w:rsid w:val="00B2432E"/>
    <w:rsid w:val="00B248A2"/>
    <w:rsid w:val="00B248AD"/>
    <w:rsid w:val="00B24AB6"/>
    <w:rsid w:val="00B250A6"/>
    <w:rsid w:val="00B251AC"/>
    <w:rsid w:val="00B25258"/>
    <w:rsid w:val="00B253FC"/>
    <w:rsid w:val="00B25929"/>
    <w:rsid w:val="00B25FC1"/>
    <w:rsid w:val="00B26D28"/>
    <w:rsid w:val="00B26EA8"/>
    <w:rsid w:val="00B275C2"/>
    <w:rsid w:val="00B276F9"/>
    <w:rsid w:val="00B2779E"/>
    <w:rsid w:val="00B2799E"/>
    <w:rsid w:val="00B27BA2"/>
    <w:rsid w:val="00B27C1D"/>
    <w:rsid w:val="00B27C6E"/>
    <w:rsid w:val="00B300AF"/>
    <w:rsid w:val="00B3020F"/>
    <w:rsid w:val="00B30489"/>
    <w:rsid w:val="00B30673"/>
    <w:rsid w:val="00B30C30"/>
    <w:rsid w:val="00B30D90"/>
    <w:rsid w:val="00B30FC5"/>
    <w:rsid w:val="00B311EE"/>
    <w:rsid w:val="00B31A41"/>
    <w:rsid w:val="00B31E75"/>
    <w:rsid w:val="00B31F27"/>
    <w:rsid w:val="00B32376"/>
    <w:rsid w:val="00B323B2"/>
    <w:rsid w:val="00B323E0"/>
    <w:rsid w:val="00B326B9"/>
    <w:rsid w:val="00B32781"/>
    <w:rsid w:val="00B329C5"/>
    <w:rsid w:val="00B32D87"/>
    <w:rsid w:val="00B3337E"/>
    <w:rsid w:val="00B335CD"/>
    <w:rsid w:val="00B33635"/>
    <w:rsid w:val="00B33E05"/>
    <w:rsid w:val="00B343C2"/>
    <w:rsid w:val="00B3443A"/>
    <w:rsid w:val="00B34CF1"/>
    <w:rsid w:val="00B34F78"/>
    <w:rsid w:val="00B34F9B"/>
    <w:rsid w:val="00B354B9"/>
    <w:rsid w:val="00B35534"/>
    <w:rsid w:val="00B35843"/>
    <w:rsid w:val="00B358D3"/>
    <w:rsid w:val="00B35DA1"/>
    <w:rsid w:val="00B364B3"/>
    <w:rsid w:val="00B367DA"/>
    <w:rsid w:val="00B36921"/>
    <w:rsid w:val="00B37266"/>
    <w:rsid w:val="00B3757E"/>
    <w:rsid w:val="00B376AD"/>
    <w:rsid w:val="00B3777B"/>
    <w:rsid w:val="00B37E2B"/>
    <w:rsid w:val="00B4070F"/>
    <w:rsid w:val="00B40C48"/>
    <w:rsid w:val="00B4134A"/>
    <w:rsid w:val="00B4144D"/>
    <w:rsid w:val="00B41736"/>
    <w:rsid w:val="00B41754"/>
    <w:rsid w:val="00B41C60"/>
    <w:rsid w:val="00B42104"/>
    <w:rsid w:val="00B421EB"/>
    <w:rsid w:val="00B42286"/>
    <w:rsid w:val="00B42398"/>
    <w:rsid w:val="00B42716"/>
    <w:rsid w:val="00B428D3"/>
    <w:rsid w:val="00B4294E"/>
    <w:rsid w:val="00B429B8"/>
    <w:rsid w:val="00B42B33"/>
    <w:rsid w:val="00B42E40"/>
    <w:rsid w:val="00B42EA9"/>
    <w:rsid w:val="00B42FCC"/>
    <w:rsid w:val="00B432AE"/>
    <w:rsid w:val="00B43A18"/>
    <w:rsid w:val="00B4413B"/>
    <w:rsid w:val="00B442DF"/>
    <w:rsid w:val="00B448ED"/>
    <w:rsid w:val="00B44A56"/>
    <w:rsid w:val="00B44A64"/>
    <w:rsid w:val="00B44F8E"/>
    <w:rsid w:val="00B44FD6"/>
    <w:rsid w:val="00B4519B"/>
    <w:rsid w:val="00B451EB"/>
    <w:rsid w:val="00B45784"/>
    <w:rsid w:val="00B458A0"/>
    <w:rsid w:val="00B45F04"/>
    <w:rsid w:val="00B46049"/>
    <w:rsid w:val="00B461DE"/>
    <w:rsid w:val="00B46900"/>
    <w:rsid w:val="00B4695A"/>
    <w:rsid w:val="00B47688"/>
    <w:rsid w:val="00B47780"/>
    <w:rsid w:val="00B477D4"/>
    <w:rsid w:val="00B479EF"/>
    <w:rsid w:val="00B47DAB"/>
    <w:rsid w:val="00B504E1"/>
    <w:rsid w:val="00B5051A"/>
    <w:rsid w:val="00B506D7"/>
    <w:rsid w:val="00B50728"/>
    <w:rsid w:val="00B50878"/>
    <w:rsid w:val="00B50A6F"/>
    <w:rsid w:val="00B511A2"/>
    <w:rsid w:val="00B5179D"/>
    <w:rsid w:val="00B518A9"/>
    <w:rsid w:val="00B51BE6"/>
    <w:rsid w:val="00B51F7A"/>
    <w:rsid w:val="00B5232D"/>
    <w:rsid w:val="00B524BA"/>
    <w:rsid w:val="00B5288E"/>
    <w:rsid w:val="00B5340D"/>
    <w:rsid w:val="00B53BAE"/>
    <w:rsid w:val="00B53C7F"/>
    <w:rsid w:val="00B53D5C"/>
    <w:rsid w:val="00B542D3"/>
    <w:rsid w:val="00B54991"/>
    <w:rsid w:val="00B54B65"/>
    <w:rsid w:val="00B54F93"/>
    <w:rsid w:val="00B5548C"/>
    <w:rsid w:val="00B555EF"/>
    <w:rsid w:val="00B55725"/>
    <w:rsid w:val="00B5572E"/>
    <w:rsid w:val="00B558A6"/>
    <w:rsid w:val="00B55959"/>
    <w:rsid w:val="00B55B26"/>
    <w:rsid w:val="00B56431"/>
    <w:rsid w:val="00B566E3"/>
    <w:rsid w:val="00B56D6F"/>
    <w:rsid w:val="00B57551"/>
    <w:rsid w:val="00B576B4"/>
    <w:rsid w:val="00B57ABF"/>
    <w:rsid w:val="00B57B36"/>
    <w:rsid w:val="00B57C18"/>
    <w:rsid w:val="00B57C9F"/>
    <w:rsid w:val="00B57F66"/>
    <w:rsid w:val="00B60D4F"/>
    <w:rsid w:val="00B616E3"/>
    <w:rsid w:val="00B61AF6"/>
    <w:rsid w:val="00B62360"/>
    <w:rsid w:val="00B623FE"/>
    <w:rsid w:val="00B624EC"/>
    <w:rsid w:val="00B627D8"/>
    <w:rsid w:val="00B628BA"/>
    <w:rsid w:val="00B62C81"/>
    <w:rsid w:val="00B62CB6"/>
    <w:rsid w:val="00B62D7D"/>
    <w:rsid w:val="00B63004"/>
    <w:rsid w:val="00B630F3"/>
    <w:rsid w:val="00B63137"/>
    <w:rsid w:val="00B6355C"/>
    <w:rsid w:val="00B63942"/>
    <w:rsid w:val="00B63AAD"/>
    <w:rsid w:val="00B63BF4"/>
    <w:rsid w:val="00B63D9C"/>
    <w:rsid w:val="00B63FFA"/>
    <w:rsid w:val="00B6417B"/>
    <w:rsid w:val="00B64399"/>
    <w:rsid w:val="00B64C03"/>
    <w:rsid w:val="00B65005"/>
    <w:rsid w:val="00B653FC"/>
    <w:rsid w:val="00B656DE"/>
    <w:rsid w:val="00B65AFA"/>
    <w:rsid w:val="00B65CAF"/>
    <w:rsid w:val="00B662E2"/>
    <w:rsid w:val="00B66339"/>
    <w:rsid w:val="00B66507"/>
    <w:rsid w:val="00B66E0B"/>
    <w:rsid w:val="00B66F3A"/>
    <w:rsid w:val="00B66FF8"/>
    <w:rsid w:val="00B67AC3"/>
    <w:rsid w:val="00B67EFE"/>
    <w:rsid w:val="00B7008F"/>
    <w:rsid w:val="00B706EA"/>
    <w:rsid w:val="00B706F4"/>
    <w:rsid w:val="00B7099D"/>
    <w:rsid w:val="00B70B32"/>
    <w:rsid w:val="00B710A2"/>
    <w:rsid w:val="00B7133D"/>
    <w:rsid w:val="00B716D6"/>
    <w:rsid w:val="00B72065"/>
    <w:rsid w:val="00B7222A"/>
    <w:rsid w:val="00B723AF"/>
    <w:rsid w:val="00B723DC"/>
    <w:rsid w:val="00B724F9"/>
    <w:rsid w:val="00B7251A"/>
    <w:rsid w:val="00B725E1"/>
    <w:rsid w:val="00B728E5"/>
    <w:rsid w:val="00B72C7B"/>
    <w:rsid w:val="00B730E9"/>
    <w:rsid w:val="00B73152"/>
    <w:rsid w:val="00B731D9"/>
    <w:rsid w:val="00B73588"/>
    <w:rsid w:val="00B73A48"/>
    <w:rsid w:val="00B73AAF"/>
    <w:rsid w:val="00B73BC3"/>
    <w:rsid w:val="00B73D25"/>
    <w:rsid w:val="00B73F29"/>
    <w:rsid w:val="00B74596"/>
    <w:rsid w:val="00B748F8"/>
    <w:rsid w:val="00B74B32"/>
    <w:rsid w:val="00B75187"/>
    <w:rsid w:val="00B75384"/>
    <w:rsid w:val="00B75453"/>
    <w:rsid w:val="00B755F8"/>
    <w:rsid w:val="00B757AD"/>
    <w:rsid w:val="00B75884"/>
    <w:rsid w:val="00B75AD4"/>
    <w:rsid w:val="00B75EDB"/>
    <w:rsid w:val="00B76040"/>
    <w:rsid w:val="00B7612F"/>
    <w:rsid w:val="00B76155"/>
    <w:rsid w:val="00B7653A"/>
    <w:rsid w:val="00B7669A"/>
    <w:rsid w:val="00B7682D"/>
    <w:rsid w:val="00B768BC"/>
    <w:rsid w:val="00B76E36"/>
    <w:rsid w:val="00B76EF4"/>
    <w:rsid w:val="00B7723E"/>
    <w:rsid w:val="00B774F3"/>
    <w:rsid w:val="00B7789B"/>
    <w:rsid w:val="00B77E02"/>
    <w:rsid w:val="00B8017E"/>
    <w:rsid w:val="00B801DB"/>
    <w:rsid w:val="00B807D2"/>
    <w:rsid w:val="00B809DC"/>
    <w:rsid w:val="00B80BE1"/>
    <w:rsid w:val="00B80C2B"/>
    <w:rsid w:val="00B80CC8"/>
    <w:rsid w:val="00B81043"/>
    <w:rsid w:val="00B81090"/>
    <w:rsid w:val="00B81319"/>
    <w:rsid w:val="00B8143B"/>
    <w:rsid w:val="00B817BA"/>
    <w:rsid w:val="00B81CE5"/>
    <w:rsid w:val="00B81D10"/>
    <w:rsid w:val="00B82418"/>
    <w:rsid w:val="00B82712"/>
    <w:rsid w:val="00B829C3"/>
    <w:rsid w:val="00B82A38"/>
    <w:rsid w:val="00B82DBF"/>
    <w:rsid w:val="00B82FC6"/>
    <w:rsid w:val="00B8331B"/>
    <w:rsid w:val="00B83339"/>
    <w:rsid w:val="00B838DD"/>
    <w:rsid w:val="00B83D1C"/>
    <w:rsid w:val="00B841A3"/>
    <w:rsid w:val="00B844BA"/>
    <w:rsid w:val="00B84987"/>
    <w:rsid w:val="00B84B67"/>
    <w:rsid w:val="00B84C5F"/>
    <w:rsid w:val="00B85042"/>
    <w:rsid w:val="00B852FC"/>
    <w:rsid w:val="00B85949"/>
    <w:rsid w:val="00B859D0"/>
    <w:rsid w:val="00B85C50"/>
    <w:rsid w:val="00B85E08"/>
    <w:rsid w:val="00B862FF"/>
    <w:rsid w:val="00B86654"/>
    <w:rsid w:val="00B8689E"/>
    <w:rsid w:val="00B868FF"/>
    <w:rsid w:val="00B86CCC"/>
    <w:rsid w:val="00B8731A"/>
    <w:rsid w:val="00B8742C"/>
    <w:rsid w:val="00B87677"/>
    <w:rsid w:val="00B87DD9"/>
    <w:rsid w:val="00B87E61"/>
    <w:rsid w:val="00B90111"/>
    <w:rsid w:val="00B9029A"/>
    <w:rsid w:val="00B906F5"/>
    <w:rsid w:val="00B90AEF"/>
    <w:rsid w:val="00B90CAA"/>
    <w:rsid w:val="00B90D92"/>
    <w:rsid w:val="00B9130A"/>
    <w:rsid w:val="00B91348"/>
    <w:rsid w:val="00B916FE"/>
    <w:rsid w:val="00B91C55"/>
    <w:rsid w:val="00B91FB6"/>
    <w:rsid w:val="00B926C4"/>
    <w:rsid w:val="00B926EF"/>
    <w:rsid w:val="00B92779"/>
    <w:rsid w:val="00B928BB"/>
    <w:rsid w:val="00B92C9A"/>
    <w:rsid w:val="00B9301F"/>
    <w:rsid w:val="00B9314C"/>
    <w:rsid w:val="00B93393"/>
    <w:rsid w:val="00B934CD"/>
    <w:rsid w:val="00B9385D"/>
    <w:rsid w:val="00B93D12"/>
    <w:rsid w:val="00B940AD"/>
    <w:rsid w:val="00B940D2"/>
    <w:rsid w:val="00B94389"/>
    <w:rsid w:val="00B94425"/>
    <w:rsid w:val="00B945F0"/>
    <w:rsid w:val="00B9499B"/>
    <w:rsid w:val="00B94AC6"/>
    <w:rsid w:val="00B94D12"/>
    <w:rsid w:val="00B9516F"/>
    <w:rsid w:val="00B95467"/>
    <w:rsid w:val="00B959C9"/>
    <w:rsid w:val="00B95A23"/>
    <w:rsid w:val="00B95B4B"/>
    <w:rsid w:val="00B95FC7"/>
    <w:rsid w:val="00B96003"/>
    <w:rsid w:val="00B96ABC"/>
    <w:rsid w:val="00B96E6B"/>
    <w:rsid w:val="00B97273"/>
    <w:rsid w:val="00B97716"/>
    <w:rsid w:val="00B97EB1"/>
    <w:rsid w:val="00BA02A7"/>
    <w:rsid w:val="00BA0DF0"/>
    <w:rsid w:val="00BA0FB2"/>
    <w:rsid w:val="00BA1356"/>
    <w:rsid w:val="00BA1A46"/>
    <w:rsid w:val="00BA1D1E"/>
    <w:rsid w:val="00BA1D9A"/>
    <w:rsid w:val="00BA25B1"/>
    <w:rsid w:val="00BA3431"/>
    <w:rsid w:val="00BA3CE2"/>
    <w:rsid w:val="00BA4F65"/>
    <w:rsid w:val="00BA52B4"/>
    <w:rsid w:val="00BA540E"/>
    <w:rsid w:val="00BA5900"/>
    <w:rsid w:val="00BA5F34"/>
    <w:rsid w:val="00BA610E"/>
    <w:rsid w:val="00BA62C8"/>
    <w:rsid w:val="00BA668D"/>
    <w:rsid w:val="00BA6DA0"/>
    <w:rsid w:val="00BA6F61"/>
    <w:rsid w:val="00BA70A1"/>
    <w:rsid w:val="00BA7360"/>
    <w:rsid w:val="00BA785D"/>
    <w:rsid w:val="00BA7F42"/>
    <w:rsid w:val="00BA7F9A"/>
    <w:rsid w:val="00BB023A"/>
    <w:rsid w:val="00BB0891"/>
    <w:rsid w:val="00BB0985"/>
    <w:rsid w:val="00BB0D20"/>
    <w:rsid w:val="00BB1F1A"/>
    <w:rsid w:val="00BB20B6"/>
    <w:rsid w:val="00BB221B"/>
    <w:rsid w:val="00BB2265"/>
    <w:rsid w:val="00BB2339"/>
    <w:rsid w:val="00BB248F"/>
    <w:rsid w:val="00BB24DB"/>
    <w:rsid w:val="00BB271A"/>
    <w:rsid w:val="00BB2A33"/>
    <w:rsid w:val="00BB302F"/>
    <w:rsid w:val="00BB318E"/>
    <w:rsid w:val="00BB322F"/>
    <w:rsid w:val="00BB33A9"/>
    <w:rsid w:val="00BB37AD"/>
    <w:rsid w:val="00BB38AB"/>
    <w:rsid w:val="00BB3A35"/>
    <w:rsid w:val="00BB3A3F"/>
    <w:rsid w:val="00BB3F89"/>
    <w:rsid w:val="00BB40D9"/>
    <w:rsid w:val="00BB500D"/>
    <w:rsid w:val="00BB544E"/>
    <w:rsid w:val="00BB556C"/>
    <w:rsid w:val="00BB6B5F"/>
    <w:rsid w:val="00BB6BE7"/>
    <w:rsid w:val="00BB6C62"/>
    <w:rsid w:val="00BB7248"/>
    <w:rsid w:val="00BC0C9E"/>
    <w:rsid w:val="00BC0D3B"/>
    <w:rsid w:val="00BC0F22"/>
    <w:rsid w:val="00BC109B"/>
    <w:rsid w:val="00BC12D5"/>
    <w:rsid w:val="00BC15E3"/>
    <w:rsid w:val="00BC1943"/>
    <w:rsid w:val="00BC22A3"/>
    <w:rsid w:val="00BC3049"/>
    <w:rsid w:val="00BC329F"/>
    <w:rsid w:val="00BC33FD"/>
    <w:rsid w:val="00BC39CC"/>
    <w:rsid w:val="00BC3BC2"/>
    <w:rsid w:val="00BC4096"/>
    <w:rsid w:val="00BC4151"/>
    <w:rsid w:val="00BC4439"/>
    <w:rsid w:val="00BC46D5"/>
    <w:rsid w:val="00BC4DCA"/>
    <w:rsid w:val="00BC5B8D"/>
    <w:rsid w:val="00BC5B9C"/>
    <w:rsid w:val="00BC5C2D"/>
    <w:rsid w:val="00BC6225"/>
    <w:rsid w:val="00BC63A4"/>
    <w:rsid w:val="00BC65CE"/>
    <w:rsid w:val="00BC69BD"/>
    <w:rsid w:val="00BC6BB4"/>
    <w:rsid w:val="00BC6F2A"/>
    <w:rsid w:val="00BC74C9"/>
    <w:rsid w:val="00BC7632"/>
    <w:rsid w:val="00BD02B2"/>
    <w:rsid w:val="00BD0402"/>
    <w:rsid w:val="00BD05AE"/>
    <w:rsid w:val="00BD06F7"/>
    <w:rsid w:val="00BD0A72"/>
    <w:rsid w:val="00BD0BC2"/>
    <w:rsid w:val="00BD0F70"/>
    <w:rsid w:val="00BD1524"/>
    <w:rsid w:val="00BD158A"/>
    <w:rsid w:val="00BD161E"/>
    <w:rsid w:val="00BD2318"/>
    <w:rsid w:val="00BD2836"/>
    <w:rsid w:val="00BD3668"/>
    <w:rsid w:val="00BD3892"/>
    <w:rsid w:val="00BD38FC"/>
    <w:rsid w:val="00BD414A"/>
    <w:rsid w:val="00BD448F"/>
    <w:rsid w:val="00BD45BA"/>
    <w:rsid w:val="00BD45FA"/>
    <w:rsid w:val="00BD46F6"/>
    <w:rsid w:val="00BD4C95"/>
    <w:rsid w:val="00BD575B"/>
    <w:rsid w:val="00BD6513"/>
    <w:rsid w:val="00BD65F5"/>
    <w:rsid w:val="00BD675D"/>
    <w:rsid w:val="00BD69E7"/>
    <w:rsid w:val="00BD7502"/>
    <w:rsid w:val="00BD7716"/>
    <w:rsid w:val="00BD7787"/>
    <w:rsid w:val="00BD7EE5"/>
    <w:rsid w:val="00BE017D"/>
    <w:rsid w:val="00BE04B5"/>
    <w:rsid w:val="00BE074E"/>
    <w:rsid w:val="00BE090B"/>
    <w:rsid w:val="00BE0D3D"/>
    <w:rsid w:val="00BE0D66"/>
    <w:rsid w:val="00BE0F3E"/>
    <w:rsid w:val="00BE135D"/>
    <w:rsid w:val="00BE13EF"/>
    <w:rsid w:val="00BE18A3"/>
    <w:rsid w:val="00BE1E30"/>
    <w:rsid w:val="00BE2085"/>
    <w:rsid w:val="00BE212D"/>
    <w:rsid w:val="00BE31FA"/>
    <w:rsid w:val="00BE320A"/>
    <w:rsid w:val="00BE375F"/>
    <w:rsid w:val="00BE3C39"/>
    <w:rsid w:val="00BE3F48"/>
    <w:rsid w:val="00BE3F86"/>
    <w:rsid w:val="00BE41E5"/>
    <w:rsid w:val="00BE4531"/>
    <w:rsid w:val="00BE47E7"/>
    <w:rsid w:val="00BE498D"/>
    <w:rsid w:val="00BE4B1A"/>
    <w:rsid w:val="00BE5679"/>
    <w:rsid w:val="00BE59B2"/>
    <w:rsid w:val="00BE59D1"/>
    <w:rsid w:val="00BE5D85"/>
    <w:rsid w:val="00BE5DC7"/>
    <w:rsid w:val="00BE68A3"/>
    <w:rsid w:val="00BE6A4B"/>
    <w:rsid w:val="00BE70A0"/>
    <w:rsid w:val="00BE766D"/>
    <w:rsid w:val="00BE7A0C"/>
    <w:rsid w:val="00BF0605"/>
    <w:rsid w:val="00BF0A73"/>
    <w:rsid w:val="00BF0EF6"/>
    <w:rsid w:val="00BF0F25"/>
    <w:rsid w:val="00BF0F3D"/>
    <w:rsid w:val="00BF1078"/>
    <w:rsid w:val="00BF14A6"/>
    <w:rsid w:val="00BF1876"/>
    <w:rsid w:val="00BF1DB9"/>
    <w:rsid w:val="00BF1FA6"/>
    <w:rsid w:val="00BF2249"/>
    <w:rsid w:val="00BF29DD"/>
    <w:rsid w:val="00BF2D87"/>
    <w:rsid w:val="00BF2DC3"/>
    <w:rsid w:val="00BF2EF5"/>
    <w:rsid w:val="00BF396B"/>
    <w:rsid w:val="00BF3BCB"/>
    <w:rsid w:val="00BF3D8B"/>
    <w:rsid w:val="00BF4276"/>
    <w:rsid w:val="00BF438D"/>
    <w:rsid w:val="00BF48EA"/>
    <w:rsid w:val="00BF5870"/>
    <w:rsid w:val="00BF5E62"/>
    <w:rsid w:val="00BF5FE6"/>
    <w:rsid w:val="00BF6015"/>
    <w:rsid w:val="00BF6084"/>
    <w:rsid w:val="00BF627E"/>
    <w:rsid w:val="00BF64C0"/>
    <w:rsid w:val="00BF6718"/>
    <w:rsid w:val="00BF6C88"/>
    <w:rsid w:val="00BF6E0D"/>
    <w:rsid w:val="00BF71D1"/>
    <w:rsid w:val="00BF74F0"/>
    <w:rsid w:val="00BF78D3"/>
    <w:rsid w:val="00C00360"/>
    <w:rsid w:val="00C003A9"/>
    <w:rsid w:val="00C00B30"/>
    <w:rsid w:val="00C00D95"/>
    <w:rsid w:val="00C00F9C"/>
    <w:rsid w:val="00C01A8A"/>
    <w:rsid w:val="00C01F0E"/>
    <w:rsid w:val="00C01F99"/>
    <w:rsid w:val="00C0204B"/>
    <w:rsid w:val="00C020E8"/>
    <w:rsid w:val="00C02900"/>
    <w:rsid w:val="00C03214"/>
    <w:rsid w:val="00C0397A"/>
    <w:rsid w:val="00C03CB7"/>
    <w:rsid w:val="00C03CBE"/>
    <w:rsid w:val="00C03EE7"/>
    <w:rsid w:val="00C03F53"/>
    <w:rsid w:val="00C040D6"/>
    <w:rsid w:val="00C04796"/>
    <w:rsid w:val="00C048C0"/>
    <w:rsid w:val="00C04908"/>
    <w:rsid w:val="00C0497D"/>
    <w:rsid w:val="00C04AD7"/>
    <w:rsid w:val="00C04AE7"/>
    <w:rsid w:val="00C04C1A"/>
    <w:rsid w:val="00C04CD3"/>
    <w:rsid w:val="00C04DF0"/>
    <w:rsid w:val="00C04F37"/>
    <w:rsid w:val="00C05647"/>
    <w:rsid w:val="00C058F7"/>
    <w:rsid w:val="00C05E4C"/>
    <w:rsid w:val="00C06108"/>
    <w:rsid w:val="00C061A6"/>
    <w:rsid w:val="00C061C6"/>
    <w:rsid w:val="00C065A9"/>
    <w:rsid w:val="00C06CEA"/>
    <w:rsid w:val="00C06E06"/>
    <w:rsid w:val="00C07164"/>
    <w:rsid w:val="00C075CA"/>
    <w:rsid w:val="00C07641"/>
    <w:rsid w:val="00C07E93"/>
    <w:rsid w:val="00C102B3"/>
    <w:rsid w:val="00C10E3E"/>
    <w:rsid w:val="00C11121"/>
    <w:rsid w:val="00C11150"/>
    <w:rsid w:val="00C114AC"/>
    <w:rsid w:val="00C11794"/>
    <w:rsid w:val="00C11E38"/>
    <w:rsid w:val="00C12064"/>
    <w:rsid w:val="00C1252D"/>
    <w:rsid w:val="00C12B12"/>
    <w:rsid w:val="00C12E46"/>
    <w:rsid w:val="00C12F7D"/>
    <w:rsid w:val="00C134C0"/>
    <w:rsid w:val="00C13653"/>
    <w:rsid w:val="00C13B5F"/>
    <w:rsid w:val="00C13C56"/>
    <w:rsid w:val="00C13D37"/>
    <w:rsid w:val="00C1402F"/>
    <w:rsid w:val="00C142A0"/>
    <w:rsid w:val="00C14B45"/>
    <w:rsid w:val="00C14DA9"/>
    <w:rsid w:val="00C154BA"/>
    <w:rsid w:val="00C157DE"/>
    <w:rsid w:val="00C158BD"/>
    <w:rsid w:val="00C15A02"/>
    <w:rsid w:val="00C15AE6"/>
    <w:rsid w:val="00C15C00"/>
    <w:rsid w:val="00C16097"/>
    <w:rsid w:val="00C162FC"/>
    <w:rsid w:val="00C16C59"/>
    <w:rsid w:val="00C16C5D"/>
    <w:rsid w:val="00C17281"/>
    <w:rsid w:val="00C172D9"/>
    <w:rsid w:val="00C1738A"/>
    <w:rsid w:val="00C17487"/>
    <w:rsid w:val="00C17631"/>
    <w:rsid w:val="00C1777F"/>
    <w:rsid w:val="00C177E1"/>
    <w:rsid w:val="00C1796D"/>
    <w:rsid w:val="00C17A7A"/>
    <w:rsid w:val="00C17B89"/>
    <w:rsid w:val="00C17C58"/>
    <w:rsid w:val="00C20031"/>
    <w:rsid w:val="00C2007D"/>
    <w:rsid w:val="00C20C62"/>
    <w:rsid w:val="00C20D00"/>
    <w:rsid w:val="00C20FB6"/>
    <w:rsid w:val="00C211C4"/>
    <w:rsid w:val="00C21CD7"/>
    <w:rsid w:val="00C2267E"/>
    <w:rsid w:val="00C228F4"/>
    <w:rsid w:val="00C229FA"/>
    <w:rsid w:val="00C22AEA"/>
    <w:rsid w:val="00C22BB5"/>
    <w:rsid w:val="00C2300E"/>
    <w:rsid w:val="00C2315B"/>
    <w:rsid w:val="00C231ED"/>
    <w:rsid w:val="00C23606"/>
    <w:rsid w:val="00C23765"/>
    <w:rsid w:val="00C237DC"/>
    <w:rsid w:val="00C2394F"/>
    <w:rsid w:val="00C24170"/>
    <w:rsid w:val="00C249C6"/>
    <w:rsid w:val="00C24C72"/>
    <w:rsid w:val="00C25094"/>
    <w:rsid w:val="00C25189"/>
    <w:rsid w:val="00C251BE"/>
    <w:rsid w:val="00C253B4"/>
    <w:rsid w:val="00C25959"/>
    <w:rsid w:val="00C25D5C"/>
    <w:rsid w:val="00C25DC0"/>
    <w:rsid w:val="00C260C6"/>
    <w:rsid w:val="00C263BB"/>
    <w:rsid w:val="00C26E3E"/>
    <w:rsid w:val="00C26E4B"/>
    <w:rsid w:val="00C26FB8"/>
    <w:rsid w:val="00C270FC"/>
    <w:rsid w:val="00C2710F"/>
    <w:rsid w:val="00C276FC"/>
    <w:rsid w:val="00C27765"/>
    <w:rsid w:val="00C27D9D"/>
    <w:rsid w:val="00C27F3D"/>
    <w:rsid w:val="00C30374"/>
    <w:rsid w:val="00C304A8"/>
    <w:rsid w:val="00C30B4F"/>
    <w:rsid w:val="00C30C32"/>
    <w:rsid w:val="00C30E17"/>
    <w:rsid w:val="00C31374"/>
    <w:rsid w:val="00C31C1E"/>
    <w:rsid w:val="00C32177"/>
    <w:rsid w:val="00C32561"/>
    <w:rsid w:val="00C32A16"/>
    <w:rsid w:val="00C3318F"/>
    <w:rsid w:val="00C3347F"/>
    <w:rsid w:val="00C33AEA"/>
    <w:rsid w:val="00C33B90"/>
    <w:rsid w:val="00C33E7D"/>
    <w:rsid w:val="00C34784"/>
    <w:rsid w:val="00C34800"/>
    <w:rsid w:val="00C35273"/>
    <w:rsid w:val="00C35407"/>
    <w:rsid w:val="00C3573F"/>
    <w:rsid w:val="00C35AE3"/>
    <w:rsid w:val="00C36696"/>
    <w:rsid w:val="00C36791"/>
    <w:rsid w:val="00C36ABA"/>
    <w:rsid w:val="00C36E19"/>
    <w:rsid w:val="00C373A2"/>
    <w:rsid w:val="00C373A9"/>
    <w:rsid w:val="00C3761A"/>
    <w:rsid w:val="00C37A78"/>
    <w:rsid w:val="00C37A9A"/>
    <w:rsid w:val="00C404FC"/>
    <w:rsid w:val="00C40777"/>
    <w:rsid w:val="00C4095C"/>
    <w:rsid w:val="00C40DB8"/>
    <w:rsid w:val="00C40F0E"/>
    <w:rsid w:val="00C410FA"/>
    <w:rsid w:val="00C41C3D"/>
    <w:rsid w:val="00C42321"/>
    <w:rsid w:val="00C42A8E"/>
    <w:rsid w:val="00C42B81"/>
    <w:rsid w:val="00C42D2C"/>
    <w:rsid w:val="00C42DC9"/>
    <w:rsid w:val="00C42EFB"/>
    <w:rsid w:val="00C42F55"/>
    <w:rsid w:val="00C43036"/>
    <w:rsid w:val="00C4306A"/>
    <w:rsid w:val="00C43266"/>
    <w:rsid w:val="00C438C7"/>
    <w:rsid w:val="00C439D9"/>
    <w:rsid w:val="00C43DDB"/>
    <w:rsid w:val="00C440D1"/>
    <w:rsid w:val="00C44364"/>
    <w:rsid w:val="00C443CE"/>
    <w:rsid w:val="00C44519"/>
    <w:rsid w:val="00C44A47"/>
    <w:rsid w:val="00C44C49"/>
    <w:rsid w:val="00C44D72"/>
    <w:rsid w:val="00C450B6"/>
    <w:rsid w:val="00C45157"/>
    <w:rsid w:val="00C4542A"/>
    <w:rsid w:val="00C45785"/>
    <w:rsid w:val="00C45C80"/>
    <w:rsid w:val="00C45DC8"/>
    <w:rsid w:val="00C45EAD"/>
    <w:rsid w:val="00C45ED4"/>
    <w:rsid w:val="00C461A7"/>
    <w:rsid w:val="00C465A3"/>
    <w:rsid w:val="00C465BC"/>
    <w:rsid w:val="00C471AB"/>
    <w:rsid w:val="00C472DA"/>
    <w:rsid w:val="00C475C1"/>
    <w:rsid w:val="00C476ED"/>
    <w:rsid w:val="00C47CD9"/>
    <w:rsid w:val="00C47F6B"/>
    <w:rsid w:val="00C507E0"/>
    <w:rsid w:val="00C509D1"/>
    <w:rsid w:val="00C50CEE"/>
    <w:rsid w:val="00C50E6C"/>
    <w:rsid w:val="00C50F69"/>
    <w:rsid w:val="00C51116"/>
    <w:rsid w:val="00C51579"/>
    <w:rsid w:val="00C51787"/>
    <w:rsid w:val="00C51BFD"/>
    <w:rsid w:val="00C51F8D"/>
    <w:rsid w:val="00C51F97"/>
    <w:rsid w:val="00C52104"/>
    <w:rsid w:val="00C5287C"/>
    <w:rsid w:val="00C529CB"/>
    <w:rsid w:val="00C52C45"/>
    <w:rsid w:val="00C534A7"/>
    <w:rsid w:val="00C53607"/>
    <w:rsid w:val="00C538D7"/>
    <w:rsid w:val="00C5405E"/>
    <w:rsid w:val="00C542FA"/>
    <w:rsid w:val="00C546B6"/>
    <w:rsid w:val="00C5478D"/>
    <w:rsid w:val="00C54975"/>
    <w:rsid w:val="00C549C0"/>
    <w:rsid w:val="00C55816"/>
    <w:rsid w:val="00C5587F"/>
    <w:rsid w:val="00C558C3"/>
    <w:rsid w:val="00C5599F"/>
    <w:rsid w:val="00C55F5D"/>
    <w:rsid w:val="00C56179"/>
    <w:rsid w:val="00C564C3"/>
    <w:rsid w:val="00C5662E"/>
    <w:rsid w:val="00C56AE8"/>
    <w:rsid w:val="00C56E1B"/>
    <w:rsid w:val="00C57405"/>
    <w:rsid w:val="00C574AF"/>
    <w:rsid w:val="00C57A08"/>
    <w:rsid w:val="00C57D0E"/>
    <w:rsid w:val="00C57E79"/>
    <w:rsid w:val="00C57F10"/>
    <w:rsid w:val="00C60934"/>
    <w:rsid w:val="00C609E7"/>
    <w:rsid w:val="00C60B2E"/>
    <w:rsid w:val="00C60BBD"/>
    <w:rsid w:val="00C60D8E"/>
    <w:rsid w:val="00C60F78"/>
    <w:rsid w:val="00C61B69"/>
    <w:rsid w:val="00C61D47"/>
    <w:rsid w:val="00C61F16"/>
    <w:rsid w:val="00C62391"/>
    <w:rsid w:val="00C62539"/>
    <w:rsid w:val="00C625BF"/>
    <w:rsid w:val="00C62614"/>
    <w:rsid w:val="00C6263A"/>
    <w:rsid w:val="00C6293E"/>
    <w:rsid w:val="00C62F09"/>
    <w:rsid w:val="00C62F97"/>
    <w:rsid w:val="00C6331E"/>
    <w:rsid w:val="00C634E8"/>
    <w:rsid w:val="00C63552"/>
    <w:rsid w:val="00C636AE"/>
    <w:rsid w:val="00C63936"/>
    <w:rsid w:val="00C63E9C"/>
    <w:rsid w:val="00C63FCC"/>
    <w:rsid w:val="00C640F0"/>
    <w:rsid w:val="00C6468C"/>
    <w:rsid w:val="00C6474B"/>
    <w:rsid w:val="00C6495B"/>
    <w:rsid w:val="00C64B5E"/>
    <w:rsid w:val="00C650B7"/>
    <w:rsid w:val="00C65EA3"/>
    <w:rsid w:val="00C65ED3"/>
    <w:rsid w:val="00C66529"/>
    <w:rsid w:val="00C66936"/>
    <w:rsid w:val="00C66C14"/>
    <w:rsid w:val="00C66C64"/>
    <w:rsid w:val="00C67273"/>
    <w:rsid w:val="00C67A26"/>
    <w:rsid w:val="00C7031A"/>
    <w:rsid w:val="00C70776"/>
    <w:rsid w:val="00C707D7"/>
    <w:rsid w:val="00C708D1"/>
    <w:rsid w:val="00C7096B"/>
    <w:rsid w:val="00C70AE7"/>
    <w:rsid w:val="00C70B64"/>
    <w:rsid w:val="00C70BC3"/>
    <w:rsid w:val="00C70BFA"/>
    <w:rsid w:val="00C70FAD"/>
    <w:rsid w:val="00C71322"/>
    <w:rsid w:val="00C716B4"/>
    <w:rsid w:val="00C721D9"/>
    <w:rsid w:val="00C725B6"/>
    <w:rsid w:val="00C72B8B"/>
    <w:rsid w:val="00C733FB"/>
    <w:rsid w:val="00C735E2"/>
    <w:rsid w:val="00C73758"/>
    <w:rsid w:val="00C7442C"/>
    <w:rsid w:val="00C749AA"/>
    <w:rsid w:val="00C74FC7"/>
    <w:rsid w:val="00C7604E"/>
    <w:rsid w:val="00C76B73"/>
    <w:rsid w:val="00C773A6"/>
    <w:rsid w:val="00C7776D"/>
    <w:rsid w:val="00C77A75"/>
    <w:rsid w:val="00C77AC1"/>
    <w:rsid w:val="00C77F6D"/>
    <w:rsid w:val="00C80361"/>
    <w:rsid w:val="00C807FA"/>
    <w:rsid w:val="00C80E12"/>
    <w:rsid w:val="00C80F1A"/>
    <w:rsid w:val="00C81092"/>
    <w:rsid w:val="00C815E3"/>
    <w:rsid w:val="00C81671"/>
    <w:rsid w:val="00C81D6D"/>
    <w:rsid w:val="00C81E95"/>
    <w:rsid w:val="00C827AB"/>
    <w:rsid w:val="00C82A09"/>
    <w:rsid w:val="00C82CCE"/>
    <w:rsid w:val="00C83050"/>
    <w:rsid w:val="00C83B44"/>
    <w:rsid w:val="00C83B70"/>
    <w:rsid w:val="00C83D6A"/>
    <w:rsid w:val="00C84004"/>
    <w:rsid w:val="00C844D9"/>
    <w:rsid w:val="00C84A13"/>
    <w:rsid w:val="00C858E4"/>
    <w:rsid w:val="00C85A6E"/>
    <w:rsid w:val="00C85BEA"/>
    <w:rsid w:val="00C85D3A"/>
    <w:rsid w:val="00C86197"/>
    <w:rsid w:val="00C8666A"/>
    <w:rsid w:val="00C86EEE"/>
    <w:rsid w:val="00C871AE"/>
    <w:rsid w:val="00C871E6"/>
    <w:rsid w:val="00C87670"/>
    <w:rsid w:val="00C877DC"/>
    <w:rsid w:val="00C87869"/>
    <w:rsid w:val="00C878AC"/>
    <w:rsid w:val="00C87995"/>
    <w:rsid w:val="00C87AA4"/>
    <w:rsid w:val="00C87E26"/>
    <w:rsid w:val="00C87FEA"/>
    <w:rsid w:val="00C90031"/>
    <w:rsid w:val="00C90440"/>
    <w:rsid w:val="00C9055C"/>
    <w:rsid w:val="00C905D2"/>
    <w:rsid w:val="00C91675"/>
    <w:rsid w:val="00C91C2F"/>
    <w:rsid w:val="00C920C0"/>
    <w:rsid w:val="00C921EC"/>
    <w:rsid w:val="00C92A74"/>
    <w:rsid w:val="00C92C78"/>
    <w:rsid w:val="00C93083"/>
    <w:rsid w:val="00C930DD"/>
    <w:rsid w:val="00C935F2"/>
    <w:rsid w:val="00C93A26"/>
    <w:rsid w:val="00C93B60"/>
    <w:rsid w:val="00C93D82"/>
    <w:rsid w:val="00C93DD6"/>
    <w:rsid w:val="00C94772"/>
    <w:rsid w:val="00C94843"/>
    <w:rsid w:val="00C94B5C"/>
    <w:rsid w:val="00C94BA4"/>
    <w:rsid w:val="00C95189"/>
    <w:rsid w:val="00C95591"/>
    <w:rsid w:val="00C956F6"/>
    <w:rsid w:val="00C957D0"/>
    <w:rsid w:val="00C9582D"/>
    <w:rsid w:val="00C960B4"/>
    <w:rsid w:val="00C96A8D"/>
    <w:rsid w:val="00C96AC3"/>
    <w:rsid w:val="00C96BDA"/>
    <w:rsid w:val="00C96BE2"/>
    <w:rsid w:val="00C970EC"/>
    <w:rsid w:val="00C97133"/>
    <w:rsid w:val="00C9722C"/>
    <w:rsid w:val="00C9790E"/>
    <w:rsid w:val="00C97B44"/>
    <w:rsid w:val="00C97BD7"/>
    <w:rsid w:val="00CA000B"/>
    <w:rsid w:val="00CA0483"/>
    <w:rsid w:val="00CA06A1"/>
    <w:rsid w:val="00CA06C3"/>
    <w:rsid w:val="00CA08E0"/>
    <w:rsid w:val="00CA0F68"/>
    <w:rsid w:val="00CA13B7"/>
    <w:rsid w:val="00CA1687"/>
    <w:rsid w:val="00CA1724"/>
    <w:rsid w:val="00CA2303"/>
    <w:rsid w:val="00CA2549"/>
    <w:rsid w:val="00CA2608"/>
    <w:rsid w:val="00CA2938"/>
    <w:rsid w:val="00CA2EC2"/>
    <w:rsid w:val="00CA3186"/>
    <w:rsid w:val="00CA31CA"/>
    <w:rsid w:val="00CA33AB"/>
    <w:rsid w:val="00CA3AEB"/>
    <w:rsid w:val="00CA3B30"/>
    <w:rsid w:val="00CA3C7D"/>
    <w:rsid w:val="00CA40F0"/>
    <w:rsid w:val="00CA41B2"/>
    <w:rsid w:val="00CA4355"/>
    <w:rsid w:val="00CA48E8"/>
    <w:rsid w:val="00CA4AD6"/>
    <w:rsid w:val="00CA5156"/>
    <w:rsid w:val="00CA559E"/>
    <w:rsid w:val="00CA59D4"/>
    <w:rsid w:val="00CA5CBB"/>
    <w:rsid w:val="00CA5E8F"/>
    <w:rsid w:val="00CA6022"/>
    <w:rsid w:val="00CA6A41"/>
    <w:rsid w:val="00CA6A72"/>
    <w:rsid w:val="00CA6A84"/>
    <w:rsid w:val="00CA6D81"/>
    <w:rsid w:val="00CA6DE6"/>
    <w:rsid w:val="00CA71BD"/>
    <w:rsid w:val="00CA7341"/>
    <w:rsid w:val="00CA7480"/>
    <w:rsid w:val="00CA7531"/>
    <w:rsid w:val="00CA79EF"/>
    <w:rsid w:val="00CA7F55"/>
    <w:rsid w:val="00CB01B7"/>
    <w:rsid w:val="00CB0476"/>
    <w:rsid w:val="00CB0AA2"/>
    <w:rsid w:val="00CB0AB7"/>
    <w:rsid w:val="00CB0B75"/>
    <w:rsid w:val="00CB103A"/>
    <w:rsid w:val="00CB1148"/>
    <w:rsid w:val="00CB11BA"/>
    <w:rsid w:val="00CB15B6"/>
    <w:rsid w:val="00CB16BF"/>
    <w:rsid w:val="00CB2143"/>
    <w:rsid w:val="00CB2864"/>
    <w:rsid w:val="00CB2A1F"/>
    <w:rsid w:val="00CB30A5"/>
    <w:rsid w:val="00CB33E5"/>
    <w:rsid w:val="00CB37B8"/>
    <w:rsid w:val="00CB380D"/>
    <w:rsid w:val="00CB3985"/>
    <w:rsid w:val="00CB3AA0"/>
    <w:rsid w:val="00CB3C4D"/>
    <w:rsid w:val="00CB3F2C"/>
    <w:rsid w:val="00CB3FDD"/>
    <w:rsid w:val="00CB4320"/>
    <w:rsid w:val="00CB4379"/>
    <w:rsid w:val="00CB4733"/>
    <w:rsid w:val="00CB47DE"/>
    <w:rsid w:val="00CB5093"/>
    <w:rsid w:val="00CB52F2"/>
    <w:rsid w:val="00CB541F"/>
    <w:rsid w:val="00CB57F6"/>
    <w:rsid w:val="00CB5B08"/>
    <w:rsid w:val="00CB6371"/>
    <w:rsid w:val="00CB6B08"/>
    <w:rsid w:val="00CB6D4A"/>
    <w:rsid w:val="00CB73FA"/>
    <w:rsid w:val="00CB7723"/>
    <w:rsid w:val="00CB7855"/>
    <w:rsid w:val="00CB78C4"/>
    <w:rsid w:val="00CC087C"/>
    <w:rsid w:val="00CC0A0F"/>
    <w:rsid w:val="00CC192E"/>
    <w:rsid w:val="00CC1C84"/>
    <w:rsid w:val="00CC1D26"/>
    <w:rsid w:val="00CC1DB7"/>
    <w:rsid w:val="00CC1DC6"/>
    <w:rsid w:val="00CC1EEF"/>
    <w:rsid w:val="00CC1EF8"/>
    <w:rsid w:val="00CC1F11"/>
    <w:rsid w:val="00CC2309"/>
    <w:rsid w:val="00CC263E"/>
    <w:rsid w:val="00CC2AAE"/>
    <w:rsid w:val="00CC2AB3"/>
    <w:rsid w:val="00CC2BE0"/>
    <w:rsid w:val="00CC3073"/>
    <w:rsid w:val="00CC3476"/>
    <w:rsid w:val="00CC36A9"/>
    <w:rsid w:val="00CC3B34"/>
    <w:rsid w:val="00CC3E52"/>
    <w:rsid w:val="00CC4A6A"/>
    <w:rsid w:val="00CC4FD5"/>
    <w:rsid w:val="00CC5692"/>
    <w:rsid w:val="00CC5D4F"/>
    <w:rsid w:val="00CC5F1E"/>
    <w:rsid w:val="00CC6011"/>
    <w:rsid w:val="00CC60C2"/>
    <w:rsid w:val="00CC61F5"/>
    <w:rsid w:val="00CC6A84"/>
    <w:rsid w:val="00CC6CBC"/>
    <w:rsid w:val="00CC6D63"/>
    <w:rsid w:val="00CC70D9"/>
    <w:rsid w:val="00CD013B"/>
    <w:rsid w:val="00CD05B8"/>
    <w:rsid w:val="00CD0661"/>
    <w:rsid w:val="00CD06B2"/>
    <w:rsid w:val="00CD0A90"/>
    <w:rsid w:val="00CD0EDF"/>
    <w:rsid w:val="00CD116A"/>
    <w:rsid w:val="00CD1AC2"/>
    <w:rsid w:val="00CD1B45"/>
    <w:rsid w:val="00CD1DEC"/>
    <w:rsid w:val="00CD1E4A"/>
    <w:rsid w:val="00CD1EAF"/>
    <w:rsid w:val="00CD1F8E"/>
    <w:rsid w:val="00CD2171"/>
    <w:rsid w:val="00CD240D"/>
    <w:rsid w:val="00CD29F8"/>
    <w:rsid w:val="00CD3C4C"/>
    <w:rsid w:val="00CD3DAA"/>
    <w:rsid w:val="00CD3E8F"/>
    <w:rsid w:val="00CD4346"/>
    <w:rsid w:val="00CD5701"/>
    <w:rsid w:val="00CD5A24"/>
    <w:rsid w:val="00CD5A7A"/>
    <w:rsid w:val="00CD5D72"/>
    <w:rsid w:val="00CD5F76"/>
    <w:rsid w:val="00CD699F"/>
    <w:rsid w:val="00CD6C72"/>
    <w:rsid w:val="00CD6E1A"/>
    <w:rsid w:val="00CD7141"/>
    <w:rsid w:val="00CD730A"/>
    <w:rsid w:val="00CD781D"/>
    <w:rsid w:val="00CD7A9E"/>
    <w:rsid w:val="00CD7D60"/>
    <w:rsid w:val="00CD7F70"/>
    <w:rsid w:val="00CE0146"/>
    <w:rsid w:val="00CE0210"/>
    <w:rsid w:val="00CE0EE8"/>
    <w:rsid w:val="00CE24A8"/>
    <w:rsid w:val="00CE27DE"/>
    <w:rsid w:val="00CE2C5C"/>
    <w:rsid w:val="00CE306E"/>
    <w:rsid w:val="00CE32BA"/>
    <w:rsid w:val="00CE3676"/>
    <w:rsid w:val="00CE3892"/>
    <w:rsid w:val="00CE3B24"/>
    <w:rsid w:val="00CE3BDA"/>
    <w:rsid w:val="00CE41A3"/>
    <w:rsid w:val="00CE455A"/>
    <w:rsid w:val="00CE45B4"/>
    <w:rsid w:val="00CE45C3"/>
    <w:rsid w:val="00CE45F2"/>
    <w:rsid w:val="00CE464C"/>
    <w:rsid w:val="00CE4E19"/>
    <w:rsid w:val="00CE5015"/>
    <w:rsid w:val="00CE550D"/>
    <w:rsid w:val="00CE5A9A"/>
    <w:rsid w:val="00CE6A1D"/>
    <w:rsid w:val="00CE72B7"/>
    <w:rsid w:val="00CE7373"/>
    <w:rsid w:val="00CE7DAF"/>
    <w:rsid w:val="00CF0528"/>
    <w:rsid w:val="00CF05A2"/>
    <w:rsid w:val="00CF0951"/>
    <w:rsid w:val="00CF0E19"/>
    <w:rsid w:val="00CF0F58"/>
    <w:rsid w:val="00CF14BD"/>
    <w:rsid w:val="00CF152D"/>
    <w:rsid w:val="00CF19AA"/>
    <w:rsid w:val="00CF2184"/>
    <w:rsid w:val="00CF26B7"/>
    <w:rsid w:val="00CF33EA"/>
    <w:rsid w:val="00CF34CF"/>
    <w:rsid w:val="00CF355F"/>
    <w:rsid w:val="00CF3709"/>
    <w:rsid w:val="00CF3956"/>
    <w:rsid w:val="00CF3F87"/>
    <w:rsid w:val="00CF44AF"/>
    <w:rsid w:val="00CF4502"/>
    <w:rsid w:val="00CF4B0F"/>
    <w:rsid w:val="00CF4E5C"/>
    <w:rsid w:val="00CF50CE"/>
    <w:rsid w:val="00CF52EB"/>
    <w:rsid w:val="00CF5676"/>
    <w:rsid w:val="00CF5C34"/>
    <w:rsid w:val="00CF5CDD"/>
    <w:rsid w:val="00CF6902"/>
    <w:rsid w:val="00CF6A1D"/>
    <w:rsid w:val="00CF6BA4"/>
    <w:rsid w:val="00CF6E7C"/>
    <w:rsid w:val="00CF75C3"/>
    <w:rsid w:val="00CF76CA"/>
    <w:rsid w:val="00CF76D5"/>
    <w:rsid w:val="00CF7705"/>
    <w:rsid w:val="00CF7CEE"/>
    <w:rsid w:val="00CF7F2C"/>
    <w:rsid w:val="00CF7F92"/>
    <w:rsid w:val="00CF7FB4"/>
    <w:rsid w:val="00D00219"/>
    <w:rsid w:val="00D017C5"/>
    <w:rsid w:val="00D01C36"/>
    <w:rsid w:val="00D0220C"/>
    <w:rsid w:val="00D0231E"/>
    <w:rsid w:val="00D02683"/>
    <w:rsid w:val="00D0279C"/>
    <w:rsid w:val="00D02886"/>
    <w:rsid w:val="00D02F8B"/>
    <w:rsid w:val="00D03EBB"/>
    <w:rsid w:val="00D03F9C"/>
    <w:rsid w:val="00D04050"/>
    <w:rsid w:val="00D0444B"/>
    <w:rsid w:val="00D04632"/>
    <w:rsid w:val="00D04857"/>
    <w:rsid w:val="00D04AE7"/>
    <w:rsid w:val="00D04CD3"/>
    <w:rsid w:val="00D04E27"/>
    <w:rsid w:val="00D0530D"/>
    <w:rsid w:val="00D053D8"/>
    <w:rsid w:val="00D05430"/>
    <w:rsid w:val="00D056E0"/>
    <w:rsid w:val="00D05BEC"/>
    <w:rsid w:val="00D05C21"/>
    <w:rsid w:val="00D06204"/>
    <w:rsid w:val="00D06496"/>
    <w:rsid w:val="00D065F6"/>
    <w:rsid w:val="00D06762"/>
    <w:rsid w:val="00D0685C"/>
    <w:rsid w:val="00D06B0A"/>
    <w:rsid w:val="00D06C61"/>
    <w:rsid w:val="00D06FC2"/>
    <w:rsid w:val="00D071F9"/>
    <w:rsid w:val="00D071FB"/>
    <w:rsid w:val="00D07265"/>
    <w:rsid w:val="00D073BE"/>
    <w:rsid w:val="00D076FE"/>
    <w:rsid w:val="00D07794"/>
    <w:rsid w:val="00D07966"/>
    <w:rsid w:val="00D100AC"/>
    <w:rsid w:val="00D1028F"/>
    <w:rsid w:val="00D10706"/>
    <w:rsid w:val="00D10778"/>
    <w:rsid w:val="00D10F4B"/>
    <w:rsid w:val="00D1112D"/>
    <w:rsid w:val="00D117B4"/>
    <w:rsid w:val="00D11842"/>
    <w:rsid w:val="00D11964"/>
    <w:rsid w:val="00D119B3"/>
    <w:rsid w:val="00D11B18"/>
    <w:rsid w:val="00D11E60"/>
    <w:rsid w:val="00D11E90"/>
    <w:rsid w:val="00D11F8F"/>
    <w:rsid w:val="00D1205A"/>
    <w:rsid w:val="00D1222E"/>
    <w:rsid w:val="00D12655"/>
    <w:rsid w:val="00D132E8"/>
    <w:rsid w:val="00D1332F"/>
    <w:rsid w:val="00D13545"/>
    <w:rsid w:val="00D14024"/>
    <w:rsid w:val="00D142D0"/>
    <w:rsid w:val="00D1460D"/>
    <w:rsid w:val="00D14884"/>
    <w:rsid w:val="00D149BB"/>
    <w:rsid w:val="00D14DCB"/>
    <w:rsid w:val="00D15146"/>
    <w:rsid w:val="00D15177"/>
    <w:rsid w:val="00D156C1"/>
    <w:rsid w:val="00D157AD"/>
    <w:rsid w:val="00D1582D"/>
    <w:rsid w:val="00D1587A"/>
    <w:rsid w:val="00D15B1C"/>
    <w:rsid w:val="00D15F73"/>
    <w:rsid w:val="00D1632D"/>
    <w:rsid w:val="00D164F7"/>
    <w:rsid w:val="00D168C3"/>
    <w:rsid w:val="00D16F0B"/>
    <w:rsid w:val="00D17508"/>
    <w:rsid w:val="00D17DB5"/>
    <w:rsid w:val="00D20EA0"/>
    <w:rsid w:val="00D220E7"/>
    <w:rsid w:val="00D22156"/>
    <w:rsid w:val="00D222AA"/>
    <w:rsid w:val="00D22727"/>
    <w:rsid w:val="00D22B9C"/>
    <w:rsid w:val="00D22DD0"/>
    <w:rsid w:val="00D23367"/>
    <w:rsid w:val="00D233F9"/>
    <w:rsid w:val="00D2371E"/>
    <w:rsid w:val="00D23911"/>
    <w:rsid w:val="00D23BC7"/>
    <w:rsid w:val="00D23CE1"/>
    <w:rsid w:val="00D24170"/>
    <w:rsid w:val="00D24517"/>
    <w:rsid w:val="00D248F0"/>
    <w:rsid w:val="00D24CCB"/>
    <w:rsid w:val="00D251E6"/>
    <w:rsid w:val="00D25355"/>
    <w:rsid w:val="00D25380"/>
    <w:rsid w:val="00D255D0"/>
    <w:rsid w:val="00D258C5"/>
    <w:rsid w:val="00D2591B"/>
    <w:rsid w:val="00D2592A"/>
    <w:rsid w:val="00D25997"/>
    <w:rsid w:val="00D25A13"/>
    <w:rsid w:val="00D25B4D"/>
    <w:rsid w:val="00D25E87"/>
    <w:rsid w:val="00D25ED8"/>
    <w:rsid w:val="00D25F38"/>
    <w:rsid w:val="00D25F43"/>
    <w:rsid w:val="00D260E6"/>
    <w:rsid w:val="00D26BEE"/>
    <w:rsid w:val="00D26D06"/>
    <w:rsid w:val="00D26FF7"/>
    <w:rsid w:val="00D2716D"/>
    <w:rsid w:val="00D2748A"/>
    <w:rsid w:val="00D2776B"/>
    <w:rsid w:val="00D27C4E"/>
    <w:rsid w:val="00D27C73"/>
    <w:rsid w:val="00D27E90"/>
    <w:rsid w:val="00D27FBC"/>
    <w:rsid w:val="00D30196"/>
    <w:rsid w:val="00D301C6"/>
    <w:rsid w:val="00D303E1"/>
    <w:rsid w:val="00D304C1"/>
    <w:rsid w:val="00D305EE"/>
    <w:rsid w:val="00D3063C"/>
    <w:rsid w:val="00D306FB"/>
    <w:rsid w:val="00D30B10"/>
    <w:rsid w:val="00D30B55"/>
    <w:rsid w:val="00D30D48"/>
    <w:rsid w:val="00D30E21"/>
    <w:rsid w:val="00D315E0"/>
    <w:rsid w:val="00D31DF1"/>
    <w:rsid w:val="00D32199"/>
    <w:rsid w:val="00D32547"/>
    <w:rsid w:val="00D3268B"/>
    <w:rsid w:val="00D3299C"/>
    <w:rsid w:val="00D329E8"/>
    <w:rsid w:val="00D32D01"/>
    <w:rsid w:val="00D33383"/>
    <w:rsid w:val="00D33C8F"/>
    <w:rsid w:val="00D34153"/>
    <w:rsid w:val="00D341A3"/>
    <w:rsid w:val="00D341E3"/>
    <w:rsid w:val="00D34225"/>
    <w:rsid w:val="00D345E6"/>
    <w:rsid w:val="00D34C37"/>
    <w:rsid w:val="00D34C81"/>
    <w:rsid w:val="00D350B5"/>
    <w:rsid w:val="00D35613"/>
    <w:rsid w:val="00D36541"/>
    <w:rsid w:val="00D36B8E"/>
    <w:rsid w:val="00D372BE"/>
    <w:rsid w:val="00D37340"/>
    <w:rsid w:val="00D3734C"/>
    <w:rsid w:val="00D374F8"/>
    <w:rsid w:val="00D37679"/>
    <w:rsid w:val="00D4049D"/>
    <w:rsid w:val="00D40600"/>
    <w:rsid w:val="00D407A8"/>
    <w:rsid w:val="00D408C4"/>
    <w:rsid w:val="00D4178A"/>
    <w:rsid w:val="00D41DF8"/>
    <w:rsid w:val="00D41FCC"/>
    <w:rsid w:val="00D42406"/>
    <w:rsid w:val="00D42428"/>
    <w:rsid w:val="00D424DF"/>
    <w:rsid w:val="00D42735"/>
    <w:rsid w:val="00D42B8F"/>
    <w:rsid w:val="00D42BBB"/>
    <w:rsid w:val="00D42CFD"/>
    <w:rsid w:val="00D42F42"/>
    <w:rsid w:val="00D4344A"/>
    <w:rsid w:val="00D43B6F"/>
    <w:rsid w:val="00D43E02"/>
    <w:rsid w:val="00D43EE8"/>
    <w:rsid w:val="00D43F74"/>
    <w:rsid w:val="00D44AA9"/>
    <w:rsid w:val="00D45254"/>
    <w:rsid w:val="00D458E0"/>
    <w:rsid w:val="00D459F9"/>
    <w:rsid w:val="00D45C88"/>
    <w:rsid w:val="00D45C8D"/>
    <w:rsid w:val="00D45FDE"/>
    <w:rsid w:val="00D4629B"/>
    <w:rsid w:val="00D467A7"/>
    <w:rsid w:val="00D4693D"/>
    <w:rsid w:val="00D46E36"/>
    <w:rsid w:val="00D46E47"/>
    <w:rsid w:val="00D46F0B"/>
    <w:rsid w:val="00D47DC4"/>
    <w:rsid w:val="00D47E0A"/>
    <w:rsid w:val="00D47EF1"/>
    <w:rsid w:val="00D47FD2"/>
    <w:rsid w:val="00D50372"/>
    <w:rsid w:val="00D50386"/>
    <w:rsid w:val="00D5065F"/>
    <w:rsid w:val="00D508FC"/>
    <w:rsid w:val="00D50BED"/>
    <w:rsid w:val="00D50C2B"/>
    <w:rsid w:val="00D50FFF"/>
    <w:rsid w:val="00D51624"/>
    <w:rsid w:val="00D5165E"/>
    <w:rsid w:val="00D51939"/>
    <w:rsid w:val="00D52154"/>
    <w:rsid w:val="00D522FE"/>
    <w:rsid w:val="00D52402"/>
    <w:rsid w:val="00D52555"/>
    <w:rsid w:val="00D527CD"/>
    <w:rsid w:val="00D52A9B"/>
    <w:rsid w:val="00D52AF4"/>
    <w:rsid w:val="00D52BE8"/>
    <w:rsid w:val="00D531AA"/>
    <w:rsid w:val="00D5325A"/>
    <w:rsid w:val="00D538E0"/>
    <w:rsid w:val="00D5392D"/>
    <w:rsid w:val="00D539F1"/>
    <w:rsid w:val="00D53CC2"/>
    <w:rsid w:val="00D542D3"/>
    <w:rsid w:val="00D54315"/>
    <w:rsid w:val="00D551F2"/>
    <w:rsid w:val="00D552F4"/>
    <w:rsid w:val="00D55B7D"/>
    <w:rsid w:val="00D55DAD"/>
    <w:rsid w:val="00D56307"/>
    <w:rsid w:val="00D563FA"/>
    <w:rsid w:val="00D564F9"/>
    <w:rsid w:val="00D56DE2"/>
    <w:rsid w:val="00D56E4E"/>
    <w:rsid w:val="00D56ED5"/>
    <w:rsid w:val="00D56FF8"/>
    <w:rsid w:val="00D57B73"/>
    <w:rsid w:val="00D57EC0"/>
    <w:rsid w:val="00D6009D"/>
    <w:rsid w:val="00D60242"/>
    <w:rsid w:val="00D607FA"/>
    <w:rsid w:val="00D60FF1"/>
    <w:rsid w:val="00D60FFE"/>
    <w:rsid w:val="00D612E6"/>
    <w:rsid w:val="00D615F2"/>
    <w:rsid w:val="00D615F9"/>
    <w:rsid w:val="00D61B15"/>
    <w:rsid w:val="00D61F61"/>
    <w:rsid w:val="00D6251A"/>
    <w:rsid w:val="00D62585"/>
    <w:rsid w:val="00D62627"/>
    <w:rsid w:val="00D628A2"/>
    <w:rsid w:val="00D6295E"/>
    <w:rsid w:val="00D62E1D"/>
    <w:rsid w:val="00D63088"/>
    <w:rsid w:val="00D633E2"/>
    <w:rsid w:val="00D6365A"/>
    <w:rsid w:val="00D63B0A"/>
    <w:rsid w:val="00D63D88"/>
    <w:rsid w:val="00D6408C"/>
    <w:rsid w:val="00D641FD"/>
    <w:rsid w:val="00D64223"/>
    <w:rsid w:val="00D647D3"/>
    <w:rsid w:val="00D6487A"/>
    <w:rsid w:val="00D64B32"/>
    <w:rsid w:val="00D6509D"/>
    <w:rsid w:val="00D65247"/>
    <w:rsid w:val="00D6569B"/>
    <w:rsid w:val="00D656C7"/>
    <w:rsid w:val="00D656CC"/>
    <w:rsid w:val="00D65F3B"/>
    <w:rsid w:val="00D66283"/>
    <w:rsid w:val="00D66546"/>
    <w:rsid w:val="00D66D9F"/>
    <w:rsid w:val="00D66FD4"/>
    <w:rsid w:val="00D67260"/>
    <w:rsid w:val="00D674A6"/>
    <w:rsid w:val="00D67775"/>
    <w:rsid w:val="00D67B48"/>
    <w:rsid w:val="00D67BAE"/>
    <w:rsid w:val="00D7015C"/>
    <w:rsid w:val="00D7053D"/>
    <w:rsid w:val="00D705F5"/>
    <w:rsid w:val="00D70965"/>
    <w:rsid w:val="00D713DC"/>
    <w:rsid w:val="00D71445"/>
    <w:rsid w:val="00D715F1"/>
    <w:rsid w:val="00D71864"/>
    <w:rsid w:val="00D719F8"/>
    <w:rsid w:val="00D71A3C"/>
    <w:rsid w:val="00D726D3"/>
    <w:rsid w:val="00D72EF7"/>
    <w:rsid w:val="00D73053"/>
    <w:rsid w:val="00D73100"/>
    <w:rsid w:val="00D7357F"/>
    <w:rsid w:val="00D73682"/>
    <w:rsid w:val="00D73892"/>
    <w:rsid w:val="00D739AB"/>
    <w:rsid w:val="00D73D34"/>
    <w:rsid w:val="00D741BF"/>
    <w:rsid w:val="00D74EC9"/>
    <w:rsid w:val="00D75149"/>
    <w:rsid w:val="00D753F5"/>
    <w:rsid w:val="00D75659"/>
    <w:rsid w:val="00D75BC6"/>
    <w:rsid w:val="00D75CC8"/>
    <w:rsid w:val="00D75D4B"/>
    <w:rsid w:val="00D7645D"/>
    <w:rsid w:val="00D76F79"/>
    <w:rsid w:val="00D76FDA"/>
    <w:rsid w:val="00D7705D"/>
    <w:rsid w:val="00D77209"/>
    <w:rsid w:val="00D772DA"/>
    <w:rsid w:val="00D77435"/>
    <w:rsid w:val="00D7751F"/>
    <w:rsid w:val="00D80250"/>
    <w:rsid w:val="00D80404"/>
    <w:rsid w:val="00D80738"/>
    <w:rsid w:val="00D8085A"/>
    <w:rsid w:val="00D80FB5"/>
    <w:rsid w:val="00D811B8"/>
    <w:rsid w:val="00D815C4"/>
    <w:rsid w:val="00D81625"/>
    <w:rsid w:val="00D81898"/>
    <w:rsid w:val="00D81C24"/>
    <w:rsid w:val="00D820D5"/>
    <w:rsid w:val="00D8232A"/>
    <w:rsid w:val="00D827ED"/>
    <w:rsid w:val="00D829CA"/>
    <w:rsid w:val="00D82DF8"/>
    <w:rsid w:val="00D82F2A"/>
    <w:rsid w:val="00D8375A"/>
    <w:rsid w:val="00D83A0D"/>
    <w:rsid w:val="00D83C10"/>
    <w:rsid w:val="00D8413C"/>
    <w:rsid w:val="00D846BD"/>
    <w:rsid w:val="00D846BF"/>
    <w:rsid w:val="00D84A72"/>
    <w:rsid w:val="00D84DA3"/>
    <w:rsid w:val="00D85766"/>
    <w:rsid w:val="00D857EB"/>
    <w:rsid w:val="00D85A5E"/>
    <w:rsid w:val="00D85C8D"/>
    <w:rsid w:val="00D85E40"/>
    <w:rsid w:val="00D865B3"/>
    <w:rsid w:val="00D86820"/>
    <w:rsid w:val="00D86839"/>
    <w:rsid w:val="00D86991"/>
    <w:rsid w:val="00D869DB"/>
    <w:rsid w:val="00D86DFD"/>
    <w:rsid w:val="00D86F0F"/>
    <w:rsid w:val="00D87337"/>
    <w:rsid w:val="00D8776B"/>
    <w:rsid w:val="00D8788D"/>
    <w:rsid w:val="00D8790E"/>
    <w:rsid w:val="00D879DD"/>
    <w:rsid w:val="00D87C6F"/>
    <w:rsid w:val="00D903AA"/>
    <w:rsid w:val="00D9054D"/>
    <w:rsid w:val="00D9064A"/>
    <w:rsid w:val="00D90F75"/>
    <w:rsid w:val="00D9125D"/>
    <w:rsid w:val="00D91438"/>
    <w:rsid w:val="00D915C1"/>
    <w:rsid w:val="00D91719"/>
    <w:rsid w:val="00D919AF"/>
    <w:rsid w:val="00D91A5C"/>
    <w:rsid w:val="00D920BB"/>
    <w:rsid w:val="00D9240F"/>
    <w:rsid w:val="00D9276B"/>
    <w:rsid w:val="00D92A7D"/>
    <w:rsid w:val="00D92FB4"/>
    <w:rsid w:val="00D930D8"/>
    <w:rsid w:val="00D93176"/>
    <w:rsid w:val="00D9322D"/>
    <w:rsid w:val="00D938C1"/>
    <w:rsid w:val="00D93A5C"/>
    <w:rsid w:val="00D93DFA"/>
    <w:rsid w:val="00D9442D"/>
    <w:rsid w:val="00D94710"/>
    <w:rsid w:val="00D94B87"/>
    <w:rsid w:val="00D94C5D"/>
    <w:rsid w:val="00D94EEE"/>
    <w:rsid w:val="00D954EF"/>
    <w:rsid w:val="00D95EFF"/>
    <w:rsid w:val="00D95F88"/>
    <w:rsid w:val="00D9662B"/>
    <w:rsid w:val="00D96790"/>
    <w:rsid w:val="00D96D9C"/>
    <w:rsid w:val="00D96E6B"/>
    <w:rsid w:val="00D971B2"/>
    <w:rsid w:val="00DA043B"/>
    <w:rsid w:val="00DA04CC"/>
    <w:rsid w:val="00DA05BE"/>
    <w:rsid w:val="00DA07B7"/>
    <w:rsid w:val="00DA08DC"/>
    <w:rsid w:val="00DA0C66"/>
    <w:rsid w:val="00DA0DA2"/>
    <w:rsid w:val="00DA18B3"/>
    <w:rsid w:val="00DA1930"/>
    <w:rsid w:val="00DA2013"/>
    <w:rsid w:val="00DA2407"/>
    <w:rsid w:val="00DA2919"/>
    <w:rsid w:val="00DA2D13"/>
    <w:rsid w:val="00DA2EBC"/>
    <w:rsid w:val="00DA2F56"/>
    <w:rsid w:val="00DA30F4"/>
    <w:rsid w:val="00DA3195"/>
    <w:rsid w:val="00DA34D1"/>
    <w:rsid w:val="00DA35AC"/>
    <w:rsid w:val="00DA377F"/>
    <w:rsid w:val="00DA4AA9"/>
    <w:rsid w:val="00DA502F"/>
    <w:rsid w:val="00DA5487"/>
    <w:rsid w:val="00DA54CB"/>
    <w:rsid w:val="00DA574F"/>
    <w:rsid w:val="00DA57E0"/>
    <w:rsid w:val="00DA5E1C"/>
    <w:rsid w:val="00DA5F8F"/>
    <w:rsid w:val="00DA601E"/>
    <w:rsid w:val="00DA616F"/>
    <w:rsid w:val="00DA64CF"/>
    <w:rsid w:val="00DA67A0"/>
    <w:rsid w:val="00DA6DD3"/>
    <w:rsid w:val="00DA77C4"/>
    <w:rsid w:val="00DA7EDC"/>
    <w:rsid w:val="00DB0030"/>
    <w:rsid w:val="00DB0244"/>
    <w:rsid w:val="00DB067B"/>
    <w:rsid w:val="00DB0748"/>
    <w:rsid w:val="00DB07E4"/>
    <w:rsid w:val="00DB1353"/>
    <w:rsid w:val="00DB188C"/>
    <w:rsid w:val="00DB1EF7"/>
    <w:rsid w:val="00DB20D2"/>
    <w:rsid w:val="00DB23FD"/>
    <w:rsid w:val="00DB2B81"/>
    <w:rsid w:val="00DB36FA"/>
    <w:rsid w:val="00DB3A77"/>
    <w:rsid w:val="00DB42E6"/>
    <w:rsid w:val="00DB43B1"/>
    <w:rsid w:val="00DB4495"/>
    <w:rsid w:val="00DB4532"/>
    <w:rsid w:val="00DB4639"/>
    <w:rsid w:val="00DB46CC"/>
    <w:rsid w:val="00DB4709"/>
    <w:rsid w:val="00DB4FEE"/>
    <w:rsid w:val="00DB5043"/>
    <w:rsid w:val="00DB5927"/>
    <w:rsid w:val="00DB59A2"/>
    <w:rsid w:val="00DB5ED9"/>
    <w:rsid w:val="00DB65F3"/>
    <w:rsid w:val="00DB6698"/>
    <w:rsid w:val="00DB6ABA"/>
    <w:rsid w:val="00DB6D17"/>
    <w:rsid w:val="00DB6D2F"/>
    <w:rsid w:val="00DB6E90"/>
    <w:rsid w:val="00DB7368"/>
    <w:rsid w:val="00DB747E"/>
    <w:rsid w:val="00DB765A"/>
    <w:rsid w:val="00DB7DCB"/>
    <w:rsid w:val="00DB7EC0"/>
    <w:rsid w:val="00DC00F4"/>
    <w:rsid w:val="00DC057E"/>
    <w:rsid w:val="00DC0645"/>
    <w:rsid w:val="00DC0857"/>
    <w:rsid w:val="00DC088B"/>
    <w:rsid w:val="00DC0F35"/>
    <w:rsid w:val="00DC1353"/>
    <w:rsid w:val="00DC137E"/>
    <w:rsid w:val="00DC147B"/>
    <w:rsid w:val="00DC15C1"/>
    <w:rsid w:val="00DC1DBB"/>
    <w:rsid w:val="00DC1E53"/>
    <w:rsid w:val="00DC1EC0"/>
    <w:rsid w:val="00DC2A9E"/>
    <w:rsid w:val="00DC2AB2"/>
    <w:rsid w:val="00DC3174"/>
    <w:rsid w:val="00DC324D"/>
    <w:rsid w:val="00DC34EF"/>
    <w:rsid w:val="00DC37B1"/>
    <w:rsid w:val="00DC3882"/>
    <w:rsid w:val="00DC3BDA"/>
    <w:rsid w:val="00DC3ECE"/>
    <w:rsid w:val="00DC4376"/>
    <w:rsid w:val="00DC43A7"/>
    <w:rsid w:val="00DC4934"/>
    <w:rsid w:val="00DC4A06"/>
    <w:rsid w:val="00DC5395"/>
    <w:rsid w:val="00DC5A61"/>
    <w:rsid w:val="00DC5B22"/>
    <w:rsid w:val="00DC5CF6"/>
    <w:rsid w:val="00DC6C55"/>
    <w:rsid w:val="00DC6C5D"/>
    <w:rsid w:val="00DC757D"/>
    <w:rsid w:val="00DC75FE"/>
    <w:rsid w:val="00DC77EF"/>
    <w:rsid w:val="00DC7F99"/>
    <w:rsid w:val="00DD0147"/>
    <w:rsid w:val="00DD0692"/>
    <w:rsid w:val="00DD0E30"/>
    <w:rsid w:val="00DD155A"/>
    <w:rsid w:val="00DD225D"/>
    <w:rsid w:val="00DD255F"/>
    <w:rsid w:val="00DD280F"/>
    <w:rsid w:val="00DD2C2C"/>
    <w:rsid w:val="00DD2CC5"/>
    <w:rsid w:val="00DD3005"/>
    <w:rsid w:val="00DD3323"/>
    <w:rsid w:val="00DD3363"/>
    <w:rsid w:val="00DD34F3"/>
    <w:rsid w:val="00DD38F2"/>
    <w:rsid w:val="00DD3999"/>
    <w:rsid w:val="00DD4913"/>
    <w:rsid w:val="00DD4A71"/>
    <w:rsid w:val="00DD4C68"/>
    <w:rsid w:val="00DD56C1"/>
    <w:rsid w:val="00DD5843"/>
    <w:rsid w:val="00DD5AB1"/>
    <w:rsid w:val="00DD5CAB"/>
    <w:rsid w:val="00DD60E8"/>
    <w:rsid w:val="00DD648E"/>
    <w:rsid w:val="00DD64AE"/>
    <w:rsid w:val="00DD6543"/>
    <w:rsid w:val="00DD654F"/>
    <w:rsid w:val="00DD720A"/>
    <w:rsid w:val="00DD738F"/>
    <w:rsid w:val="00DD740F"/>
    <w:rsid w:val="00DD7648"/>
    <w:rsid w:val="00DD767C"/>
    <w:rsid w:val="00DD7976"/>
    <w:rsid w:val="00DD7AF1"/>
    <w:rsid w:val="00DD7B22"/>
    <w:rsid w:val="00DD7EFF"/>
    <w:rsid w:val="00DE0508"/>
    <w:rsid w:val="00DE0628"/>
    <w:rsid w:val="00DE06CB"/>
    <w:rsid w:val="00DE0BC6"/>
    <w:rsid w:val="00DE1155"/>
    <w:rsid w:val="00DE1528"/>
    <w:rsid w:val="00DE1811"/>
    <w:rsid w:val="00DE1EBA"/>
    <w:rsid w:val="00DE20D5"/>
    <w:rsid w:val="00DE2236"/>
    <w:rsid w:val="00DE2EE8"/>
    <w:rsid w:val="00DE3105"/>
    <w:rsid w:val="00DE3122"/>
    <w:rsid w:val="00DE31B5"/>
    <w:rsid w:val="00DE3CBB"/>
    <w:rsid w:val="00DE3D19"/>
    <w:rsid w:val="00DE420B"/>
    <w:rsid w:val="00DE47BB"/>
    <w:rsid w:val="00DE52B4"/>
    <w:rsid w:val="00DE5719"/>
    <w:rsid w:val="00DE589C"/>
    <w:rsid w:val="00DE5FA2"/>
    <w:rsid w:val="00DE624F"/>
    <w:rsid w:val="00DE62F2"/>
    <w:rsid w:val="00DE639D"/>
    <w:rsid w:val="00DE67FE"/>
    <w:rsid w:val="00DE693E"/>
    <w:rsid w:val="00DE6AB5"/>
    <w:rsid w:val="00DE6FB2"/>
    <w:rsid w:val="00DE7231"/>
    <w:rsid w:val="00DE7A8B"/>
    <w:rsid w:val="00DE7B7A"/>
    <w:rsid w:val="00DE7D96"/>
    <w:rsid w:val="00DE7EEA"/>
    <w:rsid w:val="00DF0188"/>
    <w:rsid w:val="00DF09FF"/>
    <w:rsid w:val="00DF1020"/>
    <w:rsid w:val="00DF132D"/>
    <w:rsid w:val="00DF1442"/>
    <w:rsid w:val="00DF147C"/>
    <w:rsid w:val="00DF1533"/>
    <w:rsid w:val="00DF1EED"/>
    <w:rsid w:val="00DF1F2E"/>
    <w:rsid w:val="00DF25A2"/>
    <w:rsid w:val="00DF2648"/>
    <w:rsid w:val="00DF2736"/>
    <w:rsid w:val="00DF277B"/>
    <w:rsid w:val="00DF2B33"/>
    <w:rsid w:val="00DF2DD3"/>
    <w:rsid w:val="00DF2DFD"/>
    <w:rsid w:val="00DF2FD6"/>
    <w:rsid w:val="00DF300B"/>
    <w:rsid w:val="00DF3878"/>
    <w:rsid w:val="00DF3D68"/>
    <w:rsid w:val="00DF440E"/>
    <w:rsid w:val="00DF45DA"/>
    <w:rsid w:val="00DF4A6F"/>
    <w:rsid w:val="00DF4C34"/>
    <w:rsid w:val="00DF4C6C"/>
    <w:rsid w:val="00DF4F6E"/>
    <w:rsid w:val="00DF5057"/>
    <w:rsid w:val="00DF5224"/>
    <w:rsid w:val="00DF5317"/>
    <w:rsid w:val="00DF55F8"/>
    <w:rsid w:val="00DF5943"/>
    <w:rsid w:val="00DF6041"/>
    <w:rsid w:val="00DF61AF"/>
    <w:rsid w:val="00DF6FB6"/>
    <w:rsid w:val="00DF7667"/>
    <w:rsid w:val="00DF77DA"/>
    <w:rsid w:val="00DF7B00"/>
    <w:rsid w:val="00E00235"/>
    <w:rsid w:val="00E005EB"/>
    <w:rsid w:val="00E0080E"/>
    <w:rsid w:val="00E00A04"/>
    <w:rsid w:val="00E00A4B"/>
    <w:rsid w:val="00E00A96"/>
    <w:rsid w:val="00E00FBC"/>
    <w:rsid w:val="00E014E9"/>
    <w:rsid w:val="00E0166F"/>
    <w:rsid w:val="00E01F47"/>
    <w:rsid w:val="00E0271D"/>
    <w:rsid w:val="00E0285E"/>
    <w:rsid w:val="00E02A32"/>
    <w:rsid w:val="00E02A5A"/>
    <w:rsid w:val="00E02DD7"/>
    <w:rsid w:val="00E02E7B"/>
    <w:rsid w:val="00E03063"/>
    <w:rsid w:val="00E0338F"/>
    <w:rsid w:val="00E04138"/>
    <w:rsid w:val="00E0441D"/>
    <w:rsid w:val="00E048C2"/>
    <w:rsid w:val="00E04C0A"/>
    <w:rsid w:val="00E04D55"/>
    <w:rsid w:val="00E04E36"/>
    <w:rsid w:val="00E05807"/>
    <w:rsid w:val="00E0580C"/>
    <w:rsid w:val="00E0593D"/>
    <w:rsid w:val="00E05E18"/>
    <w:rsid w:val="00E06014"/>
    <w:rsid w:val="00E06075"/>
    <w:rsid w:val="00E06781"/>
    <w:rsid w:val="00E06A6E"/>
    <w:rsid w:val="00E06AE2"/>
    <w:rsid w:val="00E07183"/>
    <w:rsid w:val="00E07329"/>
    <w:rsid w:val="00E075ED"/>
    <w:rsid w:val="00E0773E"/>
    <w:rsid w:val="00E07B33"/>
    <w:rsid w:val="00E07B9F"/>
    <w:rsid w:val="00E07F0F"/>
    <w:rsid w:val="00E07F45"/>
    <w:rsid w:val="00E109D0"/>
    <w:rsid w:val="00E10DD4"/>
    <w:rsid w:val="00E1114B"/>
    <w:rsid w:val="00E11B1B"/>
    <w:rsid w:val="00E11BD8"/>
    <w:rsid w:val="00E11C78"/>
    <w:rsid w:val="00E11DB9"/>
    <w:rsid w:val="00E12222"/>
    <w:rsid w:val="00E128E9"/>
    <w:rsid w:val="00E12923"/>
    <w:rsid w:val="00E13083"/>
    <w:rsid w:val="00E132B3"/>
    <w:rsid w:val="00E13460"/>
    <w:rsid w:val="00E137BF"/>
    <w:rsid w:val="00E13810"/>
    <w:rsid w:val="00E138F0"/>
    <w:rsid w:val="00E14068"/>
    <w:rsid w:val="00E143AB"/>
    <w:rsid w:val="00E144CD"/>
    <w:rsid w:val="00E152F8"/>
    <w:rsid w:val="00E153F2"/>
    <w:rsid w:val="00E15875"/>
    <w:rsid w:val="00E15B31"/>
    <w:rsid w:val="00E162CB"/>
    <w:rsid w:val="00E1722B"/>
    <w:rsid w:val="00E17374"/>
    <w:rsid w:val="00E1743E"/>
    <w:rsid w:val="00E17C17"/>
    <w:rsid w:val="00E17C4E"/>
    <w:rsid w:val="00E201B3"/>
    <w:rsid w:val="00E2054C"/>
    <w:rsid w:val="00E2081C"/>
    <w:rsid w:val="00E208E8"/>
    <w:rsid w:val="00E20C4D"/>
    <w:rsid w:val="00E20E26"/>
    <w:rsid w:val="00E20FBB"/>
    <w:rsid w:val="00E211C5"/>
    <w:rsid w:val="00E21310"/>
    <w:rsid w:val="00E21625"/>
    <w:rsid w:val="00E218CA"/>
    <w:rsid w:val="00E21F7D"/>
    <w:rsid w:val="00E2214E"/>
    <w:rsid w:val="00E221FC"/>
    <w:rsid w:val="00E223C2"/>
    <w:rsid w:val="00E2261C"/>
    <w:rsid w:val="00E22805"/>
    <w:rsid w:val="00E23A08"/>
    <w:rsid w:val="00E23F21"/>
    <w:rsid w:val="00E24136"/>
    <w:rsid w:val="00E241E2"/>
    <w:rsid w:val="00E24602"/>
    <w:rsid w:val="00E24A92"/>
    <w:rsid w:val="00E24AD7"/>
    <w:rsid w:val="00E24B71"/>
    <w:rsid w:val="00E24E4D"/>
    <w:rsid w:val="00E254AF"/>
    <w:rsid w:val="00E2569C"/>
    <w:rsid w:val="00E25CE6"/>
    <w:rsid w:val="00E25D4D"/>
    <w:rsid w:val="00E263B2"/>
    <w:rsid w:val="00E271A2"/>
    <w:rsid w:val="00E279EA"/>
    <w:rsid w:val="00E27AB2"/>
    <w:rsid w:val="00E3003C"/>
    <w:rsid w:val="00E3036C"/>
    <w:rsid w:val="00E30458"/>
    <w:rsid w:val="00E30701"/>
    <w:rsid w:val="00E3078B"/>
    <w:rsid w:val="00E307A4"/>
    <w:rsid w:val="00E3096F"/>
    <w:rsid w:val="00E30E15"/>
    <w:rsid w:val="00E31003"/>
    <w:rsid w:val="00E317F3"/>
    <w:rsid w:val="00E318AC"/>
    <w:rsid w:val="00E31A9E"/>
    <w:rsid w:val="00E321F0"/>
    <w:rsid w:val="00E32689"/>
    <w:rsid w:val="00E32781"/>
    <w:rsid w:val="00E32AB1"/>
    <w:rsid w:val="00E32D3E"/>
    <w:rsid w:val="00E32D8C"/>
    <w:rsid w:val="00E32F96"/>
    <w:rsid w:val="00E331B2"/>
    <w:rsid w:val="00E33357"/>
    <w:rsid w:val="00E333A5"/>
    <w:rsid w:val="00E334D0"/>
    <w:rsid w:val="00E33A58"/>
    <w:rsid w:val="00E33F61"/>
    <w:rsid w:val="00E33F6D"/>
    <w:rsid w:val="00E34143"/>
    <w:rsid w:val="00E3423C"/>
    <w:rsid w:val="00E342CF"/>
    <w:rsid w:val="00E3450C"/>
    <w:rsid w:val="00E345A2"/>
    <w:rsid w:val="00E34719"/>
    <w:rsid w:val="00E3473C"/>
    <w:rsid w:val="00E34752"/>
    <w:rsid w:val="00E351C4"/>
    <w:rsid w:val="00E35237"/>
    <w:rsid w:val="00E352E4"/>
    <w:rsid w:val="00E358EF"/>
    <w:rsid w:val="00E35E7F"/>
    <w:rsid w:val="00E35EAD"/>
    <w:rsid w:val="00E360CA"/>
    <w:rsid w:val="00E3666F"/>
    <w:rsid w:val="00E36747"/>
    <w:rsid w:val="00E36851"/>
    <w:rsid w:val="00E3694F"/>
    <w:rsid w:val="00E369E8"/>
    <w:rsid w:val="00E36B95"/>
    <w:rsid w:val="00E36C11"/>
    <w:rsid w:val="00E36FBC"/>
    <w:rsid w:val="00E374AD"/>
    <w:rsid w:val="00E379AC"/>
    <w:rsid w:val="00E37A90"/>
    <w:rsid w:val="00E37C60"/>
    <w:rsid w:val="00E40158"/>
    <w:rsid w:val="00E402FF"/>
    <w:rsid w:val="00E403BB"/>
    <w:rsid w:val="00E405B6"/>
    <w:rsid w:val="00E40D0A"/>
    <w:rsid w:val="00E418CB"/>
    <w:rsid w:val="00E41A92"/>
    <w:rsid w:val="00E41D7A"/>
    <w:rsid w:val="00E4230A"/>
    <w:rsid w:val="00E42386"/>
    <w:rsid w:val="00E42606"/>
    <w:rsid w:val="00E42A6B"/>
    <w:rsid w:val="00E42C09"/>
    <w:rsid w:val="00E42D1D"/>
    <w:rsid w:val="00E42E04"/>
    <w:rsid w:val="00E43014"/>
    <w:rsid w:val="00E432CF"/>
    <w:rsid w:val="00E43647"/>
    <w:rsid w:val="00E43777"/>
    <w:rsid w:val="00E43C82"/>
    <w:rsid w:val="00E43F6C"/>
    <w:rsid w:val="00E4493F"/>
    <w:rsid w:val="00E450C6"/>
    <w:rsid w:val="00E4511E"/>
    <w:rsid w:val="00E458AF"/>
    <w:rsid w:val="00E465EB"/>
    <w:rsid w:val="00E4672E"/>
    <w:rsid w:val="00E46EDC"/>
    <w:rsid w:val="00E46FA8"/>
    <w:rsid w:val="00E46FC3"/>
    <w:rsid w:val="00E47056"/>
    <w:rsid w:val="00E471AE"/>
    <w:rsid w:val="00E4768B"/>
    <w:rsid w:val="00E47893"/>
    <w:rsid w:val="00E47B87"/>
    <w:rsid w:val="00E47C07"/>
    <w:rsid w:val="00E50142"/>
    <w:rsid w:val="00E5031E"/>
    <w:rsid w:val="00E5080B"/>
    <w:rsid w:val="00E50911"/>
    <w:rsid w:val="00E50B25"/>
    <w:rsid w:val="00E50F0E"/>
    <w:rsid w:val="00E51097"/>
    <w:rsid w:val="00E51302"/>
    <w:rsid w:val="00E514E6"/>
    <w:rsid w:val="00E51E61"/>
    <w:rsid w:val="00E5233C"/>
    <w:rsid w:val="00E52A61"/>
    <w:rsid w:val="00E52AC7"/>
    <w:rsid w:val="00E52B8C"/>
    <w:rsid w:val="00E53012"/>
    <w:rsid w:val="00E531DC"/>
    <w:rsid w:val="00E533B3"/>
    <w:rsid w:val="00E53432"/>
    <w:rsid w:val="00E53C4A"/>
    <w:rsid w:val="00E53C9D"/>
    <w:rsid w:val="00E54BCA"/>
    <w:rsid w:val="00E54EA8"/>
    <w:rsid w:val="00E54F8E"/>
    <w:rsid w:val="00E5531F"/>
    <w:rsid w:val="00E55429"/>
    <w:rsid w:val="00E5558B"/>
    <w:rsid w:val="00E55B55"/>
    <w:rsid w:val="00E55C1E"/>
    <w:rsid w:val="00E55E44"/>
    <w:rsid w:val="00E56B54"/>
    <w:rsid w:val="00E56C53"/>
    <w:rsid w:val="00E56CD8"/>
    <w:rsid w:val="00E56D33"/>
    <w:rsid w:val="00E56D9F"/>
    <w:rsid w:val="00E5730A"/>
    <w:rsid w:val="00E579CE"/>
    <w:rsid w:val="00E608E1"/>
    <w:rsid w:val="00E60B1F"/>
    <w:rsid w:val="00E6147B"/>
    <w:rsid w:val="00E614B4"/>
    <w:rsid w:val="00E6169C"/>
    <w:rsid w:val="00E617C9"/>
    <w:rsid w:val="00E619DA"/>
    <w:rsid w:val="00E61F2D"/>
    <w:rsid w:val="00E6215A"/>
    <w:rsid w:val="00E6245E"/>
    <w:rsid w:val="00E6259A"/>
    <w:rsid w:val="00E62A0E"/>
    <w:rsid w:val="00E6301A"/>
    <w:rsid w:val="00E6324A"/>
    <w:rsid w:val="00E63CAF"/>
    <w:rsid w:val="00E63CC0"/>
    <w:rsid w:val="00E63F02"/>
    <w:rsid w:val="00E640C9"/>
    <w:rsid w:val="00E64302"/>
    <w:rsid w:val="00E6440A"/>
    <w:rsid w:val="00E6488E"/>
    <w:rsid w:val="00E64FA4"/>
    <w:rsid w:val="00E65208"/>
    <w:rsid w:val="00E65892"/>
    <w:rsid w:val="00E65AF5"/>
    <w:rsid w:val="00E65B63"/>
    <w:rsid w:val="00E65BA5"/>
    <w:rsid w:val="00E65E20"/>
    <w:rsid w:val="00E66CDB"/>
    <w:rsid w:val="00E66D89"/>
    <w:rsid w:val="00E66FDC"/>
    <w:rsid w:val="00E67024"/>
    <w:rsid w:val="00E67092"/>
    <w:rsid w:val="00E67635"/>
    <w:rsid w:val="00E67882"/>
    <w:rsid w:val="00E67958"/>
    <w:rsid w:val="00E67D61"/>
    <w:rsid w:val="00E67D74"/>
    <w:rsid w:val="00E67EBE"/>
    <w:rsid w:val="00E67EE6"/>
    <w:rsid w:val="00E67F28"/>
    <w:rsid w:val="00E701D7"/>
    <w:rsid w:val="00E703B6"/>
    <w:rsid w:val="00E70400"/>
    <w:rsid w:val="00E705B0"/>
    <w:rsid w:val="00E70930"/>
    <w:rsid w:val="00E70C37"/>
    <w:rsid w:val="00E71096"/>
    <w:rsid w:val="00E71126"/>
    <w:rsid w:val="00E71BB4"/>
    <w:rsid w:val="00E71F22"/>
    <w:rsid w:val="00E724BC"/>
    <w:rsid w:val="00E727D5"/>
    <w:rsid w:val="00E72918"/>
    <w:rsid w:val="00E7299C"/>
    <w:rsid w:val="00E72C3C"/>
    <w:rsid w:val="00E72D48"/>
    <w:rsid w:val="00E7337B"/>
    <w:rsid w:val="00E73384"/>
    <w:rsid w:val="00E737F4"/>
    <w:rsid w:val="00E7387E"/>
    <w:rsid w:val="00E73B1D"/>
    <w:rsid w:val="00E73CEE"/>
    <w:rsid w:val="00E73EA3"/>
    <w:rsid w:val="00E73EAF"/>
    <w:rsid w:val="00E74A30"/>
    <w:rsid w:val="00E75663"/>
    <w:rsid w:val="00E75F89"/>
    <w:rsid w:val="00E764C1"/>
    <w:rsid w:val="00E76B6C"/>
    <w:rsid w:val="00E774F2"/>
    <w:rsid w:val="00E7760C"/>
    <w:rsid w:val="00E77B5F"/>
    <w:rsid w:val="00E77E39"/>
    <w:rsid w:val="00E77E91"/>
    <w:rsid w:val="00E8029D"/>
    <w:rsid w:val="00E80671"/>
    <w:rsid w:val="00E80B21"/>
    <w:rsid w:val="00E80F28"/>
    <w:rsid w:val="00E814FB"/>
    <w:rsid w:val="00E81C3F"/>
    <w:rsid w:val="00E81D8E"/>
    <w:rsid w:val="00E81E23"/>
    <w:rsid w:val="00E8206B"/>
    <w:rsid w:val="00E82475"/>
    <w:rsid w:val="00E825FD"/>
    <w:rsid w:val="00E826CE"/>
    <w:rsid w:val="00E82C3B"/>
    <w:rsid w:val="00E82F32"/>
    <w:rsid w:val="00E832FE"/>
    <w:rsid w:val="00E83909"/>
    <w:rsid w:val="00E83DB8"/>
    <w:rsid w:val="00E840F5"/>
    <w:rsid w:val="00E842BE"/>
    <w:rsid w:val="00E84531"/>
    <w:rsid w:val="00E845AC"/>
    <w:rsid w:val="00E84EB1"/>
    <w:rsid w:val="00E85121"/>
    <w:rsid w:val="00E853C4"/>
    <w:rsid w:val="00E853D4"/>
    <w:rsid w:val="00E8580A"/>
    <w:rsid w:val="00E85920"/>
    <w:rsid w:val="00E85F19"/>
    <w:rsid w:val="00E862CD"/>
    <w:rsid w:val="00E863E9"/>
    <w:rsid w:val="00E86BF4"/>
    <w:rsid w:val="00E87619"/>
    <w:rsid w:val="00E87C8D"/>
    <w:rsid w:val="00E87D30"/>
    <w:rsid w:val="00E87F20"/>
    <w:rsid w:val="00E9017F"/>
    <w:rsid w:val="00E90473"/>
    <w:rsid w:val="00E9054D"/>
    <w:rsid w:val="00E90AAB"/>
    <w:rsid w:val="00E911D5"/>
    <w:rsid w:val="00E91363"/>
    <w:rsid w:val="00E91585"/>
    <w:rsid w:val="00E91644"/>
    <w:rsid w:val="00E916AA"/>
    <w:rsid w:val="00E91942"/>
    <w:rsid w:val="00E91A65"/>
    <w:rsid w:val="00E91CAD"/>
    <w:rsid w:val="00E91F7E"/>
    <w:rsid w:val="00E922CC"/>
    <w:rsid w:val="00E92355"/>
    <w:rsid w:val="00E92AFA"/>
    <w:rsid w:val="00E92D71"/>
    <w:rsid w:val="00E92DC6"/>
    <w:rsid w:val="00E935FF"/>
    <w:rsid w:val="00E9364F"/>
    <w:rsid w:val="00E93D56"/>
    <w:rsid w:val="00E93EF8"/>
    <w:rsid w:val="00E94301"/>
    <w:rsid w:val="00E94953"/>
    <w:rsid w:val="00E94BD4"/>
    <w:rsid w:val="00E953EB"/>
    <w:rsid w:val="00E9594F"/>
    <w:rsid w:val="00E95B7C"/>
    <w:rsid w:val="00E95E42"/>
    <w:rsid w:val="00E95E60"/>
    <w:rsid w:val="00E962E5"/>
    <w:rsid w:val="00E96468"/>
    <w:rsid w:val="00E965E9"/>
    <w:rsid w:val="00E96964"/>
    <w:rsid w:val="00E96C16"/>
    <w:rsid w:val="00E9707C"/>
    <w:rsid w:val="00E973F4"/>
    <w:rsid w:val="00E97B36"/>
    <w:rsid w:val="00E97E80"/>
    <w:rsid w:val="00EA05CB"/>
    <w:rsid w:val="00EA05D4"/>
    <w:rsid w:val="00EA063D"/>
    <w:rsid w:val="00EA085D"/>
    <w:rsid w:val="00EA1863"/>
    <w:rsid w:val="00EA18BE"/>
    <w:rsid w:val="00EA1973"/>
    <w:rsid w:val="00EA1B11"/>
    <w:rsid w:val="00EA1B80"/>
    <w:rsid w:val="00EA2126"/>
    <w:rsid w:val="00EA2405"/>
    <w:rsid w:val="00EA2733"/>
    <w:rsid w:val="00EA2824"/>
    <w:rsid w:val="00EA2A42"/>
    <w:rsid w:val="00EA2DC0"/>
    <w:rsid w:val="00EA3056"/>
    <w:rsid w:val="00EA35AF"/>
    <w:rsid w:val="00EA4445"/>
    <w:rsid w:val="00EA44BD"/>
    <w:rsid w:val="00EA47F4"/>
    <w:rsid w:val="00EA4C0C"/>
    <w:rsid w:val="00EA55E5"/>
    <w:rsid w:val="00EA57BE"/>
    <w:rsid w:val="00EA5824"/>
    <w:rsid w:val="00EA58B8"/>
    <w:rsid w:val="00EA5DC2"/>
    <w:rsid w:val="00EA5E6E"/>
    <w:rsid w:val="00EA6137"/>
    <w:rsid w:val="00EA6855"/>
    <w:rsid w:val="00EA6B3C"/>
    <w:rsid w:val="00EA6BE5"/>
    <w:rsid w:val="00EA6C26"/>
    <w:rsid w:val="00EA6C9F"/>
    <w:rsid w:val="00EA7803"/>
    <w:rsid w:val="00EA7C0E"/>
    <w:rsid w:val="00EB0212"/>
    <w:rsid w:val="00EB0895"/>
    <w:rsid w:val="00EB0A0C"/>
    <w:rsid w:val="00EB0BC7"/>
    <w:rsid w:val="00EB0D49"/>
    <w:rsid w:val="00EB1013"/>
    <w:rsid w:val="00EB12AB"/>
    <w:rsid w:val="00EB135B"/>
    <w:rsid w:val="00EB1603"/>
    <w:rsid w:val="00EB1E77"/>
    <w:rsid w:val="00EB218D"/>
    <w:rsid w:val="00EB2520"/>
    <w:rsid w:val="00EB26D3"/>
    <w:rsid w:val="00EB2828"/>
    <w:rsid w:val="00EB29E9"/>
    <w:rsid w:val="00EB3245"/>
    <w:rsid w:val="00EB3323"/>
    <w:rsid w:val="00EB3496"/>
    <w:rsid w:val="00EB34F6"/>
    <w:rsid w:val="00EB5675"/>
    <w:rsid w:val="00EB5D98"/>
    <w:rsid w:val="00EB5DDE"/>
    <w:rsid w:val="00EB63A5"/>
    <w:rsid w:val="00EB63D8"/>
    <w:rsid w:val="00EB6773"/>
    <w:rsid w:val="00EB79AC"/>
    <w:rsid w:val="00EB7BC9"/>
    <w:rsid w:val="00EB7FC2"/>
    <w:rsid w:val="00EC007F"/>
    <w:rsid w:val="00EC04C2"/>
    <w:rsid w:val="00EC0823"/>
    <w:rsid w:val="00EC08E3"/>
    <w:rsid w:val="00EC09B9"/>
    <w:rsid w:val="00EC09EF"/>
    <w:rsid w:val="00EC1190"/>
    <w:rsid w:val="00EC1575"/>
    <w:rsid w:val="00EC17DF"/>
    <w:rsid w:val="00EC1915"/>
    <w:rsid w:val="00EC1A97"/>
    <w:rsid w:val="00EC1AC2"/>
    <w:rsid w:val="00EC1E84"/>
    <w:rsid w:val="00EC22AA"/>
    <w:rsid w:val="00EC230F"/>
    <w:rsid w:val="00EC2628"/>
    <w:rsid w:val="00EC2846"/>
    <w:rsid w:val="00EC2C6C"/>
    <w:rsid w:val="00EC2DC1"/>
    <w:rsid w:val="00EC3985"/>
    <w:rsid w:val="00EC398C"/>
    <w:rsid w:val="00EC3BC9"/>
    <w:rsid w:val="00EC3C0C"/>
    <w:rsid w:val="00EC4088"/>
    <w:rsid w:val="00EC44C2"/>
    <w:rsid w:val="00EC4DF5"/>
    <w:rsid w:val="00EC522C"/>
    <w:rsid w:val="00EC5265"/>
    <w:rsid w:val="00EC5567"/>
    <w:rsid w:val="00EC6065"/>
    <w:rsid w:val="00EC6310"/>
    <w:rsid w:val="00EC6631"/>
    <w:rsid w:val="00EC66A6"/>
    <w:rsid w:val="00EC6A6F"/>
    <w:rsid w:val="00EC6BF1"/>
    <w:rsid w:val="00EC6C5A"/>
    <w:rsid w:val="00EC6C86"/>
    <w:rsid w:val="00EC6C97"/>
    <w:rsid w:val="00EC6DEF"/>
    <w:rsid w:val="00EC6F9B"/>
    <w:rsid w:val="00EC6FCD"/>
    <w:rsid w:val="00EC75C4"/>
    <w:rsid w:val="00EC7683"/>
    <w:rsid w:val="00EC76EA"/>
    <w:rsid w:val="00ED007C"/>
    <w:rsid w:val="00ED03E5"/>
    <w:rsid w:val="00ED08B0"/>
    <w:rsid w:val="00ED08CE"/>
    <w:rsid w:val="00ED0CA1"/>
    <w:rsid w:val="00ED0D88"/>
    <w:rsid w:val="00ED126C"/>
    <w:rsid w:val="00ED1562"/>
    <w:rsid w:val="00ED1A67"/>
    <w:rsid w:val="00ED1B21"/>
    <w:rsid w:val="00ED1D6D"/>
    <w:rsid w:val="00ED1EEC"/>
    <w:rsid w:val="00ED24F6"/>
    <w:rsid w:val="00ED2540"/>
    <w:rsid w:val="00ED27BA"/>
    <w:rsid w:val="00ED27DA"/>
    <w:rsid w:val="00ED28D5"/>
    <w:rsid w:val="00ED307A"/>
    <w:rsid w:val="00ED36FD"/>
    <w:rsid w:val="00ED385A"/>
    <w:rsid w:val="00ED41CA"/>
    <w:rsid w:val="00ED424C"/>
    <w:rsid w:val="00ED4775"/>
    <w:rsid w:val="00ED4DC3"/>
    <w:rsid w:val="00ED4F6C"/>
    <w:rsid w:val="00ED52E0"/>
    <w:rsid w:val="00ED551D"/>
    <w:rsid w:val="00ED553F"/>
    <w:rsid w:val="00ED597E"/>
    <w:rsid w:val="00ED5BCC"/>
    <w:rsid w:val="00ED649F"/>
    <w:rsid w:val="00ED66F6"/>
    <w:rsid w:val="00ED6C0C"/>
    <w:rsid w:val="00ED6C69"/>
    <w:rsid w:val="00ED6E7F"/>
    <w:rsid w:val="00ED7785"/>
    <w:rsid w:val="00ED77E6"/>
    <w:rsid w:val="00ED7891"/>
    <w:rsid w:val="00ED79FA"/>
    <w:rsid w:val="00ED7B9A"/>
    <w:rsid w:val="00EE016A"/>
    <w:rsid w:val="00EE0758"/>
    <w:rsid w:val="00EE07F0"/>
    <w:rsid w:val="00EE0863"/>
    <w:rsid w:val="00EE0887"/>
    <w:rsid w:val="00EE13AD"/>
    <w:rsid w:val="00EE13B7"/>
    <w:rsid w:val="00EE192A"/>
    <w:rsid w:val="00EE19DF"/>
    <w:rsid w:val="00EE19F0"/>
    <w:rsid w:val="00EE1BE6"/>
    <w:rsid w:val="00EE22F2"/>
    <w:rsid w:val="00EE26B3"/>
    <w:rsid w:val="00EE29C1"/>
    <w:rsid w:val="00EE2A5D"/>
    <w:rsid w:val="00EE2C66"/>
    <w:rsid w:val="00EE2E83"/>
    <w:rsid w:val="00EE3246"/>
    <w:rsid w:val="00EE3911"/>
    <w:rsid w:val="00EE3918"/>
    <w:rsid w:val="00EE3986"/>
    <w:rsid w:val="00EE3AAA"/>
    <w:rsid w:val="00EE3CBF"/>
    <w:rsid w:val="00EE3D43"/>
    <w:rsid w:val="00EE3FE7"/>
    <w:rsid w:val="00EE4F53"/>
    <w:rsid w:val="00EE5279"/>
    <w:rsid w:val="00EE5437"/>
    <w:rsid w:val="00EE5438"/>
    <w:rsid w:val="00EE578D"/>
    <w:rsid w:val="00EE5823"/>
    <w:rsid w:val="00EE5C33"/>
    <w:rsid w:val="00EE6128"/>
    <w:rsid w:val="00EE64EF"/>
    <w:rsid w:val="00EE654F"/>
    <w:rsid w:val="00EE66B1"/>
    <w:rsid w:val="00EE67B2"/>
    <w:rsid w:val="00EE6835"/>
    <w:rsid w:val="00EE6B23"/>
    <w:rsid w:val="00EE6E73"/>
    <w:rsid w:val="00EE6E90"/>
    <w:rsid w:val="00EE6ED7"/>
    <w:rsid w:val="00EE7082"/>
    <w:rsid w:val="00EE731E"/>
    <w:rsid w:val="00EE7538"/>
    <w:rsid w:val="00EE7906"/>
    <w:rsid w:val="00EE799B"/>
    <w:rsid w:val="00EE7C75"/>
    <w:rsid w:val="00EE7ED4"/>
    <w:rsid w:val="00EF029B"/>
    <w:rsid w:val="00EF0327"/>
    <w:rsid w:val="00EF043C"/>
    <w:rsid w:val="00EF0A94"/>
    <w:rsid w:val="00EF0F0F"/>
    <w:rsid w:val="00EF1029"/>
    <w:rsid w:val="00EF1423"/>
    <w:rsid w:val="00EF1577"/>
    <w:rsid w:val="00EF1AC3"/>
    <w:rsid w:val="00EF23B0"/>
    <w:rsid w:val="00EF2ADA"/>
    <w:rsid w:val="00EF2BC0"/>
    <w:rsid w:val="00EF2E4C"/>
    <w:rsid w:val="00EF2FA7"/>
    <w:rsid w:val="00EF3407"/>
    <w:rsid w:val="00EF357D"/>
    <w:rsid w:val="00EF3651"/>
    <w:rsid w:val="00EF3D7B"/>
    <w:rsid w:val="00EF3E4F"/>
    <w:rsid w:val="00EF3EE7"/>
    <w:rsid w:val="00EF4129"/>
    <w:rsid w:val="00EF4199"/>
    <w:rsid w:val="00EF4388"/>
    <w:rsid w:val="00EF46CF"/>
    <w:rsid w:val="00EF47C5"/>
    <w:rsid w:val="00EF487B"/>
    <w:rsid w:val="00EF56BA"/>
    <w:rsid w:val="00EF5A87"/>
    <w:rsid w:val="00EF5D81"/>
    <w:rsid w:val="00EF5F69"/>
    <w:rsid w:val="00EF61D3"/>
    <w:rsid w:val="00EF6543"/>
    <w:rsid w:val="00EF6BEF"/>
    <w:rsid w:val="00EF6F5B"/>
    <w:rsid w:val="00EF741F"/>
    <w:rsid w:val="00EF7447"/>
    <w:rsid w:val="00EF7996"/>
    <w:rsid w:val="00EF7AF6"/>
    <w:rsid w:val="00EF7D89"/>
    <w:rsid w:val="00EF7EB3"/>
    <w:rsid w:val="00F001F4"/>
    <w:rsid w:val="00F00486"/>
    <w:rsid w:val="00F00573"/>
    <w:rsid w:val="00F008D1"/>
    <w:rsid w:val="00F00969"/>
    <w:rsid w:val="00F009EA"/>
    <w:rsid w:val="00F01466"/>
    <w:rsid w:val="00F0158B"/>
    <w:rsid w:val="00F01A64"/>
    <w:rsid w:val="00F01AF5"/>
    <w:rsid w:val="00F01B98"/>
    <w:rsid w:val="00F01BB4"/>
    <w:rsid w:val="00F0210F"/>
    <w:rsid w:val="00F02218"/>
    <w:rsid w:val="00F0255B"/>
    <w:rsid w:val="00F025C7"/>
    <w:rsid w:val="00F027B1"/>
    <w:rsid w:val="00F02975"/>
    <w:rsid w:val="00F030A4"/>
    <w:rsid w:val="00F030B7"/>
    <w:rsid w:val="00F033D4"/>
    <w:rsid w:val="00F04141"/>
    <w:rsid w:val="00F042EB"/>
    <w:rsid w:val="00F04428"/>
    <w:rsid w:val="00F046C4"/>
    <w:rsid w:val="00F04A2D"/>
    <w:rsid w:val="00F04B92"/>
    <w:rsid w:val="00F04EB6"/>
    <w:rsid w:val="00F0535F"/>
    <w:rsid w:val="00F05B8D"/>
    <w:rsid w:val="00F05E7C"/>
    <w:rsid w:val="00F065B3"/>
    <w:rsid w:val="00F069EA"/>
    <w:rsid w:val="00F075B4"/>
    <w:rsid w:val="00F07A45"/>
    <w:rsid w:val="00F07B80"/>
    <w:rsid w:val="00F1000E"/>
    <w:rsid w:val="00F1036E"/>
    <w:rsid w:val="00F10464"/>
    <w:rsid w:val="00F10D93"/>
    <w:rsid w:val="00F111C0"/>
    <w:rsid w:val="00F115C6"/>
    <w:rsid w:val="00F119BD"/>
    <w:rsid w:val="00F11B7E"/>
    <w:rsid w:val="00F11BBF"/>
    <w:rsid w:val="00F12557"/>
    <w:rsid w:val="00F126C9"/>
    <w:rsid w:val="00F12A3C"/>
    <w:rsid w:val="00F12B6E"/>
    <w:rsid w:val="00F12D79"/>
    <w:rsid w:val="00F12FA9"/>
    <w:rsid w:val="00F1304B"/>
    <w:rsid w:val="00F13167"/>
    <w:rsid w:val="00F13615"/>
    <w:rsid w:val="00F13842"/>
    <w:rsid w:val="00F13DD5"/>
    <w:rsid w:val="00F13E5D"/>
    <w:rsid w:val="00F149A4"/>
    <w:rsid w:val="00F14B7F"/>
    <w:rsid w:val="00F14C78"/>
    <w:rsid w:val="00F151D7"/>
    <w:rsid w:val="00F15433"/>
    <w:rsid w:val="00F15A7C"/>
    <w:rsid w:val="00F16640"/>
    <w:rsid w:val="00F1678D"/>
    <w:rsid w:val="00F16827"/>
    <w:rsid w:val="00F16A7A"/>
    <w:rsid w:val="00F16E02"/>
    <w:rsid w:val="00F1726B"/>
    <w:rsid w:val="00F2006E"/>
    <w:rsid w:val="00F207CB"/>
    <w:rsid w:val="00F207F3"/>
    <w:rsid w:val="00F20AC9"/>
    <w:rsid w:val="00F20D3A"/>
    <w:rsid w:val="00F21152"/>
    <w:rsid w:val="00F21205"/>
    <w:rsid w:val="00F218D2"/>
    <w:rsid w:val="00F21922"/>
    <w:rsid w:val="00F21F27"/>
    <w:rsid w:val="00F22213"/>
    <w:rsid w:val="00F22350"/>
    <w:rsid w:val="00F225C0"/>
    <w:rsid w:val="00F226B7"/>
    <w:rsid w:val="00F22D66"/>
    <w:rsid w:val="00F22F79"/>
    <w:rsid w:val="00F231DE"/>
    <w:rsid w:val="00F23771"/>
    <w:rsid w:val="00F23A5D"/>
    <w:rsid w:val="00F23B6A"/>
    <w:rsid w:val="00F23DE7"/>
    <w:rsid w:val="00F23FDB"/>
    <w:rsid w:val="00F240DD"/>
    <w:rsid w:val="00F243C6"/>
    <w:rsid w:val="00F24896"/>
    <w:rsid w:val="00F24DDC"/>
    <w:rsid w:val="00F24E42"/>
    <w:rsid w:val="00F252E9"/>
    <w:rsid w:val="00F254DB"/>
    <w:rsid w:val="00F25655"/>
    <w:rsid w:val="00F25D2F"/>
    <w:rsid w:val="00F25E31"/>
    <w:rsid w:val="00F25ECF"/>
    <w:rsid w:val="00F25FF8"/>
    <w:rsid w:val="00F263AA"/>
    <w:rsid w:val="00F2668E"/>
    <w:rsid w:val="00F26730"/>
    <w:rsid w:val="00F26985"/>
    <w:rsid w:val="00F26A34"/>
    <w:rsid w:val="00F26CAE"/>
    <w:rsid w:val="00F2767A"/>
    <w:rsid w:val="00F276DB"/>
    <w:rsid w:val="00F27750"/>
    <w:rsid w:val="00F2798A"/>
    <w:rsid w:val="00F27B6E"/>
    <w:rsid w:val="00F27C0C"/>
    <w:rsid w:val="00F27D90"/>
    <w:rsid w:val="00F27E4A"/>
    <w:rsid w:val="00F304F0"/>
    <w:rsid w:val="00F30F11"/>
    <w:rsid w:val="00F31388"/>
    <w:rsid w:val="00F315C2"/>
    <w:rsid w:val="00F31829"/>
    <w:rsid w:val="00F31A94"/>
    <w:rsid w:val="00F31AF8"/>
    <w:rsid w:val="00F31BEB"/>
    <w:rsid w:val="00F31D36"/>
    <w:rsid w:val="00F31FD0"/>
    <w:rsid w:val="00F323DE"/>
    <w:rsid w:val="00F324A0"/>
    <w:rsid w:val="00F3255E"/>
    <w:rsid w:val="00F32637"/>
    <w:rsid w:val="00F32995"/>
    <w:rsid w:val="00F32BCB"/>
    <w:rsid w:val="00F3360D"/>
    <w:rsid w:val="00F33787"/>
    <w:rsid w:val="00F3389F"/>
    <w:rsid w:val="00F34248"/>
    <w:rsid w:val="00F34352"/>
    <w:rsid w:val="00F3442E"/>
    <w:rsid w:val="00F344F1"/>
    <w:rsid w:val="00F3456E"/>
    <w:rsid w:val="00F3494F"/>
    <w:rsid w:val="00F34B41"/>
    <w:rsid w:val="00F34C03"/>
    <w:rsid w:val="00F34DD3"/>
    <w:rsid w:val="00F35793"/>
    <w:rsid w:val="00F358AE"/>
    <w:rsid w:val="00F35AB9"/>
    <w:rsid w:val="00F35C59"/>
    <w:rsid w:val="00F36002"/>
    <w:rsid w:val="00F3650B"/>
    <w:rsid w:val="00F36915"/>
    <w:rsid w:val="00F369E7"/>
    <w:rsid w:val="00F36A15"/>
    <w:rsid w:val="00F36C3E"/>
    <w:rsid w:val="00F36D6E"/>
    <w:rsid w:val="00F376D4"/>
    <w:rsid w:val="00F3774E"/>
    <w:rsid w:val="00F378B1"/>
    <w:rsid w:val="00F379CF"/>
    <w:rsid w:val="00F40254"/>
    <w:rsid w:val="00F406F7"/>
    <w:rsid w:val="00F40A80"/>
    <w:rsid w:val="00F40A85"/>
    <w:rsid w:val="00F40AD9"/>
    <w:rsid w:val="00F41552"/>
    <w:rsid w:val="00F4197C"/>
    <w:rsid w:val="00F41A6D"/>
    <w:rsid w:val="00F41BA4"/>
    <w:rsid w:val="00F424BF"/>
    <w:rsid w:val="00F42CAC"/>
    <w:rsid w:val="00F4339E"/>
    <w:rsid w:val="00F434BF"/>
    <w:rsid w:val="00F4374B"/>
    <w:rsid w:val="00F43BF9"/>
    <w:rsid w:val="00F440B3"/>
    <w:rsid w:val="00F441AA"/>
    <w:rsid w:val="00F4432E"/>
    <w:rsid w:val="00F445CE"/>
    <w:rsid w:val="00F44774"/>
    <w:rsid w:val="00F447EC"/>
    <w:rsid w:val="00F44A30"/>
    <w:rsid w:val="00F44F16"/>
    <w:rsid w:val="00F45289"/>
    <w:rsid w:val="00F45313"/>
    <w:rsid w:val="00F453A2"/>
    <w:rsid w:val="00F457E9"/>
    <w:rsid w:val="00F45A72"/>
    <w:rsid w:val="00F45B2D"/>
    <w:rsid w:val="00F45DE1"/>
    <w:rsid w:val="00F45F46"/>
    <w:rsid w:val="00F4648A"/>
    <w:rsid w:val="00F47739"/>
    <w:rsid w:val="00F47CCB"/>
    <w:rsid w:val="00F501DF"/>
    <w:rsid w:val="00F50547"/>
    <w:rsid w:val="00F508E1"/>
    <w:rsid w:val="00F50A22"/>
    <w:rsid w:val="00F512E5"/>
    <w:rsid w:val="00F513E3"/>
    <w:rsid w:val="00F51847"/>
    <w:rsid w:val="00F519A1"/>
    <w:rsid w:val="00F51D3F"/>
    <w:rsid w:val="00F5228C"/>
    <w:rsid w:val="00F52C26"/>
    <w:rsid w:val="00F53A7D"/>
    <w:rsid w:val="00F53F36"/>
    <w:rsid w:val="00F5404A"/>
    <w:rsid w:val="00F5407F"/>
    <w:rsid w:val="00F541A2"/>
    <w:rsid w:val="00F542D2"/>
    <w:rsid w:val="00F5469A"/>
    <w:rsid w:val="00F546BF"/>
    <w:rsid w:val="00F546E5"/>
    <w:rsid w:val="00F54A36"/>
    <w:rsid w:val="00F55049"/>
    <w:rsid w:val="00F558A8"/>
    <w:rsid w:val="00F559F1"/>
    <w:rsid w:val="00F55CE5"/>
    <w:rsid w:val="00F55D27"/>
    <w:rsid w:val="00F56040"/>
    <w:rsid w:val="00F563F8"/>
    <w:rsid w:val="00F5665E"/>
    <w:rsid w:val="00F5687F"/>
    <w:rsid w:val="00F56A45"/>
    <w:rsid w:val="00F56F89"/>
    <w:rsid w:val="00F5725F"/>
    <w:rsid w:val="00F5755C"/>
    <w:rsid w:val="00F577F5"/>
    <w:rsid w:val="00F5791A"/>
    <w:rsid w:val="00F57C47"/>
    <w:rsid w:val="00F60192"/>
    <w:rsid w:val="00F602CF"/>
    <w:rsid w:val="00F603AC"/>
    <w:rsid w:val="00F606DB"/>
    <w:rsid w:val="00F60714"/>
    <w:rsid w:val="00F60A1D"/>
    <w:rsid w:val="00F60A98"/>
    <w:rsid w:val="00F60BF0"/>
    <w:rsid w:val="00F60E92"/>
    <w:rsid w:val="00F60F7F"/>
    <w:rsid w:val="00F61027"/>
    <w:rsid w:val="00F6131B"/>
    <w:rsid w:val="00F616D9"/>
    <w:rsid w:val="00F61FA7"/>
    <w:rsid w:val="00F61FF2"/>
    <w:rsid w:val="00F62005"/>
    <w:rsid w:val="00F62688"/>
    <w:rsid w:val="00F6268D"/>
    <w:rsid w:val="00F626BF"/>
    <w:rsid w:val="00F628A3"/>
    <w:rsid w:val="00F62C88"/>
    <w:rsid w:val="00F62DF0"/>
    <w:rsid w:val="00F64A8B"/>
    <w:rsid w:val="00F64FCE"/>
    <w:rsid w:val="00F64FE0"/>
    <w:rsid w:val="00F6500E"/>
    <w:rsid w:val="00F6529C"/>
    <w:rsid w:val="00F655FA"/>
    <w:rsid w:val="00F6563E"/>
    <w:rsid w:val="00F659B4"/>
    <w:rsid w:val="00F65A29"/>
    <w:rsid w:val="00F65E91"/>
    <w:rsid w:val="00F6615C"/>
    <w:rsid w:val="00F6676D"/>
    <w:rsid w:val="00F66A07"/>
    <w:rsid w:val="00F66A4A"/>
    <w:rsid w:val="00F672E4"/>
    <w:rsid w:val="00F672ED"/>
    <w:rsid w:val="00F67830"/>
    <w:rsid w:val="00F6787F"/>
    <w:rsid w:val="00F67CB8"/>
    <w:rsid w:val="00F67CDC"/>
    <w:rsid w:val="00F67FC2"/>
    <w:rsid w:val="00F700AC"/>
    <w:rsid w:val="00F70340"/>
    <w:rsid w:val="00F7055A"/>
    <w:rsid w:val="00F70788"/>
    <w:rsid w:val="00F70C3F"/>
    <w:rsid w:val="00F70EA1"/>
    <w:rsid w:val="00F71389"/>
    <w:rsid w:val="00F715BD"/>
    <w:rsid w:val="00F71A54"/>
    <w:rsid w:val="00F71F67"/>
    <w:rsid w:val="00F72067"/>
    <w:rsid w:val="00F729B5"/>
    <w:rsid w:val="00F72C17"/>
    <w:rsid w:val="00F7308B"/>
    <w:rsid w:val="00F7349E"/>
    <w:rsid w:val="00F73DC6"/>
    <w:rsid w:val="00F73DDC"/>
    <w:rsid w:val="00F73FFA"/>
    <w:rsid w:val="00F741A6"/>
    <w:rsid w:val="00F7424D"/>
    <w:rsid w:val="00F74806"/>
    <w:rsid w:val="00F753ED"/>
    <w:rsid w:val="00F75CDE"/>
    <w:rsid w:val="00F7618B"/>
    <w:rsid w:val="00F7688E"/>
    <w:rsid w:val="00F769E8"/>
    <w:rsid w:val="00F76B31"/>
    <w:rsid w:val="00F76B95"/>
    <w:rsid w:val="00F76F1C"/>
    <w:rsid w:val="00F7739D"/>
    <w:rsid w:val="00F77454"/>
    <w:rsid w:val="00F774BA"/>
    <w:rsid w:val="00F779AA"/>
    <w:rsid w:val="00F77AC7"/>
    <w:rsid w:val="00F77C40"/>
    <w:rsid w:val="00F77C86"/>
    <w:rsid w:val="00F8005E"/>
    <w:rsid w:val="00F80297"/>
    <w:rsid w:val="00F804AC"/>
    <w:rsid w:val="00F8058B"/>
    <w:rsid w:val="00F807AD"/>
    <w:rsid w:val="00F80CDA"/>
    <w:rsid w:val="00F80DD4"/>
    <w:rsid w:val="00F80EDA"/>
    <w:rsid w:val="00F8115B"/>
    <w:rsid w:val="00F81188"/>
    <w:rsid w:val="00F81940"/>
    <w:rsid w:val="00F819E4"/>
    <w:rsid w:val="00F81CE5"/>
    <w:rsid w:val="00F81F0F"/>
    <w:rsid w:val="00F8223F"/>
    <w:rsid w:val="00F82498"/>
    <w:rsid w:val="00F8269F"/>
    <w:rsid w:val="00F82A1F"/>
    <w:rsid w:val="00F82B9C"/>
    <w:rsid w:val="00F82D8A"/>
    <w:rsid w:val="00F83567"/>
    <w:rsid w:val="00F835BA"/>
    <w:rsid w:val="00F836B1"/>
    <w:rsid w:val="00F845A2"/>
    <w:rsid w:val="00F8460F"/>
    <w:rsid w:val="00F84AA7"/>
    <w:rsid w:val="00F84F1B"/>
    <w:rsid w:val="00F8549B"/>
    <w:rsid w:val="00F854D0"/>
    <w:rsid w:val="00F8575A"/>
    <w:rsid w:val="00F85774"/>
    <w:rsid w:val="00F85858"/>
    <w:rsid w:val="00F85948"/>
    <w:rsid w:val="00F859EB"/>
    <w:rsid w:val="00F85A4C"/>
    <w:rsid w:val="00F85E23"/>
    <w:rsid w:val="00F85FBD"/>
    <w:rsid w:val="00F86960"/>
    <w:rsid w:val="00F86AF2"/>
    <w:rsid w:val="00F86C50"/>
    <w:rsid w:val="00F86D1B"/>
    <w:rsid w:val="00F86EB0"/>
    <w:rsid w:val="00F87028"/>
    <w:rsid w:val="00F87267"/>
    <w:rsid w:val="00F87308"/>
    <w:rsid w:val="00F87499"/>
    <w:rsid w:val="00F87977"/>
    <w:rsid w:val="00F903E7"/>
    <w:rsid w:val="00F9062E"/>
    <w:rsid w:val="00F90A23"/>
    <w:rsid w:val="00F90C98"/>
    <w:rsid w:val="00F90F58"/>
    <w:rsid w:val="00F911B5"/>
    <w:rsid w:val="00F9125C"/>
    <w:rsid w:val="00F91B00"/>
    <w:rsid w:val="00F91C93"/>
    <w:rsid w:val="00F92126"/>
    <w:rsid w:val="00F924E0"/>
    <w:rsid w:val="00F92E2B"/>
    <w:rsid w:val="00F930DD"/>
    <w:rsid w:val="00F9316E"/>
    <w:rsid w:val="00F9337A"/>
    <w:rsid w:val="00F935F1"/>
    <w:rsid w:val="00F93A7C"/>
    <w:rsid w:val="00F93CD6"/>
    <w:rsid w:val="00F93F24"/>
    <w:rsid w:val="00F942A6"/>
    <w:rsid w:val="00F942F4"/>
    <w:rsid w:val="00F944C5"/>
    <w:rsid w:val="00F9465C"/>
    <w:rsid w:val="00F94979"/>
    <w:rsid w:val="00F9499D"/>
    <w:rsid w:val="00F94A98"/>
    <w:rsid w:val="00F94E45"/>
    <w:rsid w:val="00F952D1"/>
    <w:rsid w:val="00F95912"/>
    <w:rsid w:val="00F95BFB"/>
    <w:rsid w:val="00F95CD6"/>
    <w:rsid w:val="00F96364"/>
    <w:rsid w:val="00F96459"/>
    <w:rsid w:val="00F964BC"/>
    <w:rsid w:val="00F96AA7"/>
    <w:rsid w:val="00F96D52"/>
    <w:rsid w:val="00F977FC"/>
    <w:rsid w:val="00FA014A"/>
    <w:rsid w:val="00FA0CF2"/>
    <w:rsid w:val="00FA0F90"/>
    <w:rsid w:val="00FA0FC6"/>
    <w:rsid w:val="00FA10BB"/>
    <w:rsid w:val="00FA128E"/>
    <w:rsid w:val="00FA133F"/>
    <w:rsid w:val="00FA13AC"/>
    <w:rsid w:val="00FA1437"/>
    <w:rsid w:val="00FA1805"/>
    <w:rsid w:val="00FA19FD"/>
    <w:rsid w:val="00FA1D72"/>
    <w:rsid w:val="00FA1FDA"/>
    <w:rsid w:val="00FA22BB"/>
    <w:rsid w:val="00FA2A2C"/>
    <w:rsid w:val="00FA2EF8"/>
    <w:rsid w:val="00FA38AB"/>
    <w:rsid w:val="00FA3CB1"/>
    <w:rsid w:val="00FA3CF0"/>
    <w:rsid w:val="00FA3E60"/>
    <w:rsid w:val="00FA3FFD"/>
    <w:rsid w:val="00FA40B4"/>
    <w:rsid w:val="00FA442C"/>
    <w:rsid w:val="00FA472B"/>
    <w:rsid w:val="00FA4A57"/>
    <w:rsid w:val="00FA4EE5"/>
    <w:rsid w:val="00FA5459"/>
    <w:rsid w:val="00FA5859"/>
    <w:rsid w:val="00FA5C57"/>
    <w:rsid w:val="00FA63C9"/>
    <w:rsid w:val="00FA63F7"/>
    <w:rsid w:val="00FA67A5"/>
    <w:rsid w:val="00FA6A60"/>
    <w:rsid w:val="00FA6B3F"/>
    <w:rsid w:val="00FA6DF0"/>
    <w:rsid w:val="00FA71B4"/>
    <w:rsid w:val="00FA738E"/>
    <w:rsid w:val="00FA7791"/>
    <w:rsid w:val="00FA7B05"/>
    <w:rsid w:val="00FB02A4"/>
    <w:rsid w:val="00FB0424"/>
    <w:rsid w:val="00FB0C9B"/>
    <w:rsid w:val="00FB1140"/>
    <w:rsid w:val="00FB1599"/>
    <w:rsid w:val="00FB1907"/>
    <w:rsid w:val="00FB1AC1"/>
    <w:rsid w:val="00FB1B37"/>
    <w:rsid w:val="00FB1E52"/>
    <w:rsid w:val="00FB2439"/>
    <w:rsid w:val="00FB266B"/>
    <w:rsid w:val="00FB2DC8"/>
    <w:rsid w:val="00FB2EC8"/>
    <w:rsid w:val="00FB3402"/>
    <w:rsid w:val="00FB3430"/>
    <w:rsid w:val="00FB399F"/>
    <w:rsid w:val="00FB3A80"/>
    <w:rsid w:val="00FB40BE"/>
    <w:rsid w:val="00FB4448"/>
    <w:rsid w:val="00FB44DB"/>
    <w:rsid w:val="00FB4886"/>
    <w:rsid w:val="00FB5524"/>
    <w:rsid w:val="00FB5B6B"/>
    <w:rsid w:val="00FB65C2"/>
    <w:rsid w:val="00FB6790"/>
    <w:rsid w:val="00FB69C8"/>
    <w:rsid w:val="00FB6A32"/>
    <w:rsid w:val="00FB6DEA"/>
    <w:rsid w:val="00FB6E08"/>
    <w:rsid w:val="00FB7237"/>
    <w:rsid w:val="00FB723A"/>
    <w:rsid w:val="00FB73ED"/>
    <w:rsid w:val="00FB75F2"/>
    <w:rsid w:val="00FB7F38"/>
    <w:rsid w:val="00FC04D3"/>
    <w:rsid w:val="00FC050D"/>
    <w:rsid w:val="00FC0B77"/>
    <w:rsid w:val="00FC0CF9"/>
    <w:rsid w:val="00FC0FF4"/>
    <w:rsid w:val="00FC10A9"/>
    <w:rsid w:val="00FC18C8"/>
    <w:rsid w:val="00FC247E"/>
    <w:rsid w:val="00FC2BBF"/>
    <w:rsid w:val="00FC2C5A"/>
    <w:rsid w:val="00FC2FF6"/>
    <w:rsid w:val="00FC3808"/>
    <w:rsid w:val="00FC389A"/>
    <w:rsid w:val="00FC3943"/>
    <w:rsid w:val="00FC3C29"/>
    <w:rsid w:val="00FC419E"/>
    <w:rsid w:val="00FC4354"/>
    <w:rsid w:val="00FC44BC"/>
    <w:rsid w:val="00FC473E"/>
    <w:rsid w:val="00FC4EEB"/>
    <w:rsid w:val="00FC4FED"/>
    <w:rsid w:val="00FC5495"/>
    <w:rsid w:val="00FC5609"/>
    <w:rsid w:val="00FC572E"/>
    <w:rsid w:val="00FC5B27"/>
    <w:rsid w:val="00FC5EEF"/>
    <w:rsid w:val="00FC6033"/>
    <w:rsid w:val="00FC6054"/>
    <w:rsid w:val="00FC6458"/>
    <w:rsid w:val="00FC6DA5"/>
    <w:rsid w:val="00FC6E8C"/>
    <w:rsid w:val="00FC6EF0"/>
    <w:rsid w:val="00FC7062"/>
    <w:rsid w:val="00FC7117"/>
    <w:rsid w:val="00FC7283"/>
    <w:rsid w:val="00FD00D7"/>
    <w:rsid w:val="00FD029E"/>
    <w:rsid w:val="00FD0449"/>
    <w:rsid w:val="00FD095C"/>
    <w:rsid w:val="00FD0C1F"/>
    <w:rsid w:val="00FD1197"/>
    <w:rsid w:val="00FD1301"/>
    <w:rsid w:val="00FD1D14"/>
    <w:rsid w:val="00FD236C"/>
    <w:rsid w:val="00FD2508"/>
    <w:rsid w:val="00FD2672"/>
    <w:rsid w:val="00FD2765"/>
    <w:rsid w:val="00FD29D5"/>
    <w:rsid w:val="00FD375F"/>
    <w:rsid w:val="00FD39FF"/>
    <w:rsid w:val="00FD3E72"/>
    <w:rsid w:val="00FD3E73"/>
    <w:rsid w:val="00FD42CF"/>
    <w:rsid w:val="00FD436F"/>
    <w:rsid w:val="00FD49AC"/>
    <w:rsid w:val="00FD4B2F"/>
    <w:rsid w:val="00FD4B85"/>
    <w:rsid w:val="00FD51A1"/>
    <w:rsid w:val="00FD55DB"/>
    <w:rsid w:val="00FD63F4"/>
    <w:rsid w:val="00FD6521"/>
    <w:rsid w:val="00FD6BFF"/>
    <w:rsid w:val="00FD6C8E"/>
    <w:rsid w:val="00FD6CDB"/>
    <w:rsid w:val="00FD7000"/>
    <w:rsid w:val="00FD7087"/>
    <w:rsid w:val="00FD71A1"/>
    <w:rsid w:val="00FD78AB"/>
    <w:rsid w:val="00FD7EF5"/>
    <w:rsid w:val="00FE01DB"/>
    <w:rsid w:val="00FE0315"/>
    <w:rsid w:val="00FE0A64"/>
    <w:rsid w:val="00FE0BC9"/>
    <w:rsid w:val="00FE10B6"/>
    <w:rsid w:val="00FE164F"/>
    <w:rsid w:val="00FE1736"/>
    <w:rsid w:val="00FE17BC"/>
    <w:rsid w:val="00FE1842"/>
    <w:rsid w:val="00FE1DD1"/>
    <w:rsid w:val="00FE1E24"/>
    <w:rsid w:val="00FE1EDA"/>
    <w:rsid w:val="00FE21CE"/>
    <w:rsid w:val="00FE224A"/>
    <w:rsid w:val="00FE2272"/>
    <w:rsid w:val="00FE22EC"/>
    <w:rsid w:val="00FE22FA"/>
    <w:rsid w:val="00FE2438"/>
    <w:rsid w:val="00FE26B9"/>
    <w:rsid w:val="00FE39E6"/>
    <w:rsid w:val="00FE3A69"/>
    <w:rsid w:val="00FE3B2F"/>
    <w:rsid w:val="00FE3BC4"/>
    <w:rsid w:val="00FE433C"/>
    <w:rsid w:val="00FE49BE"/>
    <w:rsid w:val="00FE4B5D"/>
    <w:rsid w:val="00FE4C15"/>
    <w:rsid w:val="00FE558F"/>
    <w:rsid w:val="00FE55AD"/>
    <w:rsid w:val="00FE5660"/>
    <w:rsid w:val="00FE582B"/>
    <w:rsid w:val="00FE5BD7"/>
    <w:rsid w:val="00FE5E31"/>
    <w:rsid w:val="00FE5FCC"/>
    <w:rsid w:val="00FE636E"/>
    <w:rsid w:val="00FE647E"/>
    <w:rsid w:val="00FE650B"/>
    <w:rsid w:val="00FE6EE5"/>
    <w:rsid w:val="00FE6F66"/>
    <w:rsid w:val="00FE71CF"/>
    <w:rsid w:val="00FE7AD0"/>
    <w:rsid w:val="00FE7E8C"/>
    <w:rsid w:val="00FE7FFA"/>
    <w:rsid w:val="00FF09EA"/>
    <w:rsid w:val="00FF0A71"/>
    <w:rsid w:val="00FF0DE9"/>
    <w:rsid w:val="00FF100E"/>
    <w:rsid w:val="00FF1021"/>
    <w:rsid w:val="00FF12D1"/>
    <w:rsid w:val="00FF1959"/>
    <w:rsid w:val="00FF1B44"/>
    <w:rsid w:val="00FF1C06"/>
    <w:rsid w:val="00FF1D82"/>
    <w:rsid w:val="00FF1E2B"/>
    <w:rsid w:val="00FF1EA7"/>
    <w:rsid w:val="00FF215E"/>
    <w:rsid w:val="00FF2C2D"/>
    <w:rsid w:val="00FF3148"/>
    <w:rsid w:val="00FF3291"/>
    <w:rsid w:val="00FF3391"/>
    <w:rsid w:val="00FF37FB"/>
    <w:rsid w:val="00FF3D07"/>
    <w:rsid w:val="00FF4643"/>
    <w:rsid w:val="00FF4821"/>
    <w:rsid w:val="00FF5752"/>
    <w:rsid w:val="00FF5C30"/>
    <w:rsid w:val="00FF617E"/>
    <w:rsid w:val="00FF630C"/>
    <w:rsid w:val="00FF65E6"/>
    <w:rsid w:val="00FF66AA"/>
    <w:rsid w:val="00FF67BD"/>
    <w:rsid w:val="00FF690E"/>
    <w:rsid w:val="00FF6E80"/>
    <w:rsid w:val="00FF70AD"/>
    <w:rsid w:val="00FF772F"/>
    <w:rsid w:val="00FF778B"/>
    <w:rsid w:val="00FF7D4C"/>
    <w:rsid w:val="02037A49"/>
    <w:rsid w:val="10BCEE92"/>
    <w:rsid w:val="24A185B5"/>
    <w:rsid w:val="33941353"/>
    <w:rsid w:val="451CEA81"/>
    <w:rsid w:val="56FF06B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A5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0874"/>
    <w:pPr>
      <w:spacing w:after="200" w:line="276" w:lineRule="auto"/>
    </w:pPr>
    <w:rPr>
      <w:rFonts w:ascii="Calibri" w:eastAsia="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90874"/>
    <w:rPr>
      <w:color w:val="0000FF"/>
      <w:u w:val="single"/>
    </w:rPr>
  </w:style>
  <w:style w:type="paragraph" w:styleId="CommentText">
    <w:name w:val="annotation text"/>
    <w:basedOn w:val="Normal"/>
    <w:link w:val="CommentTextChar"/>
    <w:unhideWhenUsed/>
    <w:rsid w:val="00890874"/>
    <w:pPr>
      <w:spacing w:line="240" w:lineRule="auto"/>
    </w:pPr>
    <w:rPr>
      <w:sz w:val="20"/>
      <w:szCs w:val="20"/>
    </w:rPr>
  </w:style>
  <w:style w:type="character" w:customStyle="1" w:styleId="CommentTextChar">
    <w:name w:val="Comment Text Char"/>
    <w:link w:val="CommentText"/>
    <w:rsid w:val="00890874"/>
    <w:rPr>
      <w:rFonts w:ascii="Calibri" w:eastAsia="Calibri" w:hAnsi="Calibri" w:cs="Times New Roman"/>
    </w:rPr>
  </w:style>
  <w:style w:type="character" w:styleId="CommentReference">
    <w:name w:val="annotation reference"/>
    <w:unhideWhenUsed/>
    <w:rsid w:val="00890874"/>
    <w:rPr>
      <w:sz w:val="16"/>
      <w:szCs w:val="16"/>
    </w:rPr>
  </w:style>
  <w:style w:type="paragraph" w:styleId="BalloonText">
    <w:name w:val="Balloon Text"/>
    <w:basedOn w:val="Normal"/>
    <w:link w:val="BalloonTextChar"/>
    <w:rsid w:val="00890874"/>
    <w:pPr>
      <w:spacing w:after="0" w:line="240" w:lineRule="auto"/>
    </w:pPr>
    <w:rPr>
      <w:rFonts w:ascii="Tahoma" w:hAnsi="Tahoma" w:cs="Tahoma"/>
      <w:sz w:val="16"/>
      <w:szCs w:val="16"/>
    </w:rPr>
  </w:style>
  <w:style w:type="character" w:customStyle="1" w:styleId="BalloonTextChar">
    <w:name w:val="Balloon Text Char"/>
    <w:link w:val="BalloonText"/>
    <w:rsid w:val="00890874"/>
    <w:rPr>
      <w:rFonts w:ascii="Tahoma" w:eastAsia="Calibri" w:hAnsi="Tahoma" w:cs="Tahoma"/>
      <w:sz w:val="16"/>
      <w:szCs w:val="16"/>
    </w:rPr>
  </w:style>
  <w:style w:type="paragraph" w:styleId="ListParagraph">
    <w:name w:val="List Paragraph"/>
    <w:basedOn w:val="Normal"/>
    <w:uiPriority w:val="34"/>
    <w:qFormat/>
    <w:rsid w:val="009F0B71"/>
    <w:pPr>
      <w:ind w:left="720"/>
      <w:contextualSpacing/>
    </w:pPr>
  </w:style>
  <w:style w:type="character" w:styleId="FollowedHyperlink">
    <w:name w:val="FollowedHyperlink"/>
    <w:rsid w:val="009F0B71"/>
    <w:rPr>
      <w:color w:val="800080"/>
      <w:u w:val="single"/>
    </w:rPr>
  </w:style>
  <w:style w:type="paragraph" w:styleId="CommentSubject">
    <w:name w:val="annotation subject"/>
    <w:basedOn w:val="CommentText"/>
    <w:next w:val="CommentText"/>
    <w:link w:val="CommentSubjectChar"/>
    <w:rsid w:val="009F0B71"/>
    <w:rPr>
      <w:b/>
      <w:bCs/>
    </w:rPr>
  </w:style>
  <w:style w:type="character" w:customStyle="1" w:styleId="CommentSubjectChar">
    <w:name w:val="Comment Subject Char"/>
    <w:link w:val="CommentSubject"/>
    <w:rsid w:val="009F0B71"/>
    <w:rPr>
      <w:rFonts w:ascii="Calibri" w:eastAsia="Calibri" w:hAnsi="Calibri" w:cs="Times New Roman"/>
      <w:b/>
      <w:bCs/>
    </w:rPr>
  </w:style>
  <w:style w:type="paragraph" w:styleId="Revision">
    <w:name w:val="Revision"/>
    <w:hidden/>
    <w:uiPriority w:val="99"/>
    <w:semiHidden/>
    <w:rsid w:val="008C0AC8"/>
    <w:rPr>
      <w:rFonts w:ascii="Calibri" w:eastAsia="Calibri" w:hAnsi="Calibri"/>
      <w:sz w:val="22"/>
      <w:szCs w:val="22"/>
    </w:rPr>
  </w:style>
  <w:style w:type="character" w:customStyle="1" w:styleId="UnresolvedMention1">
    <w:name w:val="Unresolved Mention1"/>
    <w:basedOn w:val="DefaultParagraphFont"/>
    <w:uiPriority w:val="99"/>
    <w:semiHidden/>
    <w:unhideWhenUsed/>
    <w:rsid w:val="008633B7"/>
    <w:rPr>
      <w:color w:val="808080"/>
      <w:shd w:val="clear" w:color="auto" w:fill="E6E6E6"/>
    </w:rPr>
  </w:style>
  <w:style w:type="paragraph" w:styleId="NormalWeb">
    <w:name w:val="Normal (Web)"/>
    <w:basedOn w:val="Normal"/>
    <w:uiPriority w:val="99"/>
    <w:unhideWhenUsed/>
    <w:rsid w:val="0067323C"/>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67323C"/>
    <w:rPr>
      <w:i/>
      <w:iCs/>
    </w:rPr>
  </w:style>
  <w:style w:type="character" w:customStyle="1" w:styleId="apple-converted-space">
    <w:name w:val="apple-converted-space"/>
    <w:basedOn w:val="DefaultParagraphFont"/>
    <w:rsid w:val="0067323C"/>
  </w:style>
  <w:style w:type="character" w:styleId="Strong">
    <w:name w:val="Strong"/>
    <w:basedOn w:val="DefaultParagraphFont"/>
    <w:uiPriority w:val="22"/>
    <w:qFormat/>
    <w:rsid w:val="0067323C"/>
    <w:rPr>
      <w:b/>
      <w:bCs/>
    </w:rPr>
  </w:style>
  <w:style w:type="character" w:customStyle="1" w:styleId="UnresolvedMention2">
    <w:name w:val="Unresolved Mention2"/>
    <w:basedOn w:val="DefaultParagraphFont"/>
    <w:uiPriority w:val="99"/>
    <w:semiHidden/>
    <w:unhideWhenUsed/>
    <w:rsid w:val="00C01F0E"/>
    <w:rPr>
      <w:color w:val="605E5C"/>
      <w:shd w:val="clear" w:color="auto" w:fill="E1DFDD"/>
    </w:rPr>
  </w:style>
  <w:style w:type="character" w:customStyle="1" w:styleId="UnresolvedMention">
    <w:name w:val="Unresolved Mention"/>
    <w:basedOn w:val="DefaultParagraphFont"/>
    <w:uiPriority w:val="99"/>
    <w:semiHidden/>
    <w:unhideWhenUsed/>
    <w:rsid w:val="00AA718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0874"/>
    <w:pPr>
      <w:spacing w:after="200" w:line="276" w:lineRule="auto"/>
    </w:pPr>
    <w:rPr>
      <w:rFonts w:ascii="Calibri" w:eastAsia="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90874"/>
    <w:rPr>
      <w:color w:val="0000FF"/>
      <w:u w:val="single"/>
    </w:rPr>
  </w:style>
  <w:style w:type="paragraph" w:styleId="CommentText">
    <w:name w:val="annotation text"/>
    <w:basedOn w:val="Normal"/>
    <w:link w:val="CommentTextChar"/>
    <w:unhideWhenUsed/>
    <w:rsid w:val="00890874"/>
    <w:pPr>
      <w:spacing w:line="240" w:lineRule="auto"/>
    </w:pPr>
    <w:rPr>
      <w:sz w:val="20"/>
      <w:szCs w:val="20"/>
    </w:rPr>
  </w:style>
  <w:style w:type="character" w:customStyle="1" w:styleId="CommentTextChar">
    <w:name w:val="Comment Text Char"/>
    <w:link w:val="CommentText"/>
    <w:rsid w:val="00890874"/>
    <w:rPr>
      <w:rFonts w:ascii="Calibri" w:eastAsia="Calibri" w:hAnsi="Calibri" w:cs="Times New Roman"/>
    </w:rPr>
  </w:style>
  <w:style w:type="character" w:styleId="CommentReference">
    <w:name w:val="annotation reference"/>
    <w:unhideWhenUsed/>
    <w:rsid w:val="00890874"/>
    <w:rPr>
      <w:sz w:val="16"/>
      <w:szCs w:val="16"/>
    </w:rPr>
  </w:style>
  <w:style w:type="paragraph" w:styleId="BalloonText">
    <w:name w:val="Balloon Text"/>
    <w:basedOn w:val="Normal"/>
    <w:link w:val="BalloonTextChar"/>
    <w:rsid w:val="00890874"/>
    <w:pPr>
      <w:spacing w:after="0" w:line="240" w:lineRule="auto"/>
    </w:pPr>
    <w:rPr>
      <w:rFonts w:ascii="Tahoma" w:hAnsi="Tahoma" w:cs="Tahoma"/>
      <w:sz w:val="16"/>
      <w:szCs w:val="16"/>
    </w:rPr>
  </w:style>
  <w:style w:type="character" w:customStyle="1" w:styleId="BalloonTextChar">
    <w:name w:val="Balloon Text Char"/>
    <w:link w:val="BalloonText"/>
    <w:rsid w:val="00890874"/>
    <w:rPr>
      <w:rFonts w:ascii="Tahoma" w:eastAsia="Calibri" w:hAnsi="Tahoma" w:cs="Tahoma"/>
      <w:sz w:val="16"/>
      <w:szCs w:val="16"/>
    </w:rPr>
  </w:style>
  <w:style w:type="paragraph" w:styleId="ListParagraph">
    <w:name w:val="List Paragraph"/>
    <w:basedOn w:val="Normal"/>
    <w:uiPriority w:val="34"/>
    <w:qFormat/>
    <w:rsid w:val="009F0B71"/>
    <w:pPr>
      <w:ind w:left="720"/>
      <w:contextualSpacing/>
    </w:pPr>
  </w:style>
  <w:style w:type="character" w:styleId="FollowedHyperlink">
    <w:name w:val="FollowedHyperlink"/>
    <w:rsid w:val="009F0B71"/>
    <w:rPr>
      <w:color w:val="800080"/>
      <w:u w:val="single"/>
    </w:rPr>
  </w:style>
  <w:style w:type="paragraph" w:styleId="CommentSubject">
    <w:name w:val="annotation subject"/>
    <w:basedOn w:val="CommentText"/>
    <w:next w:val="CommentText"/>
    <w:link w:val="CommentSubjectChar"/>
    <w:rsid w:val="009F0B71"/>
    <w:rPr>
      <w:b/>
      <w:bCs/>
    </w:rPr>
  </w:style>
  <w:style w:type="character" w:customStyle="1" w:styleId="CommentSubjectChar">
    <w:name w:val="Comment Subject Char"/>
    <w:link w:val="CommentSubject"/>
    <w:rsid w:val="009F0B71"/>
    <w:rPr>
      <w:rFonts w:ascii="Calibri" w:eastAsia="Calibri" w:hAnsi="Calibri" w:cs="Times New Roman"/>
      <w:b/>
      <w:bCs/>
    </w:rPr>
  </w:style>
  <w:style w:type="paragraph" w:styleId="Revision">
    <w:name w:val="Revision"/>
    <w:hidden/>
    <w:uiPriority w:val="99"/>
    <w:semiHidden/>
    <w:rsid w:val="008C0AC8"/>
    <w:rPr>
      <w:rFonts w:ascii="Calibri" w:eastAsia="Calibri" w:hAnsi="Calibri"/>
      <w:sz w:val="22"/>
      <w:szCs w:val="22"/>
    </w:rPr>
  </w:style>
  <w:style w:type="character" w:customStyle="1" w:styleId="UnresolvedMention1">
    <w:name w:val="Unresolved Mention1"/>
    <w:basedOn w:val="DefaultParagraphFont"/>
    <w:uiPriority w:val="99"/>
    <w:semiHidden/>
    <w:unhideWhenUsed/>
    <w:rsid w:val="008633B7"/>
    <w:rPr>
      <w:color w:val="808080"/>
      <w:shd w:val="clear" w:color="auto" w:fill="E6E6E6"/>
    </w:rPr>
  </w:style>
  <w:style w:type="paragraph" w:styleId="NormalWeb">
    <w:name w:val="Normal (Web)"/>
    <w:basedOn w:val="Normal"/>
    <w:uiPriority w:val="99"/>
    <w:unhideWhenUsed/>
    <w:rsid w:val="0067323C"/>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67323C"/>
    <w:rPr>
      <w:i/>
      <w:iCs/>
    </w:rPr>
  </w:style>
  <w:style w:type="character" w:customStyle="1" w:styleId="apple-converted-space">
    <w:name w:val="apple-converted-space"/>
    <w:basedOn w:val="DefaultParagraphFont"/>
    <w:rsid w:val="0067323C"/>
  </w:style>
  <w:style w:type="character" w:styleId="Strong">
    <w:name w:val="Strong"/>
    <w:basedOn w:val="DefaultParagraphFont"/>
    <w:uiPriority w:val="22"/>
    <w:qFormat/>
    <w:rsid w:val="0067323C"/>
    <w:rPr>
      <w:b/>
      <w:bCs/>
    </w:rPr>
  </w:style>
  <w:style w:type="character" w:customStyle="1" w:styleId="UnresolvedMention2">
    <w:name w:val="Unresolved Mention2"/>
    <w:basedOn w:val="DefaultParagraphFont"/>
    <w:uiPriority w:val="99"/>
    <w:semiHidden/>
    <w:unhideWhenUsed/>
    <w:rsid w:val="00C01F0E"/>
    <w:rPr>
      <w:color w:val="605E5C"/>
      <w:shd w:val="clear" w:color="auto" w:fill="E1DFDD"/>
    </w:rPr>
  </w:style>
  <w:style w:type="character" w:customStyle="1" w:styleId="UnresolvedMention">
    <w:name w:val="Unresolved Mention"/>
    <w:basedOn w:val="DefaultParagraphFont"/>
    <w:uiPriority w:val="99"/>
    <w:semiHidden/>
    <w:unhideWhenUsed/>
    <w:rsid w:val="00AA71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700790">
      <w:bodyDiv w:val="1"/>
      <w:marLeft w:val="0"/>
      <w:marRight w:val="0"/>
      <w:marTop w:val="0"/>
      <w:marBottom w:val="0"/>
      <w:divBdr>
        <w:top w:val="none" w:sz="0" w:space="0" w:color="auto"/>
        <w:left w:val="none" w:sz="0" w:space="0" w:color="auto"/>
        <w:bottom w:val="none" w:sz="0" w:space="0" w:color="auto"/>
        <w:right w:val="none" w:sz="0" w:space="0" w:color="auto"/>
      </w:divBdr>
    </w:div>
    <w:div w:id="709647815">
      <w:bodyDiv w:val="1"/>
      <w:marLeft w:val="0"/>
      <w:marRight w:val="0"/>
      <w:marTop w:val="0"/>
      <w:marBottom w:val="0"/>
      <w:divBdr>
        <w:top w:val="none" w:sz="0" w:space="0" w:color="auto"/>
        <w:left w:val="none" w:sz="0" w:space="0" w:color="auto"/>
        <w:bottom w:val="none" w:sz="0" w:space="0" w:color="auto"/>
        <w:right w:val="none" w:sz="0" w:space="0" w:color="auto"/>
      </w:divBdr>
    </w:div>
    <w:div w:id="819006860">
      <w:bodyDiv w:val="1"/>
      <w:marLeft w:val="0"/>
      <w:marRight w:val="0"/>
      <w:marTop w:val="0"/>
      <w:marBottom w:val="0"/>
      <w:divBdr>
        <w:top w:val="none" w:sz="0" w:space="0" w:color="auto"/>
        <w:left w:val="none" w:sz="0" w:space="0" w:color="auto"/>
        <w:bottom w:val="none" w:sz="0" w:space="0" w:color="auto"/>
        <w:right w:val="none" w:sz="0" w:space="0" w:color="auto"/>
      </w:divBdr>
    </w:div>
    <w:div w:id="1970160406">
      <w:bodyDiv w:val="1"/>
      <w:marLeft w:val="0"/>
      <w:marRight w:val="0"/>
      <w:marTop w:val="0"/>
      <w:marBottom w:val="0"/>
      <w:divBdr>
        <w:top w:val="none" w:sz="0" w:space="0" w:color="auto"/>
        <w:left w:val="none" w:sz="0" w:space="0" w:color="auto"/>
        <w:bottom w:val="none" w:sz="0" w:space="0" w:color="auto"/>
        <w:right w:val="none" w:sz="0" w:space="0" w:color="auto"/>
      </w:divBdr>
    </w:div>
    <w:div w:id="2013485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18" Type="http://schemas.microsoft.com/office/2018/08/relationships/commentsExtensible" Target="commentsExtensi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s://www.nsf.gov/awardsearch/showAward?AWD_ID=2105723&amp;HistoricalAwards=false" TargetMode="External"/><Relationship Id="rId17"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hazelrigg@cgs.nche.edu" TargetMode="Externa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753597AB0F6224289668E9C06217285" ma:contentTypeVersion="2" ma:contentTypeDescription="Create a new document." ma:contentTypeScope="" ma:versionID="7d96eaf5adfff01cd0d1677c74e59b4c">
  <xsd:schema xmlns:xsd="http://www.w3.org/2001/XMLSchema" xmlns:xs="http://www.w3.org/2001/XMLSchema" xmlns:p="http://schemas.microsoft.com/office/2006/metadata/properties" xmlns:ns2="d8b65627-5d86-48c6-8afe-31f372ed1afc" targetNamespace="http://schemas.microsoft.com/office/2006/metadata/properties" ma:root="true" ma:fieldsID="76b769e72ca7640447bc41f421de6782" ns2:_="">
    <xsd:import namespace="d8b65627-5d86-48c6-8afe-31f372ed1af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b65627-5d86-48c6-8afe-31f372ed1a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22F65A-38D9-499B-8272-F9BFA4B1B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b65627-5d86-48c6-8afe-31f372ed1a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E150B0-8F5B-44E8-948B-8F0184D3805F}">
  <ds:schemaRefs>
    <ds:schemaRef ds:uri="http://schemas.microsoft.com/sharepoint/v3/contenttype/forms"/>
  </ds:schemaRefs>
</ds:datastoreItem>
</file>

<file path=customXml/itemProps3.xml><?xml version="1.0" encoding="utf-8"?>
<ds:datastoreItem xmlns:ds="http://schemas.openxmlformats.org/officeDocument/2006/customXml" ds:itemID="{A585C154-2788-4B63-B281-6A7CF95B7FA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BD15BC0-42F2-44C9-87F7-4C5F726B8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52</Words>
  <Characters>315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zelrigg, Katherine</dc:creator>
  <cp:lastModifiedBy>Katherine Hazelrigg</cp:lastModifiedBy>
  <cp:revision>2</cp:revision>
  <cp:lastPrinted>2019-11-07T15:11:00Z</cp:lastPrinted>
  <dcterms:created xsi:type="dcterms:W3CDTF">2021-10-01T18:39:00Z</dcterms:created>
  <dcterms:modified xsi:type="dcterms:W3CDTF">2021-10-01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53597AB0F6224289668E9C06217285</vt:lpwstr>
  </property>
</Properties>
</file>